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48B82A0C" w:rsidR="00434669" w:rsidRPr="00FA1CC3" w:rsidRDefault="00434669" w:rsidP="00FF286B">
      <w:pPr>
        <w:pStyle w:val="CRCoverPage"/>
        <w:tabs>
          <w:tab w:val="right" w:pos="9639"/>
        </w:tabs>
        <w:spacing w:after="0"/>
        <w:rPr>
          <w:b/>
          <w:i/>
          <w:sz w:val="28"/>
        </w:rPr>
      </w:pPr>
      <w:r w:rsidRPr="00FA1CC3">
        <w:rPr>
          <w:b/>
          <w:sz w:val="24"/>
        </w:rPr>
        <w:t>3GPP TSG-CT WG1 Meeting #13</w:t>
      </w:r>
      <w:r w:rsidR="000F4952">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046DE7">
        <w:rPr>
          <w:b/>
          <w:sz w:val="24"/>
        </w:rPr>
        <w:t>xxxx</w:t>
      </w:r>
    </w:p>
    <w:p w14:paraId="51D55E20" w14:textId="73474C9E" w:rsidR="00434669" w:rsidRPr="00FA1CC3" w:rsidRDefault="00434669" w:rsidP="00434669">
      <w:pPr>
        <w:pStyle w:val="CRCoverPage"/>
        <w:outlineLvl w:val="0"/>
        <w:rPr>
          <w:b/>
          <w:sz w:val="24"/>
        </w:rPr>
      </w:pPr>
      <w:r w:rsidRPr="00FA1CC3">
        <w:rPr>
          <w:b/>
          <w:sz w:val="24"/>
        </w:rPr>
        <w:t>E-meeting, 1</w:t>
      </w:r>
      <w:r w:rsidR="006B7716">
        <w:rPr>
          <w:b/>
          <w:sz w:val="24"/>
        </w:rPr>
        <w:t>7</w:t>
      </w:r>
      <w:r w:rsidR="000F4952" w:rsidRPr="000F4952">
        <w:rPr>
          <w:b/>
          <w:sz w:val="24"/>
          <w:vertAlign w:val="superscript"/>
        </w:rPr>
        <w:t>th</w:t>
      </w:r>
      <w:r w:rsidR="000F4952">
        <w:rPr>
          <w:b/>
          <w:sz w:val="24"/>
        </w:rPr>
        <w:t xml:space="preserve"> </w:t>
      </w:r>
      <w:r w:rsidRPr="00FA1CC3">
        <w:rPr>
          <w:b/>
          <w:sz w:val="24"/>
        </w:rPr>
        <w:t>-</w:t>
      </w:r>
      <w:r w:rsidR="006B7716">
        <w:rPr>
          <w:b/>
          <w:sz w:val="24"/>
        </w:rPr>
        <w:t>2</w:t>
      </w:r>
      <w:r w:rsidR="000F4952">
        <w:rPr>
          <w:b/>
          <w:sz w:val="24"/>
        </w:rPr>
        <w:t>5</w:t>
      </w:r>
      <w:r w:rsidR="000F4952" w:rsidRPr="000F4952">
        <w:rPr>
          <w:b/>
          <w:sz w:val="24"/>
          <w:vertAlign w:val="superscript"/>
        </w:rPr>
        <w:t>th</w:t>
      </w:r>
      <w:r w:rsidRPr="00FA1CC3">
        <w:rPr>
          <w:b/>
          <w:sz w:val="24"/>
        </w:rPr>
        <w:t xml:space="preserve"> </w:t>
      </w:r>
      <w:r w:rsidR="000F4952">
        <w:rPr>
          <w:b/>
          <w:sz w:val="24"/>
        </w:rPr>
        <w:t>February</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2694D6D5" w:rsidR="001E41F3" w:rsidRPr="00FA1CC3" w:rsidRDefault="0096231E" w:rsidP="00E13F3D">
            <w:pPr>
              <w:pStyle w:val="CRCoverPage"/>
              <w:spacing w:after="0"/>
              <w:jc w:val="right"/>
              <w:rPr>
                <w:b/>
                <w:sz w:val="28"/>
              </w:rPr>
            </w:pPr>
            <w:r>
              <w:rPr>
                <w:b/>
                <w:sz w:val="28"/>
              </w:rPr>
              <w:t>24.5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5D3BC5A" w:rsidR="001E41F3" w:rsidRPr="00FA1CC3" w:rsidRDefault="00AC3165" w:rsidP="00547111">
            <w:pPr>
              <w:pStyle w:val="CRCoverPage"/>
              <w:spacing w:after="0"/>
            </w:pPr>
            <w:r>
              <w:rPr>
                <w:b/>
                <w:sz w:val="28"/>
              </w:rPr>
              <w:t>399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0E15356D" w:rsidR="001E41F3" w:rsidRPr="00FA1CC3" w:rsidRDefault="0096231E">
            <w:pPr>
              <w:pStyle w:val="CRCoverPage"/>
              <w:spacing w:after="0"/>
              <w:jc w:val="center"/>
              <w:rPr>
                <w:sz w:val="28"/>
              </w:rPr>
            </w:pPr>
            <w:r>
              <w:rPr>
                <w:b/>
                <w:sz w:val="28"/>
              </w:rPr>
              <w:t>17.</w:t>
            </w:r>
            <w:r w:rsidR="006B7716">
              <w:rPr>
                <w:b/>
                <w:sz w:val="28"/>
              </w:rPr>
              <w:t>5.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396C93E" w:rsidR="00F25D98" w:rsidRPr="00FA1CC3" w:rsidRDefault="0096231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14ECA7AE" w:rsidR="001E41F3" w:rsidRPr="00FA1CC3" w:rsidRDefault="00FF286B">
            <w:pPr>
              <w:pStyle w:val="CRCoverPage"/>
              <w:spacing w:after="0"/>
              <w:ind w:left="100"/>
            </w:pPr>
            <w:r w:rsidRPr="00FF286B">
              <w:rPr>
                <w:lang w:eastAsia="zh-CN"/>
              </w:rPr>
              <w:t xml:space="preserve">Removal of several </w:t>
            </w:r>
            <w:r w:rsidR="009C6CFA">
              <w:rPr>
                <w:lang w:eastAsia="zh-CN"/>
              </w:rPr>
              <w:t>E</w:t>
            </w:r>
            <w:r w:rsidRPr="00FF286B">
              <w:rPr>
                <w:lang w:eastAsia="zh-CN"/>
              </w:rPr>
              <w:t>ditor's notes related to NSAC</w:t>
            </w:r>
            <w:r w:rsidR="00B23F36">
              <w:rPr>
                <w:lang w:eastAsia="zh-CN"/>
              </w:rPr>
              <w:t xml:space="preserve"> and NSSRG</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2F2DB08" w:rsidR="001E41F3" w:rsidRPr="00FA1CC3" w:rsidRDefault="00FF286B">
            <w:pPr>
              <w:pStyle w:val="CRCoverPage"/>
              <w:spacing w:after="0"/>
              <w:ind w:left="100"/>
            </w:pPr>
            <w:r>
              <w:rPr>
                <w:lang w:eastAsia="zh-CN"/>
              </w:rPr>
              <w:t>eNS_P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CC51937" w:rsidR="001E41F3" w:rsidRPr="00FA1CC3" w:rsidRDefault="00F81B0D">
            <w:pPr>
              <w:pStyle w:val="CRCoverPage"/>
              <w:spacing w:after="0"/>
              <w:ind w:left="100"/>
            </w:pPr>
            <w:r>
              <w:t>202</w:t>
            </w:r>
            <w:r w:rsidR="006B7716">
              <w:t>2</w:t>
            </w:r>
            <w:r>
              <w:t>-</w:t>
            </w:r>
            <w:r w:rsidR="006B7716">
              <w:t>0</w:t>
            </w:r>
            <w:r w:rsidR="00A156D8">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7B484801" w:rsidR="001E41F3" w:rsidRPr="00FA1CC3" w:rsidRDefault="00FF286B"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3BA59548" w14:textId="2BDAE748" w:rsidR="00344143" w:rsidRDefault="00B95116" w:rsidP="00DA7D47">
            <w:pPr>
              <w:pStyle w:val="CRCoverPage"/>
              <w:spacing w:after="0"/>
              <w:ind w:left="100"/>
              <w:rPr>
                <w:lang w:eastAsia="zh-CN"/>
              </w:rPr>
            </w:pPr>
            <w:r>
              <w:rPr>
                <w:lang w:eastAsia="zh-CN"/>
              </w:rPr>
              <w:t xml:space="preserve">In </w:t>
            </w:r>
            <w:r w:rsidR="00293AD7">
              <w:rPr>
                <w:lang w:eastAsia="zh-CN"/>
              </w:rPr>
              <w:t>S2-</w:t>
            </w:r>
            <w:bookmarkStart w:id="1" w:name="OLE_LINK6"/>
            <w:bookmarkStart w:id="2" w:name="OLE_LINK7"/>
            <w:r w:rsidR="00293AD7">
              <w:rPr>
                <w:lang w:eastAsia="zh-CN"/>
              </w:rPr>
              <w:t>2109346</w:t>
            </w:r>
            <w:bookmarkEnd w:id="1"/>
            <w:bookmarkEnd w:id="2"/>
            <w:r>
              <w:rPr>
                <w:lang w:eastAsia="zh-CN"/>
              </w:rPr>
              <w:t xml:space="preserve">, </w:t>
            </w:r>
            <w:r w:rsidR="00DA7D47">
              <w:rPr>
                <w:lang w:eastAsia="zh-CN"/>
              </w:rPr>
              <w:t xml:space="preserve">SA2 has agreed that NSAC and NSSRG </w:t>
            </w:r>
            <w:r w:rsidR="00822977">
              <w:rPr>
                <w:lang w:eastAsia="zh-CN"/>
              </w:rPr>
              <w:t>can be</w:t>
            </w:r>
            <w:r w:rsidR="00DA7D47">
              <w:rPr>
                <w:lang w:eastAsia="zh-CN"/>
              </w:rPr>
              <w:t xml:space="preserve"> applicable </w:t>
            </w:r>
            <w:r w:rsidR="00822977">
              <w:rPr>
                <w:lang w:eastAsia="zh-CN"/>
              </w:rPr>
              <w:t>to</w:t>
            </w:r>
            <w:r w:rsidR="00DA7D47">
              <w:rPr>
                <w:lang w:eastAsia="zh-CN"/>
              </w:rPr>
              <w:t xml:space="preserve"> S</w:t>
            </w:r>
            <w:r>
              <w:rPr>
                <w:lang w:eastAsia="zh-CN"/>
              </w:rPr>
              <w:t>NPN</w:t>
            </w:r>
            <w:r w:rsidR="00DA7D47">
              <w:rPr>
                <w:lang w:eastAsia="zh-CN"/>
              </w:rPr>
              <w:t>.</w:t>
            </w:r>
            <w:r>
              <w:rPr>
                <w:lang w:eastAsia="zh-CN"/>
              </w:rPr>
              <w:t xml:space="preserve"> </w:t>
            </w:r>
          </w:p>
          <w:p w14:paraId="469E7F9B" w14:textId="77777777" w:rsidR="00DA7D47" w:rsidRDefault="00DA7D47" w:rsidP="00DA7D47">
            <w:pPr>
              <w:pStyle w:val="CRCoverPage"/>
              <w:spacing w:after="0"/>
              <w:ind w:left="100"/>
              <w:rPr>
                <w:lang w:eastAsia="zh-CN"/>
              </w:rPr>
            </w:pPr>
          </w:p>
          <w:p w14:paraId="47ACC8BE" w14:textId="0C059D32" w:rsidR="00F664D6" w:rsidRDefault="005A7A71" w:rsidP="00B95116">
            <w:pPr>
              <w:pStyle w:val="CRCoverPage"/>
              <w:spacing w:after="0"/>
              <w:ind w:left="100"/>
              <w:rPr>
                <w:lang w:eastAsia="zh-CN"/>
              </w:rPr>
            </w:pPr>
            <w:r>
              <w:rPr>
                <w:lang w:eastAsia="zh-CN"/>
              </w:rPr>
              <w:t>Thus, s</w:t>
            </w:r>
            <w:r w:rsidR="00822977">
              <w:rPr>
                <w:lang w:eastAsia="zh-CN"/>
              </w:rPr>
              <w:t>everal</w:t>
            </w:r>
            <w:r w:rsidR="00DA7D47">
              <w:rPr>
                <w:lang w:eastAsia="zh-CN"/>
              </w:rPr>
              <w:t xml:space="preserve"> Editor’s note</w:t>
            </w:r>
            <w:r w:rsidR="00822977">
              <w:rPr>
                <w:lang w:eastAsia="zh-CN"/>
              </w:rPr>
              <w:t>s</w:t>
            </w:r>
            <w:r w:rsidR="00DA7D47">
              <w:rPr>
                <w:lang w:eastAsia="zh-CN"/>
              </w:rPr>
              <w:t xml:space="preserve"> </w:t>
            </w:r>
            <w:r w:rsidR="00822977">
              <w:rPr>
                <w:lang w:eastAsia="zh-CN"/>
              </w:rPr>
              <w:t>in 24.501 stating as follows are</w:t>
            </w:r>
            <w:r w:rsidR="00DA7D47">
              <w:rPr>
                <w:lang w:eastAsia="zh-CN"/>
              </w:rPr>
              <w:t xml:space="preserve"> suggested to be removed</w:t>
            </w:r>
            <w:r w:rsidR="00344143">
              <w:rPr>
                <w:lang w:eastAsia="zh-CN"/>
              </w:rPr>
              <w:t>.</w:t>
            </w:r>
          </w:p>
          <w:p w14:paraId="511AD6D4" w14:textId="77777777" w:rsidR="00822977" w:rsidRDefault="00822977" w:rsidP="00B95116">
            <w:pPr>
              <w:pStyle w:val="CRCoverPage"/>
              <w:spacing w:after="0"/>
              <w:ind w:left="100"/>
              <w:rPr>
                <w:lang w:eastAsia="zh-CN"/>
              </w:rPr>
            </w:pPr>
          </w:p>
          <w:p w14:paraId="3FCD2EB5" w14:textId="297A557A" w:rsidR="00822977" w:rsidRPr="00BA0A25" w:rsidRDefault="00822977" w:rsidP="00822977">
            <w:pPr>
              <w:ind w:left="227"/>
              <w:rPr>
                <w:i/>
                <w:lang w:eastAsia="zh-CN"/>
              </w:rPr>
            </w:pPr>
            <w:r w:rsidRPr="00BA0A25">
              <w:rPr>
                <w:i/>
                <w:lang w:eastAsia="zh-CN"/>
              </w:rPr>
              <w:t>“</w:t>
            </w:r>
            <w:r w:rsidRPr="00BA0A25">
              <w:rPr>
                <w:rFonts w:eastAsia="Times New Roman"/>
                <w:i/>
                <w:color w:val="FF0000"/>
                <w:lang w:val="en-US" w:eastAsia="en-GB"/>
              </w:rPr>
              <w:t>Editor's note [</w:t>
            </w:r>
            <w:r w:rsidRPr="00BA0A25">
              <w:rPr>
                <w:rFonts w:eastAsia="Times New Roman"/>
                <w:i/>
                <w:color w:val="FF0000"/>
                <w:lang w:eastAsia="en-GB"/>
              </w:rPr>
              <w:t>WI: eNS-Ph2, CR#</w:t>
            </w:r>
            <w:r w:rsidRPr="00BA0A25">
              <w:rPr>
                <w:rFonts w:eastAsia="Times New Roman"/>
                <w:i/>
                <w:color w:val="FF0000"/>
                <w:lang w:eastAsia="zh-CN"/>
              </w:rPr>
              <w:t>3417</w:t>
            </w:r>
            <w:r w:rsidRPr="00BA0A25">
              <w:rPr>
                <w:rFonts w:eastAsia="Times New Roman"/>
                <w:i/>
                <w:color w:val="FF0000"/>
                <w:lang w:val="en-US" w:eastAsia="en-GB"/>
              </w:rPr>
              <w:t>]:</w:t>
            </w:r>
            <w:r w:rsidRPr="00BA0A25">
              <w:rPr>
                <w:rFonts w:eastAsia="Times New Roman"/>
                <w:i/>
                <w:color w:val="FF0000"/>
                <w:lang w:val="en-US" w:eastAsia="en-GB"/>
              </w:rPr>
              <w:tab/>
              <w:t>Wh</w:t>
            </w:r>
            <w:r w:rsidRPr="00BA0A25">
              <w:rPr>
                <w:rFonts w:eastAsia="Times New Roman"/>
                <w:i/>
                <w:color w:val="FF0000"/>
                <w:lang w:val="en-US" w:eastAsia="zh-CN"/>
              </w:rPr>
              <w:t xml:space="preserve">ether </w:t>
            </w:r>
            <w:r w:rsidRPr="00BA0A25">
              <w:rPr>
                <w:rFonts w:eastAsia="Times New Roman"/>
                <w:i/>
                <w:color w:val="FF0000"/>
                <w:lang w:eastAsia="en-GB"/>
              </w:rPr>
              <w:t>"S-NSSAI not available due to maximum number of UEs reached"</w:t>
            </w:r>
            <w:r w:rsidRPr="00BA0A25">
              <w:rPr>
                <w:rFonts w:eastAsia="Times New Roman"/>
                <w:i/>
                <w:color w:val="FF0000"/>
                <w:lang w:eastAsia="zh-CN"/>
              </w:rPr>
              <w:t xml:space="preserve"> is applicable in </w:t>
            </w:r>
            <w:r w:rsidRPr="00BA0A25">
              <w:rPr>
                <w:rFonts w:eastAsia="Times New Roman"/>
                <w:i/>
                <w:color w:val="FF0000"/>
                <w:lang w:val="en-US" w:eastAsia="zh-CN"/>
              </w:rPr>
              <w:t xml:space="preserve">an SNPN </w:t>
            </w:r>
            <w:r w:rsidRPr="00BA0A25">
              <w:rPr>
                <w:rFonts w:eastAsia="Times New Roman"/>
                <w:i/>
                <w:color w:val="FF0000"/>
                <w:lang w:eastAsia="en-GB"/>
              </w:rPr>
              <w:t>is FFS.</w:t>
            </w:r>
            <w:r w:rsidRPr="00BA0A25">
              <w:rPr>
                <w:i/>
                <w:lang w:eastAsia="zh-CN"/>
              </w:rPr>
              <w:t>”</w:t>
            </w:r>
          </w:p>
          <w:p w14:paraId="552DF5BF" w14:textId="1FC685EC" w:rsidR="00822977" w:rsidRPr="00BA0A25" w:rsidRDefault="00822977" w:rsidP="00822977">
            <w:pPr>
              <w:ind w:left="227"/>
              <w:rPr>
                <w:rFonts w:eastAsia="Times New Roman"/>
                <w:color w:val="FF0000"/>
                <w:lang w:eastAsia="en-GB"/>
              </w:rPr>
            </w:pPr>
            <w:r w:rsidRPr="00BA0A25">
              <w:rPr>
                <w:i/>
                <w:lang w:eastAsia="zh-CN"/>
              </w:rPr>
              <w:t>“</w:t>
            </w:r>
            <w:r w:rsidRPr="00BA0A25">
              <w:rPr>
                <w:rFonts w:eastAsia="Times New Roman"/>
                <w:i/>
                <w:color w:val="FF0000"/>
                <w:lang w:eastAsia="en-GB"/>
              </w:rPr>
              <w:t>Editor's note:</w:t>
            </w:r>
            <w:r w:rsidRPr="00BA0A25">
              <w:rPr>
                <w:rFonts w:eastAsia="Times New Roman"/>
                <w:i/>
                <w:color w:val="FF0000"/>
                <w:lang w:eastAsia="en-GB"/>
              </w:rPr>
              <w:tab/>
              <w:t>It is FFS whether the NSSRG information is applicable.</w:t>
            </w:r>
            <w:r w:rsidRPr="00BA0A25">
              <w:rPr>
                <w:i/>
                <w:lang w:eastAsia="zh-CN"/>
              </w:rPr>
              <w:t>”</w:t>
            </w:r>
          </w:p>
          <w:p w14:paraId="4AB1CFBA" w14:textId="309E659B" w:rsidR="00B95116" w:rsidRPr="00FA1CC3" w:rsidRDefault="00B95116" w:rsidP="00B95116">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12AEAC93" w14:textId="1889993A" w:rsidR="00DA7D47" w:rsidRDefault="00DA7D47" w:rsidP="00871476">
            <w:pPr>
              <w:pStyle w:val="CRCoverPage"/>
              <w:spacing w:after="0"/>
              <w:ind w:left="100"/>
            </w:pPr>
            <w:r>
              <w:t xml:space="preserve">1. </w:t>
            </w:r>
            <w:r w:rsidR="00A008A0">
              <w:t xml:space="preserve">Remove the EN related to </w:t>
            </w:r>
            <w:r w:rsidRPr="00DA7D47">
              <w:t xml:space="preserve">"S-NSSAI not available due to maximum number of UEs reached" </w:t>
            </w:r>
            <w:r w:rsidR="00B23F36">
              <w:t xml:space="preserve">applicable </w:t>
            </w:r>
            <w:r w:rsidR="00A008A0">
              <w:t>for</w:t>
            </w:r>
            <w:r w:rsidRPr="00DA7D47">
              <w:t xml:space="preserve"> SNPN</w:t>
            </w:r>
            <w:r>
              <w:t>.</w:t>
            </w:r>
          </w:p>
          <w:p w14:paraId="1BEE100C" w14:textId="1EF87102" w:rsidR="00046DE7" w:rsidRDefault="00DA7D47" w:rsidP="0044726D">
            <w:pPr>
              <w:pStyle w:val="CRCoverPage"/>
              <w:spacing w:after="0"/>
              <w:ind w:left="100"/>
              <w:rPr>
                <w:ins w:id="3" w:author="vivo, Hank" w:date="2022-02-17T17:47:00Z"/>
              </w:rPr>
            </w:pPr>
            <w:r>
              <w:t xml:space="preserve">2. NSSRG information can be stored in </w:t>
            </w:r>
            <w:r w:rsidR="00822977">
              <w:t xml:space="preserve">the </w:t>
            </w:r>
            <w:r w:rsidR="00C829C4">
              <w:t>non-volatile memory</w:t>
            </w:r>
            <w:r w:rsidR="00822977">
              <w:t xml:space="preserve"> for SNPN access operation mode.</w:t>
            </w:r>
            <w:ins w:id="4" w:author="vivo, Hank" w:date="2022-02-17T20:23:00Z">
              <w:r w:rsidR="0044726D">
                <w:t xml:space="preserve"> (</w:t>
              </w:r>
            </w:ins>
            <w:ins w:id="5" w:author="vivo, Hank" w:date="2022-02-17T17:47:00Z">
              <w:r w:rsidR="00046DE7">
                <w:t>NSSRG information modification is merged into C</w:t>
              </w:r>
            </w:ins>
            <w:ins w:id="6" w:author="vivo, Hank" w:date="2022-02-17T20:24:00Z">
              <w:r w:rsidR="0044726D">
                <w:t xml:space="preserve">R </w:t>
              </w:r>
              <w:r w:rsidR="0044726D" w:rsidRPr="0044726D">
                <w:t>4016</w:t>
              </w:r>
            </w:ins>
            <w:bookmarkStart w:id="7" w:name="_GoBack"/>
            <w:bookmarkEnd w:id="7"/>
            <w:ins w:id="8" w:author="vivo, Hank" w:date="2022-02-17T17:47:00Z">
              <w:r w:rsidR="00046DE7">
                <w:t>.</w:t>
              </w:r>
            </w:ins>
            <w:ins w:id="9" w:author="vivo, Hank" w:date="2022-02-17T20:23:00Z">
              <w:r w:rsidR="0044726D">
                <w:t>)</w:t>
              </w:r>
            </w:ins>
          </w:p>
          <w:p w14:paraId="76C0712C" w14:textId="2C6E3B84" w:rsidR="00046DE7" w:rsidRPr="00FA1CC3" w:rsidRDefault="00046DE7" w:rsidP="00871476">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2790CB16" w:rsidR="001E41F3" w:rsidRPr="00FA1CC3" w:rsidRDefault="00B23F36">
            <w:pPr>
              <w:pStyle w:val="CRCoverPage"/>
              <w:spacing w:after="0"/>
              <w:ind w:left="100"/>
            </w:pPr>
            <w:r>
              <w:rPr>
                <w:noProof/>
                <w:lang w:eastAsia="zh-CN"/>
              </w:rPr>
              <w:t>I</w:t>
            </w:r>
            <w:r w:rsidR="00822977">
              <w:rPr>
                <w:noProof/>
                <w:lang w:eastAsia="zh-CN"/>
              </w:rPr>
              <w:t>ncorrect statements</w:t>
            </w:r>
            <w:r w:rsidR="004046EC">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4641D76" w:rsidR="001E41F3" w:rsidRPr="00FA1CC3" w:rsidRDefault="00822977">
            <w:pPr>
              <w:pStyle w:val="CRCoverPage"/>
              <w:spacing w:after="0"/>
              <w:ind w:left="100"/>
            </w:pPr>
            <w:r>
              <w:t>5.4.4.3, 5.5.1.2.4, 5.5.1.2.5, 5.5.1.3.4, 5.5.1.3.5</w:t>
            </w:r>
            <w:del w:id="10" w:author="vivo, Hank" w:date="2022-02-17T17:48:00Z">
              <w:r w:rsidDel="00046DE7">
                <w:delText>, C.2</w:delText>
              </w:r>
            </w:del>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1" w:name="_Toc20232910"/>
      <w:bookmarkStart w:id="12" w:name="_Toc27747014"/>
      <w:bookmarkStart w:id="13" w:name="_Toc36213198"/>
      <w:bookmarkStart w:id="14" w:name="_Toc36657375"/>
      <w:bookmarkStart w:id="15" w:name="_Toc45287040"/>
      <w:bookmarkStart w:id="16" w:name="_Toc51948309"/>
      <w:bookmarkStart w:id="17" w:name="_Toc51949401"/>
      <w:bookmarkStart w:id="18" w:name="_Toc76119208"/>
      <w:bookmarkStart w:id="19" w:name="_Toc45286666"/>
      <w:bookmarkStart w:id="20" w:name="_Toc51947933"/>
      <w:bookmarkStart w:id="21" w:name="_Toc51949025"/>
      <w:bookmarkStart w:id="22" w:name="_Toc82895716"/>
      <w:r w:rsidRPr="006B5418">
        <w:rPr>
          <w:rFonts w:ascii="Arial" w:hAnsi="Arial" w:cs="Arial"/>
          <w:color w:val="0000FF"/>
          <w:sz w:val="28"/>
          <w:szCs w:val="28"/>
          <w:lang w:val="en-US"/>
        </w:rPr>
        <w:lastRenderedPageBreak/>
        <w:t>* * * First Change * * * *</w:t>
      </w:r>
    </w:p>
    <w:p w14:paraId="5ECDACF4" w14:textId="77777777" w:rsidR="00FF286B" w:rsidRDefault="00FF286B" w:rsidP="00FF286B">
      <w:pPr>
        <w:pStyle w:val="4"/>
        <w:rPr>
          <w:lang w:eastAsia="en-GB"/>
        </w:rPr>
      </w:pPr>
      <w:bookmarkStart w:id="23" w:name="_Toc91599047"/>
      <w:bookmarkStart w:id="24" w:name="_Toc82895579"/>
      <w:bookmarkStart w:id="25" w:name="_Toc51948901"/>
      <w:bookmarkStart w:id="26" w:name="_Toc51947809"/>
      <w:bookmarkStart w:id="27" w:name="_Toc45286542"/>
      <w:bookmarkStart w:id="28" w:name="_Toc36656881"/>
      <w:bookmarkStart w:id="29" w:name="_Toc36212704"/>
      <w:bookmarkStart w:id="30" w:name="_Toc27746524"/>
      <w:bookmarkStart w:id="31" w:name="_Toc20232438"/>
      <w:r>
        <w:t>5.4.4.3</w:t>
      </w:r>
      <w:r>
        <w:tab/>
        <w:t>Generic UE configuration update accepted by the UE</w:t>
      </w:r>
      <w:bookmarkEnd w:id="23"/>
    </w:p>
    <w:p w14:paraId="13710222" w14:textId="77777777" w:rsidR="00FF286B" w:rsidRDefault="00FF286B" w:rsidP="00FF286B">
      <w:r>
        <w:t xml:space="preserve">Upon receiving the CONFIGURATION UPDATE COMMAND message, the UE shall </w:t>
      </w:r>
      <w:r>
        <w:rPr>
          <w:lang w:eastAsia="zh-CN"/>
        </w:rPr>
        <w:t xml:space="preserve">stop timer T3346 if running and </w:t>
      </w:r>
      <w:r>
        <w:t>use the contents to update appropriate information stored within the UE.</w:t>
      </w:r>
    </w:p>
    <w:p w14:paraId="716B7EA2" w14:textId="77777777" w:rsidR="00FF286B" w:rsidRDefault="00FF286B" w:rsidP="00FF286B">
      <w:r>
        <w:t>If "acknowledgement requested" is indicated in the Acknowledgement bit of the Configuration update indication IE in the CONFIGURATION UPDATE COMMAND message, the UE shall send a CONFIGURATION UPDATE COMPLETE message.</w:t>
      </w:r>
    </w:p>
    <w:p w14:paraId="43E5F41A" w14:textId="77777777" w:rsidR="00FF286B" w:rsidRDefault="00FF286B" w:rsidP="00FF286B">
      <w:r>
        <w:t>If the UE receives a new 5G-GUTI in the CONFIGURATION UPDATE COMMAND message, the UE shall consider the new 5G-GUTI as valid, the old 5G-GUTI as invalid, stop timer T3519 if running, and delete any stored SUCI; otherwise, the UE shall consider the old 5G-GUTI as valid. The UE shall provide the 5G-GUTI to the lower layer of 3GPP access if the CONFIGURATION UPDATE COMMAND message is sent over the non-3GPP access, and the UE is in 5GMM-REGISTERED in both 3GPP access and non-3GPP access in the same PLMN.</w:t>
      </w:r>
    </w:p>
    <w:p w14:paraId="67D26EF9" w14:textId="77777777" w:rsidR="00FF286B" w:rsidRDefault="00FF286B" w:rsidP="00FF286B">
      <w:r>
        <w:t>If the UE receives a new TAI list in the CONFIGURATION UPDATE COMMAND message, the UE shall consider the new TAI list as valid and the old TAI list as invalid; otherwise, the UE shall consider the old TAI list as valid. If the registration area contains TAIs belonging to different PLMNs, which are equivalent PLMNs, and</w:t>
      </w:r>
    </w:p>
    <w:p w14:paraId="0EF82505" w14:textId="77777777" w:rsidR="00FF286B" w:rsidRDefault="00FF286B" w:rsidP="00FF286B">
      <w:pPr>
        <w:pStyle w:val="B1"/>
      </w:pPr>
      <w:r>
        <w:t>a)</w:t>
      </w:r>
      <w:r>
        <w:tab/>
        <w:t>the UE already has stored allowed NSSAI for the current registration area, the UE shall store the allowed NSSAI for the current registration area in each of the allowed NSSAIs which are associated with each of the PLMNs in the registration area; and</w:t>
      </w:r>
    </w:p>
    <w:p w14:paraId="60B0ED22" w14:textId="77777777" w:rsidR="00FF286B" w:rsidRDefault="00FF286B" w:rsidP="00FF286B">
      <w:pPr>
        <w:pStyle w:val="B1"/>
      </w:pPr>
      <w:r>
        <w:t>b)</w:t>
      </w:r>
      <w:r>
        <w:tab/>
        <w:t>the UE already has stored rejected NSSAI for the current registration area, the UE shall store the rejected NSSAI for the current registration area in each of the rejected NSSAIs which are associated with each of the PLMNs in the registration area.</w:t>
      </w:r>
    </w:p>
    <w:p w14:paraId="7E8613A7" w14:textId="77777777" w:rsidR="00FF286B" w:rsidRDefault="00FF286B" w:rsidP="00FF286B">
      <w:r>
        <w:t>If the UE receives a new truncated 5G-S-TMSI configuration in the CONFIGURATION UPDATE COMMAND message, the UE shall consider the new truncated 5G-S-TMSI configuration as valid and the old truncated 5G-S-TMSI configuration as invalid; otherwise, the UE shall consider the old truncated 5G-S-TMSI configuration as valid.</w:t>
      </w:r>
    </w:p>
    <w:p w14:paraId="78ACF9DB" w14:textId="77777777" w:rsidR="00FF286B" w:rsidRDefault="00FF286B" w:rsidP="00FF286B">
      <w:r>
        <w:t>If the UE receives a new service area list in the CONFIGURATION UPDATE COMMAND message, the UE shall consider the new service area list as valid and the old service area list as invalid; otherwise, the UE shall consider the old service area list, if any, as valid.</w:t>
      </w:r>
    </w:p>
    <w:p w14:paraId="1EFA4112" w14:textId="77777777" w:rsidR="00FF286B" w:rsidRDefault="00FF286B" w:rsidP="00FF286B">
      <w:r>
        <w:t>If the UE receives new NITZ information in the CONFIGURATION UPDATE COMMAND message, the UE considers the new NITZ information as valid and the old NITZ information as invalid; otherwise, the UE shall consider the old NITZ information as valid.</w:t>
      </w:r>
    </w:p>
    <w:p w14:paraId="019F026B" w14:textId="77777777" w:rsidR="00FF286B" w:rsidRDefault="00FF286B" w:rsidP="00FF286B">
      <w:r>
        <w:t>If the UE receives a LADN information IE in the CONFIGURATION UPDATE COMMAND message, the UE shall consider the old LADN information as invalid and the new LADN information as valid, if any; otherwise, the UE shall consider the old LADN information as valid.</w:t>
      </w:r>
    </w:p>
    <w:p w14:paraId="4C2C8329" w14:textId="77777777" w:rsidR="00FF286B" w:rsidRDefault="00FF286B" w:rsidP="00FF286B">
      <w:r>
        <w:t>If the UE receives a new allowed NSSAI for the associated access type in the CONFIGURATION UPDATE COMMAND message, the UE shall consider the new allowed NSSAI as valid for the associated access type, store the allowed NSSAI for the associated access type as specified in subclause 4.6.2.2 and consider the old allowed NSSAI for the associated access type as invalid; otherwise, the UE shall consider the old allowed NSSAI as valid for the associated access type.</w:t>
      </w:r>
    </w:p>
    <w:p w14:paraId="62B08FE3" w14:textId="77777777" w:rsidR="00FF286B" w:rsidRDefault="00FF286B" w:rsidP="00FF286B">
      <w:r>
        <w:t>If the UE receives a new configured NSSAI in the CONFIGURATION UPDATE COMMAND message, the UE shall consider the new configured NSSAI for the registered PLMN as valid and the old configured NSSAI for the registered PLMN as invalid; otherwise, the UE shall consider the old configured NSSAI for the registered PLMN as valid The UE shall store the new configured NSSAI as specified in subclause 4.6.2.2. In addition, i</w:t>
      </w:r>
      <w:r>
        <w:rPr>
          <w:rFonts w:eastAsia="Malgun Gothic"/>
        </w:rPr>
        <w:t xml:space="preserve">f the </w:t>
      </w:r>
      <w:r>
        <w:t>CONFIGURATION UPDATE COMMAND</w:t>
      </w:r>
      <w:r>
        <w:rPr>
          <w:rFonts w:eastAsia="Malgun Gothic"/>
        </w:rPr>
        <w:t xml:space="preserve"> message contain</w:t>
      </w:r>
      <w:r>
        <w:t>s</w:t>
      </w:r>
      <w:r>
        <w:rPr>
          <w:rFonts w:eastAsia="Malgun Gothic"/>
        </w:rPr>
        <w:t xml:space="preserve"> an NSSRG information IE</w:t>
      </w:r>
      <w:r>
        <w:t>, the UE shall store the contents of the NSSRG information IE as specified in subclause 4.6.2.2.</w:t>
      </w:r>
    </w:p>
    <w:p w14:paraId="2A8CF486" w14:textId="77777777" w:rsidR="00FF286B" w:rsidRDefault="00FF286B" w:rsidP="00FF286B">
      <w:r>
        <w:rPr>
          <w:rFonts w:eastAsia="Malgun Gothic"/>
        </w:rPr>
        <w:t xml:space="preserve">If the UE receives the Network slicing indication IE in the </w:t>
      </w:r>
      <w:r>
        <w:t>CONFIGURATION UPDATE COMMAND message with the Network slicing subscription change indication set to "Network slicing subscription changed", the UE shall delete the network slicing information for each and every PLMN except for the current PLMN as specified in subclause 4.6.2.2.</w:t>
      </w:r>
    </w:p>
    <w:p w14:paraId="7C8D7239" w14:textId="77777777" w:rsidR="00FF286B" w:rsidRDefault="00FF286B" w:rsidP="00FF286B">
      <w:r>
        <w:lastRenderedPageBreak/>
        <w:t xml:space="preserve">If the UE receives Operator-defined access </w:t>
      </w:r>
      <w:r>
        <w:rPr>
          <w:lang w:val="en-US"/>
        </w:rPr>
        <w:t xml:space="preserve">category definitions </w:t>
      </w:r>
      <w:r>
        <w:t xml:space="preserve">IE in the CONFIGURATION UPDATE COMMAND 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IE in the CONFIGURATION UPDATE COMMAND</w:t>
      </w:r>
      <w:r>
        <w:rPr>
          <w:lang w:val="en-US"/>
        </w:rPr>
        <w:t xml:space="preserve">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CONFIGURATION UPDATE COMMAND 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5963E1BA" w14:textId="77777777" w:rsidR="00FF286B" w:rsidRDefault="00FF286B" w:rsidP="00FF286B">
      <w:r>
        <w:t>If the UE receives the SMS indication IE in the CONFIGURATION UPDATE COMMAND message with the SMS availability indication set to:</w:t>
      </w:r>
    </w:p>
    <w:p w14:paraId="67D7817F" w14:textId="77777777" w:rsidR="00FF286B" w:rsidRDefault="00FF286B" w:rsidP="00FF286B">
      <w:pPr>
        <w:pStyle w:val="B1"/>
      </w:pPr>
      <w:r>
        <w:t>a)</w:t>
      </w:r>
      <w:r>
        <w:tab/>
        <w:t>"SMS over NAS not available", the UE shall consider that SMS over NAS transport is not allowed by the network; and</w:t>
      </w:r>
    </w:p>
    <w:p w14:paraId="518FD8AD" w14:textId="77777777" w:rsidR="00FF286B" w:rsidRDefault="00FF286B" w:rsidP="00FF286B">
      <w:pPr>
        <w:pStyle w:val="B1"/>
      </w:pPr>
      <w:r>
        <w:t>b)</w:t>
      </w:r>
      <w:r>
        <w:tab/>
        <w:t>"SMS over NAS available", the UE may request the use of SMS over NAS transport by performing a registration procedure for mobility and periodic registration update as specified in subclause 5.5.1.3, after the completion of the generic UE configuration update procedure.</w:t>
      </w:r>
    </w:p>
    <w:p w14:paraId="16784223" w14:textId="77777777" w:rsidR="00FF286B" w:rsidRDefault="00FF286B" w:rsidP="00FF286B">
      <w:r>
        <w:t>If the UE receives the CAG information list IE in the CONFIGURATION UPDATE COMMAND message, the UE shall:</w:t>
      </w:r>
    </w:p>
    <w:p w14:paraId="1E8DF1AA" w14:textId="77777777" w:rsidR="00FF286B" w:rsidRDefault="00FF286B" w:rsidP="00FF286B">
      <w:pPr>
        <w:pStyle w:val="B1"/>
      </w:pPr>
      <w:r>
        <w:t>a)</w:t>
      </w:r>
      <w:r>
        <w:tab/>
        <w:t>replace the "CAG information list" stored in the UE with the received CAG information list IE when received in the HPLMN or EHPLMN;</w:t>
      </w:r>
    </w:p>
    <w:p w14:paraId="467CBC08" w14:textId="77777777" w:rsidR="00FF286B" w:rsidRDefault="00FF286B" w:rsidP="00FF286B">
      <w:pPr>
        <w:pStyle w:val="NO"/>
      </w:pPr>
      <w:r>
        <w:t>NOTE 1:</w:t>
      </w:r>
      <w:r>
        <w:tab/>
        <w:t>When the UE receives the CAG information list IE in the HPLMN derived from the IMSI, the EHPLMN list is present and is not empty and the HPLMN is not present in the EHPLMN list, the UE behaves as if it receives the CAG information list IE in a VPLMN</w:t>
      </w:r>
      <w:r>
        <w:rPr>
          <w:lang w:eastAsia="zh-CN"/>
        </w:rPr>
        <w:t>.</w:t>
      </w:r>
    </w:p>
    <w:p w14:paraId="3A465E5E" w14:textId="77777777" w:rsidR="00FF286B" w:rsidRDefault="00FF286B" w:rsidP="00FF286B">
      <w:pPr>
        <w:pStyle w:val="B1"/>
      </w:pPr>
      <w:r>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89EFF5C" w14:textId="77777777" w:rsidR="00FF286B" w:rsidRDefault="00FF286B" w:rsidP="00FF286B">
      <w:pPr>
        <w:pStyle w:val="NO"/>
      </w:pPr>
      <w:r>
        <w:t>NOTE 2:</w:t>
      </w:r>
      <w:r>
        <w:tab/>
        <w:t>When the UE receives the CAG information list IE in a serving PLMN other than the HPLMN or EHPLMN, entries of a PLMN other than the serving VPLMN, if any, in the received CAG information list IE are ignored.</w:t>
      </w:r>
    </w:p>
    <w:p w14:paraId="46B743A3"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7FAAAE89" w14:textId="77777777" w:rsidR="00FF286B" w:rsidRDefault="00FF286B" w:rsidP="00FF286B">
      <w:r>
        <w:t>The UE shall store the "CAG information list" received in the CAG information list IE as specified in annex C.</w:t>
      </w:r>
    </w:p>
    <w:p w14:paraId="51F6B44E" w14:textId="77777777" w:rsidR="00FF286B" w:rsidRDefault="00FF286B" w:rsidP="00FF286B">
      <w:pPr>
        <w:rPr>
          <w:lang w:eastAsia="ko-KR"/>
        </w:rPr>
      </w:pPr>
      <w:r>
        <w:rPr>
          <w:lang w:eastAsia="ko-KR"/>
        </w:rPr>
        <w:t>If the received "CAG information list" includes an entry containing the identity of the current PLMN and the UE had set the CAG bit to "CAG supported" in the 5GMM capability IE of the REGISTRATION REQUEST message, the UE shall operate as follows.</w:t>
      </w:r>
    </w:p>
    <w:p w14:paraId="006FFBF7" w14:textId="77777777" w:rsidR="00FF286B" w:rsidRDefault="00FF286B" w:rsidP="00FF286B">
      <w:pPr>
        <w:pStyle w:val="B1"/>
        <w:rPr>
          <w:lang w:eastAsia="ko-KR"/>
        </w:rPr>
      </w:pPr>
      <w:r>
        <w:rPr>
          <w:lang w:eastAsia="ko-KR"/>
        </w:rPr>
        <w:t>a)</w:t>
      </w:r>
      <w:r>
        <w:rPr>
          <w:lang w:eastAsia="ko-KR"/>
        </w:rPr>
        <w:tab/>
        <w:t>If the UE receives the CONFIGURATION UPDATE COMMAND message via a CAG cell, the entry for the current PLMN in the received "CAG information list" does not include any of the CAG-ID(s) supported by the current CAG cell, and:</w:t>
      </w:r>
    </w:p>
    <w:p w14:paraId="6321EE39" w14:textId="77777777" w:rsidR="00FF286B" w:rsidRDefault="00FF286B" w:rsidP="00FF286B">
      <w:pPr>
        <w:pStyle w:val="B2"/>
        <w:rPr>
          <w:lang w:eastAsia="en-GB"/>
        </w:rPr>
      </w:pPr>
      <w:r>
        <w:t>1)</w:t>
      </w:r>
      <w:r>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27BCE317" w14:textId="77777777" w:rsidR="00FF286B" w:rsidRDefault="00FF286B" w:rsidP="00FF286B">
      <w:pPr>
        <w:pStyle w:val="B2"/>
      </w:pPr>
      <w:r>
        <w:t>2)</w:t>
      </w:r>
      <w:r>
        <w:tab/>
        <w:t>the entry for the current PLMN in the received "CAG information list" includes an "indication that the UE is only allowed to access 5GS via CAG cells" and:</w:t>
      </w:r>
    </w:p>
    <w:p w14:paraId="1460BB41" w14:textId="77777777" w:rsidR="00FF286B" w:rsidRDefault="00FF286B" w:rsidP="00FF286B">
      <w:pPr>
        <w:pStyle w:val="B3"/>
      </w:pPr>
      <w:proofErr w:type="spellStart"/>
      <w:r>
        <w:t>i</w:t>
      </w:r>
      <w:proofErr w:type="spellEnd"/>
      <w:r>
        <w:t>)</w:t>
      </w:r>
      <w:r>
        <w:tab/>
        <w:t>if the entry for the current PLMN in the received "CAG information list" includes one or more CAG-IDs, the UE shall enter the state 5GMM-REGISTERED.LIMITED-SERVICE and shall search for a suitable cell according to 3GPP TS 38.304 [28] with the updated "CAG information list"; or</w:t>
      </w:r>
    </w:p>
    <w:p w14:paraId="5DFC748B" w14:textId="77777777" w:rsidR="00FF286B" w:rsidRDefault="00FF286B" w:rsidP="00FF286B">
      <w:pPr>
        <w:pStyle w:val="B3"/>
      </w:pPr>
      <w:r>
        <w:lastRenderedPageBreak/>
        <w:t>ii)</w:t>
      </w:r>
      <w:r>
        <w:tab/>
        <w:t>if the entry for the current PLMN in the received "CAG information list" does not include any CAG-ID and:</w:t>
      </w:r>
    </w:p>
    <w:p w14:paraId="390FE0B9"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312CE616"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22839B68" w14:textId="77777777" w:rsidR="00FF286B" w:rsidRDefault="00FF286B" w:rsidP="00FF286B">
      <w:pPr>
        <w:pStyle w:val="B1"/>
      </w:pPr>
      <w:r>
        <w:t>b)</w:t>
      </w:r>
      <w:r>
        <w:tab/>
      </w:r>
      <w:r>
        <w:rPr>
          <w:lang w:eastAsia="ko-KR"/>
        </w:rPr>
        <w:t>If the UE receives the CONFIGURATION UPDATE COMMAND message via a non-CAG cell</w:t>
      </w:r>
      <w:r>
        <w:t xml:space="preserve"> and the entry for the current PLMN in the received "CAG information list" includes an "indication that the UE is only allowed to access 5GS via CAG cells" and:</w:t>
      </w:r>
    </w:p>
    <w:p w14:paraId="2DEDAE36" w14:textId="77777777" w:rsidR="00FF286B" w:rsidRDefault="00FF286B" w:rsidP="00FF286B">
      <w:pPr>
        <w:pStyle w:val="B2"/>
      </w:pPr>
      <w:r>
        <w:t>1)</w:t>
      </w:r>
      <w:r>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124127C2" w14:textId="77777777" w:rsidR="00FF286B" w:rsidRDefault="00FF286B" w:rsidP="00FF286B">
      <w:pPr>
        <w:pStyle w:val="B2"/>
      </w:pPr>
      <w:r>
        <w:t>2)</w:t>
      </w:r>
      <w:r>
        <w:tab/>
        <w:t>if the entry for the current PLMN in the received "CAG information list" does not include any CAG-ID and:</w:t>
      </w:r>
    </w:p>
    <w:p w14:paraId="689F04A8"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3782904D"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26E6A9B3"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the current PLMN and </w:t>
      </w:r>
      <w:r>
        <w:rPr>
          <w:lang w:eastAsia="ko-KR"/>
        </w:rPr>
        <w:t>the UE receives the CONFIGURATION UPDATE COMMAND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7A08F5B1" w14:textId="77777777" w:rsidR="00FF286B" w:rsidRDefault="00FF286B" w:rsidP="00FF286B">
      <w:pPr>
        <w:rPr>
          <w:lang w:eastAsia="en-GB"/>
        </w:rPr>
      </w:pPr>
      <w:r>
        <w:t>If the CONFIGURATION UPDATE COMMAND message indicates "registration requested" in the Registration requested bit of the Configuration update indication IE and:</w:t>
      </w:r>
    </w:p>
    <w:p w14:paraId="44C673F2" w14:textId="77777777" w:rsidR="00FF286B" w:rsidRDefault="00FF286B" w:rsidP="00FF286B">
      <w:pPr>
        <w:pStyle w:val="B1"/>
      </w:pPr>
      <w:r>
        <w:t>a)</w:t>
      </w:r>
      <w:r>
        <w:tab/>
        <w:t>contains no other parameters or contains at least one of the following parameters: a new allowed NSSAI, a new configured NSSAI or the Network slicing subscription change indication, and:</w:t>
      </w:r>
    </w:p>
    <w:p w14:paraId="0C5AF371" w14:textId="77777777" w:rsidR="00FF286B" w:rsidRDefault="00FF286B" w:rsidP="00FF286B">
      <w:pPr>
        <w:pStyle w:val="B2"/>
      </w:pPr>
      <w:r>
        <w:t>1)</w:t>
      </w:r>
      <w:r>
        <w:tab/>
        <w:t>an emergency PDU session exists, the UE shall, after the completion of the generic UE configuration update procedure and the release of the emergency PDU session, release the existing N1 NAS signalling connection, and start a registration procedure for mobility and periodic registration update as specified in subclause 5.5.1.3; or</w:t>
      </w:r>
    </w:p>
    <w:p w14:paraId="1839F871" w14:textId="77777777" w:rsidR="00FF286B" w:rsidRDefault="00FF286B" w:rsidP="00FF286B">
      <w:pPr>
        <w:pStyle w:val="B2"/>
      </w:pPr>
      <w:r>
        <w:t>2)</w:t>
      </w:r>
      <w:r>
        <w:tab/>
        <w:t>no emergency PDU Session exists, the UE shall, after the completion of the generic UE configuration update procedure and the release of the existing N1 NAS signalling connection, start a registration procedure for mobility and periodic registration update as specified in subclause 5.5.1.3;</w:t>
      </w:r>
    </w:p>
    <w:p w14:paraId="02FCB7FC" w14:textId="77777777" w:rsidR="00FF286B" w:rsidRDefault="00FF286B" w:rsidP="00FF286B">
      <w:pPr>
        <w:pStyle w:val="B1"/>
      </w:pPr>
      <w:r>
        <w:t>b)</w:t>
      </w:r>
      <w:r>
        <w:tab/>
        <w:t>a MICO indication is included without a new allowed NSSAI; a new configured NSSAI or the Network slicing subscription change indication, the UE shall, after the completion of the generic UE configuration update procedure, start a registration procedure for mobility and registration update as specified in subclause 5.5.1.3 to re-negotiate MICO mode with the network;</w:t>
      </w:r>
    </w:p>
    <w:p w14:paraId="342AE31D" w14:textId="77777777" w:rsidR="00FF286B" w:rsidRDefault="00FF286B" w:rsidP="00FF286B">
      <w:pPr>
        <w:pStyle w:val="B1"/>
      </w:pPr>
      <w:r>
        <w:t>c)</w:t>
      </w:r>
      <w:r>
        <w:tab/>
        <w:t>an Additional configuration indication IE is included, and:</w:t>
      </w:r>
    </w:p>
    <w:p w14:paraId="6C579B96" w14:textId="77777777" w:rsidR="00FF286B" w:rsidRDefault="00FF286B" w:rsidP="00FF286B">
      <w:pPr>
        <w:pStyle w:val="B2"/>
      </w:pPr>
      <w:r>
        <w:t>1)</w:t>
      </w:r>
      <w:r>
        <w:tab/>
        <w:t>"release of N1 NAS signalling connection not required" is indicated in the Signalling connection maintain request bit of the Additional configuration indication IE; and</w:t>
      </w:r>
    </w:p>
    <w:p w14:paraId="77F8C858" w14:textId="77777777" w:rsidR="00FF286B" w:rsidRDefault="00FF286B" w:rsidP="00FF286B">
      <w:pPr>
        <w:pStyle w:val="B2"/>
      </w:pPr>
      <w:r>
        <w:t>2)</w:t>
      </w:r>
      <w:r>
        <w:tab/>
        <w:t>a new allowed NSSAI, a new configured NSSAI and the Network slicing subscription change indication is not included in the CONFIGURATION UPDATE COMMAND message,</w:t>
      </w:r>
    </w:p>
    <w:p w14:paraId="1E2AC5BE" w14:textId="77777777" w:rsidR="00FF286B" w:rsidRDefault="00FF286B" w:rsidP="00FF286B">
      <w:pPr>
        <w:pStyle w:val="B1"/>
      </w:pPr>
      <w:r>
        <w:tab/>
        <w:t>the UE shall, after the completion of the generic UE configuration update procedure, start a registration procedure for mobility and registration update as specified in subclause 5.5.1.3; or</w:t>
      </w:r>
    </w:p>
    <w:p w14:paraId="69F0C18B" w14:textId="77777777" w:rsidR="00FF286B" w:rsidRDefault="00FF286B" w:rsidP="00FF286B">
      <w:pPr>
        <w:pStyle w:val="B1"/>
      </w:pPr>
      <w:r>
        <w:lastRenderedPageBreak/>
        <w:t>d)</w:t>
      </w:r>
      <w:r>
        <w:tab/>
        <w:t>a UE radio capability ID deletion indication IE set to "Network-assigned UE radio capability IDs deletion requested" is included, and:</w:t>
      </w:r>
    </w:p>
    <w:p w14:paraId="543DE230" w14:textId="77777777" w:rsidR="00FF286B" w:rsidRDefault="00FF286B" w:rsidP="00FF286B">
      <w:pPr>
        <w:pStyle w:val="B2"/>
      </w:pPr>
      <w:r>
        <w:t>1)</w:t>
      </w:r>
      <w:r>
        <w:tab/>
        <w:t>the UE is not in NB-N1 mode;</w:t>
      </w:r>
    </w:p>
    <w:p w14:paraId="651B2C78" w14:textId="77777777" w:rsidR="00FF286B" w:rsidRDefault="00FF286B" w:rsidP="00FF286B">
      <w:pPr>
        <w:pStyle w:val="B2"/>
      </w:pPr>
      <w:r>
        <w:t>2)</w:t>
      </w:r>
      <w:r>
        <w:tab/>
        <w:t>a new allowed NSSAI, a new configured NSSAI or a Network slicing subscription change indication is not included; and</w:t>
      </w:r>
    </w:p>
    <w:p w14:paraId="5E85DA0C" w14:textId="77777777" w:rsidR="00FF286B" w:rsidRDefault="00FF286B" w:rsidP="00FF286B">
      <w:pPr>
        <w:pStyle w:val="B2"/>
      </w:pPr>
      <w:r>
        <w:t>3)</w:t>
      </w:r>
      <w:r>
        <w:tab/>
        <w:t>the UE has set the RACS bit to "RACS supported" in the 5GMM capability IE of the REGISTRATION REQUEST message,</w:t>
      </w:r>
    </w:p>
    <w:p w14:paraId="500AF21F" w14:textId="77777777" w:rsidR="00FF286B" w:rsidRDefault="00FF286B" w:rsidP="00FF286B">
      <w:pPr>
        <w:pStyle w:val="B1"/>
      </w:pPr>
      <w:r>
        <w:tab/>
        <w:t>the UE shall, after the completion of the generic UE configuration update procedure, start a registration procedure for mobility and registration update as specified in subclause 5.5.1.3.</w:t>
      </w:r>
    </w:p>
    <w:p w14:paraId="4EF78174" w14:textId="77777777" w:rsidR="00FF286B" w:rsidRDefault="00FF286B" w:rsidP="00FF286B">
      <w:r>
        <w:t>The UE receiving the rejected NSSAI in the CONFIGURATION UPDATE COMMAND message takes the following actions based on the rejection cause in the rejected S-NSSAI(s):</w:t>
      </w:r>
    </w:p>
    <w:p w14:paraId="082E1217" w14:textId="77777777" w:rsidR="00FF286B" w:rsidRDefault="00FF286B" w:rsidP="00FF286B">
      <w:pPr>
        <w:pStyle w:val="B1"/>
      </w:pPr>
      <w:r>
        <w:t>"S-NSSAI not available in the current PLMN or SNPN"</w:t>
      </w:r>
    </w:p>
    <w:p w14:paraId="6A78B2C0" w14:textId="77777777" w:rsidR="00FF286B" w:rsidRDefault="00FF286B" w:rsidP="00FF28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336E6B02" w14:textId="77777777" w:rsidR="00FF286B" w:rsidRDefault="00FF286B" w:rsidP="00FF286B">
      <w:pPr>
        <w:pStyle w:val="B1"/>
      </w:pPr>
      <w:r>
        <w:t>"S-NSSAI not available in the current registration area"</w:t>
      </w:r>
    </w:p>
    <w:p w14:paraId="2E0BFDD9"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1D164AAC" w14:textId="77777777" w:rsidR="00FF286B" w:rsidRDefault="00FF286B" w:rsidP="00FF286B">
      <w:pPr>
        <w:pStyle w:val="B1"/>
      </w:pPr>
      <w:r>
        <w:t>"S-NSSAI not available due to the failed or revoked network slice-specific authentication and authorization"</w:t>
      </w:r>
    </w:p>
    <w:p w14:paraId="7B3B5DFB" w14:textId="77777777" w:rsidR="00FF286B" w:rsidRDefault="00FF286B" w:rsidP="00FF286B">
      <w:pPr>
        <w:pStyle w:val="B1"/>
      </w:pPr>
      <w:r>
        <w:tab/>
        <w:t>The UE shall add the rejected S-NSSAI(s) in the rejected NSSAI for the failed or revoked NSSAA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2F915A8C" w14:textId="77777777" w:rsidR="00FF286B" w:rsidRDefault="00FF286B" w:rsidP="00FF286B">
      <w:pPr>
        <w:pStyle w:val="B1"/>
      </w:pPr>
      <w:r>
        <w:t>"S-NSSAI not available due to maximum number of UEs reached"</w:t>
      </w:r>
    </w:p>
    <w:p w14:paraId="764B8A24"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78B36A78" w14:textId="77777777" w:rsidR="00935B6F" w:rsidRDefault="00FF286B" w:rsidP="00FF286B">
      <w:pPr>
        <w:pStyle w:val="EditorsNote"/>
        <w:rPr>
          <w:ins w:id="32" w:author="Hang YU (Hank)" w:date="2022-02-07T15:47:00Z"/>
        </w:rPr>
      </w:pPr>
      <w:r>
        <w:t>NOTE 3:</w:t>
      </w:r>
      <w:r>
        <w:tab/>
        <w:t>If the back-off timer value received along with the S-NSSAI in the rejected NSSAI for the maximum number of UEs reached is zero as specified in subclause 10.5.7.4a of TS 24.008, the UE does not consider the S-NSSAI as the rejected S-NSSAI.</w:t>
      </w:r>
    </w:p>
    <w:p w14:paraId="4AFF8CC0" w14:textId="54037BC2" w:rsidR="00FF286B" w:rsidDel="007F40C5" w:rsidRDefault="00FF286B" w:rsidP="00FF286B">
      <w:pPr>
        <w:pStyle w:val="EditorsNote"/>
        <w:rPr>
          <w:del w:id="33" w:author="Hang YU (Hank)" w:date="2022-02-07T15:50:00Z"/>
          <w:lang w:eastAsia="zh-CN"/>
        </w:rPr>
      </w:pPr>
      <w:del w:id="34"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48C77D63"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28221E6D" w14:textId="77777777" w:rsidR="00FF286B" w:rsidRDefault="00FF286B" w:rsidP="00FF286B">
      <w:pPr>
        <w:pStyle w:val="B1"/>
      </w:pPr>
      <w:r>
        <w:t>a)</w:t>
      </w:r>
      <w:r>
        <w:tab/>
        <w:t>stop the timer T3526 associated with the S-NSSAI, if running;</w:t>
      </w:r>
    </w:p>
    <w:p w14:paraId="3FF5FECF" w14:textId="77777777" w:rsidR="00FF286B" w:rsidRDefault="00FF286B" w:rsidP="00FF286B">
      <w:pPr>
        <w:pStyle w:val="B1"/>
      </w:pPr>
      <w:r>
        <w:t>b)</w:t>
      </w:r>
      <w:r>
        <w:tab/>
        <w:t>start the timer T3526 with:</w:t>
      </w:r>
    </w:p>
    <w:p w14:paraId="5B3D226A" w14:textId="77777777" w:rsidR="00FF286B" w:rsidRDefault="00FF286B" w:rsidP="00FF286B">
      <w:pPr>
        <w:pStyle w:val="B2"/>
      </w:pPr>
      <w:r>
        <w:t>1)</w:t>
      </w:r>
      <w:r>
        <w:tab/>
        <w:t>the back-off timer value received along with the S-NSSAI, if back-off timer value is received along with the S-NSSAI that is neither zero nor deactivated; or</w:t>
      </w:r>
    </w:p>
    <w:p w14:paraId="535E26D5" w14:textId="77777777" w:rsidR="00FF286B" w:rsidRDefault="00FF286B" w:rsidP="00FF286B">
      <w:pPr>
        <w:pStyle w:val="B2"/>
      </w:pPr>
      <w:r>
        <w:lastRenderedPageBreak/>
        <w:t>2)</w:t>
      </w:r>
      <w:r>
        <w:tab/>
        <w:t>an implementation specific back-off timer value, if no back-off timer value is received along with the S-NSSAI; and</w:t>
      </w:r>
    </w:p>
    <w:p w14:paraId="5E04898D" w14:textId="77777777" w:rsidR="00FF286B" w:rsidRDefault="00FF286B" w:rsidP="00FF286B">
      <w:pPr>
        <w:pStyle w:val="B1"/>
      </w:pPr>
      <w:r>
        <w:t>c)</w:t>
      </w:r>
      <w:r>
        <w:tab/>
        <w:t>remove the S-NSSAI from the rejected NSSAI for the maximum number of UEs reached when the timer T3526 associated with the S-NSSAI expires.</w:t>
      </w:r>
    </w:p>
    <w:p w14:paraId="6F1DCDB2" w14:textId="77777777" w:rsidR="00FF286B" w:rsidRDefault="00FF286B" w:rsidP="00FF286B">
      <w:r>
        <w:t>If the UE receives a T3447 value IE in the CONFIGURATION UPDATE COMMAND message and has indicated "service gap control supported" in the REGISTRATION REQUEST, then the UE shall replace the stored T3447 value with the received value in the T3447 value IE, and if neither zero nor deactivated use the received T3447 value with the timer T3447 next time it is started. If the received T3447 value is zero or deactivated, then the UE shall stop the timer T3447 if running.</w:t>
      </w:r>
    </w:p>
    <w:p w14:paraId="65691FF2" w14:textId="77777777" w:rsidR="00FF286B" w:rsidRDefault="00FF286B" w:rsidP="00FF286B">
      <w:r>
        <w:t>If the UE is not in NB-N1 mode, the UE has set the RACS bit to "RACS supported" in the 5GMM capability IE of the REGISTRATION REQUEST message and the CONFIGURATION UPDATE COMMAND message includes:</w:t>
      </w:r>
    </w:p>
    <w:p w14:paraId="0CFB718A" w14:textId="77777777" w:rsidR="00FF286B" w:rsidRDefault="00FF286B" w:rsidP="00FF286B">
      <w:pPr>
        <w:pStyle w:val="B1"/>
        <w:rPr>
          <w:lang w:val="en-US"/>
        </w:rPr>
      </w:pPr>
      <w:r>
        <w:rPr>
          <w:lang w:val="en-US"/>
        </w:rPr>
        <w:t>a)</w:t>
      </w:r>
      <w:r>
        <w:rPr>
          <w:lang w:val="en-US"/>
        </w:rPr>
        <w:tab/>
      </w:r>
      <w:r>
        <w:t>a UE radio capability ID deletion indication IE set to "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w:t>
      </w:r>
      <w:r>
        <w:t>; or</w:t>
      </w:r>
    </w:p>
    <w:p w14:paraId="253F80D1" w14:textId="77777777" w:rsidR="00FF286B" w:rsidRDefault="00FF286B" w:rsidP="00FF286B">
      <w:pPr>
        <w:pStyle w:val="B1"/>
      </w:pPr>
      <w:r>
        <w:rPr>
          <w:lang w:val="en-US"/>
        </w:rPr>
        <w:t>b)</w:t>
      </w:r>
      <w:r>
        <w:rPr>
          <w:lang w:val="en-US"/>
        </w:rPr>
        <w:tab/>
      </w:r>
      <w:r>
        <w:t>a UE radio capability ID IE,</w:t>
      </w:r>
      <w:r>
        <w:rPr>
          <w:lang w:val="en-US"/>
        </w:rPr>
        <w:t xml:space="preserve"> the UE shall store the UE radio capability ID as specified in annex</w:t>
      </w:r>
      <w:r>
        <w:t> </w:t>
      </w:r>
      <w:r>
        <w:rPr>
          <w:lang w:val="en-US"/>
        </w:rPr>
        <w:t>C.</w:t>
      </w:r>
    </w:p>
    <w:p w14:paraId="103DA8EC" w14:textId="77777777" w:rsidR="00FF286B" w:rsidRDefault="00FF286B" w:rsidP="00FF286B">
      <w:r>
        <w:t xml:space="preserve">If the UE </w:t>
      </w:r>
      <w:r>
        <w:rPr>
          <w:noProof/>
        </w:rPr>
        <w:t>is not currently registered for emergency services and the</w:t>
      </w:r>
      <w:r>
        <w:t xml:space="preserve"> </w:t>
      </w:r>
      <w:r>
        <w:rPr>
          <w:lang w:eastAsia="ja-JP"/>
        </w:rPr>
        <w:t>5GS registration result IE</w:t>
      </w:r>
      <w:r>
        <w:t xml:space="preserve"> value in the CONFIGURATION UPDATE COMMAND message is set to "Registered for emergency services", the UE shall consider itself registered for emergency services and shall locally release all non-emergency PDU sessions, if any.</w:t>
      </w:r>
    </w:p>
    <w:p w14:paraId="288614CB" w14:textId="77777777" w:rsidR="00FF286B" w:rsidRDefault="00FF286B" w:rsidP="00FF286B">
      <w:r>
        <w:t>If the UE receives the service-level-AA container IE of the CONFIGURATION UPDATE COMMAND message, the UE passes it to the upper layer.</w:t>
      </w:r>
    </w:p>
    <w:p w14:paraId="3AD865EB" w14:textId="77777777" w:rsidR="00FF286B" w:rsidRDefault="00FF286B" w:rsidP="00FF286B">
      <w:pPr>
        <w:pStyle w:val="EditorsNote"/>
      </w:pPr>
      <w:r>
        <w:t>Editor's note:</w:t>
      </w:r>
      <w:r>
        <w:tab/>
        <w:t>It is FFS how to identify the application for which [service-level-AA container IE] is transferred.</w:t>
      </w:r>
    </w:p>
    <w:p w14:paraId="1ACACEBA" w14:textId="77777777" w:rsidR="00FF286B" w:rsidRDefault="00FF286B" w:rsidP="00FF286B">
      <w:r>
        <w:t xml:space="preserve">If the UE receives the List of PLMNs to be used in disaster condition IE in the CONFIGURATION UPDATE COMMAND message </w:t>
      </w:r>
      <w:r>
        <w:rPr>
          <w:lang w:eastAsia="ko-KR"/>
        </w:rPr>
        <w:t>and the UE supports MINT</w:t>
      </w:r>
      <w:r>
        <w:t xml:space="preserve">, the UE shall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71696DB0" w14:textId="77777777" w:rsidR="00FF286B" w:rsidRDefault="00FF286B" w:rsidP="00FF286B">
      <w:r>
        <w:t xml:space="preserve">If the UE receives the Disaster roaming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74A1FB03" w14:textId="05278885" w:rsidR="00FF286B" w:rsidRDefault="00FF286B" w:rsidP="00FF286B">
      <w:r>
        <w:t xml:space="preserve">If the UE receives the Disaster return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063B019A" w14:textId="77777777" w:rsidR="00FF286B" w:rsidRDefault="00FF286B" w:rsidP="00FF286B"/>
    <w:p w14:paraId="20B92E50"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D95963C" w14:textId="77777777" w:rsidR="00FF286B" w:rsidRDefault="00FF286B" w:rsidP="00FF286B">
      <w:pPr>
        <w:pStyle w:val="5"/>
        <w:rPr>
          <w:lang w:eastAsia="en-GB"/>
        </w:rPr>
      </w:pPr>
      <w:bookmarkStart w:id="35" w:name="_Toc91599084"/>
      <w:bookmarkStart w:id="36" w:name="_Toc51949161"/>
      <w:bookmarkStart w:id="37" w:name="_Toc51948069"/>
      <w:bookmarkStart w:id="38" w:name="_Toc45286800"/>
      <w:bookmarkStart w:id="39" w:name="_Toc36657136"/>
      <w:bookmarkStart w:id="40" w:name="_Toc36212959"/>
      <w:bookmarkStart w:id="41" w:name="_Toc27746777"/>
      <w:bookmarkStart w:id="42" w:name="_Toc20232675"/>
      <w:r>
        <w:t>5.5.1.2.4</w:t>
      </w:r>
      <w:r>
        <w:tab/>
        <w:t>Initial registration accepted by the network</w:t>
      </w:r>
      <w:bookmarkEnd w:id="35"/>
      <w:bookmarkEnd w:id="36"/>
      <w:bookmarkEnd w:id="37"/>
      <w:bookmarkEnd w:id="38"/>
      <w:bookmarkEnd w:id="39"/>
      <w:bookmarkEnd w:id="40"/>
      <w:bookmarkEnd w:id="41"/>
      <w:bookmarkEnd w:id="42"/>
    </w:p>
    <w:p w14:paraId="6EB187D6" w14:textId="77777777" w:rsidR="00FF286B" w:rsidRDefault="00FF286B" w:rsidP="00FF286B">
      <w:r>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2BB50951" w14:textId="77777777" w:rsidR="00FF286B" w:rsidRDefault="00FF286B" w:rsidP="00FF286B">
      <w:r>
        <w:t>If the initial registration request is accepted by the network, the AMF shall send a REGISTRATION ACCEPT message to the UE.</w:t>
      </w:r>
    </w:p>
    <w:p w14:paraId="5B33238B" w14:textId="77777777" w:rsidR="00FF286B" w:rsidRDefault="00FF286B" w:rsidP="00FF28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53E77166" w14:textId="77777777" w:rsidR="00FF286B" w:rsidRDefault="00FF286B" w:rsidP="00FF286B">
      <w:pPr>
        <w:pStyle w:val="NO"/>
        <w:rPr>
          <w:lang w:eastAsia="ja-JP"/>
        </w:rPr>
      </w:pPr>
      <w:r>
        <w:t>NOTE 1:</w:t>
      </w:r>
      <w:r>
        <w:tab/>
        <w:t>This information is forwarded to the new AMF during inter-AMF handover or to the new MME during inter-system handover to S1 mode.</w:t>
      </w:r>
    </w:p>
    <w:p w14:paraId="70F63117" w14:textId="77777777" w:rsidR="00FF286B" w:rsidRDefault="00FF286B" w:rsidP="00FF286B">
      <w:pPr>
        <w:rPr>
          <w:lang w:eastAsia="en-GB"/>
        </w:rPr>
      </w:pPr>
      <w:r>
        <w:lastRenderedPageBreak/>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2FC633CC" w14:textId="77777777" w:rsidR="00FF286B" w:rsidRDefault="00FF286B" w:rsidP="00FF286B">
      <w:pPr>
        <w:pStyle w:val="NO"/>
      </w:pPr>
      <w:r>
        <w:t>NOTE 2:</w:t>
      </w:r>
      <w:r>
        <w:tab/>
      </w:r>
      <w:r>
        <w:rPr>
          <w:noProof/>
        </w:rPr>
        <w:t>The operator can allocate a TAI per non-3GPP access gateway and each non-3GPP access gateway is locally configured with its own TAI.</w:t>
      </w:r>
    </w:p>
    <w:p w14:paraId="61BDD713" w14:textId="77777777" w:rsidR="00FF286B" w:rsidRDefault="00FF286B" w:rsidP="00FF286B">
      <w:pPr>
        <w:pStyle w:val="NO"/>
      </w:pPr>
      <w:r>
        <w:t>NOTE 3:</w:t>
      </w:r>
      <w:r>
        <w:tab/>
        <w:t xml:space="preserve">When assigning the TAI list, the AMF can take into account the </w:t>
      </w:r>
      <w:proofErr w:type="spellStart"/>
      <w:r>
        <w:t>eNodeB's</w:t>
      </w:r>
      <w:proofErr w:type="spellEnd"/>
      <w:r>
        <w:t xml:space="preserve"> capability of support of </w:t>
      </w:r>
      <w:proofErr w:type="spellStart"/>
      <w:r>
        <w:t>CIoT</w:t>
      </w:r>
      <w:proofErr w:type="spellEnd"/>
      <w:r>
        <w:t xml:space="preserve"> 5GS optimization.</w:t>
      </w:r>
    </w:p>
    <w:p w14:paraId="4AF0D60F" w14:textId="77777777" w:rsidR="00FF286B" w:rsidRDefault="00FF286B" w:rsidP="00FF286B">
      <w:r>
        <w:t>The AMF may include service area restrictions in the Service area list IE in the REGISTRATION ACCEPT message. The UE, upon receiving a REGISTRATION ACCEPT message with the service area restrictions shall act as described in subclause 5.3.5.</w:t>
      </w:r>
    </w:p>
    <w:p w14:paraId="1450D558" w14:textId="77777777" w:rsidR="00FF286B" w:rsidRDefault="00FF286B" w:rsidP="00FF286B">
      <w:r>
        <w:t>If the UE indicates "disaster roaming registration" in the 5GS registration type IE and the 5GS registration result IE value in the REGISTRATION ACCEPT message is set to "request for registration for disaster roaming service accepted as registration not for disaster roaming service", the UE shall consider itself not registered for disaster roaming. If the UE indicates "disaster roaming registration" in the 5GS registration type IE and the 5GS registration result IE value in the REGISTRATION ACCEPT message is set to "no additional information", the UE shall consider itself registered for disaster roaming.</w:t>
      </w:r>
    </w:p>
    <w:p w14:paraId="7C1546EA" w14:textId="77777777" w:rsidR="00FF286B" w:rsidRDefault="00FF286B" w:rsidP="00FF286B">
      <w:pPr>
        <w:rPr>
          <w:lang w:eastAsia="zh-CN"/>
        </w:rPr>
      </w:pPr>
      <w:r>
        <w:t xml:space="preserve">The </w:t>
      </w:r>
      <w:r>
        <w:rPr>
          <w:lang w:eastAsia="zh-CN"/>
        </w:rPr>
        <w:t>AMF</w:t>
      </w:r>
      <w:r>
        <w:t xml:space="preserve"> may also include a list of equivalent PLMNs in the REGISTRATION ACCEPT message. Each entry in the list contains a PLMN code (MCC+MNC). The UE shall store the list as provided by the network, </w:t>
      </w:r>
      <w:r>
        <w:rPr>
          <w:lang w:eastAsia="zh-CN"/>
        </w:rPr>
        <w:t xml:space="preserve">and if the initial </w:t>
      </w:r>
      <w:r>
        <w:t xml:space="preserve">registration </w:t>
      </w:r>
      <w:r>
        <w:rPr>
          <w:lang w:eastAsia="zh-CN"/>
        </w:rPr>
        <w:t xml:space="preserve">procedure is not for </w:t>
      </w:r>
      <w:r>
        <w:t>emergency service</w:t>
      </w:r>
      <w:r>
        <w:rPr>
          <w:lang w:eastAsia="zh-CN"/>
        </w:rPr>
        <w:t xml:space="preserve">s, the UE shall remove </w:t>
      </w:r>
      <w:r>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574E76D1" w14:textId="77777777" w:rsidR="00FF286B" w:rsidRDefault="00FF286B" w:rsidP="00FF286B">
      <w:pPr>
        <w:rPr>
          <w:lang w:eastAsia="zh-CN"/>
        </w:rPr>
      </w:pPr>
      <w:r>
        <w:rPr>
          <w:lang w:eastAsia="zh-CN"/>
        </w:rPr>
        <w:t xml:space="preserve">If the initial registration procedure is not for </w:t>
      </w:r>
      <w:r>
        <w:t>emergency service</w:t>
      </w:r>
      <w:r>
        <w:rPr>
          <w:lang w:eastAsia="zh-CN"/>
        </w:rPr>
        <w:t>s, the UE is not registered for disaster roaming, and</w:t>
      </w:r>
      <w:r>
        <w:t xml:space="preserve"> if the PLMN identity of the registered PLMN is a member of the forbidden PLMN list</w:t>
      </w:r>
      <w:r>
        <w:rPr>
          <w:lang w:eastAsia="zh-CN"/>
        </w:rPr>
        <w:t xml:space="preserve"> </w:t>
      </w:r>
      <w:r>
        <w:t>as specified in subclause 5.3.13A, any such PLMN identity shall be deleted from the corresponding list(s).</w:t>
      </w:r>
    </w:p>
    <w:p w14:paraId="78311AD8" w14:textId="77777777" w:rsidR="00FF286B" w:rsidRDefault="00FF286B" w:rsidP="00FF286B">
      <w:pPr>
        <w:rPr>
          <w:lang w:eastAsia="en-GB"/>
        </w:rPr>
      </w:pPr>
      <w:r>
        <w:t>If the Service area list IE is not included in the REGISTRATION ACCEPT message, any tracking area in the registered PLMN and its equivalent PLMN(s) in the registration area is considered as an allowed tracking area as described in subclause 5.3.5.</w:t>
      </w:r>
    </w:p>
    <w:p w14:paraId="0EDFD864" w14:textId="77777777" w:rsidR="00FF286B" w:rsidRDefault="00FF286B" w:rsidP="00FF286B">
      <w:r>
        <w:t xml:space="preserve">If the REGISTRATION REQUEST message contains the LADN indication IE, based on the LADN indication IE, </w:t>
      </w:r>
      <w:r>
        <w:rPr>
          <w:lang w:eastAsia="zh-CN"/>
        </w:rPr>
        <w:t>UE subscription information</w:t>
      </w:r>
      <w:r>
        <w:t>, UE location and local configuration about LADN and:</w:t>
      </w:r>
    </w:p>
    <w:p w14:paraId="3C7D3AFC" w14:textId="77777777" w:rsidR="00FF286B" w:rsidRDefault="00FF286B" w:rsidP="00FF286B">
      <w:pPr>
        <w:pStyle w:val="B1"/>
      </w:pPr>
      <w:r>
        <w:t>-</w:t>
      </w:r>
      <w:r>
        <w:tab/>
        <w:t xml:space="preserve">if the LADN indication IE includes requested LADN DNNs, the UE subscribed DNN list includes the requested LADN DNNs or the wildcard DNN, and the </w:t>
      </w:r>
      <w:r>
        <w:rPr>
          <w:lang w:eastAsia="ko-KR"/>
        </w:rPr>
        <w:t>LADN service area of</w:t>
      </w:r>
      <w:r>
        <w:t xml:space="preserve"> the requested LADN DNN has an </w:t>
      </w:r>
      <w:r>
        <w:rPr>
          <w:lang w:eastAsia="ko-KR"/>
        </w:rPr>
        <w:t xml:space="preserve">intersection with </w:t>
      </w:r>
      <w:r>
        <w:t>the current registration area, the AMF shall determine the requested LADN DNNs included in the LADN indication IE as LADN DNNs for the UE;</w:t>
      </w:r>
    </w:p>
    <w:p w14:paraId="2B4CBA67" w14:textId="77777777" w:rsidR="00FF286B" w:rsidRDefault="00FF286B" w:rsidP="00FF286B">
      <w:pPr>
        <w:pStyle w:val="B1"/>
      </w:pPr>
      <w:r>
        <w:t>-</w:t>
      </w:r>
      <w:r>
        <w:tab/>
        <w:t xml:space="preserve">if no requested LADN DNNs included in the LADN indication IE and the wildcard DNN is included in the UE subscribed DNN list, the AMF shall determine the LADN DNN(s) configured in the AMF whose LADN </w:t>
      </w:r>
      <w:r>
        <w:rPr>
          <w:lang w:eastAsia="ko-KR"/>
        </w:rPr>
        <w:t xml:space="preserve">service area </w:t>
      </w:r>
      <w:r>
        <w:t xml:space="preserve">has an </w:t>
      </w:r>
      <w:r>
        <w:rPr>
          <w:lang w:eastAsia="ko-KR"/>
        </w:rPr>
        <w:t xml:space="preserve">intersection with </w:t>
      </w:r>
      <w:r>
        <w:t>the current registration area as LADN DNNs for the UE; or</w:t>
      </w:r>
    </w:p>
    <w:p w14:paraId="3997C7A0" w14:textId="77777777" w:rsidR="00FF286B" w:rsidRDefault="00FF286B" w:rsidP="00FF286B">
      <w:pPr>
        <w:pStyle w:val="B1"/>
      </w:pPr>
      <w:r>
        <w:t>-</w:t>
      </w:r>
      <w:r>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Pr>
          <w:lang w:eastAsia="ko-KR"/>
        </w:rPr>
        <w:t xml:space="preserve">service area </w:t>
      </w:r>
      <w:r>
        <w:t xml:space="preserve">has an </w:t>
      </w:r>
      <w:r>
        <w:rPr>
          <w:lang w:eastAsia="ko-KR"/>
        </w:rPr>
        <w:t xml:space="preserve">intersection with </w:t>
      </w:r>
      <w:r>
        <w:t>the current registration area as LADN DNNs for the UE.</w:t>
      </w:r>
    </w:p>
    <w:p w14:paraId="0ED22689" w14:textId="77777777" w:rsidR="00FF286B" w:rsidRDefault="00FF286B" w:rsidP="00FF286B">
      <w:r>
        <w:t xml:space="preserve">If the LADN indication IE is not included in the REGISTRATION REQUEST message, the AMF shall determine the LADN DNN(s) included in the UE subscribed DNN list whose </w:t>
      </w:r>
      <w:r>
        <w:rPr>
          <w:lang w:eastAsia="ko-KR"/>
        </w:rPr>
        <w:t xml:space="preserve">service area </w:t>
      </w:r>
      <w:r>
        <w:t xml:space="preserve">has an </w:t>
      </w:r>
      <w:r>
        <w:rPr>
          <w:lang w:eastAsia="ko-KR"/>
        </w:rPr>
        <w:t xml:space="preserve">intersection with </w:t>
      </w:r>
      <w:r>
        <w:t>the current registration area as LADN DNNs for the UE, except for the wildcard DNN included in the UE subscribed DNN list.</w:t>
      </w:r>
    </w:p>
    <w:p w14:paraId="2F1D0E57" w14:textId="77777777" w:rsidR="00FF286B" w:rsidRDefault="00FF286B" w:rsidP="00FF286B">
      <w:r>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Pr>
          <w:lang w:eastAsia="zh-CN"/>
        </w:rPr>
        <w:t>UE</w:t>
      </w:r>
      <w:r>
        <w:t xml:space="preserve"> is not performing the initial registration for emergency services, the AMF shall include it in the Negotiated WUS assistance information IE in the REGISTRATION ACCEPT message. </w:t>
      </w:r>
      <w:r>
        <w:lastRenderedPageBreak/>
        <w:t>The AMF may consider the UE paging probability information received in the Requested WUS assistance information IE when determining the negotiated UE paging probability information for the UE.</w:t>
      </w:r>
    </w:p>
    <w:p w14:paraId="08BBFEC5" w14:textId="77777777" w:rsidR="00FF286B" w:rsidRDefault="00FF286B" w:rsidP="00FF286B">
      <w:pPr>
        <w:pStyle w:val="NO"/>
      </w:pPr>
      <w:r>
        <w:t>NOTE 4:</w:t>
      </w:r>
      <w:r>
        <w:tab/>
        <w:t>Besides the UE paging probability information requested by the UE, the AMF can take local configuration or previous statistical information for the UE into account when determining the negotiated UE paging probability information for the UE.</w:t>
      </w:r>
    </w:p>
    <w:p w14:paraId="2F2972E8" w14:textId="77777777" w:rsidR="00FF286B" w:rsidRDefault="00FF286B" w:rsidP="00FF28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w:t>
      </w:r>
    </w:p>
    <w:p w14:paraId="6429EF9E" w14:textId="77777777" w:rsidR="00FF286B" w:rsidRDefault="00FF286B" w:rsidP="00FF286B">
      <w:pPr>
        <w:pStyle w:val="NO"/>
      </w:pPr>
      <w:r>
        <w:t>NOTE 5:</w:t>
      </w:r>
      <w:r>
        <w:tab/>
        <w:t>The AMF can take local configuration or previous statistical information for the UE into account when determining the Paging subgroup ID for the UE.</w:t>
      </w:r>
    </w:p>
    <w:p w14:paraId="37DA6939" w14:textId="77777777" w:rsidR="00FF286B" w:rsidRDefault="00FF286B" w:rsidP="00FF286B">
      <w:r>
        <w:t>The AMF shall include the LADN information which consists of the determined LADN DNNs for the UE and LADN service area(s) available in the current registration area in the LADN information IE of the REGISTRATION ACCEPT message.</w:t>
      </w:r>
    </w:p>
    <w:p w14:paraId="51038DF7" w14:textId="77777777" w:rsidR="00FF286B" w:rsidRDefault="00FF286B" w:rsidP="00FF286B">
      <w:r>
        <w:t xml:space="preserve">The UE, upon receiving the REGISTRATION ACCEPT message with the LADN information, shall store the received LADN information. </w:t>
      </w:r>
      <w:r>
        <w:rPr>
          <w:lang w:eastAsia="ja-JP"/>
        </w:rPr>
        <w:t xml:space="preserve">If there exists one or more LADN DNNs which are included in the LADN indication IE of the </w:t>
      </w:r>
      <w:r>
        <w:t>REGISTRATION REQUEST message and are not included in the LADN information IE of the REGISTRATION ACCEPT message, the UE considers such LADN DNNs as not available in the current registration area.</w:t>
      </w:r>
    </w:p>
    <w:p w14:paraId="106A29E7" w14:textId="77777777" w:rsidR="00FF286B" w:rsidRDefault="00FF286B" w:rsidP="00FF286B">
      <w:r>
        <w:t xml:space="preserve">The 5G-GUTI reallocation shall be part of the initial registration procedure. During the initial registration procedure, if the AMF has not allocated a new 5G-GUTI by the generic UE configuration update procedure, the AMF shall include in the </w:t>
      </w:r>
      <w:r>
        <w:rPr>
          <w:rFonts w:eastAsia="Malgun Gothic"/>
        </w:rPr>
        <w:t>REGISTRATION</w:t>
      </w:r>
      <w:r>
        <w:t xml:space="preserve"> ACCEPT message the new assigned 5G-GUTI together with the assigned TAI list.</w:t>
      </w:r>
    </w:p>
    <w:p w14:paraId="53D64F58" w14:textId="77777777" w:rsidR="00FF286B" w:rsidRDefault="00FF286B" w:rsidP="00FF286B">
      <w:pPr>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in the REGISTRATION ACCEPT message.</w:t>
      </w:r>
    </w:p>
    <w:p w14:paraId="5FAEC74C" w14:textId="77777777" w:rsidR="00FF286B" w:rsidRDefault="00FF286B" w:rsidP="00FF286B">
      <w:pPr>
        <w:pStyle w:val="NO"/>
        <w:rPr>
          <w:lang w:eastAsia="zh-CN"/>
        </w:rPr>
      </w:pPr>
      <w:r>
        <w:t>NOTE </w:t>
      </w:r>
      <w:r>
        <w:rPr>
          <w:lang w:eastAsia="zh-CN"/>
        </w:rPr>
        <w:t>6</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F2090C4" w14:textId="77777777" w:rsidR="00FF286B" w:rsidRDefault="00FF286B" w:rsidP="00FF286B">
      <w:pPr>
        <w:rPr>
          <w:lang w:eastAsia="en-GB"/>
        </w:rPr>
      </w:pPr>
      <w:r>
        <w:t>If a 5G-GUTI or the SOR transparent container IE is included in the REGISTRATION ACCEPT message, the AMF shall start timer T3550 and enter state 5GMM-COMMON-PROCEDURE-INITIATED as described in subclause 5.1.3.2.3.3.</w:t>
      </w:r>
    </w:p>
    <w:p w14:paraId="2F5E8718" w14:textId="77777777" w:rsidR="00FF286B" w:rsidRDefault="00FF286B" w:rsidP="00FF286B">
      <w:r>
        <w:t xml:space="preserve">If the Operator-defined access </w:t>
      </w:r>
      <w:r>
        <w:rPr>
          <w:lang w:val="en-US"/>
        </w:rPr>
        <w:t xml:space="preserve">category definitions </w:t>
      </w:r>
      <w:r>
        <w:t>IE, the Extended emergency number list IE or the CAG information list IE are included in the REGISTRATION ACCEPT message, the AMF shall start timer T3550 and enter state 5GMM-COMMON-PROCEDURE-INITIATED as described in subclause 5.1.3.2.3.3.</w:t>
      </w:r>
    </w:p>
    <w:p w14:paraId="58718007" w14:textId="77777777" w:rsidR="00FF286B" w:rsidRDefault="00FF286B" w:rsidP="00FF286B">
      <w:pPr>
        <w:rPr>
          <w:lang w:val="en-US"/>
        </w:rPr>
      </w:pPr>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1549845B" w14:textId="77777777" w:rsidR="00FF286B" w:rsidRDefault="00FF286B" w:rsidP="00FF286B">
      <w:r>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w:t>
      </w:r>
      <w:r>
        <w:rPr>
          <w:lang w:eastAsia="zh-CN"/>
        </w:rPr>
        <w:t xml:space="preserve"> </w:t>
      </w:r>
      <w:r>
        <w:t xml:space="preserve">If the </w:t>
      </w:r>
      <w:r>
        <w:rPr>
          <w:rFonts w:eastAsia="Arial"/>
        </w:rPr>
        <w:t>REGISTRATION</w:t>
      </w:r>
      <w:r>
        <w:t xml:space="preserve"> ACCEPT message included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40675B8B" w14:textId="77777777" w:rsidR="00FF286B" w:rsidRDefault="00FF286B" w:rsidP="00FF286B">
      <w:r>
        <w:t>The AMF shall include an active time value in the T3324 IE in the REGISTRATION ACCEPT message if the UE requested an active time value in the REGISTRATION REQUEST message and the AMF accepts the use of MICO mode and the use of active time.</w:t>
      </w:r>
    </w:p>
    <w:p w14:paraId="582FBE15" w14:textId="77777777" w:rsidR="00FF286B" w:rsidRDefault="00FF286B" w:rsidP="00FF286B">
      <w:r>
        <w:lastRenderedPageBreak/>
        <w:t>The AMF shall include the T3512 value IE in the REGISTRATION ACCEPT message only if the REGISTRATION REQUEST message was sent over the 3GPP access.</w:t>
      </w:r>
    </w:p>
    <w:p w14:paraId="3A9C1C9F" w14:textId="77777777" w:rsidR="00FF286B" w:rsidRDefault="00FF286B" w:rsidP="00FF286B">
      <w:r>
        <w:t>The AMF shall include the non-3GPP de-registration timer value IE in the REGISTRATION ACCEPT message only if the REGISTRATION REQUEST message was sent over the non-3GPP access.</w:t>
      </w:r>
    </w:p>
    <w:p w14:paraId="1202D64F" w14:textId="77777777" w:rsidR="00FF286B" w:rsidRDefault="00FF286B" w:rsidP="00FF28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11E44050" w14:textId="77777777" w:rsidR="00FF286B" w:rsidRDefault="00FF286B" w:rsidP="00FF286B">
      <w:r>
        <w:t>The AMF may include the T3447 value IE set to the service gap time value in the REGISTRATION ACCEPT message if:</w:t>
      </w:r>
    </w:p>
    <w:p w14:paraId="7C83E598" w14:textId="77777777" w:rsidR="00FF286B" w:rsidRDefault="00FF286B" w:rsidP="00FF286B">
      <w:pPr>
        <w:pStyle w:val="B1"/>
      </w:pPr>
      <w:r>
        <w:t>-</w:t>
      </w:r>
      <w:r>
        <w:tab/>
        <w:t>the UE has indicated support for service gap control in the REGISTRATION REQUEST message; and</w:t>
      </w:r>
    </w:p>
    <w:p w14:paraId="6B0C02AF" w14:textId="77777777" w:rsidR="00FF286B" w:rsidRDefault="00FF286B" w:rsidP="00FF286B">
      <w:pPr>
        <w:pStyle w:val="B1"/>
      </w:pPr>
      <w:r>
        <w:t>-</w:t>
      </w:r>
      <w:r>
        <w:tab/>
        <w:t>a service gap time value is available in the 5GMM context.</w:t>
      </w:r>
    </w:p>
    <w:p w14:paraId="46CFE730" w14:textId="77777777" w:rsidR="00FF286B" w:rsidRDefault="00FF286B" w:rsidP="00FF286B">
      <w:r>
        <w:t xml:space="preserve">If there is a running T3447 timer in the AMF and the Follow-on request indicator is set to </w:t>
      </w:r>
      <w:r>
        <w:rPr>
          <w:lang w:eastAsia="ja-JP"/>
        </w:rPr>
        <w:t>"</w:t>
      </w:r>
      <w:r>
        <w:t>Follow-on request pending</w:t>
      </w:r>
      <w:r>
        <w:rPr>
          <w:lang w:eastAsia="ja-JP"/>
        </w:rPr>
        <w:t>"</w:t>
      </w:r>
      <w:r>
        <w:t xml:space="preserve"> in the REGISTRATION REQUEST message, the AMF shall ignore the flag and proceed as if the flag was not received except for the following cases:</w:t>
      </w:r>
    </w:p>
    <w:p w14:paraId="30E500C5" w14:textId="77777777" w:rsidR="00FF286B" w:rsidRDefault="00FF286B" w:rsidP="00FF286B">
      <w:pPr>
        <w:pStyle w:val="B1"/>
      </w:pPr>
      <w:r>
        <w:t>a)</w:t>
      </w:r>
      <w:r>
        <w:tab/>
      </w:r>
      <w:r>
        <w:rPr>
          <w:noProof/>
          <w:lang w:val="en-US"/>
        </w:rPr>
        <w:t>the UE is configured for high priority access in the selected PLMN</w:t>
      </w:r>
      <w:r>
        <w:t>; or</w:t>
      </w:r>
    </w:p>
    <w:p w14:paraId="5C5B415C" w14:textId="77777777" w:rsidR="00FF286B" w:rsidRDefault="00FF286B" w:rsidP="00FF286B">
      <w:pPr>
        <w:pStyle w:val="B1"/>
      </w:pPr>
      <w:r>
        <w:t>b)</w:t>
      </w:r>
      <w:r>
        <w:tab/>
        <w:t>the 5GS registration type IE in the REGISTRATION REQUEST message is set to "emergency registration".</w:t>
      </w:r>
    </w:p>
    <w:p w14:paraId="33E73E50" w14:textId="77777777" w:rsidR="00FF286B" w:rsidRDefault="00FF286B" w:rsidP="00FF28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494E5F60" w14:textId="77777777" w:rsidR="00FF286B" w:rsidRDefault="00FF286B" w:rsidP="00FF286B">
      <w:pPr>
        <w:rPr>
          <w:lang w:eastAsia="en-GB"/>
        </w:rPr>
      </w:pPr>
      <w:r>
        <w:t>If:</w:t>
      </w:r>
    </w:p>
    <w:p w14:paraId="5EADB752" w14:textId="77777777" w:rsidR="00FF286B" w:rsidRDefault="00FF286B" w:rsidP="00FF28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495EAFA3" w14:textId="77777777" w:rsidR="00FF286B" w:rsidRDefault="00FF286B" w:rsidP="00FF28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5084DACD" w14:textId="77777777" w:rsidR="00FF286B" w:rsidRDefault="00FF286B" w:rsidP="00FF28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13CADB78" w14:textId="77777777" w:rsidR="00FF286B" w:rsidRDefault="00FF286B" w:rsidP="00FF286B">
      <w:r>
        <w:t>If the UE has included the Service-level device ID set to the CAA-level UAV ID in the Service-level-AA container IE of the REGISTRATION REQUEST message, and if:</w:t>
      </w:r>
    </w:p>
    <w:p w14:paraId="68523AC5" w14:textId="77777777" w:rsidR="00FF286B" w:rsidRDefault="00FF286B" w:rsidP="00FF286B">
      <w:pPr>
        <w:pStyle w:val="B1"/>
      </w:pPr>
      <w:r>
        <w:t>-</w:t>
      </w:r>
      <w:r>
        <w:tab/>
        <w:t>the UE has a valid aerial UE subscription information;</w:t>
      </w:r>
    </w:p>
    <w:p w14:paraId="35A58FE7" w14:textId="77777777" w:rsidR="00FF286B" w:rsidRDefault="00FF286B" w:rsidP="00FF286B">
      <w:pPr>
        <w:pStyle w:val="B1"/>
      </w:pPr>
      <w:r>
        <w:t>-</w:t>
      </w:r>
      <w:r>
        <w:tab/>
        <w:t>the UUAA procedure is to be performed during the registration procedure according to operator policy;</w:t>
      </w:r>
    </w:p>
    <w:p w14:paraId="2B8E5FD2" w14:textId="77777777" w:rsidR="00FF286B" w:rsidRDefault="00FF286B" w:rsidP="00FF286B">
      <w:pPr>
        <w:pStyle w:val="B1"/>
      </w:pPr>
      <w:r>
        <w:t>-</w:t>
      </w:r>
      <w:r>
        <w:tab/>
        <w:t>there is no valid UUAA result for the UE in the UE 5GMM context; and</w:t>
      </w:r>
    </w:p>
    <w:p w14:paraId="0FFEB909" w14:textId="77777777" w:rsidR="00FF286B" w:rsidRDefault="00FF286B" w:rsidP="00FF286B">
      <w:pPr>
        <w:pStyle w:val="B1"/>
      </w:pPr>
      <w:r>
        <w:t>-</w:t>
      </w:r>
      <w:r>
        <w:tab/>
        <w:t>the REGISTRATION REQUEST message was not received over non-3GPP access,</w:t>
      </w:r>
    </w:p>
    <w:p w14:paraId="3A0D3528" w14:textId="77777777" w:rsidR="00FF286B" w:rsidRDefault="00FF286B" w:rsidP="00FF286B">
      <w: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7BD23CA" w14:textId="77777777" w:rsidR="00FF286B" w:rsidRDefault="00FF286B" w:rsidP="00FF286B">
      <w:pPr>
        <w:pStyle w:val="EditorsNote"/>
      </w:pPr>
      <w:r>
        <w:t>Editor's note:</w:t>
      </w:r>
      <w:r>
        <w:tab/>
        <w:t>It is FFS when there is valid UUAA result for the UE in the UE 5GMM context</w:t>
      </w:r>
    </w:p>
    <w:p w14:paraId="1E12B136" w14:textId="77777777" w:rsidR="00FF286B" w:rsidRDefault="00FF286B" w:rsidP="00FF286B">
      <w:pPr>
        <w:pStyle w:val="EditorsNote"/>
      </w:pPr>
      <w:r>
        <w:t>Editor's note:</w:t>
      </w:r>
      <w:r>
        <w:tab/>
        <w:t>How to handle pending NSSAI during the registration procedure for UAS service is FFS.</w:t>
      </w:r>
    </w:p>
    <w:p w14:paraId="4E251A44" w14:textId="77777777" w:rsidR="00FF286B" w:rsidRDefault="00FF286B" w:rsidP="00FF286B">
      <w:r>
        <w:t xml:space="preserve">If the AMF determines that the UUAA-MM procedure needs to be performed for a UE, the AMF has not received the Service-level device ID set to the CAA-level UAV ID in the Service-level-AA container IE of the REGISTRATION </w:t>
      </w:r>
      <w:r>
        <w:lastRenderedPageBreak/>
        <w:t>REQUEST message from the UE and the AMF decides to accept the UE to be registered for other services than UAS services based on the user's subscription data and the operator policy, the AMF shall accept the initial registration request and shall mark in the UE's 5GMM context that the UE is not allowed to request UAS services.</w:t>
      </w:r>
    </w:p>
    <w:p w14:paraId="006D7EA5" w14:textId="77777777" w:rsidR="00FF286B" w:rsidRDefault="00FF286B" w:rsidP="00FF28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03A02E8D" w14:textId="77777777" w:rsidR="00FF286B" w:rsidRDefault="00FF286B" w:rsidP="00FF286B">
      <w:pPr>
        <w:rPr>
          <w:lang w:val="en-US"/>
        </w:rPr>
      </w:pPr>
      <w:r>
        <w:rPr>
          <w:lang w:val="en-US"/>
        </w:rPr>
        <w:t>If the UE supports MINT</w:t>
      </w:r>
      <w:r>
        <w:t>,</w:t>
      </w:r>
      <w:r>
        <w:rPr>
          <w:lang w:val="en-US"/>
        </w:rPr>
        <w:t xml:space="preserve"> the AMF may include the </w:t>
      </w:r>
      <w:r>
        <w:t>Disaster roaming wait range</w:t>
      </w:r>
      <w:r>
        <w:rPr>
          <w:lang w:val="en-US"/>
        </w:rPr>
        <w:t xml:space="preserve"> IE in the REGISTRATION ACCEPT message.</w:t>
      </w:r>
    </w:p>
    <w:p w14:paraId="332689F4" w14:textId="77777777" w:rsidR="00FF286B" w:rsidRDefault="00FF286B" w:rsidP="00FF28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6887137D" w14:textId="77777777" w:rsidR="00FF286B" w:rsidRDefault="00FF286B" w:rsidP="00FF286B">
      <w:pPr>
        <w:pStyle w:val="NO"/>
      </w:pPr>
      <w:r>
        <w:t>NOTE 7:</w:t>
      </w:r>
      <w:r>
        <w:tab/>
        <w:t>The AMF can determine the contents of the "list of PLMN(s) to be used in disaster condition", the value of the disaster roaming wait range and the value of the disaster return wait range based on the network local configuration.</w:t>
      </w:r>
    </w:p>
    <w:p w14:paraId="210385A8" w14:textId="77777777" w:rsidR="00FF286B" w:rsidRDefault="00FF286B" w:rsidP="00FF286B">
      <w:r>
        <w:t>Upon receipt of the REGISTRATION ACCEPT message, the UE shall reset the registration attempt counter, enter state 5GMM-REGISTERED and set the 5GS update status to 5U1 UPDATED.</w:t>
      </w:r>
    </w:p>
    <w:p w14:paraId="1F2B34BB" w14:textId="77777777" w:rsidR="00FF286B" w:rsidRDefault="00FF286B" w:rsidP="00FF28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5792B456" w14:textId="77777777" w:rsidR="00FF286B" w:rsidRDefault="00FF286B" w:rsidP="00FF28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21D2F3E" w14:textId="77777777" w:rsidR="00FF286B" w:rsidRDefault="00FF286B" w:rsidP="00FF286B">
      <w:r>
        <w:t xml:space="preserve">If the </w:t>
      </w:r>
      <w:r>
        <w:rPr>
          <w:rFonts w:eastAsia="Arial"/>
        </w:rPr>
        <w:t>REGISTRATION</w:t>
      </w:r>
      <w:r>
        <w:t xml:space="preserve"> ACCEPT message included a T3512 value IE, the UE shall use the value in the T3512 value IE as periodic registration update timer (T3512).</w:t>
      </w:r>
    </w:p>
    <w:p w14:paraId="24AA3BDC" w14:textId="77777777" w:rsidR="00FF286B" w:rsidRDefault="00FF286B" w:rsidP="00FF286B">
      <w:r>
        <w:t>If the REGISTRATION ACCEPT message include a T3324 value IE, the UE shall use the value in the T3324 value IE as active timer (T3324).</w:t>
      </w:r>
    </w:p>
    <w:p w14:paraId="31C734B3" w14:textId="77777777" w:rsidR="00FF286B" w:rsidRDefault="00FF286B" w:rsidP="00FF28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w:t>
      </w:r>
    </w:p>
    <w:p w14:paraId="423D7F55" w14:textId="77777777" w:rsidR="00FF286B" w:rsidRDefault="00FF286B" w:rsidP="00FF286B">
      <w:r>
        <w:t xml:space="preserve">If the </w:t>
      </w:r>
      <w:r>
        <w:rPr>
          <w:rFonts w:eastAsia="Malgun Gothic"/>
        </w:rPr>
        <w:t>REGISTRATION</w:t>
      </w:r>
      <w:r>
        <w:t xml:space="preserve"> ACCEPT message contained a 5G-GUTI, the UE shall return a </w:t>
      </w:r>
      <w:r>
        <w:rPr>
          <w:rFonts w:eastAsia="Malgun Gothic"/>
        </w:rPr>
        <w:t>REGISTRATION</w:t>
      </w:r>
      <w:r>
        <w:t xml:space="preserve">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4C4AC495" w14:textId="77777777" w:rsidR="00FF286B" w:rsidRDefault="00FF286B" w:rsidP="00FF286B">
      <w:r>
        <w:t>If the REGISTRATION ACCEPT message contains the Network slicing indication IE with the Network slicing subscription change indication set to "Network slicing subscription changed", or contains a configured NSSAI IE with a new configured NSSAI for the current PLMN and optionally the mapped S-NSSAI(s) for the configured NSSAI for the current PLMN, the UE shall return a REGISTRATION COMPLETE message to the AMF to acknowledge the successful update of the network slicing information.</w:t>
      </w:r>
    </w:p>
    <w:p w14:paraId="6B6466C3" w14:textId="77777777" w:rsidR="00FF286B" w:rsidRDefault="00FF286B" w:rsidP="00FF286B">
      <w:r>
        <w:t>If the REGISTRATION ACCEPT message contains the CAG information list IE and the UE had set the CAG bit to "CAG supported" in the 5GMM capability IE of the REGISTRATION REQUEST message, the UE shall:</w:t>
      </w:r>
    </w:p>
    <w:p w14:paraId="05C7307E" w14:textId="77777777" w:rsidR="00FF286B" w:rsidRDefault="00FF286B" w:rsidP="00FF286B">
      <w:pPr>
        <w:pStyle w:val="B1"/>
      </w:pPr>
      <w:r>
        <w:t>a)</w:t>
      </w:r>
      <w:r>
        <w:tab/>
        <w:t>replace the "CAG information list" stored in the UE with the received CAG information list IE when received in the HPLMN or EHPLMN;</w:t>
      </w:r>
    </w:p>
    <w:p w14:paraId="459C09BF" w14:textId="77777777" w:rsidR="00FF286B" w:rsidRDefault="00FF286B" w:rsidP="00FF286B">
      <w:pPr>
        <w:pStyle w:val="NO"/>
      </w:pPr>
      <w:r>
        <w:t>NOTE 8:</w:t>
      </w:r>
      <w:r>
        <w:tab/>
        <w:t>When the UE receives the CAG information list IE in the HPLMN derived from the IMSI, the EHPLMN list is present and is not empty and the HPLMN is not present in the EHPLMN list, the UE behaves as if it receives the CAG information list IE in a VPLMN</w:t>
      </w:r>
      <w:r>
        <w:rPr>
          <w:lang w:eastAsia="zh-CN"/>
        </w:rPr>
        <w:t>.</w:t>
      </w:r>
    </w:p>
    <w:p w14:paraId="0E2EB22A" w14:textId="77777777" w:rsidR="00FF286B" w:rsidRDefault="00FF286B" w:rsidP="00FF286B">
      <w:pPr>
        <w:pStyle w:val="B1"/>
      </w:pPr>
      <w:r>
        <w:lastRenderedPageBreak/>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075BD91" w14:textId="77777777" w:rsidR="00FF286B" w:rsidRDefault="00FF286B" w:rsidP="00FF286B">
      <w:pPr>
        <w:pStyle w:val="NO"/>
      </w:pPr>
      <w:r>
        <w:t>NOTE 9:</w:t>
      </w:r>
      <w:r>
        <w:tab/>
        <w:t>When the UE receives the CAG information list IE in a serving PLMN other than the HPLMN or EHPLMN, entries of a PLMN other than the serving VPLMN, if any, in the received CAG information list IE are ignored.</w:t>
      </w:r>
    </w:p>
    <w:p w14:paraId="2FF62204"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1083D217" w14:textId="77777777" w:rsidR="00FF286B" w:rsidRDefault="00FF286B" w:rsidP="00FF286B">
      <w:r>
        <w:t>The UE shall store the "CAG information list" received in the CAG information list IE as specified in annex C.</w:t>
      </w:r>
    </w:p>
    <w:p w14:paraId="2C1F7FA5" w14:textId="77777777" w:rsidR="00FF286B" w:rsidRDefault="00FF286B" w:rsidP="00FF286B">
      <w:pPr>
        <w:rPr>
          <w:lang w:eastAsia="ko-KR"/>
        </w:rPr>
      </w:pPr>
      <w:r>
        <w:rPr>
          <w:lang w:eastAsia="ko-KR"/>
        </w:rPr>
        <w:t>If the received "CAG information list" includes an entry containing the identity of the registered PLMN, the UE shall operate as follows:</w:t>
      </w:r>
    </w:p>
    <w:p w14:paraId="4F7094C3" w14:textId="77777777" w:rsidR="00FF286B" w:rsidRDefault="00FF286B" w:rsidP="00FF28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2D07E30B" w14:textId="77777777" w:rsidR="00FF286B" w:rsidRDefault="00FF286B" w:rsidP="00FF28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229DED8C" w14:textId="77777777" w:rsidR="00FF286B" w:rsidRDefault="00FF286B" w:rsidP="00FF28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1FAED174" w14:textId="77777777" w:rsidR="00FF286B" w:rsidRDefault="00FF286B" w:rsidP="00FF28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10A60E75" w14:textId="77777777" w:rsidR="00FF286B" w:rsidRDefault="00FF286B" w:rsidP="00FF286B">
      <w:pPr>
        <w:pStyle w:val="B3"/>
      </w:pPr>
      <w:r>
        <w:t>ii)</w:t>
      </w:r>
      <w:r>
        <w:tab/>
        <w:t xml:space="preserve">if the entry for the </w:t>
      </w:r>
      <w:r>
        <w:rPr>
          <w:lang w:eastAsia="ko-KR"/>
        </w:rPr>
        <w:t>registered</w:t>
      </w:r>
      <w:r>
        <w:t xml:space="preserve"> PLMN in the received "CAG information list" does not include any CAG-ID and:</w:t>
      </w:r>
    </w:p>
    <w:p w14:paraId="4D8564A3"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11729BA8"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74CA38B8" w14:textId="77777777" w:rsidR="00FF286B" w:rsidRDefault="00FF286B" w:rsidP="00FF28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0CEEEFFF" w14:textId="77777777" w:rsidR="00FF286B" w:rsidRDefault="00FF286B" w:rsidP="00FF28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4579B492" w14:textId="77777777" w:rsidR="00FF286B" w:rsidRDefault="00FF286B" w:rsidP="00FF286B">
      <w:pPr>
        <w:pStyle w:val="B2"/>
      </w:pPr>
      <w:r>
        <w:t>2)</w:t>
      </w:r>
      <w:r>
        <w:tab/>
        <w:t xml:space="preserve">if the entry for the </w:t>
      </w:r>
      <w:r>
        <w:rPr>
          <w:lang w:eastAsia="ko-KR"/>
        </w:rPr>
        <w:t>registered</w:t>
      </w:r>
      <w:r>
        <w:t xml:space="preserve"> PLMN in the received "CAG information list" does not include any CAG-ID and:</w:t>
      </w:r>
    </w:p>
    <w:p w14:paraId="691121F3"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1504A1B"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1037DE0E"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w:t>
      </w:r>
      <w:r>
        <w:lastRenderedPageBreak/>
        <w:t>REGISTERED.LIMITED-SERVICE and shall search for a suitable cell according to 3GPP TS 38.304 [28] or 3GPP TS 36.304 [25C] with the updated "CAG information list"</w:t>
      </w:r>
      <w:r>
        <w:rPr>
          <w:lang w:eastAsia="ko-KR"/>
        </w:rPr>
        <w:t>.</w:t>
      </w:r>
    </w:p>
    <w:p w14:paraId="4A4E764F" w14:textId="77777777" w:rsidR="00FF286B" w:rsidRDefault="00FF286B" w:rsidP="00FF286B">
      <w:pPr>
        <w:rPr>
          <w:lang w:eastAsia="en-GB"/>
        </w:rPr>
      </w:pPr>
      <w:r>
        <w:t xml:space="preserve">If the REGISTRATION ACCEPT message contains the Operator-defined access </w:t>
      </w:r>
      <w:r>
        <w:rPr>
          <w:lang w:val="en-US"/>
        </w:rPr>
        <w:t xml:space="preserve">category definitions </w:t>
      </w:r>
      <w:r>
        <w:t xml:space="preserve">IE, the Extended emergency number list IE or the CAG information list IE, the UE shall return a REGISTRATION COMPLETE message to the AMF to acknowledge reception of the operator-defined access </w:t>
      </w:r>
      <w:r>
        <w:rPr>
          <w:lang w:val="en-US"/>
        </w:rPr>
        <w:t xml:space="preserve">category definitions, the extended local emergency numbers list or the </w:t>
      </w:r>
      <w:r>
        <w:t>"</w:t>
      </w:r>
      <w:r>
        <w:rPr>
          <w:lang w:val="en-US"/>
        </w:rPr>
        <w:t>CAG information list</w:t>
      </w:r>
      <w:r>
        <w:t>".</w:t>
      </w:r>
    </w:p>
    <w:p w14:paraId="3F1D8985" w14:textId="77777777" w:rsidR="00FF286B" w:rsidRDefault="00FF286B" w:rsidP="00FF286B">
      <w: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317E78" w14:textId="77777777" w:rsidR="00FF286B" w:rsidRDefault="00FF286B" w:rsidP="00FF286B">
      <w:pPr>
        <w:rPr>
          <w:rFonts w:eastAsia="Malgun Gothic"/>
        </w:rPr>
      </w:pPr>
      <w:r>
        <w:t xml:space="preserve">Upon receiving a </w:t>
      </w:r>
      <w:r>
        <w:rPr>
          <w:rFonts w:eastAsia="Malgun Gothic"/>
        </w:rPr>
        <w:t>REGISTRATION</w:t>
      </w:r>
      <w:r>
        <w:t xml:space="preserve"> COMPLETE message, the AMF shall stop timer T3550 and change to state 5GMM-REGISTERED. The 5G-GUTI, if sent in the </w:t>
      </w:r>
      <w:r>
        <w:rPr>
          <w:rFonts w:eastAsia="Malgun Gothic"/>
        </w:rPr>
        <w:t>REGISTRATION</w:t>
      </w:r>
      <w:r>
        <w:t xml:space="preserve"> ACCEPT message, shall be considered as valid, and the UE radio capability ID, if sent in the REGISTRATION ACCEPT, shall be considered as valid.</w:t>
      </w:r>
    </w:p>
    <w:p w14:paraId="64CDA28D" w14:textId="77777777" w:rsidR="00FF286B" w:rsidRDefault="00FF286B" w:rsidP="00FF286B">
      <w:pPr>
        <w:rPr>
          <w:rFonts w:eastAsia="Times New Roman"/>
        </w:rPr>
      </w:pPr>
      <w:r>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3FE1D6DC" w14:textId="77777777" w:rsidR="00FF286B" w:rsidRDefault="00FF286B" w:rsidP="00FF286B">
      <w:pPr>
        <w:pStyle w:val="B1"/>
      </w:pPr>
      <w:r>
        <w:t>a)</w:t>
      </w:r>
      <w:r>
        <w:tab/>
      </w:r>
      <w:r>
        <w:rPr>
          <w:noProof/>
        </w:rPr>
        <w:t xml:space="preserve">set the SMS allowed bit of the 5GS registration result IE to </w:t>
      </w:r>
      <w:r>
        <w:t xml:space="preserve">"SMS over NAS allowed" </w:t>
      </w:r>
      <w:r>
        <w:rPr>
          <w:noProof/>
        </w:rPr>
        <w:t>in the REGISTRATION ACCEPT message</w:t>
      </w:r>
      <w:r>
        <w:t>, if the UE has set the SMS requested bit of the 5GS update type IE to "SMS over NAS supported" in the REGISTRATION REQUEST message and the network allows the use of SMS over NAS for the UE; and</w:t>
      </w:r>
    </w:p>
    <w:p w14:paraId="55FC9561" w14:textId="77777777" w:rsidR="00FF286B" w:rsidRDefault="00FF286B" w:rsidP="00FF286B">
      <w:pPr>
        <w:pStyle w:val="B1"/>
      </w:pPr>
      <w:r>
        <w:rPr>
          <w:lang w:eastAsia="zh-CN"/>
        </w:rPr>
        <w:t>b</w:t>
      </w:r>
      <w:r>
        <w:t>)</w:t>
      </w:r>
      <w:r>
        <w:tab/>
        <w:t xml:space="preserve">store the SMSF address and the value of the SMS </w:t>
      </w:r>
      <w:r>
        <w:rPr>
          <w:lang w:eastAsia="zh-CN"/>
        </w:rPr>
        <w:t>allowed</w:t>
      </w:r>
      <w:r>
        <w:t xml:space="preserve"> bit</w:t>
      </w:r>
      <w:r>
        <w:rPr>
          <w:noProof/>
        </w:rPr>
        <w:t xml:space="preserve"> of the 5GS registration result </w:t>
      </w:r>
      <w:r>
        <w:t>IE in the UE 5GMM context and consider the UE available for SMS over NAS.</w:t>
      </w:r>
    </w:p>
    <w:p w14:paraId="55FB93D0" w14:textId="77777777" w:rsidR="00FF286B" w:rsidRDefault="00FF286B" w:rsidP="00FF286B">
      <w:r>
        <w:t>If:</w:t>
      </w:r>
    </w:p>
    <w:p w14:paraId="2F6269C8" w14:textId="77777777" w:rsidR="00FF286B" w:rsidRDefault="00FF286B" w:rsidP="00FF286B">
      <w:pPr>
        <w:pStyle w:val="B1"/>
      </w:pPr>
      <w:r>
        <w:t>a)</w:t>
      </w:r>
      <w:r>
        <w:tab/>
        <w:t>the SMSF selection in the AMF is not successful;</w:t>
      </w:r>
    </w:p>
    <w:p w14:paraId="6D80E19D" w14:textId="77777777" w:rsidR="00FF286B" w:rsidRDefault="00FF286B" w:rsidP="00FF286B">
      <w:pPr>
        <w:pStyle w:val="B1"/>
      </w:pPr>
      <w:r>
        <w:t>b)</w:t>
      </w:r>
      <w:r>
        <w:tab/>
        <w:t>the SMS activation via the SMSF is not successful;</w:t>
      </w:r>
    </w:p>
    <w:p w14:paraId="045C3A93" w14:textId="77777777" w:rsidR="00FF286B" w:rsidRDefault="00FF286B" w:rsidP="00FF286B">
      <w:pPr>
        <w:pStyle w:val="B1"/>
      </w:pPr>
      <w:r>
        <w:t>c)</w:t>
      </w:r>
      <w:r>
        <w:tab/>
        <w:t>the AMF does not allow the use of SMS over NAS;</w:t>
      </w:r>
    </w:p>
    <w:p w14:paraId="613FDAAA" w14:textId="77777777" w:rsidR="00FF286B" w:rsidRDefault="00FF286B" w:rsidP="00FF286B">
      <w:pPr>
        <w:pStyle w:val="B1"/>
      </w:pPr>
      <w:r>
        <w:t>d)</w:t>
      </w:r>
      <w:r>
        <w:tab/>
        <w:t>the SMS requested bit of the 5GS update type IE was set to "SMS over NAS not supported" in the REGISTRATION REQUEST message; or</w:t>
      </w:r>
    </w:p>
    <w:p w14:paraId="69B48D9D" w14:textId="77777777" w:rsidR="00FF286B" w:rsidRDefault="00FF286B" w:rsidP="00FF286B">
      <w:pPr>
        <w:pStyle w:val="B1"/>
      </w:pPr>
      <w:r>
        <w:t>e)</w:t>
      </w:r>
      <w:r>
        <w:tab/>
        <w:t>the 5GS update type IE was not included in the REGISTRATION REQUEST message;</w:t>
      </w:r>
    </w:p>
    <w:p w14:paraId="4EA9A26A" w14:textId="77777777" w:rsidR="00FF286B" w:rsidRDefault="00FF286B" w:rsidP="00FF286B">
      <w:r>
        <w:t>then the AMF shall set the SMS allowed bit of the 5GS registration result IE to "SMS over NAS not allowed" in the REGISTRATION ACCEPT message.</w:t>
      </w:r>
    </w:p>
    <w:p w14:paraId="5CC8A94D" w14:textId="77777777" w:rsidR="00FF286B" w:rsidRDefault="00FF286B" w:rsidP="00FF28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1913E54A" w14:textId="77777777" w:rsidR="00FF286B" w:rsidRDefault="00FF286B" w:rsidP="00FF28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2B4FF418" w14:textId="77777777" w:rsidR="00FF286B" w:rsidRDefault="00FF286B" w:rsidP="00FF286B">
      <w:pPr>
        <w:pStyle w:val="B1"/>
        <w:rPr>
          <w:lang w:eastAsia="en-GB"/>
        </w:rPr>
      </w:pPr>
      <w:r>
        <w:t>a)</w:t>
      </w:r>
      <w:r>
        <w:tab/>
        <w:t>"3GPP access", the UE:</w:t>
      </w:r>
    </w:p>
    <w:p w14:paraId="3553F6A4" w14:textId="77777777" w:rsidR="00FF286B" w:rsidRDefault="00FF286B" w:rsidP="00FF286B">
      <w:pPr>
        <w:pStyle w:val="B2"/>
      </w:pPr>
      <w:r>
        <w:t>-</w:t>
      </w:r>
      <w:r>
        <w:tab/>
        <w:t>shall consider itself as being registered to 3GPP access only; and</w:t>
      </w:r>
    </w:p>
    <w:p w14:paraId="7129B4B6" w14:textId="77777777" w:rsidR="00FF286B" w:rsidRDefault="00FF286B" w:rsidP="00FF28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6806A0BA" w14:textId="77777777" w:rsidR="00FF286B" w:rsidRDefault="00FF286B" w:rsidP="00FF286B">
      <w:pPr>
        <w:pStyle w:val="B1"/>
      </w:pPr>
      <w:r>
        <w:t>b)</w:t>
      </w:r>
      <w:r>
        <w:tab/>
        <w:t>"Non-3GPP access", the UE:</w:t>
      </w:r>
    </w:p>
    <w:p w14:paraId="6150EE16" w14:textId="77777777" w:rsidR="00FF286B" w:rsidRDefault="00FF286B" w:rsidP="00FF286B">
      <w:pPr>
        <w:pStyle w:val="B2"/>
      </w:pPr>
      <w:r>
        <w:t>-</w:t>
      </w:r>
      <w:r>
        <w:tab/>
        <w:t>shall consider itself as being registered to non-3GPP access only; and</w:t>
      </w:r>
    </w:p>
    <w:p w14:paraId="78CABF1F" w14:textId="77777777" w:rsidR="00FF286B" w:rsidRDefault="00FF286B" w:rsidP="00FF286B">
      <w:pPr>
        <w:pStyle w:val="B2"/>
        <w:rPr>
          <w:noProof/>
          <w:lang w:val="en-US"/>
        </w:rPr>
      </w:pPr>
      <w:r>
        <w:lastRenderedPageBreak/>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1512EF24" w14:textId="77777777" w:rsidR="00FF286B" w:rsidRDefault="00FF286B" w:rsidP="00FF286B">
      <w:pPr>
        <w:pStyle w:val="B1"/>
      </w:pPr>
      <w:r>
        <w:t>c)</w:t>
      </w:r>
      <w:r>
        <w:tab/>
        <w:t>"3GPP access and Non-3GPP access", the UE shall consider itself as being registered to both 3GPP access and non-3GPP access.</w:t>
      </w:r>
    </w:p>
    <w:p w14:paraId="126CFAB1" w14:textId="77777777" w:rsidR="00FF286B" w:rsidRDefault="00FF286B" w:rsidP="00FF286B">
      <w:r>
        <w:t>The AMF shall include the allowed NSSAI for the current PLMN and shall include the mapped S-NSSAI(s) for the allowed NSSAI contained in the requested NSSAI from the UE if available,</w:t>
      </w:r>
      <w:r>
        <w:rPr>
          <w:lang w:eastAsia="zh-CN"/>
        </w:rPr>
        <w:t xml:space="preserve"> </w:t>
      </w:r>
      <w:r>
        <w:t>in the REGISTRATION ACCEPT message if the UE included the requested NSSAI in the REGISTRATION REQUEST message and the AMF allows one or more S-NSSAIs in the requested NSSAI.</w:t>
      </w:r>
    </w:p>
    <w:p w14:paraId="79DA1E21" w14:textId="77777777" w:rsidR="00FF286B" w:rsidRDefault="00FF286B" w:rsidP="00FF286B">
      <w:r>
        <w:t>The AMF may also include rejected NSSAI in the REGISTRATION ACCEPT message</w:t>
      </w:r>
      <w:r>
        <w:rPr>
          <w:lang w:eastAsia="zh-CN"/>
        </w:rPr>
        <w:t xml:space="preserve"> if</w:t>
      </w:r>
      <w:r>
        <w:t xml:space="preserve"> the initial registration </w:t>
      </w:r>
      <w:r>
        <w:rPr>
          <w:lang w:eastAsia="zh-CN"/>
        </w:rPr>
        <w:t>re</w:t>
      </w:r>
      <w:r>
        <w:t xml:space="preserve">quest is not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w:t>
      </w:r>
      <w:r>
        <w:rPr>
          <w:lang w:val="en-US"/>
        </w:rPr>
        <w:t>I</w:t>
      </w:r>
      <w:r>
        <w:rPr>
          <w:lang w:val="en-US" w:eastAsia="zh-CN"/>
        </w:rPr>
        <w:t xml:space="preserve">f </w:t>
      </w:r>
      <w:r>
        <w:t xml:space="preserve">the initial registration </w:t>
      </w:r>
      <w:r>
        <w:rPr>
          <w:lang w:eastAsia="zh-CN"/>
        </w:rPr>
        <w:t>re</w:t>
      </w:r>
      <w:r>
        <w:t>quest is for onboarding services in SNPN, the AMF shall not include rejected NSSAI in the REGISTRATION ACCEPT message.</w:t>
      </w:r>
    </w:p>
    <w:p w14:paraId="3FC2E348" w14:textId="77777777" w:rsidR="00FF286B" w:rsidRDefault="00FF286B" w:rsidP="00FF28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2960E69" w14:textId="77777777" w:rsidR="00FF286B" w:rsidRDefault="00FF286B" w:rsidP="00FF28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41B39009" w14:textId="77777777" w:rsidR="00FF286B" w:rsidRDefault="00FF286B" w:rsidP="00FF286B">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20A98476" w14:textId="77777777" w:rsidR="00FF286B" w:rsidRDefault="00FF286B" w:rsidP="00FF286B">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224B5885" w14:textId="77777777" w:rsidR="00FF286B" w:rsidRDefault="00FF286B" w:rsidP="00FF286B">
      <w:r>
        <w:t>If the UE indicated the support for network slice-specific authentication and authorization, an</w:t>
      </w:r>
      <w:r>
        <w:rPr>
          <w:lang w:eastAsia="zh-CN"/>
        </w:rPr>
        <w:t xml:space="preserve">d </w:t>
      </w:r>
      <w:r>
        <w:t>if the Requested NSSAI IE includes one or more S-NSSAIs subject to network slice-specific authentication and authorization, the AMF shall in the REGISTRATION ACCEPT message include:</w:t>
      </w:r>
    </w:p>
    <w:p w14:paraId="3F8F9BE4" w14:textId="77777777" w:rsidR="00FF286B" w:rsidRDefault="00FF286B" w:rsidP="00FF286B">
      <w:pPr>
        <w:pStyle w:val="B1"/>
      </w:pPr>
      <w:r>
        <w:t>a)</w:t>
      </w:r>
      <w:r>
        <w:tab/>
        <w:t>the allowed NSSAI containing the S-NSSAI(s) or the mapped S-NSSAI(s), if any:</w:t>
      </w:r>
    </w:p>
    <w:p w14:paraId="035C4ECD" w14:textId="77777777" w:rsidR="00FF286B" w:rsidRDefault="00FF286B" w:rsidP="00FF286B">
      <w:pPr>
        <w:pStyle w:val="B2"/>
      </w:pPr>
      <w:r>
        <w:t>1)</w:t>
      </w:r>
      <w:r>
        <w:tab/>
        <w:t>which are not subject to network slice-specific authentication and authorization and are allowed by the AMF; or</w:t>
      </w:r>
    </w:p>
    <w:p w14:paraId="0747C134" w14:textId="77777777" w:rsidR="00FF286B" w:rsidRDefault="00FF286B" w:rsidP="00FF286B">
      <w:pPr>
        <w:pStyle w:val="B2"/>
      </w:pPr>
      <w:r>
        <w:t>2)</w:t>
      </w:r>
      <w:r>
        <w:tab/>
        <w:t>for which the network slice-specific authentication and authorization has been successfully performed;</w:t>
      </w:r>
    </w:p>
    <w:p w14:paraId="66CB9A3E" w14:textId="77777777" w:rsidR="00FF286B" w:rsidRDefault="00FF286B" w:rsidP="00FF286B">
      <w:pPr>
        <w:pStyle w:val="B1"/>
        <w:rPr>
          <w:lang w:eastAsia="zh-CN"/>
        </w:rPr>
      </w:pPr>
      <w:r>
        <w:rPr>
          <w:lang w:eastAsia="zh-CN"/>
        </w:rPr>
        <w:t>b)</w:t>
      </w:r>
      <w:r>
        <w:rPr>
          <w:lang w:eastAsia="zh-CN"/>
        </w:rPr>
        <w:tab/>
        <w:t xml:space="preserve">optionally, the </w:t>
      </w:r>
      <w:r>
        <w:t>rejected NSSAI</w:t>
      </w:r>
      <w:r>
        <w:rPr>
          <w:lang w:eastAsia="zh-CN"/>
        </w:rPr>
        <w:t>;</w:t>
      </w:r>
    </w:p>
    <w:p w14:paraId="2BE918C3" w14:textId="77777777" w:rsidR="00FF286B" w:rsidRDefault="00FF286B" w:rsidP="00FF28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867BB52" w14:textId="77777777" w:rsidR="00FF286B" w:rsidRDefault="00FF286B" w:rsidP="00FF28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2E8A0165" w14:textId="77777777" w:rsidR="00FF286B" w:rsidRDefault="00FF286B" w:rsidP="00FF286B">
      <w:pPr>
        <w:rPr>
          <w:rFonts w:eastAsia="Malgun Gothic"/>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7F6459E7"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47D9E76E" w14:textId="77777777" w:rsidR="00FF286B" w:rsidRDefault="00FF286B" w:rsidP="00FF286B">
      <w:pPr>
        <w:pStyle w:val="B1"/>
        <w:rPr>
          <w:rFonts w:eastAsia="Malgun Gothic"/>
        </w:rPr>
      </w:pPr>
      <w:r>
        <w:rPr>
          <w:rFonts w:eastAsia="Malgun Gothic"/>
        </w:rPr>
        <w:lastRenderedPageBreak/>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0D905230" w14:textId="77777777" w:rsidR="00FF286B" w:rsidRDefault="00FF286B" w:rsidP="00FF286B">
      <w:pPr>
        <w:pStyle w:val="B1"/>
        <w:rPr>
          <w:rFonts w:eastAsia="Times New Roman"/>
        </w:rPr>
      </w:pPr>
      <w:r>
        <w:t>c)</w:t>
      </w:r>
      <w:r>
        <w:tab/>
        <w:t>the network slice-specific authentication and authorization procedure has not been successfully performed for any of the subscribed S-NSSAIs marked as default,</w:t>
      </w:r>
    </w:p>
    <w:p w14:paraId="74ADAC23" w14:textId="77777777" w:rsidR="00FF286B" w:rsidRDefault="00FF286B" w:rsidP="00FF286B">
      <w:pPr>
        <w:rPr>
          <w:rFonts w:eastAsia="Malgun Gothic"/>
        </w:rPr>
      </w:pPr>
      <w:r>
        <w:rPr>
          <w:rFonts w:eastAsia="Malgun Gothic"/>
        </w:rPr>
        <w:t>the AMF shall in the REGISTRATION ACCEPT message include:</w:t>
      </w:r>
    </w:p>
    <w:p w14:paraId="45B1BD77" w14:textId="77777777" w:rsidR="00FF286B" w:rsidRDefault="00FF286B" w:rsidP="00FF28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w:t>
      </w:r>
    </w:p>
    <w:p w14:paraId="4EBE56B8" w14:textId="77777777" w:rsidR="00FF286B" w:rsidRDefault="00FF286B" w:rsidP="00FF286B">
      <w:pPr>
        <w:pStyle w:val="B1"/>
        <w:rPr>
          <w:rFonts w:eastAsia="Malgun Gothic"/>
        </w:rPr>
      </w:pPr>
      <w:r>
        <w:rPr>
          <w:rFonts w:eastAsia="Malgun Gothic"/>
        </w:rPr>
        <w:t>b)</w:t>
      </w:r>
      <w:r>
        <w:rPr>
          <w:rFonts w:eastAsia="Malgun Gothic"/>
        </w:rPr>
        <w:tab/>
      </w:r>
      <w:r>
        <w:t>pending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7711BE89" w14:textId="77777777" w:rsidR="00FF286B" w:rsidRDefault="00FF286B" w:rsidP="00FF28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7EC78AF9" w14:textId="77777777" w:rsidR="00FF286B" w:rsidRDefault="00FF286B" w:rsidP="00FF286B">
      <w:pPr>
        <w:rPr>
          <w:rFonts w:eastAsia="Malgun Gothic"/>
          <w:lang w:eastAsia="en-GB"/>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482B6060"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31D2EB2" w14:textId="77777777" w:rsidR="00FF286B" w:rsidRDefault="00FF286B" w:rsidP="00FF28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51954B1D" w14:textId="77777777" w:rsidR="00FF286B" w:rsidRDefault="00FF286B" w:rsidP="00FF286B">
      <w:pPr>
        <w:rPr>
          <w:rFonts w:eastAsia="Malgun Gothic"/>
        </w:rPr>
      </w:pPr>
      <w:r>
        <w:rPr>
          <w:rFonts w:eastAsia="Malgun Gothic"/>
        </w:rPr>
        <w:t>the AMF shall in the REGISTRATION ACCEPT message include:</w:t>
      </w:r>
    </w:p>
    <w:p w14:paraId="676F7951" w14:textId="77777777" w:rsidR="00FF286B" w:rsidRDefault="00FF286B" w:rsidP="00FF286B">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A8DF3D7" w14:textId="77777777" w:rsidR="00FF286B" w:rsidRDefault="00FF286B" w:rsidP="00FF286B">
      <w:pPr>
        <w:pStyle w:val="B1"/>
        <w:rPr>
          <w:rFonts w:eastAsia="Times New Roman"/>
        </w:rPr>
      </w:pPr>
      <w:r>
        <w:t>b)</w:t>
      </w:r>
      <w:r>
        <w:tab/>
        <w:t>allowed NSSAI containing S-NSSAI(s) for the current PLMN each of which corresponds to a subscribed S-NSSAI marked as default which are not subject to network slice-specific authentication and authorization or for which the network slice-specific authentication and authorization has been successfully performed;</w:t>
      </w:r>
    </w:p>
    <w:p w14:paraId="72D049A8" w14:textId="77777777" w:rsidR="00FF286B" w:rsidRDefault="00FF286B" w:rsidP="00FF286B">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3BA6A7F8" w14:textId="77777777" w:rsidR="00FF286B" w:rsidRDefault="00FF286B" w:rsidP="00FF28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0386AB57" w14:textId="77777777" w:rsidR="00FF286B" w:rsidRDefault="00FF286B" w:rsidP="00FF28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w:t>
      </w:r>
    </w:p>
    <w:p w14:paraId="6067DEB4" w14:textId="77777777" w:rsidR="00FF286B" w:rsidRDefault="00FF286B" w:rsidP="00FF286B">
      <w:r>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BD77EC7" w14:textId="77777777" w:rsidR="00FF286B" w:rsidRDefault="00FF286B" w:rsidP="00FF286B">
      <w:pPr>
        <w:rPr>
          <w:lang w:val="en-US"/>
        </w:rPr>
      </w:pPr>
      <w:r>
        <w:rPr>
          <w:lang w:val="en-US"/>
        </w:rPr>
        <w:t xml:space="preserve">If </w:t>
      </w:r>
      <w:r>
        <w:t>the UE supports extended rejected NSSAI and</w:t>
      </w:r>
      <w:r>
        <w:rPr>
          <w:bCs/>
        </w:rPr>
        <w:t xml:space="preserve"> </w:t>
      </w:r>
      <w:r>
        <w:t>the AMF determines that maximum number of UEs reached for one or mor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65275489" w14:textId="77777777" w:rsidR="00FF286B" w:rsidRDefault="00FF286B" w:rsidP="00FF28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 xml:space="preserve">containing one or more S-NSSAIs with the rejection cause "S-NSSAI not </w:t>
      </w:r>
      <w:r>
        <w:lastRenderedPageBreak/>
        <w:t>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30E2E71C" w14:textId="77777777" w:rsidR="00FF286B" w:rsidRDefault="00FF286B" w:rsidP="00FF286B">
      <w:pPr>
        <w:pStyle w:val="NO"/>
        <w:rPr>
          <w:lang w:eastAsia="en-GB"/>
        </w:rPr>
      </w:pPr>
      <w:r>
        <w:t>NOTE 11:</w:t>
      </w:r>
      <w:r>
        <w:tab/>
        <w:t>Based on network policies, the AMF can include the S-NSSAI(s) for which the maximum number of UEs has been reached in the rejected NSSAI with rejection causes other than "S-NSSAI not available in the current registration area".</w:t>
      </w:r>
    </w:p>
    <w:p w14:paraId="0BC8E0C3" w14:textId="77777777" w:rsidR="00FF286B" w:rsidRDefault="00FF286B" w:rsidP="00FF286B">
      <w:r>
        <w:t>The AMF may include a new configured NSSAI for the current PLMN in the REGISTRATION ACCEPT message if:</w:t>
      </w:r>
    </w:p>
    <w:p w14:paraId="3463462C" w14:textId="77777777" w:rsidR="00FF286B" w:rsidRDefault="00FF286B" w:rsidP="00FF286B">
      <w:pPr>
        <w:pStyle w:val="B1"/>
      </w:pPr>
      <w:r>
        <w:t>a)</w:t>
      </w:r>
      <w:r>
        <w:tab/>
        <w:t xml:space="preserve">the REGISTRATION REQUEST message did not include the requested NSSAI and the initial registration </w:t>
      </w:r>
      <w:r>
        <w:rPr>
          <w:lang w:eastAsia="zh-CN"/>
        </w:rPr>
        <w:t>re</w:t>
      </w:r>
      <w:r>
        <w:t>quest is not for onboarding services in SNPN;</w:t>
      </w:r>
    </w:p>
    <w:p w14:paraId="5F87DBB3" w14:textId="77777777" w:rsidR="00FF286B" w:rsidRDefault="00FF286B" w:rsidP="00FF286B">
      <w:pPr>
        <w:pStyle w:val="B1"/>
      </w:pPr>
      <w:r>
        <w:t>b)</w:t>
      </w:r>
      <w:r>
        <w:tab/>
        <w:t>the REGISTRATION REQUEST message included the requested NSSAI containing an S-NSSAI that is not valid in the serving PLMN;</w:t>
      </w:r>
    </w:p>
    <w:p w14:paraId="7A045A6F" w14:textId="77777777" w:rsidR="00FF286B" w:rsidRDefault="00FF286B" w:rsidP="00FF286B">
      <w:pPr>
        <w:pStyle w:val="B1"/>
      </w:pPr>
      <w:r>
        <w:t>c)</w:t>
      </w:r>
      <w:r>
        <w:tab/>
        <w:t>the REGISTRATION REQUEST message included the requested NSSAI containing S-NSSAI(s) with incorrect mapped S-NSSAI(s);</w:t>
      </w:r>
    </w:p>
    <w:p w14:paraId="140E508F" w14:textId="77777777" w:rsidR="00FF286B" w:rsidRDefault="00FF286B" w:rsidP="00FF286B">
      <w:pPr>
        <w:pStyle w:val="B1"/>
      </w:pPr>
      <w:r>
        <w:t>d)</w:t>
      </w:r>
      <w:r>
        <w:tab/>
        <w:t>the REGISTRATION REQUEST message included the Network slicing indication IE with the Default configured NSSAI indication bit set to "Requested NSSAI created from default configured NSSAI"; or</w:t>
      </w:r>
    </w:p>
    <w:p w14:paraId="043537B9" w14:textId="77777777" w:rsidR="00FF286B" w:rsidRDefault="00FF286B" w:rsidP="00FF286B">
      <w:pPr>
        <w:pStyle w:val="B1"/>
      </w:pPr>
      <w:r>
        <w:t>e)</w:t>
      </w:r>
      <w:r>
        <w:tab/>
        <w:t>any two S-NSSAIs of the requested NSSAI in the REGISTRATION REQUEST message are not associated with any common NSSRG value.</w:t>
      </w:r>
    </w:p>
    <w:p w14:paraId="08A76969" w14:textId="77777777" w:rsidR="00FF286B" w:rsidRDefault="00FF286B" w:rsidP="00FF286B">
      <w:r>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19839346" w14:textId="77777777" w:rsidR="00FF286B" w:rsidRDefault="00FF286B" w:rsidP="00FF286B">
      <w:r>
        <w:t>If a new configured NSSAI for the current PLMN is included in the REGISTRATION ACCEPT message, the subscription information includes the NSSRG information, and the NSSRG bit in the 5GMM capability IE of the REGISTRATION REQUEST message is set to:</w:t>
      </w:r>
    </w:p>
    <w:p w14:paraId="67B5ABC2" w14:textId="77777777" w:rsidR="00FF286B" w:rsidRDefault="00FF286B" w:rsidP="00FF286B">
      <w:pPr>
        <w:pStyle w:val="B1"/>
      </w:pPr>
      <w:r>
        <w:t>a)</w:t>
      </w:r>
      <w:r>
        <w:tab/>
        <w:t>"NSSRG supported", then the AMF shall include the NSSRG information in the REGISTRATION ACCEPT message; or</w:t>
      </w:r>
    </w:p>
    <w:p w14:paraId="3F8B2EAF" w14:textId="77777777" w:rsidR="00FF286B" w:rsidRDefault="00FF286B" w:rsidP="00FF286B">
      <w:pPr>
        <w:pStyle w:val="B1"/>
      </w:pPr>
      <w:r>
        <w:t>b)</w:t>
      </w:r>
      <w:r>
        <w:tab/>
        <w:t>"NSSRG not supported", then the configured NSSAI shall include one or more S-NSSAIs each of which is associated with all the NSSRG value(s) of the subscribed S-NSSAI(s) marked as default.</w:t>
      </w:r>
    </w:p>
    <w:p w14:paraId="598AB70E" w14:textId="77777777" w:rsidR="00FF286B" w:rsidRDefault="00FF286B" w:rsidP="00FF286B">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99D78DD" w14:textId="77777777" w:rsidR="00FF286B" w:rsidRDefault="00FF286B" w:rsidP="00FF28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329BE3" w14:textId="77777777" w:rsidR="00FF286B" w:rsidRDefault="00FF286B" w:rsidP="00FF28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559338FE" w14:textId="77777777" w:rsidR="00FF286B" w:rsidRDefault="00FF286B" w:rsidP="00FF286B">
      <w:r>
        <w:t>The UE receiving the rejected NSSAI in the REGISTRATION ACCEPT message takes the following actions based on the rejection cause in the rejected S-NSSAI(s):</w:t>
      </w:r>
    </w:p>
    <w:p w14:paraId="0BFE46D6" w14:textId="77777777" w:rsidR="00FF286B" w:rsidRDefault="00FF286B" w:rsidP="00FF286B">
      <w:pPr>
        <w:pStyle w:val="B1"/>
      </w:pPr>
      <w:r>
        <w:t>"S-NSSAI not available in the current PLMN or SNPN"</w:t>
      </w:r>
    </w:p>
    <w:p w14:paraId="34F03C0F" w14:textId="77777777" w:rsidR="00FF286B" w:rsidRDefault="00FF286B" w:rsidP="00FF286B">
      <w:pPr>
        <w:pStyle w:val="B1"/>
      </w:pPr>
      <w:r>
        <w:tab/>
        <w:t xml:space="preserve">The UE shall add the rejected S-NSSAI(s) in the rejected NSSAI for the current PLMN or SNPN as specified in subclause 4.6.2.2 and shall not attempt to use this S-NSSAI(s) in the current PLMN or SNPN until switching off the UE, the UICC containing the USIM is removed, the entry of the "list of subscriber data" with the SNPN </w:t>
      </w:r>
      <w:r>
        <w:lastRenderedPageBreak/>
        <w:t>identity of the current SNPN is updated, or the rejected S-NSSAI(s) are removed or deleted as described in subclause 4.6.2.2.</w:t>
      </w:r>
    </w:p>
    <w:p w14:paraId="7F3CEDC0" w14:textId="77777777" w:rsidR="00FF286B" w:rsidRDefault="00FF286B" w:rsidP="00FF286B">
      <w:pPr>
        <w:pStyle w:val="B1"/>
      </w:pPr>
      <w:r>
        <w:t>"S-NSSAI not available in the current registration area"</w:t>
      </w:r>
    </w:p>
    <w:p w14:paraId="5F79EAF0"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6336F3B2" w14:textId="77777777" w:rsidR="00FF286B" w:rsidRDefault="00FF286B" w:rsidP="00FF286B">
      <w:pPr>
        <w:pStyle w:val="B1"/>
        <w:rPr>
          <w:lang w:eastAsia="zh-CN"/>
        </w:rPr>
      </w:pPr>
      <w:r>
        <w:t>"S-NSSAI not available due to the failed or revoked network slice-specific authentication and authorization"</w:t>
      </w:r>
    </w:p>
    <w:p w14:paraId="4E2FCCD4" w14:textId="77777777" w:rsidR="00FF286B" w:rsidRDefault="00FF286B" w:rsidP="00FF28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AD1C0B4" w14:textId="77777777" w:rsidR="00FF286B" w:rsidRDefault="00FF286B" w:rsidP="00FF286B">
      <w:pPr>
        <w:pStyle w:val="B1"/>
        <w:rPr>
          <w:lang w:eastAsia="en-GB"/>
        </w:rPr>
      </w:pPr>
      <w:r>
        <w:t>"S-NSSAI not available due to maximum number of UEs reached"</w:t>
      </w:r>
    </w:p>
    <w:p w14:paraId="7BDA6B24"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054D354C" w14:textId="77777777" w:rsidR="00FF286B" w:rsidRDefault="00FF286B" w:rsidP="00FF286B">
      <w:pPr>
        <w:pStyle w:val="NO"/>
        <w:rPr>
          <w:lang w:eastAsia="zh-CN"/>
        </w:rPr>
      </w:pPr>
      <w:r>
        <w:t>NOTE 12:</w:t>
      </w:r>
      <w:r>
        <w:tab/>
        <w:t>If the back-off timer value received along with the S-NSSAI in the rejected NSSAI for the maximum number of UEs reached is zero as specified in subclause 10.5.7.4a of TS 24.008, the UE does not consider the S-NSSAI as the rejected S-NSSAI.</w:t>
      </w:r>
    </w:p>
    <w:p w14:paraId="7E0269C4" w14:textId="538D2597" w:rsidR="00FF286B" w:rsidDel="007F40C5" w:rsidRDefault="00FF286B" w:rsidP="00FF286B">
      <w:pPr>
        <w:pStyle w:val="EditorsNote"/>
        <w:rPr>
          <w:del w:id="43" w:author="Hang YU (Hank)" w:date="2022-02-07T15:50:00Z"/>
          <w:lang w:eastAsia="zh-CN"/>
        </w:rPr>
      </w:pPr>
      <w:del w:id="44"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3DA07725"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5007927E" w14:textId="77777777" w:rsidR="00FF286B" w:rsidRDefault="00FF286B" w:rsidP="00FF286B">
      <w:pPr>
        <w:pStyle w:val="B1"/>
      </w:pPr>
      <w:r>
        <w:t>a)</w:t>
      </w:r>
      <w:r>
        <w:tab/>
        <w:t>stop the timer T3526 associated with the S-NSSAI, if running;</w:t>
      </w:r>
    </w:p>
    <w:p w14:paraId="4D8BD3A0" w14:textId="77777777" w:rsidR="00FF286B" w:rsidRDefault="00FF286B" w:rsidP="00FF286B">
      <w:pPr>
        <w:pStyle w:val="B1"/>
      </w:pPr>
      <w:r>
        <w:t>b)</w:t>
      </w:r>
      <w:r>
        <w:tab/>
        <w:t>start the timer T3526 with:</w:t>
      </w:r>
    </w:p>
    <w:p w14:paraId="08427187" w14:textId="77777777" w:rsidR="00FF286B" w:rsidRDefault="00FF286B" w:rsidP="00FF286B">
      <w:pPr>
        <w:pStyle w:val="B2"/>
      </w:pPr>
      <w:r>
        <w:t>1)</w:t>
      </w:r>
      <w:r>
        <w:tab/>
        <w:t>the back-off timer value received along with the S-NSSAI, if a back-off timer value is received along with the S-NSSAI that is neither zero nor deactivated; or</w:t>
      </w:r>
    </w:p>
    <w:p w14:paraId="7809F7B2" w14:textId="77777777" w:rsidR="00FF286B" w:rsidRDefault="00FF286B" w:rsidP="00FF286B">
      <w:pPr>
        <w:pStyle w:val="B2"/>
      </w:pPr>
      <w:r>
        <w:t>2)</w:t>
      </w:r>
      <w:r>
        <w:tab/>
        <w:t>an implementation specific back-off timer value, if no back-off timer value is received along with the S-NSSAI; and</w:t>
      </w:r>
    </w:p>
    <w:p w14:paraId="31705596" w14:textId="77777777" w:rsidR="00FF286B" w:rsidRDefault="00FF286B" w:rsidP="00FF286B">
      <w:pPr>
        <w:pStyle w:val="B1"/>
      </w:pPr>
      <w:r>
        <w:t>c)</w:t>
      </w:r>
      <w:r>
        <w:tab/>
        <w:t>remove the S-NSSAI from the rejected NSSAI for the maximum number of UEs reached when the timer T3526 associated with the S-NSSAI expires.</w:t>
      </w:r>
    </w:p>
    <w:p w14:paraId="3D9020F4" w14:textId="77777777" w:rsidR="00FF286B" w:rsidRDefault="00FF286B" w:rsidP="00FF28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5D4CF2BA" w14:textId="77777777" w:rsidR="00FF286B" w:rsidRDefault="00FF286B" w:rsidP="00FF28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6C08AB59" w14:textId="77777777" w:rsidR="00FF286B" w:rsidRDefault="00FF286B" w:rsidP="00FF28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23A2771C" w14:textId="77777777" w:rsidR="00FF286B" w:rsidRDefault="00FF286B" w:rsidP="00FF28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2AC037BA" w14:textId="77777777" w:rsidR="00FF286B" w:rsidRDefault="00FF286B" w:rsidP="00FF286B">
      <w:pPr>
        <w:pStyle w:val="B2"/>
      </w:pPr>
      <w:r>
        <w:lastRenderedPageBreak/>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w:t>
      </w:r>
      <w:r>
        <w:t xml:space="preserve"> but not all</w:t>
      </w:r>
      <w:r>
        <w:rPr>
          <w:lang w:eastAsia="ko-KR"/>
        </w:rPr>
        <w:t xml:space="preserve"> mapped S-NSSAIs are subject to NSSAA; or</w:t>
      </w:r>
    </w:p>
    <w:p w14:paraId="2B26AA25" w14:textId="77777777" w:rsidR="00FF286B" w:rsidRDefault="00FF286B" w:rsidP="00FF286B">
      <w:pPr>
        <w:pStyle w:val="B1"/>
      </w:pPr>
      <w:r>
        <w:t>b)</w:t>
      </w:r>
      <w:r>
        <w:tab/>
        <w:t>if the Requested NSSAI IE includes one or more S-NSSAIs subject to network slice-specific authentication and authorization, the AMF shall in the REGISTRATION ACCEPT message include:</w:t>
      </w:r>
    </w:p>
    <w:p w14:paraId="055A238A" w14:textId="77777777" w:rsidR="00FF286B" w:rsidRDefault="00FF286B" w:rsidP="00FF286B">
      <w:pPr>
        <w:pStyle w:val="B2"/>
      </w:pPr>
      <w:r>
        <w:t>1)</w:t>
      </w:r>
      <w:r>
        <w:tab/>
        <w:t>the allowed NSSAI containing the S-NSSAI(s) or the mapped S-NSSAI(s) which are not subject to network slice-specific authentication and authorization; and</w:t>
      </w:r>
    </w:p>
    <w:p w14:paraId="6E120D4B" w14:textId="77777777" w:rsidR="00FF286B" w:rsidRDefault="00FF286B" w:rsidP="00FF286B">
      <w:pPr>
        <w:pStyle w:val="B2"/>
        <w:rPr>
          <w:lang w:eastAsia="zh-CN"/>
        </w:rPr>
      </w:pPr>
      <w:r>
        <w:t>2)</w:t>
      </w:r>
      <w:r>
        <w:tab/>
      </w:r>
      <w:r>
        <w:rPr>
          <w:rFonts w:eastAsia="Malgun Gothic"/>
        </w:rPr>
        <w:t>the r</w:t>
      </w:r>
      <w:r>
        <w:rPr>
          <w:lang w:eastAsia="zh-CN"/>
        </w:rPr>
        <w:t>ejected NSSAI containing:</w:t>
      </w:r>
    </w:p>
    <w:p w14:paraId="4594DDDF" w14:textId="77777777" w:rsidR="00FF286B" w:rsidRDefault="00FF286B" w:rsidP="00FF28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 is associated to multiple mapped S-NSSAIs and some of these </w:t>
      </w:r>
      <w:r>
        <w:t xml:space="preserve">but not all </w:t>
      </w:r>
      <w:r>
        <w:rPr>
          <w:lang w:eastAsia="ko-KR"/>
        </w:rPr>
        <w:t>mapped S-NSSAIs are subject to NSSAA; and</w:t>
      </w:r>
    </w:p>
    <w:p w14:paraId="7B1095F1" w14:textId="77777777" w:rsidR="00FF286B" w:rsidRDefault="00FF286B" w:rsidP="00FF28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465527E6" w14:textId="77777777" w:rsidR="00FF286B" w:rsidRDefault="00FF286B" w:rsidP="00FF286B">
      <w:pPr>
        <w:rPr>
          <w:rFonts w:eastAsia="Malgun Gothic"/>
        </w:rPr>
      </w:pPr>
      <w:r>
        <w:rPr>
          <w:rFonts w:eastAsia="Malgun Gothic"/>
        </w:rPr>
        <w:t>If</w:t>
      </w:r>
      <w:r>
        <w:t xml:space="preserve"> </w:t>
      </w:r>
      <w:r>
        <w:rPr>
          <w:rFonts w:eastAsia="Malgun Gothic"/>
        </w:rPr>
        <w:t>the UE does not indicate support for network slice-specific authentication and authorization</w:t>
      </w:r>
      <w:r>
        <w:t xml:space="preserve">, the initial registration </w:t>
      </w:r>
      <w:r>
        <w:rPr>
          <w:lang w:eastAsia="zh-CN"/>
        </w:rPr>
        <w:t>re</w:t>
      </w:r>
      <w:r>
        <w:t>quest is not for onboarding services in SNPN</w:t>
      </w:r>
      <w:r>
        <w:rPr>
          <w:rFonts w:eastAsia="Malgun Gothic"/>
        </w:rPr>
        <w:t>, and if:</w:t>
      </w:r>
    </w:p>
    <w:p w14:paraId="4BE88B61" w14:textId="77777777" w:rsidR="00FF286B" w:rsidRDefault="00FF286B" w:rsidP="00FF286B">
      <w:pPr>
        <w:pStyle w:val="B1"/>
        <w:rPr>
          <w:rFonts w:eastAsia="Times New Roman"/>
          <w:lang w:eastAsia="zh-CN"/>
        </w:rPr>
      </w:pPr>
      <w:r>
        <w:t>a)</w:t>
      </w:r>
      <w:r>
        <w:tab/>
        <w:t>the UE did not include the requested NSSAI in the REGISTRATION REQUEST message; or</w:t>
      </w:r>
    </w:p>
    <w:p w14:paraId="3337E680" w14:textId="77777777" w:rsidR="00FF286B" w:rsidRDefault="00FF286B" w:rsidP="00FF286B">
      <w:pPr>
        <w:pStyle w:val="B1"/>
        <w:rPr>
          <w:lang w:eastAsia="en-GB"/>
        </w:rPr>
      </w:pPr>
      <w:r>
        <w:rPr>
          <w:lang w:eastAsia="zh-CN"/>
        </w:rPr>
        <w:t>b)</w:t>
      </w:r>
      <w:r>
        <w:rPr>
          <w:lang w:eastAsia="zh-CN"/>
        </w:rPr>
        <w:tab/>
        <w:t>none of the S-NSSAIs in the requested NSSAI in the REGISTRATION REQUEST message are allowed;</w:t>
      </w:r>
    </w:p>
    <w:p w14:paraId="02928350" w14:textId="77777777" w:rsidR="00FF286B" w:rsidRDefault="00FF286B" w:rsidP="00FF286B">
      <w:r>
        <w:t>and one or more subscribed S-NSSAIs (containing one or more S-NSSAIs each of which may be associated with a new S-NSSAI) marked as default which are not subject to network slice-specific authentication and authorization are available, the AMF shall:</w:t>
      </w:r>
    </w:p>
    <w:p w14:paraId="49C43A20" w14:textId="77777777" w:rsidR="00FF286B" w:rsidRDefault="00FF286B" w:rsidP="00FF286B">
      <w:pPr>
        <w:pStyle w:val="B1"/>
      </w:pPr>
      <w:r>
        <w:t>a)</w:t>
      </w:r>
      <w:r>
        <w:tab/>
        <w:t>put the allowed S-NSSAI(s) for the current PLMN each of which corresponds to a</w:t>
      </w:r>
      <w:r>
        <w:rPr>
          <w:rFonts w:eastAsia="Malgun Gothic"/>
        </w:rPr>
        <w:t xml:space="preserve"> </w:t>
      </w:r>
      <w:r>
        <w:t>subscribed S-NSSAI marked as default and not subject to network slice-specific authentication and authorization in the allowed NSSAI of the REGISTRATION ACCEPT message;</w:t>
      </w:r>
    </w:p>
    <w:p w14:paraId="07F6C1F6" w14:textId="77777777" w:rsidR="00FF286B" w:rsidRDefault="00FF286B" w:rsidP="00FF286B">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207BA6CD" w14:textId="77777777" w:rsidR="00FF286B" w:rsidRDefault="00FF286B" w:rsidP="00FF286B">
      <w:pPr>
        <w:pStyle w:val="B1"/>
        <w:rPr>
          <w:lang w:eastAsia="zh-CN"/>
        </w:rPr>
      </w:pPr>
      <w:r>
        <w:rPr>
          <w:lang w:eastAsia="ko-KR"/>
        </w:rPr>
        <w:t>c)</w:t>
      </w:r>
      <w:r>
        <w:rPr>
          <w:lang w:eastAsia="ko-KR"/>
        </w:rPr>
        <w:tab/>
        <w:t>determine a registration area such that all S-NSSAIs of the allowed NSSAI are available in the registration area.</w:t>
      </w:r>
    </w:p>
    <w:p w14:paraId="42BAD54C" w14:textId="77777777" w:rsidR="00FF286B" w:rsidRDefault="00FF286B" w:rsidP="00FF286B">
      <w:pPr>
        <w:rPr>
          <w:rFonts w:eastAsia="Malgun Gothic"/>
          <w:lang w:eastAsia="en-GB"/>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1495A1C0"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allowed NSSAI, then the UE shall store the included allowed NSSAI together with the PLMN identity of the registered PLMN</w:t>
      </w:r>
      <w:r>
        <w:t xml:space="preserve"> and the registration area</w:t>
      </w:r>
      <w:r>
        <w:rPr>
          <w:rFonts w:eastAsia="Malgun Gothic"/>
        </w:rPr>
        <w:t xml:space="preserve"> as specified in subclause 4.6.2.2.</w:t>
      </w:r>
      <w:r>
        <w:t xml:space="preserve"> If the registration area contains TAIs belonging to different PLMNs, which are equivalent PLMNs, the UE shall store the received allowed NSSAI in each of allowed NSSAIs which are associated with each of the PLMNs.</w:t>
      </w:r>
    </w:p>
    <w:p w14:paraId="4B6AEDC2"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f the REGISTRATION ACCEPT message contain</w:t>
      </w:r>
      <w:r>
        <w:t>s</w:t>
      </w:r>
      <w:r>
        <w:rPr>
          <w:rFonts w:eastAsia="Malgun Gothic"/>
        </w:rPr>
        <w:t xml:space="preserve"> an NSSRG information IE</w:t>
      </w:r>
      <w:r>
        <w:t>, the UE shall store the contents of the NSSRG information IE as specified in subclause 4.6.2.2.</w:t>
      </w:r>
    </w:p>
    <w:p w14:paraId="60300F5B" w14:textId="77777777" w:rsidR="00FF286B" w:rsidRDefault="00FF286B" w:rsidP="00FF286B">
      <w:pPr>
        <w:rPr>
          <w:rFonts w:eastAsia="Malgun Gothic"/>
        </w:rPr>
      </w:pPr>
      <w:r>
        <w:rPr>
          <w:rFonts w:eastAsia="Malgun Gothic"/>
        </w:rPr>
        <w:t>If the REGISTRATION ACCEPT message:</w:t>
      </w:r>
    </w:p>
    <w:p w14:paraId="2EC9F4C5" w14:textId="77777777" w:rsidR="00FF286B" w:rsidRDefault="00FF286B" w:rsidP="00FF28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14BFF3D3" w14:textId="77777777" w:rsidR="00FF286B" w:rsidRDefault="00FF286B" w:rsidP="00FF286B">
      <w:pPr>
        <w:pStyle w:val="B1"/>
      </w:pPr>
      <w:r>
        <w:lastRenderedPageBreak/>
        <w:t>b)</w:t>
      </w:r>
      <w:r>
        <w:tab/>
      </w:r>
      <w:r>
        <w:rPr>
          <w:rFonts w:eastAsia="Malgun Gothic"/>
        </w:rPr>
        <w:t>includes</w:t>
      </w:r>
      <w:r>
        <w:t xml:space="preserve"> a pending NSSAI; and</w:t>
      </w:r>
    </w:p>
    <w:p w14:paraId="22F9995B" w14:textId="77777777" w:rsidR="00FF286B" w:rsidRDefault="00FF286B" w:rsidP="00FF286B">
      <w:pPr>
        <w:pStyle w:val="B1"/>
      </w:pPr>
      <w:r>
        <w:t>c)</w:t>
      </w:r>
      <w:r>
        <w:tab/>
        <w:t>does not include an allowed NSSAI,</w:t>
      </w:r>
    </w:p>
    <w:p w14:paraId="5C7CF845" w14:textId="77777777" w:rsidR="00FF286B" w:rsidRDefault="00FF286B" w:rsidP="00FF286B">
      <w:r>
        <w:t>the UE</w:t>
      </w:r>
      <w:r>
        <w:rPr>
          <w:lang w:eastAsia="zh-CN"/>
        </w:rPr>
        <w:t xml:space="preserve"> shall</w:t>
      </w:r>
      <w:r>
        <w:t xml:space="preserve"> delete the stored allowed NSSAI, if any, as specified in subclause 4.6.2.2, and the UE:</w:t>
      </w:r>
    </w:p>
    <w:p w14:paraId="414D6275" w14:textId="77777777" w:rsidR="00FF286B" w:rsidRDefault="00FF286B" w:rsidP="00FF286B">
      <w:pPr>
        <w:pStyle w:val="B1"/>
      </w:pPr>
      <w:r>
        <w:t>a)</w:t>
      </w:r>
      <w:r>
        <w:tab/>
        <w:t>shall not initiate a 5GSM procedure except for emergency services ; and</w:t>
      </w:r>
    </w:p>
    <w:p w14:paraId="50C6F1DA" w14:textId="77777777" w:rsidR="00FF286B" w:rsidRDefault="00FF286B" w:rsidP="00FF286B">
      <w:pPr>
        <w:pStyle w:val="B1"/>
      </w:pPr>
      <w:r>
        <w:t>b)</w:t>
      </w:r>
      <w:r>
        <w:tab/>
        <w:t xml:space="preserve">shall not initiate a service request procedure except for cases f), </w:t>
      </w:r>
      <w:proofErr w:type="spellStart"/>
      <w:r>
        <w:t>i</w:t>
      </w:r>
      <w:proofErr w:type="spellEnd"/>
      <w:r>
        <w:t>) and o) in subclause 5.6.1.1;</w:t>
      </w:r>
    </w:p>
    <w:p w14:paraId="7B391FBE" w14:textId="77777777" w:rsidR="00FF286B" w:rsidRDefault="00FF286B" w:rsidP="00FF286B">
      <w:pPr>
        <w:pStyle w:val="B1"/>
      </w:pPr>
      <w:r>
        <w:t>c)</w:t>
      </w:r>
      <w:r>
        <w:tab/>
        <w:t xml:space="preserve">shall not initiate an NAS transport procedure except for sending SMS, an LPP message, a location service message, an SOR transparent container, a UE policy container, a UE parameters update transparent container or a </w:t>
      </w:r>
      <w:proofErr w:type="spellStart"/>
      <w:r>
        <w:t>CIoT</w:t>
      </w:r>
      <w:proofErr w:type="spellEnd"/>
      <w:r>
        <w:t xml:space="preserve"> user data container;</w:t>
      </w:r>
    </w:p>
    <w:p w14:paraId="5983BD46" w14:textId="77777777" w:rsidR="00FF286B" w:rsidRDefault="00FF286B" w:rsidP="00FF286B">
      <w:pPr>
        <w:rPr>
          <w:rFonts w:eastAsia="Malgun Gothic"/>
        </w:rPr>
      </w:pPr>
      <w:r>
        <w:rPr>
          <w:rFonts w:eastAsia="Malgun Gothic"/>
        </w:rPr>
        <w:t>until the UE receives an allowed NSSAI.</w:t>
      </w:r>
    </w:p>
    <w:p w14:paraId="2E010D02" w14:textId="77777777" w:rsidR="00FF286B" w:rsidRDefault="00FF286B" w:rsidP="00FF286B">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795CD2C0" w14:textId="77777777" w:rsidR="00FF286B" w:rsidRDefault="00FF286B" w:rsidP="00FF286B">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790E0576" w14:textId="77777777" w:rsidR="00FF286B" w:rsidRDefault="00FF286B" w:rsidP="00FF286B">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29F4677F" w14:textId="77777777" w:rsidR="00FF286B" w:rsidRDefault="00FF286B" w:rsidP="00FF286B">
      <w:pPr>
        <w:rPr>
          <w:rFonts w:eastAsia="Times New Roman"/>
          <w:lang w:eastAsia="ko-KR"/>
        </w:rPr>
      </w:pPr>
      <w:r>
        <w:rPr>
          <w:lang w:eastAsia="ko-KR"/>
        </w:rPr>
        <w:t>in the 5GS network feature support IE in the REGISTRATION ACCEPT message.</w:t>
      </w:r>
    </w:p>
    <w:p w14:paraId="20332EB5" w14:textId="77777777" w:rsidR="00FF286B" w:rsidRDefault="00FF286B" w:rsidP="00FF286B">
      <w:pPr>
        <w:rPr>
          <w:rFonts w:eastAsia="Malgun Gothic"/>
          <w:lang w:eastAsia="en-GB"/>
        </w:rPr>
      </w:pPr>
      <w:r>
        <w:rPr>
          <w:rFonts w:eastAsia="Malgun Gothic"/>
        </w:rPr>
        <w:t>The UE supporting S1 mode shall operate in the mode for interworking with EPS as follows:</w:t>
      </w:r>
    </w:p>
    <w:p w14:paraId="669398BD" w14:textId="77777777" w:rsidR="00FF286B" w:rsidRDefault="00FF286B" w:rsidP="00FF28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47577356" w14:textId="77777777" w:rsidR="00FF286B" w:rsidRDefault="00FF286B" w:rsidP="00FF28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00F07A92" w14:textId="77777777" w:rsidR="00FF286B" w:rsidRDefault="00FF286B" w:rsidP="00FF286B">
      <w:pPr>
        <w:pStyle w:val="NO"/>
        <w:rPr>
          <w:rFonts w:eastAsia="Malgun Gothic"/>
        </w:rPr>
      </w:pPr>
      <w:r>
        <w:t>NOTE 13</w:t>
      </w:r>
      <w:r>
        <w:rPr>
          <w:rFonts w:eastAsia="Malgun Gothic"/>
        </w:rPr>
        <w:t>:</w:t>
      </w:r>
      <w:r>
        <w:rPr>
          <w:rFonts w:eastAsia="Malgun Gothic"/>
        </w:rPr>
        <w:tab/>
        <w:t>The registration mode used by the UE is implementation dependent.</w:t>
      </w:r>
    </w:p>
    <w:p w14:paraId="249ADBBA" w14:textId="77777777" w:rsidR="00FF286B" w:rsidRDefault="00FF286B" w:rsidP="00FF28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63EC3A3F" w14:textId="77777777" w:rsidR="00FF286B" w:rsidRDefault="00FF286B" w:rsidP="00FF28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working with EPS as valid in the entire PLMN and its equivalent PLMN(s).</w:t>
      </w:r>
    </w:p>
    <w:p w14:paraId="788379C2" w14:textId="77777777" w:rsidR="00FF286B" w:rsidRDefault="00FF286B" w:rsidP="00FF28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In a UE with LCS capability, location services indicator (5G-LCS) shall be provided to the upper layers. When initiating an emergency call, the upper layers also take the IMS voice over PS session indicator, the Emergency services support indicator, and the Emergency services </w:t>
      </w:r>
      <w:proofErr w:type="spellStart"/>
      <w:r>
        <w:rPr>
          <w:lang w:eastAsia="ja-JP"/>
        </w:rPr>
        <w:t>fallback</w:t>
      </w:r>
      <w:proofErr w:type="spellEnd"/>
      <w:r>
        <w:rPr>
          <w:lang w:eastAsia="ja-JP"/>
        </w:rPr>
        <w:t xml:space="preserve"> indicator into account for the access domain selection. In a UE with the capability for ATSSS, the network support for ATSSS shall be provided to the upper layers.</w:t>
      </w:r>
    </w:p>
    <w:p w14:paraId="66E2FB2A" w14:textId="77777777" w:rsidR="00FF286B" w:rsidRDefault="00FF286B" w:rsidP="00FF286B">
      <w:pPr>
        <w:rPr>
          <w:lang w:eastAsia="en-GB"/>
        </w:rPr>
      </w:pPr>
      <w:r>
        <w:t>The AMF shall set the EMF bit in the 5GS network feature support IE to:</w:t>
      </w:r>
    </w:p>
    <w:p w14:paraId="2CCA657B" w14:textId="77777777" w:rsidR="00FF286B" w:rsidRDefault="00FF286B" w:rsidP="00FF28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6BA3F6BF" w14:textId="77777777" w:rsidR="00FF286B" w:rsidRDefault="00FF286B" w:rsidP="00FF28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0C3E0024" w14:textId="77777777" w:rsidR="00FF286B" w:rsidRDefault="00FF286B" w:rsidP="00FF28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41981735" w14:textId="77777777" w:rsidR="00FF286B" w:rsidRDefault="00FF286B" w:rsidP="00FF286B">
      <w:pPr>
        <w:pStyle w:val="B1"/>
      </w:pPr>
      <w:r>
        <w:lastRenderedPageBreak/>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2BF1397" w14:textId="77777777" w:rsidR="00FF286B" w:rsidRDefault="00FF286B" w:rsidP="00FF286B">
      <w:pPr>
        <w:pStyle w:val="NO"/>
      </w:pPr>
      <w:r>
        <w:t>NOTE 14</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775F3855" w14:textId="77777777" w:rsidR="00FF286B" w:rsidRDefault="00FF286B" w:rsidP="00FF286B">
      <w:pPr>
        <w:pStyle w:val="NO"/>
      </w:pPr>
      <w:r>
        <w:t>NOTE 15</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1B0102BB" w14:textId="77777777" w:rsidR="00FF286B" w:rsidRDefault="00FF286B" w:rsidP="00FF286B">
      <w:r>
        <w:t>If the UE is not operating in SNPN access operation mode:</w:t>
      </w:r>
    </w:p>
    <w:p w14:paraId="10D26F11" w14:textId="77777777" w:rsidR="00FF286B" w:rsidRDefault="00FF286B" w:rsidP="00FF28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3FB9C50"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16A8B1A9" w14:textId="77777777" w:rsidR="00FF286B" w:rsidRDefault="00FF286B" w:rsidP="00FF286B">
      <w:pPr>
        <w:pStyle w:val="B1"/>
      </w:pPr>
      <w:r>
        <w:t>c)</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60B458F7" w14:textId="77777777" w:rsidR="00FF286B" w:rsidRDefault="00FF286B" w:rsidP="00FF286B">
      <w:pPr>
        <w:pStyle w:val="B1"/>
      </w:pPr>
      <w:r>
        <w:t>d)</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w:t>
      </w:r>
    </w:p>
    <w:p w14:paraId="01C5DAE5" w14:textId="77777777" w:rsidR="00FF286B" w:rsidRDefault="00FF286B" w:rsidP="00FF286B">
      <w:r>
        <w:t>If the UE is operating in SNPN access operation mode:</w:t>
      </w:r>
    </w:p>
    <w:p w14:paraId="1E6B2A88" w14:textId="77777777" w:rsidR="00FF286B" w:rsidRDefault="00FF286B" w:rsidP="00FF286B">
      <w:pPr>
        <w:pStyle w:val="B1"/>
      </w:pPr>
      <w:r>
        <w:t>a)</w:t>
      </w:r>
      <w:r>
        <w:rPr>
          <w:lang w:val="en-US"/>
        </w:rPr>
        <w:tab/>
      </w:r>
      <w:r>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04B64C0"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3764CCDA" w14:textId="77777777" w:rsidR="00FF286B" w:rsidRDefault="00FF286B" w:rsidP="00FF286B">
      <w:pPr>
        <w:pStyle w:val="B1"/>
      </w:pPr>
      <w:r>
        <w:t>c)</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31139C64" w14:textId="77777777" w:rsidR="00FF286B" w:rsidRDefault="00FF286B" w:rsidP="00FF286B">
      <w:pPr>
        <w:pStyle w:val="B1"/>
      </w:pPr>
      <w:r>
        <w:t>d)</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w:t>
      </w:r>
    </w:p>
    <w:p w14:paraId="58636FF5" w14:textId="77777777" w:rsidR="00FF286B" w:rsidRDefault="00FF286B" w:rsidP="00FF286B">
      <w:r>
        <w:lastRenderedPageBreak/>
        <w:t>If the UE indicates support for restriction on use of enhanced coverage in the REGISTRATION REQUEST message and:</w:t>
      </w:r>
    </w:p>
    <w:p w14:paraId="79CAFCB7" w14:textId="77777777" w:rsidR="00FF286B" w:rsidRDefault="00FF286B" w:rsidP="00FF28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B4DFC33" w14:textId="77777777" w:rsidR="00FF286B" w:rsidRDefault="00FF286B" w:rsidP="00FF28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79D13D50" w14:textId="77777777" w:rsidR="00FF286B" w:rsidRDefault="00FF286B" w:rsidP="00FF28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6B2A31F4" w14:textId="77777777" w:rsidR="00FF286B" w:rsidRDefault="00FF286B" w:rsidP="00FF286B">
      <w:pPr>
        <w:rPr>
          <w:noProof/>
        </w:rPr>
      </w:pPr>
      <w:r>
        <w:t xml:space="preserve">in the </w:t>
      </w:r>
      <w:r>
        <w:rPr>
          <w:lang w:eastAsia="ko-KR"/>
        </w:rPr>
        <w:t>5GS network feature support IE in the REGISTRATION ACCEPT message</w:t>
      </w:r>
      <w:r>
        <w:t>.</w:t>
      </w:r>
    </w:p>
    <w:p w14:paraId="4CCB3C46" w14:textId="77777777" w:rsidR="00FF286B" w:rsidRDefault="00FF286B" w:rsidP="00FF28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2BD43328" w14:textId="77777777" w:rsidR="00FF286B" w:rsidRDefault="00FF286B" w:rsidP="00FF286B">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06BB4453" w14:textId="77777777" w:rsidR="00FF286B" w:rsidRDefault="00FF286B" w:rsidP="00FF286B">
      <w:pPr>
        <w:rPr>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938DFDE" w14:textId="77777777" w:rsidR="00FF286B" w:rsidRDefault="00FF286B" w:rsidP="00FF286B">
      <w:pPr>
        <w:rPr>
          <w:lang w:eastAsia="en-GB"/>
        </w:rPr>
      </w:pPr>
      <w:r>
        <w:t>If the UE indicates support of the paging restriction in the REGISTRATION REQUEST message, and the AMF sets:</w:t>
      </w:r>
    </w:p>
    <w:p w14:paraId="75F13EEE" w14:textId="77777777" w:rsidR="00FF286B" w:rsidRDefault="00FF286B" w:rsidP="00FF286B">
      <w:pPr>
        <w:pStyle w:val="B1"/>
      </w:pPr>
      <w:r>
        <w:t>-</w:t>
      </w:r>
      <w:r>
        <w:tab/>
        <w:t>the reject paging request bit to "reject paging request supported";</w:t>
      </w:r>
    </w:p>
    <w:p w14:paraId="43083742" w14:textId="77777777" w:rsidR="00FF286B" w:rsidRDefault="00FF286B" w:rsidP="00FF286B">
      <w:pPr>
        <w:pStyle w:val="B1"/>
      </w:pPr>
      <w:r>
        <w:t>-</w:t>
      </w:r>
      <w:r>
        <w:tab/>
        <w:t>the N1 NAS signalling connection release bit to "N1 NAS signalling connection release supported"; or</w:t>
      </w:r>
    </w:p>
    <w:p w14:paraId="2D3CB020" w14:textId="77777777" w:rsidR="00FF286B" w:rsidRDefault="00FF286B" w:rsidP="00FF286B">
      <w:pPr>
        <w:pStyle w:val="B1"/>
      </w:pPr>
      <w:r>
        <w:t>-</w:t>
      </w:r>
      <w:r>
        <w:tab/>
        <w:t>both of them;</w:t>
      </w:r>
    </w:p>
    <w:p w14:paraId="0C3D8A9A" w14:textId="77777777" w:rsidR="00FF286B" w:rsidRDefault="00FF286B" w:rsidP="00FF286B">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2FFAFAA8" w14:textId="77777777" w:rsidR="00FF286B" w:rsidRDefault="00FF286B" w:rsidP="00FF28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4A6EC829" w14:textId="77777777" w:rsidR="00FF286B" w:rsidRDefault="00FF286B" w:rsidP="00FF286B">
      <w:pPr>
        <w:rPr>
          <w:lang w:eastAsia="ko-KR"/>
        </w:rPr>
      </w:pPr>
      <w:r>
        <w:rPr>
          <w:lang w:eastAsia="ko-KR"/>
        </w:rPr>
        <w:t xml:space="preserve">If the UE </w:t>
      </w:r>
      <w:r>
        <w:t>is authorized to use V2X communication over PC5 reference point based on</w:t>
      </w:r>
      <w:r>
        <w:rPr>
          <w:lang w:eastAsia="ko-KR"/>
        </w:rPr>
        <w:t>:</w:t>
      </w:r>
    </w:p>
    <w:p w14:paraId="1701B187"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37043959" w14:textId="77777777" w:rsidR="00FF286B" w:rsidRDefault="00FF286B" w:rsidP="00FF286B">
      <w:pPr>
        <w:pStyle w:val="B2"/>
      </w:pPr>
      <w:r>
        <w:t>1)</w:t>
      </w:r>
      <w:r>
        <w:tab/>
        <w:t>the V2XCEPC5 bit to "V2X communication over E-UTRA-PC5 supported"; or</w:t>
      </w:r>
    </w:p>
    <w:p w14:paraId="3818D2BD" w14:textId="77777777" w:rsidR="00FF286B" w:rsidRDefault="00FF286B" w:rsidP="00FF286B">
      <w:pPr>
        <w:pStyle w:val="B2"/>
      </w:pPr>
      <w:r>
        <w:t>2)</w:t>
      </w:r>
      <w:r>
        <w:tab/>
        <w:t>the V2XCNPC5 bit to "V2X communication over NR-PC5 supported"; and</w:t>
      </w:r>
    </w:p>
    <w:p w14:paraId="2B597A79" w14:textId="77777777" w:rsidR="00FF286B" w:rsidRDefault="00FF286B" w:rsidP="00FF286B">
      <w:pPr>
        <w:pStyle w:val="B1"/>
        <w:rPr>
          <w:noProof/>
          <w:lang w:eastAsia="ko-KR"/>
        </w:rPr>
      </w:pPr>
      <w:r>
        <w:rPr>
          <w:noProof/>
        </w:rPr>
        <w:t>b)</w:t>
      </w:r>
      <w:r>
        <w:rPr>
          <w:noProof/>
        </w:rPr>
        <w:tab/>
      </w:r>
      <w:r>
        <w:t>the user's subscription context obtained from the UDM as defined in 3GPP TS 23.287 [6C]</w:t>
      </w:r>
      <w:r>
        <w:rPr>
          <w:lang w:eastAsia="zh-CN"/>
        </w:rPr>
        <w:t>;</w:t>
      </w:r>
    </w:p>
    <w:p w14:paraId="22BC3752"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29A30395" w14:textId="77777777" w:rsidR="00FF286B" w:rsidRDefault="00FF286B" w:rsidP="00FF28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DCD26D8"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725823C0" w14:textId="77777777" w:rsidR="00FF286B" w:rsidRDefault="00FF286B" w:rsidP="00FF286B">
      <w:pPr>
        <w:pStyle w:val="B2"/>
      </w:pPr>
      <w:r>
        <w:t>1)</w:t>
      </w:r>
      <w:r>
        <w:tab/>
        <w:t xml:space="preserve">the </w:t>
      </w:r>
      <w:proofErr w:type="spellStart"/>
      <w:r>
        <w:t>ProSe</w:t>
      </w:r>
      <w:proofErr w:type="spellEnd"/>
      <w:r>
        <w:t xml:space="preserve"> direct discovery bit to "</w:t>
      </w:r>
      <w:proofErr w:type="spellStart"/>
      <w:r>
        <w:t>ProSe</w:t>
      </w:r>
      <w:proofErr w:type="spellEnd"/>
      <w:r>
        <w:t xml:space="preserve"> direct discovery supported"; or</w:t>
      </w:r>
    </w:p>
    <w:p w14:paraId="3A60838C" w14:textId="77777777" w:rsidR="00FF286B" w:rsidRDefault="00FF286B" w:rsidP="00FF286B">
      <w:pPr>
        <w:pStyle w:val="B2"/>
      </w:pPr>
      <w:r>
        <w:lastRenderedPageBreak/>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3A36302" w14:textId="77777777" w:rsidR="00FF286B" w:rsidRDefault="00FF286B" w:rsidP="00FF286B">
      <w:pPr>
        <w:pStyle w:val="B1"/>
        <w:rPr>
          <w:noProof/>
          <w:lang w:eastAsia="ko-KR"/>
        </w:rPr>
      </w:pPr>
      <w:r>
        <w:rPr>
          <w:noProof/>
        </w:rPr>
        <w:t>b)</w:t>
      </w:r>
      <w:r>
        <w:rPr>
          <w:noProof/>
        </w:rPr>
        <w:tab/>
      </w:r>
      <w:r>
        <w:t>the user's subscription context obtained from the UDM as defined in 3GPP TS 23.304 [6E]</w:t>
      </w:r>
      <w:r>
        <w:rPr>
          <w:lang w:eastAsia="zh-CN"/>
        </w:rPr>
        <w:t>;</w:t>
      </w:r>
    </w:p>
    <w:p w14:paraId="4E1A12B3"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594C4819" w14:textId="77777777" w:rsidR="00FF286B" w:rsidRDefault="00FF286B" w:rsidP="00FF28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5E76D693" w14:textId="77777777" w:rsidR="00FF286B" w:rsidRDefault="00FF286B" w:rsidP="00FF28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1012AA09" w14:textId="77777777" w:rsidR="00FF286B" w:rsidRDefault="00FF286B" w:rsidP="00FF286B">
      <w:pPr>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and the</w:t>
      </w:r>
      <w:r>
        <w:t xml:space="preserve"> user's subscription context obtained from the UDM</w:t>
      </w:r>
      <w:r>
        <w:rPr>
          <w:lang w:eastAsia="zh-CN"/>
        </w:rPr>
        <w:t xml:space="preserve"> if available.</w:t>
      </w:r>
    </w:p>
    <w:p w14:paraId="3711CC93" w14:textId="77777777" w:rsidR="00FF286B" w:rsidRDefault="00FF286B" w:rsidP="00FF286B">
      <w:r>
        <w:t>If:</w:t>
      </w:r>
    </w:p>
    <w:p w14:paraId="40E1EACF" w14:textId="77777777" w:rsidR="00FF286B" w:rsidRDefault="00FF286B" w:rsidP="00FF286B">
      <w:pPr>
        <w:pStyle w:val="B1"/>
      </w:pPr>
      <w:r>
        <w:t>a)</w:t>
      </w:r>
      <w:r>
        <w:tab/>
        <w:t>the UE's USIM is configured with indication that the UE is to receive the SOR transparent container IE, the SOR transparent container IE included in the REGISTRATION ACCEPT message does not successfully pass the integrity check (see 3GPP TS 33.501 [24]); and</w:t>
      </w:r>
    </w:p>
    <w:p w14:paraId="35F9E503" w14:textId="77777777" w:rsidR="00FF286B" w:rsidRDefault="00FF286B" w:rsidP="00FF286B">
      <w:pPr>
        <w:pStyle w:val="B1"/>
      </w:pPr>
      <w:r>
        <w:t>b)</w:t>
      </w:r>
      <w:r>
        <w:tab/>
        <w:t>if the UE attempts obtaining service on another PLMNs as specified in 3GPP TS 23.122 [5] annex C;</w:t>
      </w:r>
    </w:p>
    <w:p w14:paraId="4ED36773" w14:textId="77777777" w:rsidR="00FF286B" w:rsidRDefault="00FF286B" w:rsidP="00FF286B">
      <w:pPr>
        <w:rPr>
          <w:color w:val="000000"/>
        </w:rPr>
      </w:pPr>
      <w:r>
        <w:t>then the UE shall locally release the established N1 NAS signalling connection after sending a REGISTRATION COMPLETE message.</w:t>
      </w:r>
    </w:p>
    <w:p w14:paraId="1F348BEF" w14:textId="77777777" w:rsidR="00FF286B" w:rsidRDefault="00FF286B" w:rsidP="00FF286B">
      <w:r>
        <w:t>If:</w:t>
      </w:r>
    </w:p>
    <w:p w14:paraId="3DE90B8B" w14:textId="77777777" w:rsidR="00FF286B" w:rsidRDefault="00FF286B" w:rsidP="00FF286B">
      <w:pPr>
        <w:pStyle w:val="B1"/>
      </w:pPr>
      <w:r>
        <w:t>a)</w:t>
      </w:r>
      <w:r>
        <w:tab/>
        <w:t>the UE's USIM is configured with indication that the UE is to receive the SOR transparent container IE, the SOR transparent container IE is not included in the REGISTRATION ACCEPT message; and</w:t>
      </w:r>
    </w:p>
    <w:p w14:paraId="306CA46C" w14:textId="77777777" w:rsidR="00FF286B" w:rsidRDefault="00FF286B" w:rsidP="00FF286B">
      <w:pPr>
        <w:pStyle w:val="B1"/>
      </w:pPr>
      <w:r>
        <w:t>b)</w:t>
      </w:r>
      <w:r>
        <w:tab/>
        <w:t>the UE attempts obtaining service on another PLMNs as specified in 3GPP TS 23.122 [5] annex C;</w:t>
      </w:r>
    </w:p>
    <w:p w14:paraId="52EC7D4E" w14:textId="77777777" w:rsidR="00FF286B" w:rsidRDefault="00FF286B" w:rsidP="00FF286B">
      <w:r>
        <w:t>then the UE shall locally release the established N1 NAS signalling connection.</w:t>
      </w:r>
    </w:p>
    <w:p w14:paraId="558FEA68" w14:textId="77777777" w:rsidR="00FF286B" w:rsidRDefault="00FF286B" w:rsidP="00FF286B">
      <w:r>
        <w:t>If:</w:t>
      </w:r>
    </w:p>
    <w:p w14:paraId="0D208627" w14:textId="77777777" w:rsidR="00FF286B" w:rsidRDefault="00FF286B" w:rsidP="00FF286B">
      <w:pPr>
        <w:pStyle w:val="B1"/>
      </w:pPr>
      <w:r>
        <w:t>a)</w:t>
      </w:r>
      <w:r>
        <w:tab/>
        <w:t>the UE operates in SNPN access operation mode;</w:t>
      </w:r>
    </w:p>
    <w:p w14:paraId="33C74F00" w14:textId="77777777" w:rsidR="00FF286B" w:rsidRDefault="00FF286B" w:rsidP="00FF286B">
      <w:pPr>
        <w:pStyle w:val="B1"/>
        <w:rPr>
          <w:noProof/>
        </w:rPr>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p>
    <w:p w14:paraId="002E7BC2" w14:textId="77777777" w:rsidR="00FF286B" w:rsidRDefault="00FF286B" w:rsidP="00FF286B">
      <w:pPr>
        <w:pStyle w:val="B1"/>
      </w:pPr>
      <w:r>
        <w:rPr>
          <w:noProof/>
        </w:rPr>
        <w:t>c)</w:t>
      </w:r>
      <w:r>
        <w:rPr>
          <w:noProof/>
        </w:rPr>
        <w:tab/>
      </w:r>
      <w:r>
        <w:t>the SOR transparent container IE included in the REGISTRATION ACCEPT message does not successfully pass the integrity check (see 3GPP TS 33.501 [24]); and</w:t>
      </w:r>
    </w:p>
    <w:p w14:paraId="124E8344" w14:textId="77777777" w:rsidR="00FF286B" w:rsidRDefault="00FF286B" w:rsidP="00FF286B">
      <w:pPr>
        <w:pStyle w:val="B1"/>
      </w:pPr>
      <w:r>
        <w:t>d)</w:t>
      </w:r>
      <w:r>
        <w:tab/>
        <w:t>the UE attempts obtaining service on another SNPN as specified in 3GPP TS 23.122 [5] annex C;</w:t>
      </w:r>
    </w:p>
    <w:p w14:paraId="690E8D9C" w14:textId="77777777" w:rsidR="00FF286B" w:rsidRDefault="00FF286B" w:rsidP="00FF286B">
      <w:pPr>
        <w:rPr>
          <w:color w:val="000000"/>
        </w:rPr>
      </w:pPr>
      <w:r>
        <w:t xml:space="preserve">then the UE shall locally release the established N1 NAS signalling connection </w:t>
      </w:r>
      <w:r>
        <w:rPr>
          <w:color w:val="000000"/>
        </w:rPr>
        <w:t>after sending a REGISTRATION COMPLETE message.</w:t>
      </w:r>
    </w:p>
    <w:p w14:paraId="6E5B93EF" w14:textId="77777777" w:rsidR="00FF286B" w:rsidRDefault="00FF286B" w:rsidP="00FF286B">
      <w:r>
        <w:t>If:</w:t>
      </w:r>
    </w:p>
    <w:p w14:paraId="4A472A50" w14:textId="77777777" w:rsidR="00FF286B" w:rsidRDefault="00FF286B" w:rsidP="00FF286B">
      <w:pPr>
        <w:pStyle w:val="B1"/>
      </w:pPr>
      <w:r>
        <w:t>a)</w:t>
      </w:r>
      <w:r>
        <w:tab/>
        <w:t>the UE operates in SNPN access operation mode;</w:t>
      </w:r>
    </w:p>
    <w:p w14:paraId="272F2DE2" w14:textId="77777777" w:rsidR="00FF286B" w:rsidRDefault="00FF286B" w:rsidP="00FF286B">
      <w:pPr>
        <w:pStyle w:val="B1"/>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r>
        <w:t>;</w:t>
      </w:r>
    </w:p>
    <w:p w14:paraId="58000361" w14:textId="77777777" w:rsidR="00FF286B" w:rsidRDefault="00FF286B" w:rsidP="00FF286B">
      <w:pPr>
        <w:pStyle w:val="B1"/>
      </w:pPr>
      <w:r>
        <w:t>c)</w:t>
      </w:r>
      <w:r>
        <w:tab/>
        <w:t>the SOR transparent container IE is not included in the REGISTRATION ACCEPT message; and</w:t>
      </w:r>
    </w:p>
    <w:p w14:paraId="138E76A2" w14:textId="77777777" w:rsidR="00FF286B" w:rsidRDefault="00FF286B" w:rsidP="00FF286B">
      <w:pPr>
        <w:pStyle w:val="B1"/>
      </w:pPr>
      <w:r>
        <w:lastRenderedPageBreak/>
        <w:t>d)</w:t>
      </w:r>
      <w:r>
        <w:tab/>
        <w:t>the UE attempts obtaining service on another SNPN as specified in 3GPP TS 23.122 [5] annex C;</w:t>
      </w:r>
    </w:p>
    <w:p w14:paraId="5B69E8E3" w14:textId="77777777" w:rsidR="00FF286B" w:rsidRDefault="00FF286B" w:rsidP="00FF286B">
      <w:r>
        <w:t>then the UE shall locally release the established N1 NAS signalling connection.</w:t>
      </w:r>
    </w:p>
    <w:p w14:paraId="0918239C" w14:textId="77777777" w:rsidR="00FF286B" w:rsidRDefault="00FF286B" w:rsidP="00FF286B">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7E1AD4A9" w14:textId="77777777" w:rsidR="00FF286B" w:rsidRDefault="00FF286B" w:rsidP="00FF286B">
      <w:pPr>
        <w:pStyle w:val="B1"/>
        <w:rPr>
          <w:noProof/>
        </w:rPr>
      </w:pPr>
      <w:r>
        <w:rPr>
          <w:noProof/>
        </w:rPr>
        <w:t>a)</w:t>
      </w:r>
      <w:r>
        <w:rPr>
          <w:noProof/>
        </w:rPr>
        <w:tab/>
        <w:t xml:space="preserve">the UE shall proceed with the behaviour as specified in </w:t>
      </w:r>
      <w:r>
        <w:rPr>
          <w:noProof/>
          <w:lang w:eastAsia="ko-KR"/>
        </w:rPr>
        <w:t>3GPP TS 23.122 [5] annex C; and</w:t>
      </w:r>
    </w:p>
    <w:p w14:paraId="665D520D" w14:textId="77777777" w:rsidR="00FF286B" w:rsidRDefault="00FF286B" w:rsidP="00FF286B">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locally release the established N1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t xml:space="preserve">the UE shall set the </w:t>
      </w:r>
      <w:r>
        <w:rPr>
          <w:noProof/>
        </w:rPr>
        <w:t>ME support of SOR-CMCI indicator to "SOR-CMCI supported by the ME".</w:t>
      </w:r>
    </w:p>
    <w:p w14:paraId="2521A3E7" w14:textId="77777777" w:rsidR="00FF286B" w:rsidRDefault="00FF286B" w:rsidP="00FF286B">
      <w:r>
        <w:rPr>
          <w:noProof/>
          <w:lang w:eastAsia="ko-KR"/>
        </w:rPr>
        <w:t xml:space="preserve">If the SOR transparent container IE </w:t>
      </w:r>
      <w:r>
        <w:t>successfully passes the integrity check (see 3GPP TS 33.501 [24]) and:</w:t>
      </w:r>
    </w:p>
    <w:p w14:paraId="16998CF8" w14:textId="77777777" w:rsidR="00FF286B" w:rsidRDefault="00FF286B" w:rsidP="00FF286B">
      <w:pPr>
        <w:pStyle w:val="B1"/>
        <w:rPr>
          <w:noProof/>
          <w:lang w:eastAsia="ko-KR"/>
        </w:rPr>
      </w:pPr>
      <w:r>
        <w:t>a)</w:t>
      </w:r>
      <w:r>
        <w:tab/>
      </w:r>
      <w:r>
        <w:rPr>
          <w:noProof/>
          <w:lang w:eastAsia="ko-KR"/>
        </w:rPr>
        <w:t xml:space="preserve">indicates </w:t>
      </w:r>
      <w:r>
        <w:t xml:space="preserve">list of preferred PLMN/access technology combinations is provided and the list type </w:t>
      </w:r>
      <w:r>
        <w:rPr>
          <w:noProof/>
          <w:lang w:eastAsia="ko-KR"/>
        </w:rPr>
        <w:t>indicates:</w:t>
      </w:r>
    </w:p>
    <w:p w14:paraId="1BC1B47A" w14:textId="77777777" w:rsidR="00FF286B" w:rsidRDefault="00FF286B" w:rsidP="00FF286B">
      <w:pPr>
        <w:pStyle w:val="B2"/>
        <w:rPr>
          <w:lang w:eastAsia="en-GB"/>
        </w:rPr>
      </w:pPr>
      <w:r>
        <w:t>1)</w:t>
      </w:r>
      <w:r>
        <w:tab/>
        <w:t>"PLMN ID and access technology list", then the ME shall replace the highest priority entries in the "Operator Controlled PLMN Selector with Access Technology" list stored in the ME and shall proceed with the behaviour as specified in 3GPP TS 23.122 [5] annex C; or</w:t>
      </w:r>
    </w:p>
    <w:p w14:paraId="71357081" w14:textId="77777777" w:rsidR="00FF286B" w:rsidRDefault="00FF286B" w:rsidP="00FF286B">
      <w:pPr>
        <w:pStyle w:val="B2"/>
      </w:pPr>
      <w:r>
        <w:t>2)</w:t>
      </w:r>
      <w:r>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2A29E9F1" w14:textId="77777777" w:rsidR="00FF286B" w:rsidRDefault="00FF286B" w:rsidP="00FF286B">
      <w:pPr>
        <w:pStyle w:val="B1"/>
      </w:pPr>
      <w:r>
        <w:rPr>
          <w:noProof/>
          <w:lang w:eastAsia="ko-KR"/>
        </w:rPr>
        <w:t>b)</w:t>
      </w:r>
      <w:r>
        <w:rPr>
          <w:noProof/>
          <w:lang w:eastAsia="ko-KR"/>
        </w:rPr>
        <w:tab/>
      </w:r>
      <w:r>
        <w:t xml:space="preserve">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w:t>
      </w:r>
      <w:r>
        <w:t xml:space="preserve">and the </w:t>
      </w:r>
      <w:r>
        <w:rPr>
          <w:noProof/>
          <w:lang w:eastAsia="ko-KR"/>
        </w:rPr>
        <w:t>SOR transparent container IE</w:t>
      </w:r>
      <w:r>
        <w:t xml:space="preserve"> 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25009DBE" w14:textId="77777777" w:rsidR="00FF286B" w:rsidRDefault="00FF286B" w:rsidP="00FF286B">
      <w:pPr>
        <w:pStyle w:val="EditorsNote"/>
      </w:pPr>
      <w:r>
        <w:t xml:space="preserve">Editor's note (WI </w:t>
      </w:r>
      <w:proofErr w:type="spellStart"/>
      <w:r>
        <w:t>eNPN</w:t>
      </w:r>
      <w:proofErr w:type="spellEnd"/>
      <w:r>
        <w:t>, CR#3584):</w:t>
      </w:r>
      <w:r>
        <w:tab/>
        <w:t>Whether the UE can receive the SOR-SNPN-SI when registering or registered to a PLMN is FFS.</w:t>
      </w:r>
    </w:p>
    <w:p w14:paraId="23B037AD" w14:textId="77777777" w:rsidR="00FF286B" w:rsidRDefault="00FF286B" w:rsidP="00FF286B">
      <w:pPr>
        <w:pStyle w:val="B1"/>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3A549D6C" w14:textId="77777777" w:rsidR="00FF286B" w:rsidRDefault="00FF286B" w:rsidP="00FF286B">
      <w:pPr>
        <w:pStyle w:val="B1"/>
      </w:pPr>
      <w:r>
        <w:tab/>
        <w:t>The UE shall proceed with the behaviour as specified in 3GPP TS 23.122 [5] annex C.</w:t>
      </w:r>
    </w:p>
    <w:p w14:paraId="5B280D34" w14:textId="77777777" w:rsidR="00FF286B" w:rsidRDefault="00FF286B" w:rsidP="00FF286B">
      <w:r>
        <w:t>If the SOR transparent container IE does not pass the integrity check successfully, then the UE shall discard the content of the SOR transparent container IE.</w:t>
      </w:r>
    </w:p>
    <w:p w14:paraId="2A8F5CFB" w14:textId="77777777" w:rsidR="00FF286B" w:rsidRDefault="00FF286B" w:rsidP="00FF286B">
      <w:r>
        <w:t>If required by operator policy, the AMF shall include the NSSAI inclusion mode IE in the REGISTRATION ACCEPT message (see table 4.6.2.3.1 of subclause 4.6.2.3). Upon receipt of the REGISTRATION ACCEPT message:</w:t>
      </w:r>
    </w:p>
    <w:p w14:paraId="58EEE1E6" w14:textId="77777777" w:rsidR="00FF286B" w:rsidRDefault="00FF286B" w:rsidP="00FF286B">
      <w:pPr>
        <w:pStyle w:val="B1"/>
      </w:pPr>
      <w:r>
        <w:t>a)</w:t>
      </w:r>
      <w:r>
        <w:tab/>
        <w:t xml:space="preserve">if the message includes the NSSAI inclusion mode IE, the UE shall operate in the NSSAI inclusion mode indicated in the NSSAI inclusion mode IE </w:t>
      </w:r>
      <w:r>
        <w:rPr>
          <w:lang w:eastAsia="zh-CN"/>
        </w:rPr>
        <w:t>over the current access within</w:t>
      </w:r>
      <w:r>
        <w:t xml:space="preserve"> the current PLMN or SNPN and its equivalent PLMN(s)</w:t>
      </w:r>
      <w:r>
        <w:rPr>
          <w:lang w:eastAsia="zh-CN"/>
        </w:rPr>
        <w:t xml:space="preserve">, if any, </w:t>
      </w:r>
      <w:r>
        <w:t xml:space="preserve">in the </w:t>
      </w:r>
      <w:r>
        <w:rPr>
          <w:lang w:eastAsia="zh-CN"/>
        </w:rPr>
        <w:t xml:space="preserve">current </w:t>
      </w:r>
      <w:r>
        <w:t>registration area; or</w:t>
      </w:r>
    </w:p>
    <w:p w14:paraId="5F5D10CA" w14:textId="77777777" w:rsidR="00FF286B" w:rsidRDefault="00FF286B" w:rsidP="00FF286B">
      <w:pPr>
        <w:pStyle w:val="B1"/>
      </w:pPr>
      <w:r>
        <w:t>b)</w:t>
      </w:r>
      <w:r>
        <w:tab/>
        <w:t>otherwise:</w:t>
      </w:r>
    </w:p>
    <w:p w14:paraId="105A063A" w14:textId="77777777" w:rsidR="00FF286B" w:rsidRDefault="00FF286B" w:rsidP="00FF286B">
      <w:pPr>
        <w:pStyle w:val="B2"/>
      </w:pPr>
      <w:r>
        <w:t>1)</w:t>
      </w:r>
      <w:r>
        <w:tab/>
        <w:t>if the UE has NSSAI inclusion mode for the current PLMN or SNPN and access type stored in the UE, the UE shall operate in the stored NSSAI inclusion mode;</w:t>
      </w:r>
    </w:p>
    <w:p w14:paraId="68ADA7AC" w14:textId="77777777" w:rsidR="00FF286B" w:rsidRDefault="00FF286B" w:rsidP="00FF286B">
      <w:pPr>
        <w:pStyle w:val="B2"/>
      </w:pPr>
      <w:r>
        <w:t>2)</w:t>
      </w:r>
      <w:r>
        <w:tab/>
        <w:t>if the UE does not have NSSAI inclusion mode for the current PLMN or SNPN and the access type stored in the UE and if the UE is performing the registration procedure over:</w:t>
      </w:r>
    </w:p>
    <w:p w14:paraId="6906720F" w14:textId="77777777" w:rsidR="00FF286B" w:rsidRDefault="00FF286B" w:rsidP="00FF286B">
      <w:pPr>
        <w:pStyle w:val="B3"/>
      </w:pPr>
      <w:proofErr w:type="spellStart"/>
      <w:r>
        <w:lastRenderedPageBreak/>
        <w:t>i</w:t>
      </w:r>
      <w:proofErr w:type="spellEnd"/>
      <w:r>
        <w:t>)</w:t>
      </w:r>
      <w:r>
        <w:tab/>
        <w:t>3GPP access, the UE shall operate in NSSAI inclusion mode D in the current PLMN or SNPN and</w:t>
      </w:r>
      <w:r>
        <w:rPr>
          <w:lang w:eastAsia="zh-CN"/>
        </w:rPr>
        <w:t xml:space="preserve"> the current</w:t>
      </w:r>
      <w:r>
        <w:t xml:space="preserve"> access type;</w:t>
      </w:r>
    </w:p>
    <w:p w14:paraId="37529DF7" w14:textId="77777777" w:rsidR="00FF286B" w:rsidRDefault="00FF286B" w:rsidP="00FF286B">
      <w:pPr>
        <w:pStyle w:val="B3"/>
      </w:pPr>
      <w:r>
        <w:t>ii)</w:t>
      </w:r>
      <w:r>
        <w:tab/>
        <w:t>untrusted non-3GPP access, the UE shall operate in NSSAI inclusion mode B in the current PLMN and</w:t>
      </w:r>
      <w:r>
        <w:rPr>
          <w:lang w:eastAsia="zh-CN"/>
        </w:rPr>
        <w:t xml:space="preserve"> the current</w:t>
      </w:r>
      <w:r>
        <w:t xml:space="preserve"> access type; or</w:t>
      </w:r>
    </w:p>
    <w:p w14:paraId="7782D183" w14:textId="77777777" w:rsidR="00FF286B" w:rsidRDefault="00FF286B" w:rsidP="00FF286B">
      <w:pPr>
        <w:pStyle w:val="B3"/>
      </w:pPr>
      <w:r>
        <w:t>iii)</w:t>
      </w:r>
      <w:r>
        <w:tab/>
        <w:t>trusted non-3GPP access, the UE shall operate in NSSAI inclusion mode D in the current PLMN and</w:t>
      </w:r>
      <w:r>
        <w:rPr>
          <w:lang w:eastAsia="zh-CN"/>
        </w:rPr>
        <w:t xml:space="preserve"> the current</w:t>
      </w:r>
      <w:r>
        <w:t xml:space="preserve"> access type; or</w:t>
      </w:r>
    </w:p>
    <w:p w14:paraId="70AC850D" w14:textId="77777777" w:rsidR="00FF286B" w:rsidRDefault="00FF286B" w:rsidP="00FF28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579244F" w14:textId="77777777" w:rsidR="00FF286B" w:rsidRDefault="00FF286B" w:rsidP="00FF286B">
      <w:pPr>
        <w:rPr>
          <w:lang w:val="en-US"/>
        </w:rPr>
      </w:pPr>
      <w:r>
        <w:t xml:space="preserve">The AMF may include </w:t>
      </w:r>
      <w:r>
        <w:rPr>
          <w:lang w:val="en-US"/>
        </w:rPr>
        <w:t>operator-defined access category definitions in the REGISTRATION ACCEPT message.</w:t>
      </w:r>
    </w:p>
    <w:p w14:paraId="3372A36C" w14:textId="77777777" w:rsidR="00FF286B" w:rsidRDefault="00FF286B" w:rsidP="00FF286B">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4FF42CF7" w14:textId="77777777" w:rsidR="00FF286B" w:rsidRDefault="00FF286B" w:rsidP="00FF286B">
      <w:r>
        <w:t>If the UE has indicated support for service gap control in the REGISTRATION REQUEST message and:</w:t>
      </w:r>
    </w:p>
    <w:p w14:paraId="656DEB8D" w14:textId="77777777" w:rsidR="00FF286B" w:rsidRDefault="00FF286B" w:rsidP="00FF28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44F268AC" w14:textId="77777777" w:rsidR="00FF286B" w:rsidRDefault="00FF286B" w:rsidP="00FF286B">
      <w:pPr>
        <w:pStyle w:val="B1"/>
      </w:pPr>
      <w:r>
        <w:t>-</w:t>
      </w:r>
      <w:r>
        <w:tab/>
        <w:t>the REGISTRATION ACCEPT message does not contain the T3447 value IE, then the UE shall erase any previous stored T3447 value if exists and stop the timer T3447 if running.</w:t>
      </w:r>
    </w:p>
    <w:p w14:paraId="22A67045" w14:textId="77777777" w:rsidR="00FF286B" w:rsidRDefault="00FF286B" w:rsidP="00FF286B">
      <w:r>
        <w:t xml:space="preserve">If the T3448 value IE is present in the received </w:t>
      </w:r>
      <w:r>
        <w:rPr>
          <w:lang w:val="en-US"/>
        </w:rPr>
        <w:t>REGISTRATION</w:t>
      </w:r>
      <w:r>
        <w:t xml:space="preserve"> ACCEPT message and the value indicates that this timer is neither zero nor deactivated, the UE shall:</w:t>
      </w:r>
    </w:p>
    <w:p w14:paraId="662DBC1D" w14:textId="77777777" w:rsidR="00FF286B" w:rsidRDefault="00FF286B" w:rsidP="00FF286B">
      <w:pPr>
        <w:pStyle w:val="B1"/>
      </w:pPr>
      <w:r>
        <w:t>a)</w:t>
      </w:r>
      <w:r>
        <w:tab/>
        <w:t>stop timer T3448 if it is running; and</w:t>
      </w:r>
    </w:p>
    <w:p w14:paraId="03969575" w14:textId="77777777" w:rsidR="00FF286B" w:rsidRDefault="00FF286B" w:rsidP="00FF286B">
      <w:pPr>
        <w:pStyle w:val="B1"/>
        <w:rPr>
          <w:lang w:eastAsia="ja-JP"/>
        </w:rPr>
      </w:pPr>
      <w:r>
        <w:t>b)</w:t>
      </w:r>
      <w:r>
        <w:tab/>
        <w:t>start timer T3448 with the value provided in the T3448 value IE.</w:t>
      </w:r>
    </w:p>
    <w:p w14:paraId="42F052B7" w14:textId="77777777" w:rsidR="00FF286B" w:rsidRDefault="00FF286B" w:rsidP="00FF28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18A20C93"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BC931EE" w14:textId="77777777" w:rsidR="00FF286B" w:rsidRDefault="00FF286B" w:rsidP="00FF286B">
      <w:pPr>
        <w:pStyle w:val="NO"/>
        <w:rPr>
          <w:rFonts w:eastAsia="Malgun Gothic"/>
        </w:rPr>
      </w:pPr>
      <w:r>
        <w:t>NOTE 16: The UE provides the truncated 5G-S-TMSI configuration to the lower layers.</w:t>
      </w:r>
    </w:p>
    <w:p w14:paraId="108D38BA" w14:textId="77777777" w:rsidR="00FF286B" w:rsidRDefault="00FF286B" w:rsidP="00FF28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14C5F311" w14:textId="77777777" w:rsidR="00FF286B" w:rsidRDefault="00FF286B" w:rsidP="00FF28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t> 5.5.1.3.2 over the existing N1 NAS signalling connection; or</w:t>
      </w:r>
    </w:p>
    <w:p w14:paraId="090A8F32" w14:textId="77777777" w:rsidR="00FF286B" w:rsidRDefault="00FF286B" w:rsidP="00FF286B">
      <w:pPr>
        <w:pStyle w:val="B1"/>
        <w:rPr>
          <w:lang w:val="en-US"/>
        </w:rPr>
      </w:pPr>
      <w:r>
        <w:rPr>
          <w:lang w:val="en-US"/>
        </w:rPr>
        <w:t>b)</w:t>
      </w:r>
      <w:r>
        <w:rPr>
          <w:lang w:val="en-US"/>
        </w:rPr>
        <w:tab/>
        <w:t>a UE radio capability ID IE, the UE shall store the UE radio capability ID as specified in annex</w:t>
      </w:r>
      <w:r>
        <w:t> </w:t>
      </w:r>
      <w:r>
        <w:rPr>
          <w:lang w:val="en-US"/>
        </w:rPr>
        <w:t>C.</w:t>
      </w:r>
    </w:p>
    <w:p w14:paraId="75243798" w14:textId="77777777" w:rsidR="00FF286B" w:rsidRDefault="00FF286B" w:rsidP="00FF286B">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w:t>
      </w:r>
      <w:r>
        <w:lastRenderedPageBreak/>
        <w:t xml:space="preserve">message to the AMF to acknowledge reception of the Service-level-AA pending indication,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0975B889" w14:textId="77777777" w:rsidR="00FF286B" w:rsidRDefault="00FF286B" w:rsidP="00FF28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04350C0E" w14:textId="77777777" w:rsidR="00FF286B" w:rsidRDefault="00FF286B" w:rsidP="00FF286B">
      <w:pPr>
        <w:rPr>
          <w:noProof/>
        </w:rPr>
      </w:pPr>
      <w:r>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t>network</w:t>
      </w:r>
      <w:r>
        <w:rPr>
          <w:noProof/>
        </w:rPr>
        <w:t xml:space="preserve"> considers that the UE is in 5GMM-REGISTERED (i.e. the </w:t>
      </w:r>
      <w:r>
        <w:t>network</w:t>
      </w:r>
      <w:r>
        <w:rPr>
          <w:noProof/>
        </w:rPr>
        <w:t xml:space="preserve"> receives the REGISTRATION COMPLETE message from UE).</w:t>
      </w:r>
    </w:p>
    <w:p w14:paraId="021C35FA" w14:textId="77777777" w:rsidR="00FF286B" w:rsidRDefault="00FF286B" w:rsidP="00FF286B">
      <w:pPr>
        <w:pStyle w:val="NO"/>
        <w:rPr>
          <w:noProof/>
          <w:lang w:eastAsia="zh-CN"/>
        </w:rPr>
      </w:pPr>
      <w:r>
        <w:rPr>
          <w:noProof/>
        </w:rPr>
        <w:t>NOTE </w:t>
      </w:r>
      <w:r>
        <w:rPr>
          <w:noProof/>
          <w:lang w:eastAsia="zh-CN"/>
        </w:rPr>
        <w:t>17</w:t>
      </w:r>
      <w:r>
        <w:rPr>
          <w:noProof/>
        </w:rPr>
        <w:t>:</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the AMF can locally de-register the UE; or if the UE is in 5GMM-CONNECTED, the AMF can initiate the network-initiated de-registration procedure (see subclause 5.5.2.3).</w:t>
      </w:r>
    </w:p>
    <w:p w14:paraId="0F4F76D7" w14:textId="77777777" w:rsidR="00FF286B" w:rsidRDefault="00FF286B" w:rsidP="00FF286B">
      <w:pPr>
        <w:pStyle w:val="NO"/>
        <w:rPr>
          <w:lang w:eastAsia="en-GB"/>
        </w:rPr>
      </w:pPr>
      <w:r>
        <w:t>NOTE </w:t>
      </w:r>
      <w:r>
        <w:rPr>
          <w:lang w:eastAsia="zh-CN"/>
        </w:rPr>
        <w:t>18</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768EC05D" w14:textId="77777777" w:rsidR="00FF286B" w:rsidRDefault="00FF286B" w:rsidP="00FF28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D76B1B6" w14:textId="77777777" w:rsidR="00FF286B" w:rsidRDefault="00FF286B" w:rsidP="00FF28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2D8C6BC2" w14:textId="77777777" w:rsidR="00FF286B" w:rsidRDefault="00FF286B" w:rsidP="00FF28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included in the Disaster return wait range IE in the ME.</w:t>
      </w:r>
    </w:p>
    <w:p w14:paraId="7F0EC6BE" w14:textId="77777777" w:rsidR="00FF286B" w:rsidRDefault="00FF286B" w:rsidP="00FF286B">
      <w:r>
        <w:t>If the 5GS registration type IE is set to "disaster roaming initial registration" and:</w:t>
      </w:r>
    </w:p>
    <w:p w14:paraId="74EB5BFC" w14:textId="77777777" w:rsidR="00FF286B" w:rsidRDefault="00FF286B" w:rsidP="00FF286B">
      <w:pPr>
        <w:pStyle w:val="B1"/>
      </w:pPr>
      <w:r>
        <w:t>a)</w:t>
      </w:r>
      <w:r>
        <w:tab/>
        <w:t>the PLMN with disaster condition IE is included in the REGISTRATION REQUEST message, the AMF shall determine the PLMN with disaster condition in the PLMN with disaster condition IE;</w:t>
      </w:r>
    </w:p>
    <w:p w14:paraId="0434C138" w14:textId="77777777" w:rsidR="00FF286B" w:rsidRDefault="00FF286B" w:rsidP="00FF28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76E53FC2" w14:textId="77777777" w:rsidR="00FF286B" w:rsidRDefault="00FF286B" w:rsidP="00FF286B">
      <w:pPr>
        <w:pStyle w:val="B1"/>
      </w:pPr>
      <w:r>
        <w:t>c)</w:t>
      </w:r>
      <w:r>
        <w:tab/>
        <w:t>the PLMN with disaster condition IE and the Additional GUTI IE are not included in the REGISTRATION REQUEST message and:</w:t>
      </w:r>
    </w:p>
    <w:p w14:paraId="53CBDB14" w14:textId="77777777" w:rsidR="00FF286B" w:rsidRDefault="00FF286B" w:rsidP="00FF286B">
      <w:pPr>
        <w:pStyle w:val="B2"/>
      </w:pPr>
      <w:r>
        <w:t>1)</w:t>
      </w:r>
      <w:r>
        <w:tab/>
        <w:t>the 5GS mobile identity IE contains 5G-GUTI, the AMF shall determine the PLMN with disaster condition in the PLMN identity of the 5G-GUTI; or</w:t>
      </w:r>
    </w:p>
    <w:p w14:paraId="4EA073CB" w14:textId="77777777" w:rsidR="00FF286B" w:rsidRDefault="00FF286B" w:rsidP="00FF286B">
      <w:pPr>
        <w:pStyle w:val="B2"/>
      </w:pPr>
      <w:r>
        <w:t>2)</w:t>
      </w:r>
      <w:r>
        <w:tab/>
        <w:t>the 5GS mobile identity IE contains SUCI, the AMF shall determine the PLMN with disaster condition in the PLMN identity of the SUCI.</w:t>
      </w:r>
    </w:p>
    <w:p w14:paraId="7B3283D5" w14:textId="77777777" w:rsidR="00FF286B" w:rsidRDefault="00FF286B" w:rsidP="00FF286B"/>
    <w:p w14:paraId="5BF87B3D"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1AE7A09" w14:textId="77777777" w:rsidR="00FF286B" w:rsidRDefault="00FF286B" w:rsidP="00FF286B">
      <w:pPr>
        <w:pStyle w:val="5"/>
        <w:rPr>
          <w:lang w:eastAsia="en-GB"/>
        </w:rPr>
      </w:pPr>
      <w:bookmarkStart w:id="45" w:name="_Toc91599085"/>
      <w:r>
        <w:lastRenderedPageBreak/>
        <w:t>5.5.1.2.5</w:t>
      </w:r>
      <w:r>
        <w:tab/>
        <w:t>Initial registration not accepted by the network</w:t>
      </w:r>
      <w:bookmarkEnd w:id="45"/>
    </w:p>
    <w:p w14:paraId="1D8C50A9" w14:textId="77777777" w:rsidR="00FF286B" w:rsidRDefault="00FF286B" w:rsidP="00FF286B">
      <w:r>
        <w:t>If the initial registration request cannot be accepted by the network, the AMF shall send a REGISTRATION REJECT message to the UE including an appropriate 5GMM cause value.</w:t>
      </w:r>
    </w:p>
    <w:p w14:paraId="2AFF2F60" w14:textId="77777777" w:rsidR="00FF286B" w:rsidRDefault="00FF286B" w:rsidP="00FF286B">
      <w:r>
        <w:t>If the initial registration request is rejected due to general NAS level mobility management congestion control, the network shall set the 5GMM cause value to #22 "congestion" and assign a value for back-off timer T3346.</w:t>
      </w:r>
    </w:p>
    <w:p w14:paraId="1AC94766" w14:textId="77777777" w:rsidR="00FF286B" w:rsidRDefault="00FF286B" w:rsidP="00FF286B">
      <w:r>
        <w:rPr>
          <w:lang w:eastAsia="zh-CN"/>
        </w:rPr>
        <w:t>In NB-N1 mode</w:t>
      </w:r>
      <w:r>
        <w:rPr>
          <w:lang w:eastAsia="ko-KR"/>
        </w:rPr>
        <w:t>, i</w:t>
      </w:r>
      <w:r>
        <w:t xml:space="preserve">f the registration request is rejected due to </w:t>
      </w:r>
      <w:r>
        <w:rPr>
          <w:lang w:eastAsia="ja-JP"/>
        </w:rPr>
        <w:t xml:space="preserve">operator determined barring </w:t>
      </w:r>
      <w:r>
        <w:t>(</w:t>
      </w:r>
      <w:r>
        <w:rPr>
          <w:lang w:eastAsia="zh-CN"/>
        </w:rPr>
        <w:t>see 3GPP TS 29.503 [20AB]</w:t>
      </w:r>
      <w:r>
        <w:t>), the network shall set the 5GMM cause value to #22 "congestion" and assign a value for back-off timer T3346.</w:t>
      </w:r>
    </w:p>
    <w:p w14:paraId="36C4DF82" w14:textId="77777777" w:rsidR="00FF286B" w:rsidRDefault="00FF286B" w:rsidP="00FF286B">
      <w:r>
        <w:t>If the REGISTRATION REJECT message with 5GMM cause #76 or #78 was received without integrity protection, then the UE shall discard the message. If the REGISTRATION REJECT message with 5GMM cause #62 was received without integrity protected, the behaviour of the UE is specified in subclause 5.3.20.2.</w:t>
      </w:r>
    </w:p>
    <w:p w14:paraId="39BF54B2" w14:textId="77777777" w:rsidR="00FF286B" w:rsidRDefault="00FF286B" w:rsidP="00FF286B">
      <w:r>
        <w:t xml:space="preserve">Based on operator policy, if the initial registration request is rejected due to core network redirection for </w:t>
      </w:r>
      <w:proofErr w:type="spellStart"/>
      <w:r>
        <w:t>CIoT</w:t>
      </w:r>
      <w:proofErr w:type="spellEnd"/>
      <w:r>
        <w:t xml:space="preserve"> optimizations, the network shall set the 5GMM cause value to #31 "Redirection to EPC required"</w:t>
      </w:r>
      <w:r>
        <w:rPr>
          <w:lang w:eastAsia="ja-JP"/>
        </w:rPr>
        <w:t>.</w:t>
      </w:r>
    </w:p>
    <w:p w14:paraId="7C20FBAA" w14:textId="77777777" w:rsidR="00FF286B" w:rsidRDefault="00FF286B" w:rsidP="00FF286B">
      <w:pPr>
        <w:pStyle w:val="NO"/>
      </w:pPr>
      <w:r>
        <w:t>NOTE 1:</w:t>
      </w:r>
      <w:r>
        <w:tab/>
        <w:t xml:space="preserve">The network can take into account the UE's S1 mode capability, the EPS </w:t>
      </w:r>
      <w:proofErr w:type="spellStart"/>
      <w:r>
        <w:t>CIoT</w:t>
      </w:r>
      <w:proofErr w:type="spellEnd"/>
      <w:r>
        <w:t xml:space="preserve"> network behaviour supported by the UE or the EPS </w:t>
      </w:r>
      <w:proofErr w:type="spellStart"/>
      <w:r>
        <w:t>CIoT</w:t>
      </w:r>
      <w:proofErr w:type="spellEnd"/>
      <w:r>
        <w:t xml:space="preserve"> network behaviour supported by the EPC to determine the rejection with the 5GMM cause value #31 "Redirection to EPC required"</w:t>
      </w:r>
      <w:r>
        <w:rPr>
          <w:lang w:eastAsia="ja-JP"/>
        </w:rPr>
        <w:t>.</w:t>
      </w:r>
    </w:p>
    <w:p w14:paraId="1863A225" w14:textId="77777777" w:rsidR="00FF286B" w:rsidRDefault="00FF286B" w:rsidP="00FF286B">
      <w:r>
        <w:t>If the initial registration request is rejected because:</w:t>
      </w:r>
    </w:p>
    <w:p w14:paraId="415022CF" w14:textId="77777777" w:rsidR="00FF286B" w:rsidRDefault="00FF286B" w:rsidP="00FF286B">
      <w:pPr>
        <w:pStyle w:val="B1"/>
      </w:pPr>
      <w:r>
        <w:t>a)</w:t>
      </w:r>
      <w:r>
        <w:tab/>
        <w:t>all the S-NSSAI(s) included in the requested NSSAI are either rejected for the current PLMN</w:t>
      </w:r>
      <w:r>
        <w:rPr>
          <w:lang w:eastAsia="zh-CN"/>
        </w:rPr>
        <w:t>,</w:t>
      </w:r>
      <w:r>
        <w:t xml:space="preserve"> rejected for the current registration area</w:t>
      </w:r>
      <w:r>
        <w:rPr>
          <w:lang w:eastAsia="zh-CN"/>
        </w:rPr>
        <w:t xml:space="preserve">, rejected </w:t>
      </w:r>
      <w:r>
        <w:t xml:space="preserve">for the failed or revoked </w:t>
      </w:r>
      <w:r>
        <w:rPr>
          <w:lang w:eastAsia="zh-CN"/>
        </w:rPr>
        <w:t xml:space="preserve">NSSAA, or rejected </w:t>
      </w:r>
      <w:r>
        <w:t xml:space="preserve">for the </w:t>
      </w:r>
      <w:r>
        <w:rPr>
          <w:lang w:val="en-US"/>
        </w:rPr>
        <w:t>maximum number of UEs</w:t>
      </w:r>
      <w:r>
        <w:t xml:space="preserve"> reached; and</w:t>
      </w:r>
    </w:p>
    <w:p w14:paraId="3A542FF9" w14:textId="77777777" w:rsidR="00FF286B" w:rsidRDefault="00FF286B" w:rsidP="00FF286B">
      <w:pPr>
        <w:pStyle w:val="B1"/>
      </w:pPr>
      <w:r>
        <w:t>b)</w:t>
      </w:r>
      <w:r>
        <w:tab/>
        <w:t>the UE set the NSSAA bit in the 5GMM capability IE to:</w:t>
      </w:r>
    </w:p>
    <w:p w14:paraId="4AC135F4" w14:textId="77777777" w:rsidR="00FF286B" w:rsidRDefault="00FF286B" w:rsidP="00FF286B">
      <w:pPr>
        <w:pStyle w:val="B2"/>
      </w:pPr>
      <w:r>
        <w:t>1)</w:t>
      </w:r>
      <w:r>
        <w:tab/>
        <w:t>"Network slice-specific authentication and authorization supported" and:</w:t>
      </w:r>
    </w:p>
    <w:p w14:paraId="713FAAF4" w14:textId="77777777" w:rsidR="00FF286B" w:rsidRDefault="00FF286B" w:rsidP="00FF286B">
      <w:pPr>
        <w:pStyle w:val="B3"/>
      </w:pPr>
      <w:proofErr w:type="spellStart"/>
      <w:r>
        <w:t>i</w:t>
      </w:r>
      <w:proofErr w:type="spellEnd"/>
      <w:r>
        <w:t>)</w:t>
      </w:r>
      <w:r>
        <w:tab/>
        <w:t>there are no subscribed S-NSSAIs marked as default;</w:t>
      </w:r>
    </w:p>
    <w:p w14:paraId="328E4043" w14:textId="77777777" w:rsidR="00FF286B" w:rsidRDefault="00FF286B" w:rsidP="00FF286B">
      <w:pPr>
        <w:pStyle w:val="B3"/>
      </w:pPr>
      <w:r>
        <w:t>ii)</w:t>
      </w:r>
      <w:r>
        <w:tab/>
        <w:t>all subscribed S-NSSAIs marked as default are not allowed; or</w:t>
      </w:r>
    </w:p>
    <w:p w14:paraId="16441A4B" w14:textId="77777777" w:rsidR="00FF286B" w:rsidRDefault="00FF286B" w:rsidP="00FF286B">
      <w:pPr>
        <w:pStyle w:val="B3"/>
      </w:pPr>
      <w:r>
        <w:t>iii)</w:t>
      </w:r>
      <w:r>
        <w:tab/>
        <w:t>network slice-specific authentication and authorization has failed or been revoked for all subscribed S-NSSAIs marked as default and based on network local policy, the network decides not to initiate the network slice-specific re-authentication and re-authorization procedures for any subscribed S-NSSAI marked as default requested by the UE; or</w:t>
      </w:r>
    </w:p>
    <w:p w14:paraId="4DB15B74" w14:textId="77777777" w:rsidR="00FF286B" w:rsidRDefault="00FF286B" w:rsidP="00FF286B">
      <w:pPr>
        <w:pStyle w:val="B2"/>
      </w:pPr>
      <w:r>
        <w:t>2)</w:t>
      </w:r>
      <w:r>
        <w:tab/>
        <w:t>"Network slice-specific authentication and authorization not supported"; and</w:t>
      </w:r>
    </w:p>
    <w:p w14:paraId="280E516D" w14:textId="77777777" w:rsidR="00FF286B" w:rsidRDefault="00FF286B" w:rsidP="00FF286B">
      <w:pPr>
        <w:pStyle w:val="B3"/>
      </w:pPr>
      <w:proofErr w:type="spellStart"/>
      <w:r>
        <w:t>i</w:t>
      </w:r>
      <w:proofErr w:type="spellEnd"/>
      <w:r>
        <w:t>)</w:t>
      </w:r>
      <w:r>
        <w:tab/>
        <w:t>there are no subscribed S-NSSAIs which are marked as default; or</w:t>
      </w:r>
    </w:p>
    <w:p w14:paraId="485685BC" w14:textId="77777777" w:rsidR="00FF286B" w:rsidRDefault="00FF286B" w:rsidP="00FF286B">
      <w:pPr>
        <w:pStyle w:val="B3"/>
      </w:pPr>
      <w:r>
        <w:t>ii)</w:t>
      </w:r>
      <w:r>
        <w:tab/>
        <w:t>all subscribed S-NSSAIs marked as default are either not allowed or are subject to network slice-specific authentication and authorization;</w:t>
      </w:r>
    </w:p>
    <w:p w14:paraId="3A554D8C" w14:textId="77777777" w:rsidR="00FF286B" w:rsidRDefault="00FF286B" w:rsidP="00FF286B">
      <w:r>
        <w:t>the network shall set the 5GMM cause value to #62 "No network slices available" and shall include the rejected S-NSSAI(s) in the rejected NSSAI of the REGISTRATION REJECT message. Otherwise, the network may include the rejected S-NSSAI(s) in the rejected NSSAI of the REGISTRATION REJECT message.</w:t>
      </w:r>
    </w:p>
    <w:p w14:paraId="758CBBF0" w14:textId="77777777" w:rsidR="00FF286B" w:rsidRDefault="00FF286B" w:rsidP="00FF286B">
      <w:r>
        <w:rPr>
          <w:lang w:val="en-US"/>
        </w:rPr>
        <w:t xml:space="preserve">If the UE has set the </w:t>
      </w:r>
      <w:r>
        <w:t>ER-NSSAI bit to "Extended rejected NSSAI supported" in the 5GMM capability IE of the REGISTRATION REQUEST message, the rejected S-NSSAI(s) shall be included in the Extended rejected NSSAI IE of the REGISTRATION REJECT message. Otherwise the rejected S-NSSAI(s) shall be included in the Rejected NSSAI IE of the REGISTRATION REJECT message.</w:t>
      </w:r>
    </w:p>
    <w:p w14:paraId="3312DC5A" w14:textId="77777777" w:rsidR="00FF286B" w:rsidRDefault="00FF286B" w:rsidP="00FF286B">
      <w:r>
        <w:rPr>
          <w:lang w:val="en-US"/>
        </w:rPr>
        <w:t xml:space="preserve">If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w:t>
      </w:r>
      <w:r>
        <w:rPr>
          <w:lang w:val="en-US"/>
        </w:rPr>
        <w:t>REGISTRATION REJECT</w:t>
      </w:r>
      <w:r>
        <w:t xml:space="preserve"> 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759C2D67" w14:textId="77777777" w:rsidR="00FF286B" w:rsidRDefault="00FF286B" w:rsidP="00FF286B">
      <w:r>
        <w:lastRenderedPageBreak/>
        <w:t>If the AMF receives the initial registration request along with the authenticated indication over N2 reference point on non-3GPP access and does not receive the indication that authentication by the home network is not required over N12 reference point, the network shall set the 5GMM cause value to #72 "Non-3GPP access to 5GCN not allowed".</w:t>
      </w:r>
    </w:p>
    <w:p w14:paraId="0386B7EA" w14:textId="77777777" w:rsidR="00FF286B" w:rsidRDefault="00FF286B" w:rsidP="00FF286B">
      <w:r>
        <w:t>If the initial registration request from a UE supporting CAG is rejected due to CAG restrictions, the network shall set the 5GMM cause value to #76 "Not authorized for this CAG or authorized for CAG cells only" and should include the "CAG information list" in the CAG information list IE in the REGISTRATION REJECT message.</w:t>
      </w:r>
    </w:p>
    <w:p w14:paraId="624A4A45" w14:textId="77777777" w:rsidR="00FF286B" w:rsidRDefault="00FF286B" w:rsidP="00FF286B">
      <w:pPr>
        <w:pStyle w:val="NO"/>
      </w:pPr>
      <w:r>
        <w:t>NOTE 2:</w:t>
      </w:r>
      <w:r>
        <w:tab/>
        <w:t>The network cannot be certain that "CAG information list" stored in the UE is updated as result of sending of the REGISTRATION REJECT message with the CAG information list IE, as the REGISTRATION REJECT message is not necessarily delivered to the UE (e.g. due to abnormal radio conditions)</w:t>
      </w:r>
      <w:r>
        <w:rPr>
          <w:lang w:eastAsia="ja-JP"/>
        </w:rPr>
        <w:t>.</w:t>
      </w:r>
    </w:p>
    <w:p w14:paraId="57103718" w14:textId="77777777" w:rsidR="00FF286B" w:rsidRDefault="00FF286B" w:rsidP="00FF286B">
      <w:pPr>
        <w:pStyle w:val="NO"/>
        <w:rPr>
          <w:lang w:eastAsia="zh-CN"/>
        </w:rPr>
      </w:pPr>
      <w:r>
        <w:t>NOTE </w:t>
      </w:r>
      <w:r>
        <w:rPr>
          <w:lang w:eastAsia="zh-CN"/>
        </w:rPr>
        <w:t>3</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241E817E" w14:textId="77777777" w:rsidR="00FF286B" w:rsidRDefault="00FF286B" w:rsidP="00FF286B">
      <w:pPr>
        <w:rPr>
          <w:lang w:eastAsia="en-GB"/>
        </w:rPr>
      </w:pPr>
      <w:r>
        <w:t>If the initial registration request from a UE not supporting CAG is rejected due to CAG restrictions, the network shall operate as described in bullet j) of subclause 5.5.1.2.8.</w:t>
      </w:r>
    </w:p>
    <w:p w14:paraId="415A7638" w14:textId="77777777" w:rsidR="00FF286B" w:rsidRDefault="00FF286B" w:rsidP="00FF286B">
      <w:pPr>
        <w:rPr>
          <w:lang w:eastAsia="zh-CN"/>
        </w:rPr>
      </w:pPr>
      <w:r>
        <w:rPr>
          <w:lang w:eastAsia="zh-CN"/>
        </w:rPr>
        <w:t>If the UE's initial registration request is via a satellite NG-RAN cell and the network using the User Location Information provided by the NG-RAN, see 3GPP TS 38.413 [31], is able to determine that the UE is in a location where the network is not allowed to operate, the network shall set the 5GMM cause value in the REGISTRATION REJECT message to #78 "PLMN not allowed to operate at the present UE location" and may include an information element in the REGISTRATION REJECT message to indicate the country of the UE location.</w:t>
      </w:r>
    </w:p>
    <w:p w14:paraId="46762C11" w14:textId="77777777" w:rsidR="00FF286B" w:rsidRDefault="00FF286B" w:rsidP="00FF286B">
      <w:pPr>
        <w:pStyle w:val="NO"/>
        <w:rPr>
          <w:lang w:eastAsia="en-GB"/>
        </w:rPr>
      </w:pPr>
      <w:r>
        <w:t>NOTE 4:</w:t>
      </w:r>
      <w:r>
        <w:tab/>
        <w:t>For the case of UE accessing network for emergency services, it is up to operator and regulatory policies whether the network needs to determine UE is in a location where network is not allowed to operate.</w:t>
      </w:r>
    </w:p>
    <w:p w14:paraId="3E856D54" w14:textId="77777777" w:rsidR="00FF286B" w:rsidRDefault="00FF286B" w:rsidP="00FF286B">
      <w:pPr>
        <w:pStyle w:val="EditorsNote"/>
      </w:pPr>
      <w:r>
        <w:t>Editor's note:</w:t>
      </w:r>
      <w:r>
        <w:tab/>
        <w:t xml:space="preserve">[5GSAT_ARCH-CT, CR#3217]. </w:t>
      </w:r>
      <w:r>
        <w:rPr>
          <w:lang w:val="en-US"/>
        </w:rPr>
        <w:t>The name and the encoding of the information element providing the country of the UE location is FFS</w:t>
      </w:r>
    </w:p>
    <w:p w14:paraId="1FC01199" w14:textId="77777777" w:rsidR="00FF286B" w:rsidRDefault="00FF286B" w:rsidP="00FF286B">
      <w:r>
        <w:t>If the AMF receives the initial registration request including the Service-level device ID set to the CAA-level UAV ID in the Service-level-AA container IE and the AMF determines that the UE is not allowed to use UAS services via 5GS based on the user's subscription data and the operator policy, the AMF shall return a REGISTRATION REJECT message with 5GMM cause #79 (UAS services not allowed).</w:t>
      </w:r>
    </w:p>
    <w:p w14:paraId="266FEB82" w14:textId="77777777" w:rsidR="00FF286B" w:rsidRDefault="00FF286B" w:rsidP="00FF286B">
      <w:r>
        <w:t>The UE shall take the following actions depending on the 5GMM cause value received in the REGISTRATION REJECT message.</w:t>
      </w:r>
    </w:p>
    <w:p w14:paraId="2EAA944C" w14:textId="77777777" w:rsidR="00FF286B" w:rsidRDefault="00FF286B" w:rsidP="00FF286B">
      <w:pPr>
        <w:pStyle w:val="B1"/>
      </w:pPr>
      <w:r>
        <w:t>#3</w:t>
      </w:r>
      <w:r>
        <w:tab/>
        <w:t>(Illegal UE); or</w:t>
      </w:r>
    </w:p>
    <w:p w14:paraId="6107F8AE" w14:textId="77777777" w:rsidR="00FF286B" w:rsidRDefault="00FF286B" w:rsidP="00FF286B">
      <w:pPr>
        <w:pStyle w:val="B1"/>
      </w:pPr>
      <w:r>
        <w:t>#6</w:t>
      </w:r>
      <w:r>
        <w:tab/>
        <w:t>(Illegal ME).</w:t>
      </w:r>
    </w:p>
    <w:p w14:paraId="09DC199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BCE31F5"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105F7320"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38D0546A" w14:textId="77777777" w:rsidR="00FF286B" w:rsidRDefault="00FF286B" w:rsidP="00FF286B">
      <w:pPr>
        <w:pStyle w:val="B1"/>
        <w:rPr>
          <w:lang w:eastAsia="en-GB"/>
        </w:rPr>
      </w:pPr>
      <w:r>
        <w:tab/>
        <w:t xml:space="preserve">The UE shall delete the list of equivalent PLMNs (if any) and enter the state 5GMM-DEREGISTERED.NO-SUPI. If the message has been successfully integrity checked by the NAS, then the </w:t>
      </w:r>
      <w:r>
        <w:rPr>
          <w:lang w:eastAsia="zh-CN"/>
        </w:rPr>
        <w:t>UE</w:t>
      </w:r>
      <w:r>
        <w:t xml:space="preserve"> shall:</w:t>
      </w:r>
    </w:p>
    <w:p w14:paraId="2B432C6B" w14:textId="77777777" w:rsidR="00FF286B" w:rsidRDefault="00FF286B" w:rsidP="00FF286B">
      <w:pPr>
        <w:pStyle w:val="B2"/>
      </w:pPr>
      <w:r>
        <w:lastRenderedPageBreak/>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4B0BCA67"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1E60C0D7" w14:textId="77777777" w:rsidR="00FF286B" w:rsidRDefault="00FF286B" w:rsidP="00FF286B">
      <w:pPr>
        <w:pStyle w:val="B2"/>
      </w:pPr>
      <w:r>
        <w:rPr>
          <w:lang w:eastAsia="zh-CN"/>
        </w:rPr>
        <w:tab/>
        <w:t>to a UE</w:t>
      </w:r>
      <w:r>
        <w:t xml:space="preserve"> implementation-specific maximum value.</w:t>
      </w:r>
    </w:p>
    <w:p w14:paraId="00D2AF68" w14:textId="77777777" w:rsidR="00FF286B" w:rsidRDefault="00FF286B" w:rsidP="00FF286B">
      <w:pPr>
        <w:pStyle w:val="B2"/>
      </w:pPr>
      <w:r>
        <w:t>3)</w:t>
      </w:r>
      <w:r>
        <w:tab/>
        <w:t>delete the 5GMM parameters stored in non-volatile memory of the ME as specified in annex C.</w:t>
      </w:r>
    </w:p>
    <w:p w14:paraId="2D9FDE35"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EPS attach request procedure is rejected with the EMM cause with the same value. The USIM shall be considered as invalid also for non-EPS services until switching off, the UICC containing the USIM is removed or the timer T3245 expires as described in clause 5.3.7a in 3GPP TS 24.301 [15]. If the message has been successfully integrity checked by the NAS and the UE maintains a counter for "SIM/USIM considered invalid for non-GPRS services", then the </w:t>
      </w:r>
      <w:r>
        <w:rPr>
          <w:lang w:eastAsia="zh-CN"/>
        </w:rPr>
        <w:t>UE</w:t>
      </w:r>
      <w:r>
        <w:t xml:space="preserve"> shall set this counter</w:t>
      </w:r>
      <w:r>
        <w:rPr>
          <w:lang w:eastAsia="zh-CN"/>
        </w:rPr>
        <w:t xml:space="preserve"> to a UE</w:t>
      </w:r>
      <w:r>
        <w:t xml:space="preserve"> implementation-specific maximum value.</w:t>
      </w:r>
    </w:p>
    <w:p w14:paraId="691C5E49"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005A035B" w14:textId="77777777" w:rsidR="00FF286B" w:rsidRDefault="00FF286B" w:rsidP="00FF286B">
      <w:pPr>
        <w:pStyle w:val="B1"/>
      </w:pPr>
      <w:r>
        <w:t>#7</w:t>
      </w:r>
      <w:r>
        <w:tab/>
        <w:t>(5GS services not allowed).</w:t>
      </w:r>
    </w:p>
    <w:p w14:paraId="183F7A5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6457C54"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42BF7C1C"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for 5GS services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EAP-AKA'</w:t>
      </w:r>
      <w:r>
        <w:t xml:space="preserve"> 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4709292B" w14:textId="77777777" w:rsidR="00FF286B" w:rsidRDefault="00FF286B" w:rsidP="00FF286B">
      <w:pPr>
        <w:pStyle w:val="B1"/>
        <w:rPr>
          <w:lang w:eastAsia="en-GB"/>
        </w:rPr>
      </w:pPr>
      <w:r>
        <w:tab/>
        <w:t xml:space="preserve">The UE shall enter the state 5GMM-DEREGISTERED.NO-SUPI. If the message has been successfully integrity checked by the NAS, then the </w:t>
      </w:r>
      <w:r>
        <w:rPr>
          <w:lang w:eastAsia="zh-CN"/>
        </w:rPr>
        <w:t>UE</w:t>
      </w:r>
      <w:r>
        <w:t xml:space="preserve"> shall:</w:t>
      </w:r>
    </w:p>
    <w:p w14:paraId="457D3F25"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70EC5730"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35D9CA18" w14:textId="77777777" w:rsidR="00FF286B" w:rsidRDefault="00FF286B" w:rsidP="00FF286B">
      <w:pPr>
        <w:pStyle w:val="B1"/>
      </w:pPr>
      <w:r>
        <w:tab/>
      </w:r>
      <w:r>
        <w:rPr>
          <w:lang w:eastAsia="zh-CN"/>
        </w:rPr>
        <w:t>to a UE</w:t>
      </w:r>
      <w:r>
        <w:t xml:space="preserve"> implementation-specific maximum value.</w:t>
      </w:r>
    </w:p>
    <w:p w14:paraId="7F2AC5B8" w14:textId="77777777" w:rsidR="00FF286B" w:rsidRDefault="00FF286B" w:rsidP="00FF286B">
      <w:pPr>
        <w:pStyle w:val="B2"/>
      </w:pPr>
      <w:r>
        <w:t>3)</w:t>
      </w:r>
      <w:r>
        <w:tab/>
        <w:t>delete the 5GMM parameters stored in non-volatile memory of the ME as specified in annex C.</w:t>
      </w:r>
    </w:p>
    <w:p w14:paraId="26F01D3B"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EPS attach request procedure is rejected with the EMM cause with the same value.</w:t>
      </w:r>
    </w:p>
    <w:p w14:paraId="649E1DCC" w14:textId="77777777" w:rsidR="00FF286B" w:rsidRDefault="00FF286B" w:rsidP="00FF286B">
      <w:pPr>
        <w:pStyle w:val="B1"/>
      </w:pPr>
      <w:r>
        <w:lastRenderedPageBreak/>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20EA123F" w14:textId="77777777" w:rsidR="00FF286B" w:rsidRDefault="00FF286B" w:rsidP="00FF286B">
      <w:pPr>
        <w:pStyle w:val="B1"/>
      </w:pPr>
      <w:r>
        <w:t>#11</w:t>
      </w:r>
      <w:r>
        <w:tab/>
        <w:t>(PLMN not allowed).</w:t>
      </w:r>
    </w:p>
    <w:p w14:paraId="4ECACD62" w14:textId="77777777" w:rsidR="00FF286B" w:rsidRDefault="00FF286B" w:rsidP="00FF286B">
      <w:pPr>
        <w:pStyle w:val="B1"/>
      </w:pPr>
      <w:r>
        <w:tab/>
        <w:t>This cause value received from a cell belonging to an SNPN is considered as an abnormal case and the behaviour of the UE is specified in subclause 5.5.1.2.7.</w:t>
      </w:r>
    </w:p>
    <w:p w14:paraId="553601E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and reset the registration attempt counter and store the PLMN identity in the forbidden PLMN list</w:t>
      </w:r>
      <w:r>
        <w:rPr>
          <w:lang w:eastAsia="zh-CN"/>
        </w:rPr>
        <w:t xml:space="preserve"> </w:t>
      </w:r>
      <w:r>
        <w:t xml:space="preserve">as specified in subclause 5.3.13A and if the UE is configured to use timer T3245 then the UE shall start timer T3245 and proceed as described in clause 5.3.19a.1. For 3GPP access the UE shall enter state 5GMM-DEREGISTERED.PLMN-SEARCH and perform a PLMN selection according to 3GPP TS 23.122 [5], and for non-3GPP access the UE shall enter state 5GMM-DEREGISTERED.LIMITED-SERVICE and perform network selection as defined in 3GPP TS 24.502 [18]. If the message has been successfully integrity checked by the NAS and the UE </w:t>
      </w:r>
      <w:proofErr w:type="spellStart"/>
      <w:r>
        <w:t>mantains</w:t>
      </w:r>
      <w:proofErr w:type="spellEnd"/>
      <w:r>
        <w:t xml:space="preserve"> the PLMN-specific attempt counter and the PLMN-specific attempt counter for non-3GPP access for that PLMN, the UE shall set the PLMN-specific attempt counter and the PLMN-specific attempt counter for non-3GPP access for that PLMN to the UE implementation-specific maximum value.</w:t>
      </w:r>
    </w:p>
    <w:p w14:paraId="13F45BA2" w14:textId="77777777" w:rsidR="00FF286B" w:rsidRDefault="00FF286B" w:rsidP="00FF286B">
      <w:pPr>
        <w:pStyle w:val="B1"/>
      </w:pPr>
      <w:r>
        <w:tab/>
        <w:t xml:space="preserve">If the message was received via 3GPP access and the UE is operating in single-registration mode, the UE shall in addition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206BFF5D" w14:textId="77777777" w:rsidR="00FF286B" w:rsidRDefault="00FF286B" w:rsidP="00FF286B">
      <w:pPr>
        <w:pStyle w:val="B1"/>
      </w:pPr>
      <w:r>
        <w:tab/>
        <w:t>If the message has been successfully integrity checked by the NAS and the UE also supports the registration procedure over the other access to the same PLMN, the UE shall in addition handle 5GMM parameters and 5GMM state for this access, as described for this 5GMM cause value.</w:t>
      </w:r>
    </w:p>
    <w:p w14:paraId="6A305E63" w14:textId="77777777" w:rsidR="00FF286B" w:rsidRDefault="00FF286B" w:rsidP="00FF286B">
      <w:pPr>
        <w:pStyle w:val="B1"/>
      </w:pPr>
      <w:r>
        <w:t>#12</w:t>
      </w:r>
      <w:r>
        <w:tab/>
        <w:t>(Tracking area not allowed).</w:t>
      </w:r>
    </w:p>
    <w:p w14:paraId="5CA1E05E" w14:textId="77777777" w:rsidR="00FF286B" w:rsidRDefault="00FF286B" w:rsidP="00FF286B">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reset the registration attempt counter.</w:t>
      </w:r>
    </w:p>
    <w:p w14:paraId="49295F46" w14:textId="77777777" w:rsidR="00FF286B" w:rsidRDefault="00FF286B" w:rsidP="00FF286B">
      <w:pPr>
        <w:pStyle w:val="B1"/>
      </w:pPr>
      <w:r>
        <w:tab/>
        <w:t>If:</w:t>
      </w:r>
    </w:p>
    <w:p w14:paraId="5338D433" w14:textId="77777777" w:rsidR="00FF286B" w:rsidRDefault="00FF286B" w:rsidP="00FF286B">
      <w:pPr>
        <w:pStyle w:val="B2"/>
      </w:pPr>
      <w:r>
        <w:t>1)</w:t>
      </w:r>
      <w:r>
        <w:tab/>
        <w:t>the UE is not operating in SNPN access operation mode, the UE shall store the current TAI in the list of "5GS forbidden tracking areas for regional provision of service" and enter the state 5GMM-DEREGISTERED.LIMITED-SERVICE. If the REGISTRATION REJECT message is not integrity protected, the UE shall memorize the current TAI was stored in the list of "5GS forbidden tracking areas for regional provision of service" for non-integrity protected NAS reject message; or</w:t>
      </w:r>
    </w:p>
    <w:p w14:paraId="46318537" w14:textId="77777777" w:rsidR="00FF286B" w:rsidRDefault="00FF286B" w:rsidP="00FF286B">
      <w:pPr>
        <w:pStyle w:val="B2"/>
      </w:pPr>
      <w:r>
        <w:t>2)</w:t>
      </w:r>
      <w:r>
        <w:tab/>
        <w:t>the UE is operating in SNPN access operation mode, the UE shall store the current TAI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is not integrity protected, the UE shall memorize the current TAI was stored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74D05CE7"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78890685" w14:textId="77777777" w:rsidR="00FF286B" w:rsidRDefault="00FF286B" w:rsidP="00FF286B">
      <w:pPr>
        <w:pStyle w:val="B1"/>
      </w:pPr>
      <w:r>
        <w:t>#13</w:t>
      </w:r>
      <w:r>
        <w:tab/>
        <w:t>(Roaming not allowed in this tracking area).</w:t>
      </w:r>
    </w:p>
    <w:p w14:paraId="3BCC1F37" w14:textId="77777777" w:rsidR="00FF286B" w:rsidRDefault="00FF286B" w:rsidP="00FF286B">
      <w:pPr>
        <w:pStyle w:val="B1"/>
      </w:pPr>
      <w:r>
        <w:lastRenderedPageBreak/>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delete the list of equivalent PLMNs (if available) and reset the registration attempt counter.</w:t>
      </w:r>
    </w:p>
    <w:p w14:paraId="20D66769" w14:textId="77777777" w:rsidR="00FF286B" w:rsidRDefault="00FF286B" w:rsidP="00FF286B">
      <w:pPr>
        <w:pStyle w:val="B1"/>
      </w:pPr>
      <w:r>
        <w:tab/>
        <w:t>If:</w:t>
      </w:r>
    </w:p>
    <w:p w14:paraId="5C49E63C" w14:textId="77777777" w:rsidR="00FF286B" w:rsidRDefault="00FF286B" w:rsidP="00FF286B">
      <w:pPr>
        <w:pStyle w:val="B2"/>
      </w:pPr>
      <w:r>
        <w:t>1)</w:t>
      </w:r>
      <w:r>
        <w:tab/>
        <w:t>the UE is not operating in SNPN access operation mode, the UE shall store the current TAI in the list of "5GS forbidden tracking areas for roaming" and enter the state 5GMM-DEREGISTERED.LIMITED-SERVICE or optionally 5GMM-DEREGISTERED.PLMN-SEARCH. If the REGISTRATION REJECT message is not integrity protected, the UE shall memorize the current TAI was stored in the list of "5GS forbidden tracking areas for roaming" for non-integrity protected NAS reject message; or</w:t>
      </w:r>
    </w:p>
    <w:p w14:paraId="1A126364"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or optionally 5GMM-DEREGISTERED.PLMN-SEARCH.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4E7BB3C4" w14:textId="77777777" w:rsidR="00FF286B" w:rsidRDefault="00FF286B" w:rsidP="00FF286B">
      <w:pPr>
        <w:pStyle w:val="B1"/>
      </w:pPr>
      <w:r>
        <w:tab/>
        <w:t xml:space="preserve">For 3GPP access, if the UE is </w:t>
      </w:r>
      <w:r>
        <w:rPr>
          <w:noProof/>
          <w:lang w:val="en-US"/>
        </w:rPr>
        <w:t xml:space="preserve">registered in S1 mode and </w:t>
      </w:r>
      <w:r>
        <w:t>operating in dual-registration mode, the PLMN that the UE chooses to register in is specified in subclause 4.8.3. Otherwise the UE shall perform a PLMN selection or SNPN selection according to 3GPP TS 23.122 [5].</w:t>
      </w:r>
    </w:p>
    <w:p w14:paraId="7AAC4822" w14:textId="77777777" w:rsidR="00FF286B" w:rsidRDefault="00FF286B" w:rsidP="00FF286B">
      <w:pPr>
        <w:pStyle w:val="B1"/>
      </w:pPr>
      <w:r>
        <w:tab/>
        <w:t>For non-3GPP access, the UE shall perform network selection as defined in 3GPP TS 24.502 [18].</w:t>
      </w:r>
    </w:p>
    <w:p w14:paraId="3E5829B4"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5744A0DA" w14:textId="77777777" w:rsidR="00FF286B" w:rsidRDefault="00FF286B" w:rsidP="00FF286B">
      <w:pPr>
        <w:pStyle w:val="B1"/>
      </w:pPr>
      <w:r>
        <w:t>#15</w:t>
      </w:r>
      <w:r>
        <w:tab/>
        <w:t>(No suitable cells in tracking area).</w:t>
      </w:r>
    </w:p>
    <w:p w14:paraId="7EDBA974"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w:t>
      </w:r>
    </w:p>
    <w:p w14:paraId="4C00B450" w14:textId="77777777" w:rsidR="00FF286B" w:rsidRDefault="00FF286B" w:rsidP="00FF286B">
      <w:pPr>
        <w:pStyle w:val="B1"/>
      </w:pPr>
      <w:r>
        <w:tab/>
        <w:t>If:</w:t>
      </w:r>
    </w:p>
    <w:p w14:paraId="52122D90" w14:textId="77777777" w:rsidR="00FF286B" w:rsidRDefault="00FF286B" w:rsidP="00FF286B">
      <w:pPr>
        <w:pStyle w:val="B2"/>
      </w:pPr>
      <w:r>
        <w:t>1)</w:t>
      </w:r>
      <w:r>
        <w:tab/>
        <w:t>the UE is not operating in SNPN access operation mode, the UE shall store the current TAI in the list of "5GS forbidden tracking areas for roaming" and enter the state 5GMM-DEREGISTERED.LIMITED-SERVICE. If the REGISTRATION REJECT message is not integrity protected, the UE shall memorize the current TAI was stored in the list of "5GS forbidden tracking areas for roaming" for non-integrity protected NAS reject message; or</w:t>
      </w:r>
    </w:p>
    <w:p w14:paraId="1E6AD89D"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0404B6B6" w14:textId="77777777" w:rsidR="00FF286B" w:rsidRDefault="00FF286B" w:rsidP="00FF286B">
      <w:pPr>
        <w:pStyle w:val="B1"/>
      </w:pPr>
      <w:r>
        <w:tab/>
        <w:t>The UE shall search for a suitable cell in another tracking area according to 3GPP TS 38.304 [28] or 3GPP TS 36.304 [25C].</w:t>
      </w:r>
    </w:p>
    <w:p w14:paraId="43E21605"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attach attempt counter as specified in 3GPP TS 24.301 [15] for the case when the EPS attach request procedure is rejected with the EMM cause with the same value.</w:t>
      </w:r>
    </w:p>
    <w:p w14:paraId="5373969B" w14:textId="77777777" w:rsidR="00FF286B" w:rsidRDefault="00FF286B" w:rsidP="00FF286B">
      <w:pPr>
        <w:pStyle w:val="B1"/>
      </w:pPr>
      <w:r>
        <w:lastRenderedPageBreak/>
        <w:tab/>
        <w:t>If received over non-3GPP access the cause shall be considered as an abnormal case and the behaviour of the UE for this case is specified in subclause 5.5.1.2.7.</w:t>
      </w:r>
    </w:p>
    <w:p w14:paraId="14659B84" w14:textId="77777777" w:rsidR="00FF286B" w:rsidRDefault="00FF286B" w:rsidP="00FF286B">
      <w:pPr>
        <w:pStyle w:val="B1"/>
      </w:pPr>
      <w:r>
        <w:t>#22</w:t>
      </w:r>
      <w:r>
        <w:tab/>
        <w:t>(Congestion).</w:t>
      </w:r>
    </w:p>
    <w:p w14:paraId="190BDD50" w14:textId="77777777" w:rsidR="00FF286B" w:rsidRDefault="00FF286B" w:rsidP="00FF286B">
      <w:pPr>
        <w:pStyle w:val="B1"/>
      </w:pPr>
      <w:r>
        <w:tab/>
        <w:t>If the T3346 value IE is present in the REGISTRATION REJECT message and the value indicates that this timer is neither zero nor deactivated, the UE shall proceed as described below; otherwise it shall be considered as an abnormal case and the behaviour of the UE for this case is specified in subclause 5.5.1.2.7.</w:t>
      </w:r>
    </w:p>
    <w:p w14:paraId="77360F0A" w14:textId="77777777" w:rsidR="00FF286B" w:rsidRDefault="00FF286B" w:rsidP="00FF286B">
      <w:pPr>
        <w:pStyle w:val="B1"/>
      </w:pPr>
      <w:r>
        <w:tab/>
        <w:t>The UE shall abort the initial registration procedure, set the 5GS update status to 5U2 NOT UPDATED, reset the registration attempt counter and enter state 5GMM-DEREGISTERED.ATTEMPTING-REGISTRATION.</w:t>
      </w:r>
    </w:p>
    <w:p w14:paraId="6FEBEFAF" w14:textId="77777777" w:rsidR="00FF286B" w:rsidRDefault="00FF286B" w:rsidP="00FF286B">
      <w:pPr>
        <w:pStyle w:val="B1"/>
      </w:pPr>
      <w:r>
        <w:tab/>
        <w:t>The UE shall stop timer T3346 if it is running.</w:t>
      </w:r>
    </w:p>
    <w:p w14:paraId="495712EC" w14:textId="77777777" w:rsidR="00FF286B" w:rsidRDefault="00FF286B" w:rsidP="00FF286B">
      <w:pPr>
        <w:pStyle w:val="B1"/>
      </w:pPr>
      <w:r>
        <w:tab/>
        <w:t>If the REGISTRATION REJECT message is integrity protected, the UE shall start timer T3346 with the value provided in the T3346 value IE.</w:t>
      </w:r>
    </w:p>
    <w:p w14:paraId="2C7DB570" w14:textId="77777777" w:rsidR="00FF286B" w:rsidRDefault="00FF286B" w:rsidP="00FF286B">
      <w:pPr>
        <w:pStyle w:val="B1"/>
      </w:pPr>
      <w:r>
        <w:tab/>
        <w:t>If the REGISTRATION REJECT message is not integrity protected, the UE shall start timer T3346 with a random value from the default range specified in 3GPP TS 24.008 [12].</w:t>
      </w:r>
    </w:p>
    <w:p w14:paraId="6DA64B06" w14:textId="77777777" w:rsidR="00FF286B" w:rsidRDefault="00FF286B" w:rsidP="00FF286B">
      <w:pPr>
        <w:pStyle w:val="B1"/>
      </w:pPr>
      <w:r>
        <w:tab/>
        <w:t>The UE stays in the current serving cell and applies the normal cell reselection process. The initial registration procedure is started if still needed when timer T3346 expires or is stopped.</w:t>
      </w:r>
    </w:p>
    <w:p w14:paraId="1F990E02" w14:textId="77777777" w:rsidR="00FF286B" w:rsidRDefault="00FF286B" w:rsidP="00FF286B">
      <w:pPr>
        <w:pStyle w:val="B1"/>
      </w:pPr>
      <w:r>
        <w:tab/>
        <w:t>If the message was received via 3GPP access and the UE is operating in single-registration mode, the UE shall handle the EMM parameters EMM state, EPS update status, and attach attempt counter as specified in 3GPP TS 24.301 [15] for the case when the EPS attach request procedure is rejected with the EMM cause with the same value.</w:t>
      </w:r>
    </w:p>
    <w:p w14:paraId="4DBB1AB3" w14:textId="77777777" w:rsidR="00FF286B" w:rsidRDefault="00FF286B" w:rsidP="00FF286B">
      <w:pPr>
        <w:pStyle w:val="B1"/>
      </w:pPr>
      <w:r>
        <w:t>#27</w:t>
      </w:r>
      <w:r>
        <w:rPr>
          <w:lang w:eastAsia="ko-KR"/>
        </w:rPr>
        <w:tab/>
      </w:r>
      <w:r>
        <w:t>(N1 mode not allowed).</w:t>
      </w:r>
    </w:p>
    <w:p w14:paraId="1DFC12CE"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 and shall enter the state 5GMM-DEREGISTERED.LIMITED-SERVICE. If the message has been successfully integrity checked by the NAS, the UE shall set:</w:t>
      </w:r>
    </w:p>
    <w:p w14:paraId="6A6A3124" w14:textId="77777777" w:rsidR="00FF286B" w:rsidRDefault="00FF286B" w:rsidP="00FF286B">
      <w:pPr>
        <w:pStyle w:val="B2"/>
      </w:pPr>
      <w:r>
        <w:t>1)</w:t>
      </w:r>
      <w:r>
        <w:tab/>
        <w:t>the PLMN-specific N1 mode attempt counter for 3GPP access and the PLMN-specific N1 mode attempt counter for non-3GPP access for that PLMN in case of PLMN; or</w:t>
      </w:r>
    </w:p>
    <w:p w14:paraId="06EC16C9" w14:textId="77777777" w:rsidR="00FF286B" w:rsidRDefault="00FF286B" w:rsidP="00FF286B">
      <w:pPr>
        <w:pStyle w:val="B2"/>
      </w:pPr>
      <w:r>
        <w:t>2)</w:t>
      </w:r>
      <w:r>
        <w:tab/>
        <w:t>the SNPN-specific attempt counter for 3GPP access for the current SNPN in case of SNPN and the SNPN-specific attempt counter for non-3GPP access for the current SNPN;</w:t>
      </w:r>
    </w:p>
    <w:p w14:paraId="2A32D54B" w14:textId="77777777" w:rsidR="00FF286B" w:rsidRDefault="00FF286B" w:rsidP="00FF286B">
      <w:pPr>
        <w:pStyle w:val="B1"/>
      </w:pPr>
      <w:r>
        <w:tab/>
        <w:t>to the UE implementation-specific maximum value.</w:t>
      </w:r>
    </w:p>
    <w:p w14:paraId="7B2D6187" w14:textId="77777777" w:rsidR="00FF286B" w:rsidRDefault="00FF286B" w:rsidP="00FF286B">
      <w:pPr>
        <w:pStyle w:val="B1"/>
      </w:pPr>
      <w:r>
        <w:tab/>
        <w:t>The UE shall disable the N1 mode capability for the specific access type for which the message was received (see subclause 4.9).</w:t>
      </w:r>
    </w:p>
    <w:p w14:paraId="17037C98" w14:textId="77777777" w:rsidR="00FF286B" w:rsidRDefault="00FF286B" w:rsidP="00FF286B">
      <w:pPr>
        <w:pStyle w:val="B1"/>
        <w:rPr>
          <w:rFonts w:eastAsia="Malgun Gothic"/>
          <w:lang w:val="en-US" w:eastAsia="ko-KR"/>
        </w:rPr>
      </w:pPr>
      <w:r>
        <w:tab/>
        <w:t xml:space="preserve">If the message has been successfully integrity checked by the NAS, </w:t>
      </w:r>
      <w:r>
        <w:rPr>
          <w:rFonts w:eastAsia="Malgun Gothic"/>
          <w:lang w:val="en-US" w:eastAsia="ko-KR"/>
        </w:rPr>
        <w:t>the UE shall disable the N1 mode capability</w:t>
      </w:r>
      <w:r>
        <w:t xml:space="preserve"> </w:t>
      </w:r>
      <w:r>
        <w:rPr>
          <w:lang w:val="en-US"/>
        </w:rPr>
        <w:t xml:space="preserve">also </w:t>
      </w:r>
      <w:r>
        <w:t>for the other access type (see subclause 4.9)</w:t>
      </w:r>
      <w:r>
        <w:rPr>
          <w:rFonts w:eastAsia="Malgun Gothic"/>
          <w:lang w:val="en-US" w:eastAsia="ko-KR"/>
        </w:rPr>
        <w:t>.</w:t>
      </w:r>
    </w:p>
    <w:p w14:paraId="7BCF9321" w14:textId="77777777" w:rsidR="00FF286B" w:rsidRDefault="00FF286B" w:rsidP="00FF286B">
      <w:pPr>
        <w:pStyle w:val="B1"/>
        <w:rPr>
          <w:rFonts w:eastAsia="Times New Roman"/>
          <w:lang w:eastAsia="en-GB"/>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attach attempt counter and enter the state EMM-DEREGISTERED.</w:t>
      </w:r>
    </w:p>
    <w:p w14:paraId="654C56DE" w14:textId="77777777" w:rsidR="00FF286B" w:rsidRDefault="00FF286B" w:rsidP="00FF286B">
      <w:pPr>
        <w:pStyle w:val="B1"/>
      </w:pPr>
      <w:r>
        <w:t>#31</w:t>
      </w:r>
      <w:r>
        <w:tab/>
        <w:t>(Redirection to EPC required).</w:t>
      </w:r>
    </w:p>
    <w:p w14:paraId="3CAD627B" w14:textId="77777777" w:rsidR="00FF286B" w:rsidRDefault="00FF286B" w:rsidP="00FF286B">
      <w:pPr>
        <w:pStyle w:val="B1"/>
      </w:pPr>
      <w:r>
        <w:tab/>
        <w:t xml:space="preserve">5GMM cause #31 received by a UE that has not indicated support for </w:t>
      </w:r>
      <w:proofErr w:type="spellStart"/>
      <w:r>
        <w:t>CIoT</w:t>
      </w:r>
      <w:proofErr w:type="spellEnd"/>
      <w:r>
        <w:t xml:space="preserve"> optimizations or not indicated support for S1 mode or received by a UE over non-3GPP access is considered as an abnormal case and the behaviour of the UE is specified in subclause 5.5.1.2.7.</w:t>
      </w:r>
    </w:p>
    <w:p w14:paraId="62A7EEBC" w14:textId="77777777" w:rsidR="00FF286B" w:rsidRDefault="00FF286B" w:rsidP="00FF286B">
      <w:pPr>
        <w:pStyle w:val="B1"/>
      </w:pPr>
      <w:r>
        <w:tab/>
        <w:t>This cause value received from a cell belonging to an SNPN is considered as an abnormal case and the behaviour of the UE is specified in subclause 5.5.1.2.7.</w:t>
      </w:r>
    </w:p>
    <w:p w14:paraId="5F7E8B4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Additionally, the UE shall reset the registration attempt counter.</w:t>
      </w:r>
    </w:p>
    <w:p w14:paraId="14B1C244" w14:textId="77777777" w:rsidR="00FF286B" w:rsidRDefault="00FF286B" w:rsidP="00FF286B">
      <w:pPr>
        <w:pStyle w:val="B1"/>
        <w:rPr>
          <w:lang w:eastAsia="ko-KR"/>
        </w:rPr>
      </w:pPr>
      <w:r>
        <w:lastRenderedPageBreak/>
        <w:tab/>
      </w:r>
      <w:r>
        <w:rPr>
          <w:rFonts w:eastAsia="Malgun Gothic"/>
          <w:lang w:val="en-US" w:eastAsia="ko-KR"/>
        </w:rPr>
        <w:t>The UE shall</w:t>
      </w:r>
      <w:r>
        <w:rPr>
          <w:lang w:eastAsia="ko-KR"/>
        </w:rPr>
        <w:t xml:space="preserve"> enable the E-UTRA capability</w:t>
      </w:r>
      <w:r>
        <w:t xml:space="preserve"> if it was disabled,</w:t>
      </w:r>
      <w:r>
        <w:rPr>
          <w:rFonts w:eastAsia="Malgun Gothic"/>
          <w:lang w:val="en-US" w:eastAsia="ko-KR"/>
        </w:rPr>
        <w:t xml:space="preserve"> disable the N1 mode capability</w:t>
      </w:r>
      <w:r>
        <w:t xml:space="preserve"> for 3GPP access (see subclause 4.9.2) and enter the 5GMM-DEREGISTERED.NO-CELL-AVAILABLE</w:t>
      </w:r>
      <w:r>
        <w:rPr>
          <w:lang w:eastAsia="ko-KR"/>
        </w:rPr>
        <w:t>.</w:t>
      </w:r>
    </w:p>
    <w:p w14:paraId="02766946" w14:textId="77777777" w:rsidR="00FF286B" w:rsidRDefault="00FF286B" w:rsidP="00FF286B">
      <w:pPr>
        <w:pStyle w:val="B1"/>
        <w:rPr>
          <w:lang w:eastAsia="en-GB"/>
        </w:rPr>
      </w:pPr>
      <w:r>
        <w:tab/>
        <w:t xml:space="preserve">If the message was received via 3GPP access and the UE is operating in single-registration mode, the UE shall handle the EMM parameters EMM state, EPS update status, 4G-GUTI, TAI list, </w:t>
      </w:r>
      <w:proofErr w:type="spellStart"/>
      <w:r>
        <w:t>eKSI</w:t>
      </w:r>
      <w:proofErr w:type="spellEnd"/>
      <w:r>
        <w:t xml:space="preserve"> and attach attempt counter as specified in 3GPP TS 24.301 [15] for the case when the EPS attach procedure is rejected with the EMM cause with the same value.</w:t>
      </w:r>
    </w:p>
    <w:p w14:paraId="13B1493F" w14:textId="77777777" w:rsidR="00FF286B" w:rsidRDefault="00FF286B" w:rsidP="00FF286B">
      <w:pPr>
        <w:pStyle w:val="B1"/>
      </w:pPr>
      <w:r>
        <w:t>#62</w:t>
      </w:r>
      <w:r>
        <w:tab/>
        <w:t>(No network slices available).</w:t>
      </w:r>
    </w:p>
    <w:p w14:paraId="1353ACD1" w14:textId="77777777" w:rsidR="00FF286B" w:rsidRDefault="00FF286B" w:rsidP="00FF286B">
      <w:pPr>
        <w:pStyle w:val="B1"/>
      </w:pPr>
      <w:r>
        <w:rPr>
          <w:rFonts w:eastAsia="Malgun Gothic"/>
          <w:lang w:val="en-US" w:eastAsia="ko-KR"/>
        </w:rPr>
        <w:tab/>
        <w:t>The UE shall abort the initial registration procedure, set the 5GS update status to 5U2 NOT UPDATED and enter state 5GMM-DEREGISTERED.</w:t>
      </w:r>
      <w:r>
        <w:t>NORMAL-SERVICE or 5GMM-DEREGISTERED.PLMN-SEARCH</w:t>
      </w:r>
      <w:r>
        <w:rPr>
          <w:rFonts w:eastAsia="Malgun Gothic"/>
          <w:lang w:val="en-US" w:eastAsia="ko-KR"/>
        </w:rPr>
        <w:t xml:space="preserve">. </w:t>
      </w:r>
      <w:r>
        <w:t>Additionally, the UE shall reset the registration attempt counter.</w:t>
      </w:r>
    </w:p>
    <w:p w14:paraId="0C197784" w14:textId="77777777" w:rsidR="00FF286B" w:rsidRDefault="00FF286B" w:rsidP="00FF286B">
      <w:pPr>
        <w:pStyle w:val="B1"/>
        <w:rPr>
          <w:rFonts w:eastAsia="Malgun Gothic"/>
          <w:lang w:val="en-US" w:eastAsia="ko-KR"/>
        </w:rPr>
      </w:pPr>
      <w:r>
        <w:rPr>
          <w:rFonts w:eastAsia="Malgun Gothic"/>
          <w:lang w:val="en-US" w:eastAsia="ko-KR"/>
        </w:rPr>
        <w:tab/>
        <w:t>The UE receiving the rejected NSSAI in the REGISTRATION REJECT message takes the following actions based on the rejection cause in the rejected S-NSSAI(s):</w:t>
      </w:r>
    </w:p>
    <w:p w14:paraId="480AAF29" w14:textId="77777777" w:rsidR="00FF286B" w:rsidRDefault="00FF286B" w:rsidP="00FF286B">
      <w:pPr>
        <w:pStyle w:val="B2"/>
        <w:rPr>
          <w:rFonts w:eastAsia="Times New Roman"/>
          <w:lang w:eastAsia="en-GB"/>
        </w:rPr>
      </w:pPr>
      <w:r>
        <w:rPr>
          <w:rFonts w:eastAsia="Malgun Gothic"/>
          <w:lang w:val="en-US" w:eastAsia="ko-KR"/>
        </w:rPr>
        <w:tab/>
      </w:r>
      <w:r>
        <w:t>"S-NSSAI not available in the current PLMN or SNPN"</w:t>
      </w:r>
    </w:p>
    <w:p w14:paraId="5CEE982D" w14:textId="77777777" w:rsidR="00FF286B" w:rsidRDefault="00FF286B" w:rsidP="00FF286B">
      <w:pPr>
        <w:pStyle w:val="B3"/>
      </w:pPr>
      <w:r>
        <w:tab/>
        <w:t xml:space="preserve">The UE shall store the rejected S-NSSAI(s) in the rejected NSSAI for the current PLMN or SNPN as specified in subclause 4.6.2.2 and shall not attempt to use this S-NSSAI(s) in the current PLMN or SNPN until switching off the UE,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or deleted as described in subclause 4.6.2.2.</w:t>
      </w:r>
    </w:p>
    <w:p w14:paraId="4850DFD9" w14:textId="77777777" w:rsidR="00FF286B" w:rsidRDefault="00FF286B" w:rsidP="00FF286B">
      <w:pPr>
        <w:pStyle w:val="B2"/>
      </w:pPr>
      <w:r>
        <w:rPr>
          <w:rFonts w:eastAsia="Malgun Gothic"/>
          <w:lang w:val="en-US" w:eastAsia="ko-KR"/>
        </w:rPr>
        <w:tab/>
      </w:r>
      <w:r>
        <w:t>"S-NSSAI not available in the current registration area"</w:t>
      </w:r>
    </w:p>
    <w:p w14:paraId="61A85814" w14:textId="77777777" w:rsidR="00FF286B" w:rsidRDefault="00FF286B" w:rsidP="00FF286B">
      <w:pPr>
        <w:pStyle w:val="B3"/>
        <w:rPr>
          <w:lang w:eastAsia="zh-CN"/>
        </w:rPr>
      </w:pPr>
      <w:r>
        <w:tab/>
        <w:t>The UE shall store the rejected S-NSSAI(s) in the rejected NSSAI for the current registration area as describ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1247E5B7" w14:textId="77777777" w:rsidR="00FF286B" w:rsidRDefault="00FF286B" w:rsidP="00FF286B">
      <w:pPr>
        <w:pStyle w:val="B2"/>
        <w:rPr>
          <w:lang w:eastAsia="en-GB"/>
        </w:rPr>
      </w:pPr>
      <w:r>
        <w:rPr>
          <w:rFonts w:eastAsia="Malgun Gothic"/>
          <w:lang w:val="en-US" w:eastAsia="ko-KR"/>
        </w:rPr>
        <w:tab/>
      </w:r>
      <w:r>
        <w:t>"S-NSSAI not available</w:t>
      </w:r>
      <w:r>
        <w:rPr>
          <w:lang w:eastAsia="zh-CN"/>
        </w:rPr>
        <w:t xml:space="preserve"> due to</w:t>
      </w:r>
      <w:r>
        <w:t xml:space="preserve"> the failed or revoked network slice-specific authentication and authorization"</w:t>
      </w:r>
    </w:p>
    <w:p w14:paraId="6B4446EA" w14:textId="77777777" w:rsidR="00FF286B" w:rsidRDefault="00FF286B" w:rsidP="00FF286B">
      <w:pPr>
        <w:pStyle w:val="B3"/>
      </w:pPr>
      <w:r>
        <w:tab/>
        <w:t xml:space="preserve">The UE shall store the rejected S-NSSAI(s) in the rejected NSSAI for the failed or revoked </w:t>
      </w:r>
      <w:r>
        <w:rPr>
          <w:lang w:eastAsia="zh-CN"/>
        </w:rPr>
        <w:t>NSSAA</w:t>
      </w:r>
      <w:r>
        <w:t xml:space="preserve">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35616A02" w14:textId="77777777" w:rsidR="00FF286B" w:rsidRDefault="00FF286B" w:rsidP="00FF286B">
      <w:pPr>
        <w:pStyle w:val="B2"/>
      </w:pPr>
      <w:r>
        <w:tab/>
        <w:t>"S-NSSAI not available due to maximum number of UEs reached"</w:t>
      </w:r>
    </w:p>
    <w:p w14:paraId="752C90E3" w14:textId="77777777" w:rsidR="00FF286B" w:rsidRDefault="00FF286B" w:rsidP="00FF286B">
      <w:pPr>
        <w:pStyle w:val="B3"/>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49BF3D37" w14:textId="77777777" w:rsidR="00FF286B" w:rsidRDefault="00FF286B" w:rsidP="00FF286B">
      <w:pPr>
        <w:pStyle w:val="NO"/>
      </w:pPr>
      <w:r>
        <w:t>NOTE 5:</w:t>
      </w:r>
      <w:r>
        <w:tab/>
        <w:t>If the back-off timer value received along with the S-NSSAI in the rejected NSSAI for the maximum number of UEs reached is zero as specified in subclause 10.5.7.4a of TS 24.008, the UE does not consider the S-NSSAI as the rejected S-NSSAI.</w:t>
      </w:r>
    </w:p>
    <w:p w14:paraId="489C3E6C" w14:textId="6A90BEF7" w:rsidR="00FF286B" w:rsidDel="007F40C5" w:rsidRDefault="00FF286B" w:rsidP="00FF286B">
      <w:pPr>
        <w:pStyle w:val="EditorsNote"/>
        <w:rPr>
          <w:del w:id="46" w:author="Hang YU (Hank)" w:date="2022-02-07T15:50:00Z"/>
          <w:lang w:eastAsia="zh-CN"/>
        </w:rPr>
      </w:pPr>
      <w:bookmarkStart w:id="47" w:name="_Hlk82853626"/>
      <w:del w:id="48" w:author="Hang YU (Hank)" w:date="2022-02-07T15:50:00Z">
        <w:r w:rsidDel="007F40C5">
          <w:rPr>
            <w:noProof/>
            <w:lang w:val="en-US"/>
          </w:rPr>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bookmarkEnd w:id="47"/>
      </w:del>
    </w:p>
    <w:p w14:paraId="2D138E1A" w14:textId="77777777" w:rsidR="00FF286B" w:rsidRDefault="00FF286B" w:rsidP="00FF286B">
      <w:pPr>
        <w:pStyle w:val="B1"/>
        <w:rPr>
          <w:lang w:eastAsia="x-none"/>
        </w:rPr>
      </w:pPr>
      <w:r>
        <w:tab/>
        <w:t>If there is one or more S-NSSAIs in the rejected NSSAI with the rejection cause "S-NSSAI not available due to maximum number of UEs reached", then for each S-NSSAI, the UE shall behave as follows:</w:t>
      </w:r>
    </w:p>
    <w:p w14:paraId="623F3F41" w14:textId="77777777" w:rsidR="00FF286B" w:rsidRDefault="00FF286B" w:rsidP="00FF286B">
      <w:pPr>
        <w:pStyle w:val="B2"/>
        <w:rPr>
          <w:lang w:eastAsia="en-GB"/>
        </w:rPr>
      </w:pPr>
      <w:r>
        <w:t>a)</w:t>
      </w:r>
      <w:r>
        <w:tab/>
        <w:t>stop the timer T3526 associated with the S-NSSAI, if running;</w:t>
      </w:r>
    </w:p>
    <w:p w14:paraId="2F6A8937" w14:textId="77777777" w:rsidR="00FF286B" w:rsidRDefault="00FF286B" w:rsidP="00FF286B">
      <w:pPr>
        <w:pStyle w:val="B2"/>
      </w:pPr>
      <w:r>
        <w:t>b)</w:t>
      </w:r>
      <w:r>
        <w:tab/>
        <w:t>start the timer T3526 with:</w:t>
      </w:r>
    </w:p>
    <w:p w14:paraId="251ECC56" w14:textId="77777777" w:rsidR="00FF286B" w:rsidRDefault="00FF286B" w:rsidP="00FF286B">
      <w:pPr>
        <w:pStyle w:val="B3"/>
      </w:pPr>
      <w:r>
        <w:t>1)</w:t>
      </w:r>
      <w:r>
        <w:tab/>
        <w:t>the back-off timer value received along with the S-NSSAI, if a back-off timer value is received along with the S-NSSAI that is neither zero nor deactivated; or</w:t>
      </w:r>
    </w:p>
    <w:p w14:paraId="2991D26A" w14:textId="77777777" w:rsidR="00FF286B" w:rsidRDefault="00FF286B" w:rsidP="00FF286B">
      <w:pPr>
        <w:pStyle w:val="B3"/>
      </w:pPr>
      <w:r>
        <w:lastRenderedPageBreak/>
        <w:t>2)</w:t>
      </w:r>
      <w:r>
        <w:tab/>
        <w:t>an implementation specific back-off timer value, if no back-off timer value is received along with the S-NSSAI; and</w:t>
      </w:r>
    </w:p>
    <w:p w14:paraId="5A41F7CF" w14:textId="77777777" w:rsidR="00FF286B" w:rsidRDefault="00FF286B" w:rsidP="00FF286B">
      <w:pPr>
        <w:pStyle w:val="B2"/>
      </w:pPr>
      <w:r>
        <w:t>c)</w:t>
      </w:r>
      <w:r>
        <w:tab/>
      </w:r>
      <w:r>
        <w:rPr>
          <w:noProof/>
        </w:rPr>
        <w:t>remove the S-NSSAI from the rejected NSSAI for the maximum number of UEs reached when the timer T3526 associated with the S-NSSAI expires.</w:t>
      </w:r>
    </w:p>
    <w:p w14:paraId="2FCCAF18" w14:textId="77777777" w:rsidR="00FF286B" w:rsidRDefault="00FF286B" w:rsidP="00FF286B">
      <w:pPr>
        <w:pStyle w:val="B1"/>
      </w:pPr>
      <w:r>
        <w:rPr>
          <w:rFonts w:eastAsia="Malgun Gothic"/>
          <w:lang w:val="en-US" w:eastAsia="ko-KR"/>
        </w:rPr>
        <w:tab/>
        <w:t>I</w:t>
      </w:r>
      <w:proofErr w:type="spellStart"/>
      <w:r>
        <w:t>f</w:t>
      </w:r>
      <w:proofErr w:type="spellEnd"/>
      <w:r>
        <w:t xml:space="preserve"> the UE has an allowed NSSAI or configured NSSAI that contains S-NSSAI(s) which are not included </w:t>
      </w:r>
      <w:r>
        <w:rPr>
          <w:lang w:eastAsia="zh-CN"/>
        </w:rPr>
        <w:t>in</w:t>
      </w:r>
      <w:r>
        <w:t xml:space="preserve"> the rejected NSSAI</w:t>
      </w:r>
      <w:r>
        <w:rPr>
          <w:rFonts w:eastAsia="Malgun Gothic"/>
          <w:lang w:val="en-US" w:eastAsia="ko-KR"/>
        </w:rPr>
        <w:t xml:space="preserve"> the UE may stay in the current serving cell, apply the normal cell reselection process and start an initial registration with a requested NSSAI that includes any S-NSSAI from the allowed NSSAI or the configured NSSAI that is not in the rejected NSSAI.</w:t>
      </w:r>
      <w:r>
        <w:t xml:space="preserve"> Otherwise the UE may perform a PLMN selection or SNPN selection according to 3GPP TS 23.122 [5] 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as described in subclause 4.9.</w:t>
      </w:r>
    </w:p>
    <w:p w14:paraId="5A65FEF6" w14:textId="77777777" w:rsidR="00FF286B" w:rsidRDefault="00FF286B" w:rsidP="00FF286B">
      <w:pPr>
        <w:pStyle w:val="B1"/>
      </w:pPr>
      <w:r>
        <w:rPr>
          <w:rFonts w:eastAsia="Malgun Gothic"/>
          <w:lang w:val="en-US" w:eastAsia="ko-KR"/>
        </w:rPr>
        <w:tab/>
      </w:r>
      <w:r>
        <w:t>If the UE has neither allowed NSSAI for the current PLMN or SNPN nor configured NSSAI for the current PLMN and has a default configured NSSAI containing one or more S-NSSAIs that are not included in the rejected NSSAI,</w:t>
      </w:r>
    </w:p>
    <w:p w14:paraId="15F31C01" w14:textId="77777777" w:rsidR="00FF286B" w:rsidRDefault="00FF286B" w:rsidP="00FF286B">
      <w:pPr>
        <w:pStyle w:val="B2"/>
      </w:pPr>
      <w:r>
        <w:t>1)</w:t>
      </w:r>
      <w:r>
        <w:tab/>
        <w:t>the UE may stay in the current serving cell, apply the normal cell reselection process, and start an initial registration with a requested NSSAI with that default configured NSSAI; or</w:t>
      </w:r>
    </w:p>
    <w:p w14:paraId="2A8616C6" w14:textId="77777777" w:rsidR="00FF286B" w:rsidRDefault="00FF286B" w:rsidP="00FF286B">
      <w:pPr>
        <w:pStyle w:val="B2"/>
        <w:rPr>
          <w:lang w:eastAsia="en-GB"/>
        </w:rPr>
      </w:pPr>
      <w:r>
        <w:t>2)</w:t>
      </w:r>
      <w:r>
        <w:tab/>
        <w:t>if all the S-NSSAI(s) in the default configured NSSAI are rejected and at least one S-NSSAI is rejected due to "S-NSSAI not available in the current registration area",</w:t>
      </w:r>
    </w:p>
    <w:p w14:paraId="75247D8C" w14:textId="77777777" w:rsidR="00FF286B" w:rsidRDefault="00FF286B" w:rsidP="00FF286B">
      <w:pPr>
        <w:pStyle w:val="B3"/>
      </w:pPr>
      <w:proofErr w:type="spellStart"/>
      <w:r>
        <w:t>i</w:t>
      </w:r>
      <w:proofErr w:type="spellEnd"/>
      <w:r>
        <w:t>)</w:t>
      </w:r>
      <w:r>
        <w:tab/>
        <w:t>if the REGISTRATION REJECT message is integrity protected and the UE is not operating in SNPN access operation mode, the UE shall store the current TAI in the list of "5GS forbidden tracking areas for roaming" and enter the state 5GMM-DEREGISTERED.LIMITED-SERVICE; or</w:t>
      </w:r>
    </w:p>
    <w:p w14:paraId="13F158FA" w14:textId="77777777" w:rsidR="00FF286B" w:rsidRDefault="00FF286B" w:rsidP="00FF286B">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DEREGISTERED.LIMITED-SERVICE.</w:t>
      </w:r>
    </w:p>
    <w:p w14:paraId="2CEF1EB3" w14:textId="77777777" w:rsidR="00FF286B" w:rsidRDefault="00FF286B" w:rsidP="00FF286B">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6C79957D" w14:textId="77777777" w:rsidR="00FF286B" w:rsidRDefault="00FF286B" w:rsidP="00FF286B">
      <w:pPr>
        <w:pStyle w:val="B1"/>
      </w:pPr>
      <w:r>
        <w:tab/>
        <w:t>If the UE has neither allowed NSSAI for the current PLMN or SNPN nor configured NSSAI for the current PLMN and has rejected NSSAI</w:t>
      </w:r>
      <w:r>
        <w:rPr>
          <w:lang w:eastAsia="zh-CN"/>
        </w:rPr>
        <w:t xml:space="preserve"> for the reached </w:t>
      </w:r>
      <w:r>
        <w:t>maximum number of UEs, and the UE wants to obtain services in the current serving cell without performing a PLMN selection or SNPN selection, the UE may stay in the current serving cell and attempt to use the rejected S-NSSAI(s)</w:t>
      </w:r>
      <w:r>
        <w:rPr>
          <w:lang w:eastAsia="zh-CN"/>
        </w:rPr>
        <w:t xml:space="preserve"> for the </w:t>
      </w:r>
      <w:r>
        <w:t>maximum number of UEs</w:t>
      </w:r>
      <w:r>
        <w:rPr>
          <w:lang w:eastAsia="zh-CN"/>
        </w:rPr>
        <w:t xml:space="preserve"> reached</w:t>
      </w:r>
      <w:r>
        <w:t xml:space="preserve"> in the current serving cell after the rejected S-NSSAI(s) are removed as described in subclause 4.6.2.2.</w:t>
      </w:r>
    </w:p>
    <w:p w14:paraId="0F68BBCC" w14:textId="77777777" w:rsidR="00FF286B" w:rsidRDefault="00FF286B" w:rsidP="00FF286B">
      <w:pPr>
        <w:pStyle w:val="B1"/>
      </w:pPr>
      <w:r>
        <w:tab/>
        <w:t xml:space="preserve">If the message was received via 3GPP access and the UE is operating in single-registration mode, the UE shall in addition set the EPS update status to EU2 </w:t>
      </w:r>
      <w:r>
        <w:rPr>
          <w:rFonts w:eastAsia="Malgun Gothic"/>
          <w:lang w:val="en-US" w:eastAsia="ko-KR"/>
        </w:rPr>
        <w:t>NOT UPDATED</w:t>
      </w:r>
      <w:r>
        <w:t>, reset the attach attempt counter and enter the state EMM-DEREGISTERED.</w:t>
      </w:r>
    </w:p>
    <w:p w14:paraId="3FF93D6D" w14:textId="77777777" w:rsidR="00FF286B" w:rsidRDefault="00FF286B" w:rsidP="00FF286B">
      <w:pPr>
        <w:pStyle w:val="B1"/>
      </w:pPr>
      <w:r>
        <w:t>#72</w:t>
      </w:r>
      <w:r>
        <w:rPr>
          <w:lang w:eastAsia="ko-KR"/>
        </w:rPr>
        <w:tab/>
      </w:r>
      <w:r>
        <w:t>(Non-3GPP access to 5GCN not allowed).</w:t>
      </w:r>
    </w:p>
    <w:p w14:paraId="57B660E7" w14:textId="77777777" w:rsidR="00FF286B" w:rsidRDefault="00FF286B" w:rsidP="00FF286B">
      <w:pPr>
        <w:pStyle w:val="B1"/>
      </w:pPr>
      <w:r>
        <w:tab/>
        <w:t xml:space="preserve">When received over non-3GPP access the UE shall set the 5GS update status to 5U3 ROAMING NOT ALLOWED (and shall store it according to subclause 5.1.3.2.2) and shall delete 5G-GUTI, last visited registered TAI, TAI list and </w:t>
      </w:r>
      <w:proofErr w:type="spellStart"/>
      <w:r>
        <w:t>ngKSI</w:t>
      </w:r>
      <w:proofErr w:type="spellEnd"/>
      <w:r>
        <w:t>. Additionally, t</w:t>
      </w:r>
      <w:r>
        <w:rPr>
          <w:lang w:eastAsia="ko-KR"/>
        </w:rPr>
        <w:t xml:space="preserve">he UE shall reset the </w:t>
      </w:r>
      <w:r>
        <w:t>registration attempt counter and enter the state 5GMM-DEREGISTERED. If the message has been successfully integrity checked by the NAS, the UE shall set:</w:t>
      </w:r>
    </w:p>
    <w:p w14:paraId="0AB063C0" w14:textId="77777777" w:rsidR="00FF286B" w:rsidRDefault="00FF286B" w:rsidP="00FF286B">
      <w:pPr>
        <w:pStyle w:val="B2"/>
      </w:pPr>
      <w:r>
        <w:t>1)</w:t>
      </w:r>
      <w:r>
        <w:tab/>
        <w:t>the PLMN-specific N1 mode attempt counter for non-3GPP access for that PLMN in case of PLMN: or</w:t>
      </w:r>
    </w:p>
    <w:p w14:paraId="2BEF6A75" w14:textId="77777777" w:rsidR="00FF286B" w:rsidRDefault="00FF286B" w:rsidP="00FF286B">
      <w:pPr>
        <w:pStyle w:val="B2"/>
      </w:pPr>
      <w:r>
        <w:t>2)</w:t>
      </w:r>
      <w:r>
        <w:tab/>
        <w:t>the SNPN-specific attempt counter for non-3GPP access for that SNPN in case of SNPN;</w:t>
      </w:r>
    </w:p>
    <w:p w14:paraId="1AD3DCB4" w14:textId="77777777" w:rsidR="00FF286B" w:rsidRDefault="00FF286B" w:rsidP="00FF286B">
      <w:pPr>
        <w:pStyle w:val="B1"/>
      </w:pPr>
      <w:r>
        <w:tab/>
        <w:t>to the UE implementation-specific maximum value.</w:t>
      </w:r>
    </w:p>
    <w:p w14:paraId="4CC6A2D5" w14:textId="77777777" w:rsidR="00FF286B" w:rsidRDefault="00FF286B" w:rsidP="00FF286B">
      <w:pPr>
        <w:pStyle w:val="NO"/>
        <w:rPr>
          <w:lang w:eastAsia="ja-JP"/>
        </w:rPr>
      </w:pPr>
      <w:r>
        <w:t>NOTE 6:</w:t>
      </w:r>
      <w:r>
        <w:tab/>
        <w:t>The 5GMM sublayer states, the 5GMM parameters and the registration status are managed per access type independently, i.e. 3GPP access or non-3GPP access (see subclauses 4.7.2 and 5.1.3)</w:t>
      </w:r>
      <w:r>
        <w:rPr>
          <w:rFonts w:eastAsia="Batang"/>
          <w:lang w:eastAsia="ja-JP"/>
        </w:rPr>
        <w:t>.</w:t>
      </w:r>
    </w:p>
    <w:p w14:paraId="7B619D1E" w14:textId="77777777" w:rsidR="00FF286B" w:rsidRDefault="00FF286B" w:rsidP="00FF286B">
      <w:pPr>
        <w:pStyle w:val="B1"/>
        <w:rPr>
          <w:lang w:eastAsia="en-GB"/>
        </w:rPr>
      </w:pPr>
      <w:r>
        <w:lastRenderedPageBreak/>
        <w:tab/>
        <w:t>The UE shall disable the N1 mode capability for non-3GPP access (see subclause 4.9.3).</w:t>
      </w:r>
    </w:p>
    <w:p w14:paraId="6AD57CA2" w14:textId="77777777" w:rsidR="00FF286B" w:rsidRDefault="00FF286B" w:rsidP="00FF286B">
      <w:pPr>
        <w:pStyle w:val="B1"/>
        <w:rPr>
          <w:noProof/>
        </w:rPr>
      </w:pPr>
      <w:r>
        <w:rPr>
          <w:noProof/>
        </w:rPr>
        <w:tab/>
        <w:t>As an implementation option, the UE may enter the state 5GMM-DEREGISTERED.PLMN-SEARCH in order to perform a PLMN selection according to 3GPP TS 23.122 [5].</w:t>
      </w:r>
    </w:p>
    <w:p w14:paraId="1B1B530E" w14:textId="77777777" w:rsidR="00FF286B" w:rsidRDefault="00FF286B" w:rsidP="00FF286B">
      <w:pPr>
        <w:pStyle w:val="B1"/>
        <w:rPr>
          <w:noProof/>
        </w:rPr>
      </w:pPr>
      <w:r>
        <w:tab/>
        <w:t>If received over 3GPP access the cause shall be considered as an abnormal case and the behaviour of the UE for this case is specified in subclause 5.5.1.2.7.</w:t>
      </w:r>
    </w:p>
    <w:p w14:paraId="024E11D6" w14:textId="77777777" w:rsidR="00FF286B" w:rsidRDefault="00FF286B" w:rsidP="00FF286B">
      <w:pPr>
        <w:pStyle w:val="B1"/>
      </w:pPr>
      <w:r>
        <w:t>#73</w:t>
      </w:r>
      <w:r>
        <w:rPr>
          <w:lang w:eastAsia="ko-KR"/>
        </w:rPr>
        <w:tab/>
      </w:r>
      <w:r>
        <w:t>(Serving network not authorized).</w:t>
      </w:r>
    </w:p>
    <w:p w14:paraId="080EF8BE" w14:textId="77777777" w:rsidR="00FF286B" w:rsidRDefault="00FF286B" w:rsidP="00FF286B">
      <w:pPr>
        <w:pStyle w:val="B1"/>
      </w:pPr>
      <w:r>
        <w:tab/>
        <w:t>This cause value received from a cell belonging to an SNPN is considered as an abnormal case and the behaviour of the UE is specified in subclause 5.5.1.2.7.</w:t>
      </w:r>
    </w:p>
    <w:p w14:paraId="416934C4" w14:textId="77777777" w:rsidR="00FF286B" w:rsidRDefault="00FF286B" w:rsidP="00FF286B">
      <w:pPr>
        <w:pStyle w:val="B1"/>
        <w:rPr>
          <w:rFonts w:eastAsia="Malgun Gothic"/>
        </w:rPr>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reset the registration attempt counter, store the PLMN identity in the forbidden PLMN list</w:t>
      </w:r>
      <w:r>
        <w:rPr>
          <w:lang w:eastAsia="zh-CN"/>
        </w:rPr>
        <w:t xml:space="preserve"> </w:t>
      </w:r>
      <w:r>
        <w:t>as specified in subclause 5.3.13A. For 3GPP access the UE shall enter state 5GMM-DEREGISTERED.PLMN-SEARCH in order to perform a PLMN selection according to 3GPP TS 23.122 [5], and for non-3GPP access the UE shall enter state 5GMM-DEREGISTERED.LIMITED-SERVICE and perform network selection as defined in 3GPP TS 24.502 [18]. If the message has been successfully integrity checked by the NAS, the UE shall set the PLMN-specific attempt counter and the PLMN-specific attempt counter for non-3GPP access for that PLMN to the UE implementation-specific maximum value.</w:t>
      </w:r>
    </w:p>
    <w:p w14:paraId="7C1A2652" w14:textId="77777777" w:rsidR="00FF286B" w:rsidRDefault="00FF286B" w:rsidP="00FF286B">
      <w:pPr>
        <w:pStyle w:val="B1"/>
        <w:rPr>
          <w:rFonts w:eastAsia="Times New Roman"/>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attach attempt counter and enter the state EMM-DEREGISTERED.</w:t>
      </w:r>
    </w:p>
    <w:p w14:paraId="123D149F" w14:textId="77777777" w:rsidR="00FF286B" w:rsidRDefault="00FF286B" w:rsidP="00FF286B">
      <w:pPr>
        <w:pStyle w:val="B1"/>
      </w:pPr>
      <w:r>
        <w:t>#74</w:t>
      </w:r>
      <w:r>
        <w:rPr>
          <w:lang w:eastAsia="ko-KR"/>
        </w:rPr>
        <w:tab/>
      </w:r>
      <w:r>
        <w:t>(Temporarily not authorized for this SNPN).</w:t>
      </w:r>
    </w:p>
    <w:p w14:paraId="4C4CE2EA" w14:textId="77777777" w:rsidR="00FF286B" w:rsidRDefault="00FF286B" w:rsidP="00FF286B">
      <w:pPr>
        <w:pStyle w:val="B1"/>
      </w:pPr>
      <w:r>
        <w:tab/>
        <w:t>5GMM cause #74 is only applicable when received from a cell belonging to an SNPN. 5GMM cause #74 received from a cell not belonging to an SNPN is considered as an abnormal case and the behaviour of the UE is specified in subclause 5.5.1.2.7.</w:t>
      </w:r>
    </w:p>
    <w:p w14:paraId="3CAA0BF7"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xml:space="preserve">. The UE shall reset the registration attempt counter and store the SNPN identity in the "temporarily forbidden SNPNs" list for the specific access type for which the message was received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is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6299DE37"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43EEDBDE" w14:textId="77777777" w:rsidR="00FF286B" w:rsidRDefault="00FF286B" w:rsidP="00FF286B">
      <w:pPr>
        <w:pStyle w:val="NO"/>
      </w:pPr>
      <w:r>
        <w:t>NOTE 67:</w:t>
      </w:r>
      <w:r>
        <w:tab/>
        <w:t>When 5GMM cause #74 is received over 3GPP access, the term "other access" in "the UE also supports the registration procedure over the other access to the same SNPN" is used to express access to SNPN services via a PLMN.</w:t>
      </w:r>
    </w:p>
    <w:p w14:paraId="3D759F1A" w14:textId="77777777" w:rsidR="00FF286B" w:rsidRDefault="00FF286B" w:rsidP="00FF286B">
      <w:pPr>
        <w:pStyle w:val="B1"/>
      </w:pPr>
      <w:r>
        <w:t>#75</w:t>
      </w:r>
      <w:r>
        <w:rPr>
          <w:lang w:eastAsia="ko-KR"/>
        </w:rPr>
        <w:tab/>
      </w:r>
      <w:r>
        <w:t>(Permanently not authorized for this SNPN).</w:t>
      </w:r>
    </w:p>
    <w:p w14:paraId="64657EE9" w14:textId="77777777" w:rsidR="00FF286B" w:rsidRDefault="00FF286B" w:rsidP="00FF286B">
      <w:pPr>
        <w:pStyle w:val="B1"/>
      </w:pPr>
      <w:r>
        <w:tab/>
        <w:t>5GMM cause #75 is only applicable when received from a cell belonging to an SNPN with a globally-unique SNPN identity. 5GMM cause #75 received from a cell not belonging to an SNPN or a cell belonging to an SNPN with a non-globally-unique SNPN identity is considered as an abnormal case and the behaviour of the UE is specified in subclause 5.5.1.2.7.</w:t>
      </w:r>
    </w:p>
    <w:p w14:paraId="24C2A203"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xml:space="preserve">. The UE shall reset the registration attempt counter and store the SNPN identity in the "permanently forbidden SNPNs" list for </w:t>
      </w:r>
      <w:r>
        <w:lastRenderedPageBreak/>
        <w:t xml:space="preserve">the specific access type for which the message was received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is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59CE201C"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53B2B5E7" w14:textId="77777777" w:rsidR="00FF286B" w:rsidRDefault="00FF286B" w:rsidP="00FF286B">
      <w:pPr>
        <w:pStyle w:val="NO"/>
      </w:pPr>
      <w:r>
        <w:t>NOTE 8:</w:t>
      </w:r>
      <w:r>
        <w:tab/>
        <w:t>When 5GMM cause #75 is received over 3GPP access, the term "other access" in "the UE also supports the registration procedure over the other access to the same SNPN" is used to express access to SNPN services via a PLMN.</w:t>
      </w:r>
    </w:p>
    <w:p w14:paraId="09F92FB2" w14:textId="77777777" w:rsidR="00FF286B" w:rsidRDefault="00FF286B" w:rsidP="00FF286B">
      <w:pPr>
        <w:pStyle w:val="B1"/>
      </w:pPr>
      <w:r>
        <w:t>#76</w:t>
      </w:r>
      <w:r>
        <w:rPr>
          <w:lang w:eastAsia="ko-KR"/>
        </w:rPr>
        <w:tab/>
      </w:r>
      <w:r>
        <w:t>(Not authorized for this CAG or authorized for CAG cells only).</w:t>
      </w:r>
    </w:p>
    <w:p w14:paraId="37A76BCC" w14:textId="77777777" w:rsidR="00FF286B" w:rsidRDefault="00FF286B" w:rsidP="00FF286B">
      <w:pPr>
        <w:pStyle w:val="B1"/>
      </w:pPr>
      <w:r>
        <w:tab/>
        <w:t>This cause value received via non-3GPP access or from a cell belonging to an SNPN is considered as an abnormal case and the behaviour of the UE is specified in subclause 5.5.1.2.7.</w:t>
      </w:r>
    </w:p>
    <w:p w14:paraId="2CDF4A6D" w14:textId="77777777" w:rsidR="00FF286B" w:rsidRDefault="00FF286B" w:rsidP="00FF286B">
      <w:pPr>
        <w:pStyle w:val="B1"/>
      </w:pPr>
      <w:r>
        <w:tab/>
        <w:t xml:space="preserve">The UE shall </w:t>
      </w:r>
      <w:r>
        <w:rPr>
          <w:lang w:eastAsia="ko-KR"/>
        </w:rPr>
        <w:t>set the 5GS update status to 5U3 ROAMING NOT ALLOWED, store the 5GS update status according to clause</w:t>
      </w:r>
      <w:r>
        <w:t> 5.1.3.2.2, and reset the registration attempt counter.</w:t>
      </w:r>
    </w:p>
    <w:p w14:paraId="0D36FEDC" w14:textId="77777777" w:rsidR="00FF286B" w:rsidRDefault="00FF286B" w:rsidP="00FF286B">
      <w:pPr>
        <w:pStyle w:val="B1"/>
      </w:pPr>
      <w:r>
        <w:tab/>
        <w:t>If 5GMM cause #76 is received from:</w:t>
      </w:r>
    </w:p>
    <w:p w14:paraId="11DBE76F" w14:textId="77777777" w:rsidR="00FF286B" w:rsidRDefault="00FF286B" w:rsidP="00FF286B">
      <w:pPr>
        <w:pStyle w:val="B2"/>
      </w:pPr>
      <w:r>
        <w:rPr>
          <w:lang w:eastAsia="ko-KR"/>
        </w:rPr>
        <w:t>1)</w:t>
      </w:r>
      <w:r>
        <w:rPr>
          <w:lang w:eastAsia="ko-KR"/>
        </w:rPr>
        <w:tab/>
        <w:t xml:space="preserve">a CAG cell, and if the UE receives a </w:t>
      </w:r>
      <w:r>
        <w:t>"CAG information list" in the CAG information list IE included in the REGISTRATION REJECT message, the UE shall:</w:t>
      </w:r>
    </w:p>
    <w:p w14:paraId="3C4A58ED"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0B426081"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0C7CF7A1" w14:textId="77777777" w:rsidR="00FF286B" w:rsidRDefault="00FF286B" w:rsidP="00FF286B">
      <w:pPr>
        <w:pStyle w:val="NO"/>
        <w:rPr>
          <w:lang w:eastAsia="en-GB"/>
        </w:rPr>
      </w:pPr>
      <w:r>
        <w:t>NOTE 9:</w:t>
      </w:r>
      <w:r>
        <w:tab/>
        <w:t>When the UE receives the CAG information list IE in a serving PLMN other than the HPLMN or EHPLMN, entries of a PLMN other than the serving VPLMN, if any, in the received CAG information list IE are ignored.</w:t>
      </w:r>
    </w:p>
    <w:p w14:paraId="313488E5"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477495E1" w14:textId="77777777" w:rsidR="00FF286B" w:rsidRDefault="00FF286B" w:rsidP="00FF286B">
      <w:pPr>
        <w:pStyle w:val="B2"/>
      </w:pPr>
      <w:r>
        <w:tab/>
        <w:t>Otherwise,</w:t>
      </w:r>
      <w:r>
        <w:rPr>
          <w:lang w:eastAsia="ko-KR"/>
        </w:rPr>
        <w:t xml:space="preserve"> then the UE shall delete the CAG-ID(s) of the cell from the "allowed CAG list" for the current PLMN</w:t>
      </w:r>
      <w:r>
        <w:t xml:space="preserve">. </w:t>
      </w:r>
      <w:r>
        <w:rPr>
          <w:lang w:eastAsia="zh-CN"/>
        </w:rPr>
        <w:t xml:space="preserve">In the case the </w:t>
      </w:r>
      <w:r>
        <w:rPr>
          <w:lang w:eastAsia="ko-KR"/>
        </w:rPr>
        <w:t>"allowed CAG list" for the current PLMN</w:t>
      </w:r>
      <w:r>
        <w:rPr>
          <w:lang w:eastAsia="zh-CN"/>
        </w:rPr>
        <w:t xml:space="preserve"> only contains a range of CAG-IDs, how</w:t>
      </w:r>
      <w:r>
        <w:rPr>
          <w:lang w:eastAsia="ko-KR"/>
        </w:rPr>
        <w:t xml:space="preserve"> the UE delete</w:t>
      </w:r>
      <w:r>
        <w:rPr>
          <w:lang w:eastAsia="zh-CN"/>
        </w:rPr>
        <w:t xml:space="preserve">s </w:t>
      </w:r>
      <w:r>
        <w:rPr>
          <w:lang w:eastAsia="ko-KR"/>
        </w:rPr>
        <w:t>the CAG-ID(s) of the cell from the "allowed CAG list" for the current PLMN</w:t>
      </w:r>
      <w:r>
        <w:rPr>
          <w:lang w:eastAsia="zh-CN"/>
        </w:rPr>
        <w:t xml:space="preserve"> is up to UE implementation</w:t>
      </w:r>
      <w:r>
        <w:t>. In addition:</w:t>
      </w:r>
    </w:p>
    <w:p w14:paraId="5EA6A6AA" w14:textId="77777777" w:rsidR="00FF286B" w:rsidRDefault="00FF286B" w:rsidP="00FF286B">
      <w:pPr>
        <w:pStyle w:val="B3"/>
      </w:pPr>
      <w:proofErr w:type="spellStart"/>
      <w:r>
        <w:rPr>
          <w:lang w:eastAsia="ko-KR"/>
        </w:rPr>
        <w:t>i</w:t>
      </w:r>
      <w:proofErr w:type="spellEnd"/>
      <w:r>
        <w:rPr>
          <w:lang w:eastAsia="ko-KR"/>
        </w:rPr>
        <w:t>)</w:t>
      </w:r>
      <w:r>
        <w:rPr>
          <w:lang w:eastAsia="ko-KR"/>
        </w:rPr>
        <w:tab/>
      </w:r>
      <w:r>
        <w:t>if the entry in the "CAG information list" for the current PLMN</w:t>
      </w:r>
      <w:r>
        <w:rPr>
          <w:lang w:eastAsia="ko-KR"/>
        </w:rPr>
        <w:t xml:space="preserve"> does not include </w:t>
      </w:r>
      <w:r>
        <w:t>an "indication that the UE is only allowed to access 5GS via CAG cells" or if the entry in the "CAG information list" for the current PLMN</w:t>
      </w:r>
      <w:r>
        <w:rPr>
          <w:lang w:eastAsia="ko-KR"/>
        </w:rPr>
        <w:t xml:space="preserve"> includes </w:t>
      </w:r>
      <w:r>
        <w:t>an "indication that the UE is only allowed to access 5GS via CAG cells" and the updated "allowed CAG list" for the current PLMN includes one or more CAG-IDs, then the UE shall enter the state 5GMM-DEREGISTERED.LIMITED-SERVICE and shall search for a suitable cell according to 3GPP TS 38.304 [28] or 3GPP TS 36.304 [25C] with the updated "CAG information list";</w:t>
      </w:r>
    </w:p>
    <w:p w14:paraId="3A549E00" w14:textId="77777777" w:rsidR="00FF286B" w:rsidRDefault="00FF286B" w:rsidP="00FF286B">
      <w:pPr>
        <w:pStyle w:val="B3"/>
        <w:rPr>
          <w:lang w:eastAsia="ko-KR"/>
        </w:rPr>
      </w:pPr>
      <w:r>
        <w:rPr>
          <w:lang w:eastAsia="ko-KR"/>
        </w:rPr>
        <w:t>ii)</w:t>
      </w:r>
      <w:r>
        <w:rPr>
          <w:lang w:eastAsia="ko-KR"/>
        </w:rPr>
        <w:tab/>
      </w:r>
      <w:r>
        <w:t>if the entry in the "CAG information list" for the current PLMN</w:t>
      </w:r>
      <w:r>
        <w:rPr>
          <w:lang w:eastAsia="ko-KR"/>
        </w:rPr>
        <w:t xml:space="preserve"> includes </w:t>
      </w:r>
      <w:r>
        <w:t>an "indication that the UE is only allowed to access 5GS via CAG cells" and the updated "allowed CAG list" for the current PLMN does not include any CAG-ID, then</w:t>
      </w:r>
      <w:r>
        <w:rPr>
          <w:lang w:eastAsia="ko-KR"/>
        </w:rPr>
        <w:t xml:space="preserve"> the UE shall enter the state 5GMM-DEREGISTERED.PLMN-SEARCH and shall apply the PLMN selection process defined in 3GPP TS 23.122 [5] with the updated </w:t>
      </w:r>
      <w:r>
        <w:t>"CAG information list"; or</w:t>
      </w:r>
    </w:p>
    <w:p w14:paraId="5B3E4276" w14:textId="77777777" w:rsidR="00FF286B" w:rsidRDefault="00FF286B" w:rsidP="00FF286B">
      <w:pPr>
        <w:pStyle w:val="B3"/>
        <w:rPr>
          <w:lang w:eastAsia="zh-CN"/>
        </w:rPr>
      </w:pPr>
      <w:r>
        <w:rPr>
          <w:lang w:eastAsia="zh-CN"/>
        </w:rPr>
        <w:lastRenderedPageBreak/>
        <w:t>ii</w:t>
      </w:r>
      <w:r>
        <w:rPr>
          <w:lang w:eastAsia="ko-KR"/>
        </w:rPr>
        <w:t>i)</w:t>
      </w:r>
      <w:r>
        <w:rPr>
          <w:lang w:eastAsia="ko-KR"/>
        </w:rPr>
        <w:tab/>
      </w:r>
      <w:r>
        <w:t xml:space="preserve">if the "CAG information list" </w:t>
      </w:r>
      <w:r>
        <w:rPr>
          <w:lang w:eastAsia="zh-CN"/>
        </w:rPr>
        <w:t>does not include an entry for the current PLMN,</w:t>
      </w:r>
      <w:r>
        <w:rPr>
          <w:lang w:eastAsia="ko-KR"/>
        </w:rPr>
        <w:t xml:space="preserve"> </w:t>
      </w:r>
      <w:r>
        <w:t>then the UE shall enter the state 5GMM-DEREGISTERED.LIMITED-SERVICE and shall search for a suitable cell according to 3GPP TS 38.304 [28] or 3GPP TS 36.304 [25C] with the updated "CAG information list"</w:t>
      </w:r>
      <w:r>
        <w:rPr>
          <w:lang w:eastAsia="zh-CN"/>
        </w:rPr>
        <w:t>.</w:t>
      </w:r>
    </w:p>
    <w:p w14:paraId="7E88883F" w14:textId="77777777" w:rsidR="00FF286B" w:rsidRDefault="00FF286B" w:rsidP="00FF286B">
      <w:pPr>
        <w:pStyle w:val="B2"/>
        <w:rPr>
          <w:lang w:eastAsia="en-GB"/>
        </w:rPr>
      </w:pPr>
      <w:r>
        <w:rPr>
          <w:lang w:eastAsia="ko-KR"/>
        </w:rPr>
        <w:t>2)</w:t>
      </w:r>
      <w:r>
        <w:rPr>
          <w:lang w:eastAsia="ko-KR"/>
        </w:rPr>
        <w:tab/>
        <w:t xml:space="preserve">a non-CAG cell, and if the UE receives a </w:t>
      </w:r>
      <w:r>
        <w:t>"CAG information list" in the CAG information list IE included in the REGISTRATION REJECT message, the UE shall:</w:t>
      </w:r>
    </w:p>
    <w:p w14:paraId="56DFE1DB"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65E869E5"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20336024" w14:textId="77777777" w:rsidR="00FF286B" w:rsidRDefault="00FF286B" w:rsidP="00FF286B">
      <w:pPr>
        <w:pStyle w:val="NO"/>
        <w:rPr>
          <w:lang w:eastAsia="en-GB"/>
        </w:rPr>
      </w:pPr>
      <w:r>
        <w:t>NOTE 10:</w:t>
      </w:r>
      <w:r>
        <w:tab/>
        <w:t>When the UE receives the CAG information list IE in a serving PLMN other than the HPLMN or EHPLMN, entries of a PLMN other than the serving VPLMN, if any, in the received CAG information list IE are ignored.</w:t>
      </w:r>
    </w:p>
    <w:p w14:paraId="6DFC18C5"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7B4F39A5" w14:textId="77777777" w:rsidR="00FF286B" w:rsidRDefault="00FF286B" w:rsidP="00FF286B">
      <w:pPr>
        <w:pStyle w:val="B2"/>
      </w:pPr>
      <w:r>
        <w:tab/>
        <w:t>Otherwise,</w:t>
      </w:r>
      <w:r>
        <w:rPr>
          <w:lang w:eastAsia="ko-KR"/>
        </w:rPr>
        <w:t xml:space="preserve"> the UE shall </w:t>
      </w:r>
      <w:r>
        <w:t xml:space="preserve">store an "indication that the UE is only allowed to access 5GS via CAG cells" in the entry of the "CAG information list" for the current PLMN, if any. If the </w:t>
      </w:r>
      <w:r>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Pr>
          <w:lang w:eastAsia="ko-KR"/>
        </w:rPr>
        <w:t xml:space="preserve">"CAG information list" and store an </w:t>
      </w:r>
      <w:r>
        <w:t xml:space="preserve">"indication that the UE is only allowed to access 5GS via CAG cells" in the entry of the "CAG information list" for the current PLMN. If the UE does not have a stored </w:t>
      </w:r>
      <w:r>
        <w:rPr>
          <w:lang w:eastAsia="ko-KR"/>
        </w:rPr>
        <w:t xml:space="preserve">"CAG information list", </w:t>
      </w:r>
      <w:r>
        <w:t xml:space="preserve">the UE shall create a new </w:t>
      </w:r>
      <w:r>
        <w:rPr>
          <w:lang w:eastAsia="ko-KR"/>
        </w:rPr>
        <w:t xml:space="preserve">"CAG information list" and add an entry with an </w:t>
      </w:r>
      <w:r>
        <w:t>"indication that the UE is only allowed to access 5GS via CAG cells" for the current PLMN.</w:t>
      </w:r>
    </w:p>
    <w:p w14:paraId="2963675A" w14:textId="77777777" w:rsidR="00FF286B" w:rsidRDefault="00FF286B" w:rsidP="00FF286B">
      <w:pPr>
        <w:pStyle w:val="B2"/>
      </w:pPr>
      <w:r>
        <w:t>In addition:</w:t>
      </w:r>
    </w:p>
    <w:p w14:paraId="6580BDA3" w14:textId="77777777" w:rsidR="00FF286B" w:rsidRDefault="00FF286B" w:rsidP="00FF286B">
      <w:pPr>
        <w:pStyle w:val="B3"/>
      </w:pPr>
      <w:proofErr w:type="spellStart"/>
      <w:r>
        <w:rPr>
          <w:lang w:eastAsia="ko-KR"/>
        </w:rPr>
        <w:t>i</w:t>
      </w:r>
      <w:proofErr w:type="spellEnd"/>
      <w:r>
        <w:rPr>
          <w:lang w:eastAsia="ko-KR"/>
        </w:rPr>
        <w:t>)</w:t>
      </w:r>
      <w:r>
        <w:rPr>
          <w:lang w:eastAsia="ko-KR"/>
        </w:rPr>
        <w:tab/>
        <w:t xml:space="preserve">if the "allowed CAG list" for the current PLMN </w:t>
      </w:r>
      <w:r>
        <w:t>includes one or more CAG-IDs, then the UE shall enter the state 5GMM-DEREGISTERED.LIMITED-SERVICE and shall search for a suitable cell according to 3GPP TS 38.304 [28] with the updated CAG information; or</w:t>
      </w:r>
    </w:p>
    <w:p w14:paraId="16F7FD2B" w14:textId="77777777" w:rsidR="00FF286B" w:rsidRDefault="00FF286B" w:rsidP="00FF286B">
      <w:pPr>
        <w:pStyle w:val="B3"/>
      </w:pPr>
      <w:r>
        <w:rPr>
          <w:lang w:eastAsia="ko-KR"/>
        </w:rPr>
        <w:t>ii)</w:t>
      </w:r>
      <w:r>
        <w:rPr>
          <w:lang w:eastAsia="ko-KR"/>
        </w:rPr>
        <w:tab/>
        <w:t xml:space="preserve">if the "allowed CAG list" for the current PLMN does not </w:t>
      </w:r>
      <w:r>
        <w:t>include any CAG-ID, then</w:t>
      </w:r>
      <w:r>
        <w:rPr>
          <w:lang w:eastAsia="ko-KR"/>
        </w:rPr>
        <w:t xml:space="preserve"> the UE shall enter the state 5GMM-DEREGISTERED.PLMN-SEARCH and shall apply the PLMN selection process defined in 3GPP TS 23.122 [5] with the updated </w:t>
      </w:r>
      <w:r>
        <w:t>"CAG information list".</w:t>
      </w:r>
    </w:p>
    <w:p w14:paraId="42B82420" w14:textId="77777777" w:rsidR="00FF286B" w:rsidRDefault="00FF286B" w:rsidP="00FF286B">
      <w:pPr>
        <w:pStyle w:val="B1"/>
      </w:pPr>
      <w:r>
        <w:tab/>
        <w:t>If the message was received via 3GPP access and the UE is operating in single-registration mode, the UE shall in addition set the EPS update status to EU3 ROAMING NOT ALLOWED, reset the attach attempt counter and enter the state EMM-DEREGISTERED.</w:t>
      </w:r>
    </w:p>
    <w:p w14:paraId="2D4EC0BC" w14:textId="77777777" w:rsidR="00FF286B" w:rsidRDefault="00FF286B" w:rsidP="00FF286B">
      <w:pPr>
        <w:pStyle w:val="B1"/>
      </w:pPr>
      <w:r>
        <w:t>#77</w:t>
      </w:r>
      <w:r>
        <w:tab/>
        <w:t>(Wireline access area not allowed).</w:t>
      </w:r>
    </w:p>
    <w:p w14:paraId="4144AF5C" w14:textId="77777777" w:rsidR="00FF286B" w:rsidRDefault="00FF286B" w:rsidP="00FF286B">
      <w:pPr>
        <w:pStyle w:val="B1"/>
      </w:pPr>
      <w:r>
        <w:tab/>
        <w:t>5GMM cause #77 is only applicable when received from a wireline access network by the 5G-RG or the W-AGF acting on behalf of the FN-CRG. 5GMM cause #77 received from a 5G access network other than a wireline access network and 5GMM cause #77 received by the W-AGF acting on behalf of the FN-BRG are considered as abnormal cases and the behaviour of the UE is specified in subclause 5.5.1.2.7.</w:t>
      </w:r>
    </w:p>
    <w:p w14:paraId="030825B5" w14:textId="77777777" w:rsidR="00FF286B" w:rsidRDefault="00FF286B" w:rsidP="00FF286B">
      <w:pPr>
        <w:pStyle w:val="B1"/>
      </w:pPr>
      <w:r>
        <w:tab/>
        <w:t xml:space="preserve">When received over wireline access network, the 5G-RG and the W-AGF acting on behalf of the FN-CRG shall set the 5GS update status to 5U3 ROAMING NOT ALLOWED (and shall store it according to subclause 5.1.3.2.2), shall delete 5G-GUTI, last visited registered TAI, TAI list and </w:t>
      </w:r>
      <w:proofErr w:type="spellStart"/>
      <w:r>
        <w:t>ngKSI</w:t>
      </w:r>
      <w:proofErr w:type="spellEnd"/>
      <w:r>
        <w:t xml:space="preserve">, </w:t>
      </w:r>
      <w:r>
        <w:rPr>
          <w:lang w:eastAsia="ko-KR"/>
        </w:rPr>
        <w:t xml:space="preserve">shall reset the </w:t>
      </w:r>
      <w:r>
        <w:t>registration attempt counter, shall enter the state 5GMM-DEREGISTERED and shall act as specified in subclause 5.3.23.</w:t>
      </w:r>
    </w:p>
    <w:p w14:paraId="6A9B3697" w14:textId="77777777" w:rsidR="00FF286B" w:rsidRDefault="00FF286B" w:rsidP="00FF286B">
      <w:pPr>
        <w:pStyle w:val="NO"/>
        <w:rPr>
          <w:lang w:eastAsia="ja-JP"/>
        </w:rPr>
      </w:pPr>
      <w:r>
        <w:t>NOTE 11:</w:t>
      </w:r>
      <w:r>
        <w:tab/>
        <w:t>The 5GMM sublayer states, the 5GMM parameters and the registration status are managed per access type independently, i.e. 3GPP access or non-3GPP access (see subclauses 4.7.2 and 5.1.3)</w:t>
      </w:r>
      <w:r>
        <w:rPr>
          <w:rFonts w:eastAsia="Batang"/>
          <w:lang w:eastAsia="ja-JP"/>
        </w:rPr>
        <w:t>.</w:t>
      </w:r>
    </w:p>
    <w:p w14:paraId="5F8A34A5" w14:textId="77777777" w:rsidR="00FF286B" w:rsidRDefault="00FF286B" w:rsidP="00FF286B">
      <w:pPr>
        <w:pStyle w:val="B1"/>
        <w:rPr>
          <w:lang w:eastAsia="en-GB"/>
        </w:rPr>
      </w:pPr>
      <w:r>
        <w:t>#7</w:t>
      </w:r>
      <w:r>
        <w:rPr>
          <w:lang w:eastAsia="zh-CN"/>
        </w:rPr>
        <w:t>8</w:t>
      </w:r>
      <w:r>
        <w:rPr>
          <w:lang w:eastAsia="ko-KR"/>
        </w:rPr>
        <w:tab/>
      </w:r>
      <w:r>
        <w:t>(PLMN not allowed to operate at the present UE location).</w:t>
      </w:r>
    </w:p>
    <w:p w14:paraId="54127D19" w14:textId="77777777" w:rsidR="00FF286B" w:rsidRDefault="00FF286B" w:rsidP="00FF286B">
      <w:pPr>
        <w:pStyle w:val="B1"/>
        <w:rPr>
          <w:lang w:eastAsia="zh-CN"/>
        </w:rPr>
      </w:pPr>
      <w:r>
        <w:tab/>
        <w:t xml:space="preserve">This cause value received from </w:t>
      </w:r>
      <w:r>
        <w:rPr>
          <w:lang w:eastAsia="zh-CN"/>
        </w:rPr>
        <w:t>a non-</w:t>
      </w:r>
      <w:r>
        <w:t>satellite NG-RAN cell is considered as an abnormal case and the behaviour of the UE is specified in subclause 5.5.1.2.7.</w:t>
      </w:r>
    </w:p>
    <w:p w14:paraId="64561C25" w14:textId="77777777" w:rsidR="00FF286B" w:rsidRDefault="00FF286B" w:rsidP="00FF286B">
      <w:pPr>
        <w:pStyle w:val="B1"/>
        <w:rPr>
          <w:lang w:eastAsia="en-GB"/>
        </w:rPr>
      </w:pPr>
      <w:r>
        <w:lastRenderedPageBreak/>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The UE shall store the PLMN identity and, if it is known, the current </w:t>
      </w:r>
      <w:r>
        <w:rPr>
          <w:lang w:eastAsia="ko-KR"/>
        </w:rPr>
        <w:t>geographical</w:t>
      </w:r>
      <w:r>
        <w:t xml:space="preserve"> location in the list of "</w:t>
      </w:r>
      <w:r>
        <w:rPr>
          <w:noProof/>
          <w:lang w:eastAsia="zh-CN"/>
        </w:rPr>
        <w:t>PLMNs not allowed to operate at the present UE location</w:t>
      </w:r>
      <w:r>
        <w:t xml:space="preserve">" and shall start a corresponding </w:t>
      </w:r>
      <w:r>
        <w:rPr>
          <w:noProof/>
          <w:lang w:val="en-US"/>
        </w:rPr>
        <w:t xml:space="preserve">timer </w:t>
      </w:r>
      <w:r>
        <w:t>instance (see subclause 4.23.2). The UE shall enter state 5GMM-DEREGISTERED.PLMN-SEARCH and perform a PLMN selection according to 3GPP TS 23.122 [5].</w:t>
      </w:r>
    </w:p>
    <w:p w14:paraId="56829F24" w14:textId="77777777" w:rsidR="00FF286B" w:rsidRDefault="00FF286B" w:rsidP="00FF286B">
      <w:pPr>
        <w:pStyle w:val="B1"/>
      </w:pPr>
      <w:r>
        <w:t>#79</w:t>
      </w:r>
      <w:r>
        <w:tab/>
        <w:t>(UAS services not allowed).</w:t>
      </w:r>
    </w:p>
    <w:p w14:paraId="6C2010E7" w14:textId="77777777" w:rsidR="00FF286B" w:rsidRDefault="00FF286B" w:rsidP="00FF286B">
      <w:pPr>
        <w:pStyle w:val="B1"/>
      </w:pPr>
      <w:r>
        <w:tab/>
        <w:t>The UE shall abort the initial registration procedure, set the 5GS update status to 5U2 NOT UPDATED and enter state 5GMM-DEREGISTERED.NORMAL-SERVICE or 5GMM-DEREGISTERED.PLMN-SEARCH</w:t>
      </w:r>
      <w:r>
        <w:rPr>
          <w:rFonts w:eastAsia="Malgun Gothic"/>
          <w:lang w:val="en-US" w:eastAsia="ko-KR"/>
        </w:rPr>
        <w:t>. Additionally, the UE shall reset the registration attempt counter. The UE shall not attempt the registration procedure with including the Service-level device ID set to the CAA-level UAV ID in the Service-level-AA container IE to the current PLMN until the UE is switched off or the UICC containing the USIM is removed.</w:t>
      </w:r>
    </w:p>
    <w:p w14:paraId="669CAC8C" w14:textId="20A2457D" w:rsidR="00FF286B" w:rsidRDefault="00FF286B" w:rsidP="00FF286B">
      <w:r>
        <w:t>Other values are considered as abnormal cases. The behaviour of the UE in those cases is specified in subclause 5.5.1.2.7.</w:t>
      </w:r>
    </w:p>
    <w:p w14:paraId="0C508223" w14:textId="77777777" w:rsidR="00FF286B" w:rsidRDefault="00FF286B" w:rsidP="00FF286B"/>
    <w:p w14:paraId="23946B73"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3AEC72B" w14:textId="77777777" w:rsidR="00FF286B" w:rsidRDefault="00FF286B" w:rsidP="00FF286B">
      <w:pPr>
        <w:pStyle w:val="5"/>
        <w:rPr>
          <w:lang w:eastAsia="en-GB"/>
        </w:rPr>
      </w:pPr>
      <w:bookmarkStart w:id="49" w:name="_Toc91599094"/>
      <w:bookmarkStart w:id="50" w:name="_Toc51949171"/>
      <w:bookmarkStart w:id="51" w:name="_Toc51948079"/>
      <w:bookmarkStart w:id="52" w:name="_Toc45286810"/>
      <w:bookmarkStart w:id="53" w:name="_Toc36657146"/>
      <w:bookmarkStart w:id="54" w:name="_Toc36212969"/>
      <w:bookmarkStart w:id="55" w:name="_Toc27746787"/>
      <w:bookmarkStart w:id="56" w:name="_Toc20232685"/>
      <w:r>
        <w:t>5.5.1.3.4</w:t>
      </w:r>
      <w:r>
        <w:tab/>
        <w:t>Mobility and periodic registration update accepted by the network</w:t>
      </w:r>
      <w:bookmarkEnd w:id="49"/>
      <w:bookmarkEnd w:id="50"/>
      <w:bookmarkEnd w:id="51"/>
      <w:bookmarkEnd w:id="52"/>
      <w:bookmarkEnd w:id="53"/>
      <w:bookmarkEnd w:id="54"/>
      <w:bookmarkEnd w:id="55"/>
      <w:bookmarkEnd w:id="56"/>
    </w:p>
    <w:p w14:paraId="131BBAF4" w14:textId="77777777" w:rsidR="00FF286B" w:rsidRDefault="00FF286B" w:rsidP="00FF286B">
      <w:r>
        <w:t>If the registration update request has been accepted by the network, the AMF shall send a REGISTRATION ACCEPT message to the UE.</w:t>
      </w:r>
    </w:p>
    <w:p w14:paraId="29DFDFB5" w14:textId="77777777" w:rsidR="00FF286B" w:rsidRDefault="00FF286B" w:rsidP="00FF286B">
      <w:r>
        <w:t>If timer T3513 is running in the AMF, the AMF shall stop timer T3513 if a paging request was sent with the access type indicating non-3GPP and the REGISTRATION REQUEST message includes the Allowed PDU session status IE.</w:t>
      </w:r>
    </w:p>
    <w:p w14:paraId="0C95FE05" w14:textId="77777777" w:rsidR="00FF286B" w:rsidRDefault="00FF286B" w:rsidP="00FF286B">
      <w:r>
        <w:t>If timer T3565 is running in the AMF, the AMF shall stop timer T3565 when a REGISTRATION REQUEST message is received.</w:t>
      </w:r>
    </w:p>
    <w:p w14:paraId="713EC26E" w14:textId="77777777" w:rsidR="00FF286B" w:rsidRDefault="00FF286B" w:rsidP="00FF286B">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FB5F425" w14:textId="77777777" w:rsidR="00FF286B" w:rsidRDefault="00FF286B" w:rsidP="00FF286B">
      <w:pPr>
        <w:pStyle w:val="NO"/>
        <w:rPr>
          <w:lang w:eastAsia="ja-JP"/>
        </w:rPr>
      </w:pPr>
      <w:r>
        <w:t>NOTE 1:</w:t>
      </w:r>
      <w:r>
        <w:tab/>
        <w:t>This information is forwarded to the new AMF during inter-AMF handover or to the new MME during inter-system handover to S1 mode.</w:t>
      </w:r>
    </w:p>
    <w:p w14:paraId="5263DE6C" w14:textId="77777777" w:rsidR="00FF286B" w:rsidRDefault="00FF286B" w:rsidP="00FF286B">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5C58AACD" w14:textId="77777777" w:rsidR="00FF286B" w:rsidRDefault="00FF286B" w:rsidP="00FF286B">
      <w:pPr>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in the REGISTRATION ACCEPT message.</w:t>
      </w:r>
    </w:p>
    <w:p w14:paraId="509D64F2" w14:textId="77777777" w:rsidR="00FF286B" w:rsidRDefault="00FF286B" w:rsidP="00FF286B">
      <w:pPr>
        <w:pStyle w:val="NO"/>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41367606" w14:textId="77777777" w:rsidR="00FF286B" w:rsidRDefault="00FF286B" w:rsidP="00FF286B">
      <w:pPr>
        <w:rPr>
          <w:lang w:eastAsia="en-GB"/>
        </w:rPr>
      </w:pPr>
      <w:r>
        <w:t>If a 5G-GUTI or the SOR transparent container IE is included in the REGISTRATION ACCEPT message, the AMF shall start timer T3550 and enter state 5GMM-COMMON-PROCEDURE-INITIATED as described in subclause 5.1.3.2.3.3.</w:t>
      </w:r>
    </w:p>
    <w:p w14:paraId="615AA369" w14:textId="77777777" w:rsidR="00FF286B" w:rsidRDefault="00FF286B" w:rsidP="00FF286B">
      <w:r>
        <w:t xml:space="preserve">If the Operator-defined access </w:t>
      </w:r>
      <w:r>
        <w:rPr>
          <w:lang w:val="en-US"/>
        </w:rPr>
        <w:t xml:space="preserve">category definitions </w:t>
      </w:r>
      <w:r>
        <w:t>IE or the Extended emergency number list IE or the CAG information list IE are included in the REGISTRATION ACCEPT message, the AMF shall start timer T3550 and enter state 5GMM-COMMON-PROCEDURE-INITIATED as described in subclause 5.1.3.2.3.3.</w:t>
      </w:r>
    </w:p>
    <w:p w14:paraId="6D3BEE2D" w14:textId="77777777" w:rsidR="00FF286B" w:rsidRDefault="00FF286B" w:rsidP="00FF286B">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lastRenderedPageBreak/>
        <w:t>UE radio capability ID deletion indication IE</w:t>
      </w:r>
      <w:r>
        <w:t xml:space="preserve"> is included in the REGISTRATION ACCEPT message, the AMF shall start timer T3550 and enter state 5GMM-COMMON-PROCEDURE-INITIATED as described in subclause 5.1.3.2.3.3.</w:t>
      </w:r>
    </w:p>
    <w:p w14:paraId="2F2D17EE" w14:textId="77777777" w:rsidR="00FF286B" w:rsidRDefault="00FF286B" w:rsidP="00FF286B">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6FFBC85F" w14:textId="77777777" w:rsidR="00FF286B" w:rsidRDefault="00FF286B" w:rsidP="00FF286B">
      <w:pPr>
        <w:pStyle w:val="NO"/>
      </w:pPr>
      <w:r>
        <w:t>NOTE 3:</w:t>
      </w:r>
      <w:r>
        <w:tab/>
        <w:t xml:space="preserve">When assigning the TAI list, the AMF can take into account the </w:t>
      </w:r>
      <w:proofErr w:type="spellStart"/>
      <w:r>
        <w:t>eNodeB's</w:t>
      </w:r>
      <w:proofErr w:type="spellEnd"/>
      <w:r>
        <w:t xml:space="preserve"> capability of support of </w:t>
      </w:r>
      <w:proofErr w:type="spellStart"/>
      <w:r>
        <w:t>CIoT</w:t>
      </w:r>
      <w:proofErr w:type="spellEnd"/>
      <w:r>
        <w:t xml:space="preserve"> 5GS optimization.</w:t>
      </w:r>
    </w:p>
    <w:p w14:paraId="2942C638" w14:textId="77777777" w:rsidR="00FF286B" w:rsidRDefault="00FF286B" w:rsidP="00FF286B">
      <w:pPr>
        <w:rPr>
          <w:lang w:eastAsia="zh-CN"/>
        </w:rPr>
      </w:pPr>
      <w:r>
        <w:t>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01BB26CB" w14:textId="77777777" w:rsidR="00FF286B" w:rsidRDefault="00FF286B" w:rsidP="00FF286B">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03CBE210" w14:textId="77777777" w:rsidR="00FF286B" w:rsidRDefault="00FF286B" w:rsidP="00FF286B">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3FAC28A7" w14:textId="77777777" w:rsidR="00FF286B" w:rsidRDefault="00FF286B" w:rsidP="00FF286B">
      <w:r>
        <w:t>If the Service area list IE is not included in the REGISTRATION ACCEPT message, any tracking area in the registered PLMN and its equivalent PLMN(s) in the registration area is considered as an allowed tracking area as described in subclause 5.3.5.</w:t>
      </w:r>
    </w:p>
    <w:p w14:paraId="4AA058EA" w14:textId="77777777" w:rsidR="00FF286B" w:rsidRDefault="00FF286B" w:rsidP="00FF286B">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047FD3CA" w14:textId="77777777" w:rsidR="00FF286B" w:rsidRDefault="00FF286B" w:rsidP="00FF286B">
      <w:r>
        <w:t>The AMF shall include an active time value in the T3324 IE in the REGISTRATION ACCEPT message if the UE requested an active time value in the REGISTRATION REQUEST message and the AMF accepts the use of MICO mode and the use of active time.</w:t>
      </w:r>
    </w:p>
    <w:p w14:paraId="36ECAA80" w14:textId="77777777" w:rsidR="00FF286B" w:rsidRDefault="00FF286B" w:rsidP="00FF286B">
      <w:r>
        <w:t>If the UE does not include MICO indication IE in the REGISTRATION REQUEST message, then the AMF shall disable MICO mode if it was already enabled.</w:t>
      </w:r>
    </w:p>
    <w:p w14:paraId="3055BA3B" w14:textId="77777777" w:rsidR="00FF286B" w:rsidRDefault="00FF286B" w:rsidP="00FF286B">
      <w:r>
        <w:t>The AMF may include the T3512 value IE in the REGISTRATION ACCEPT message only if the REGISTRATION REQUEST message was sent over the 3GPP access.</w:t>
      </w:r>
    </w:p>
    <w:p w14:paraId="63D63915" w14:textId="77777777" w:rsidR="00FF286B" w:rsidRDefault="00FF286B" w:rsidP="00FF286B">
      <w:r>
        <w:t>The AMF may include the non-3GPP de-registration timer value IE in the REGISTRATION ACCEPT message only if the REGISTRATION REQUEST message was sent for the non-3GPP access.</w:t>
      </w:r>
    </w:p>
    <w:p w14:paraId="2C58B7B1" w14:textId="77777777" w:rsidR="00FF286B" w:rsidRDefault="00FF286B" w:rsidP="00FF286B">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628BCBB4" w14:textId="77777777" w:rsidR="00FF286B" w:rsidRDefault="00FF286B" w:rsidP="00FF286B">
      <w:pPr>
        <w:rPr>
          <w:lang w:eastAsia="ja-JP"/>
        </w:rPr>
      </w:pPr>
      <w:r>
        <w:lastRenderedPageBreak/>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2812A065" w14:textId="77777777" w:rsidR="00FF286B" w:rsidRDefault="00FF286B" w:rsidP="00FF286B">
      <w:pPr>
        <w:rPr>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6D9FFAA9" w14:textId="77777777" w:rsidR="00FF286B" w:rsidRDefault="00FF286B" w:rsidP="00FF286B">
      <w:pPr>
        <w:rPr>
          <w:lang w:eastAsia="en-GB"/>
        </w:rPr>
      </w:pPr>
      <w:r>
        <w:t>If the UE indicates support of the paging restriction in the REGISTRATION REQUEST message, and the AMF sets:</w:t>
      </w:r>
    </w:p>
    <w:p w14:paraId="2D601989" w14:textId="77777777" w:rsidR="00FF286B" w:rsidRDefault="00FF286B" w:rsidP="00FF286B">
      <w:pPr>
        <w:pStyle w:val="B1"/>
      </w:pPr>
      <w:r>
        <w:t>-</w:t>
      </w:r>
      <w:r>
        <w:tab/>
        <w:t>the reject paging request bit to "reject paging request supported";</w:t>
      </w:r>
    </w:p>
    <w:p w14:paraId="5AC06539" w14:textId="77777777" w:rsidR="00FF286B" w:rsidRDefault="00FF286B" w:rsidP="00FF286B">
      <w:pPr>
        <w:pStyle w:val="B1"/>
      </w:pPr>
      <w:r>
        <w:t>-</w:t>
      </w:r>
      <w:r>
        <w:tab/>
        <w:t>the N1 NAS signalling connection release bit to "N1 NAS signalling connection release supported"; or</w:t>
      </w:r>
    </w:p>
    <w:p w14:paraId="21F82E59" w14:textId="77777777" w:rsidR="00FF286B" w:rsidRDefault="00FF286B" w:rsidP="00FF286B">
      <w:pPr>
        <w:pStyle w:val="B1"/>
      </w:pPr>
      <w:r>
        <w:t>-</w:t>
      </w:r>
      <w:r>
        <w:tab/>
        <w:t>both of them;</w:t>
      </w:r>
    </w:p>
    <w:p w14:paraId="4916E2B9" w14:textId="77777777" w:rsidR="00FF286B" w:rsidRDefault="00FF286B" w:rsidP="00FF286B">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0E04BD9C" w14:textId="77777777" w:rsidR="00FF286B" w:rsidRDefault="00FF286B" w:rsidP="00FF286B">
      <w:pPr>
        <w:rPr>
          <w:lang w:eastAsia="en-GB"/>
        </w:rPr>
      </w:pPr>
      <w:r>
        <w:t xml:space="preserve">If the UE supporting MUSIM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s for the UE and stop restricting paging.</w:t>
      </w:r>
    </w:p>
    <w:p w14:paraId="66EABA73" w14:textId="77777777" w:rsidR="00FF286B" w:rsidRDefault="00FF286B" w:rsidP="00FF286B">
      <w:r>
        <w:t>If the UE supporting MUSIM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55FFB122" w14:textId="77777777" w:rsidR="00FF286B" w:rsidRDefault="00FF286B" w:rsidP="00FF286B">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s of the UE and enforce these restrictions in the paging procedure as described in clause 5.6.2; or</w:t>
      </w:r>
    </w:p>
    <w:p w14:paraId="4D3B39A5" w14:textId="77777777" w:rsidR="00FF286B" w:rsidRDefault="00FF286B" w:rsidP="00FF286B">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741F560A" w14:textId="77777777" w:rsidR="00FF286B" w:rsidRDefault="00FF286B" w:rsidP="00FF286B">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7134BB6F" w14:textId="77777777" w:rsidR="00FF286B" w:rsidRDefault="00FF286B" w:rsidP="00FF286B">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0F0790A1" w14:textId="77777777" w:rsidR="00FF286B" w:rsidRDefault="00FF286B" w:rsidP="00FF286B">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30443B58" w14:textId="77777777" w:rsidR="00FF286B" w:rsidRDefault="00FF286B" w:rsidP="00FF286B">
      <w:r>
        <w:t>If:</w:t>
      </w:r>
    </w:p>
    <w:p w14:paraId="44A5640D" w14:textId="77777777" w:rsidR="00FF286B" w:rsidRDefault="00FF286B" w:rsidP="00FF286B">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17FC32B2" w14:textId="77777777" w:rsidR="00FF286B" w:rsidRDefault="00FF286B" w:rsidP="00FF286B">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4131A6B0" w14:textId="77777777" w:rsidR="00FF286B" w:rsidRDefault="00FF286B" w:rsidP="00FF286B">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28D4877B" w14:textId="77777777" w:rsidR="00FF286B" w:rsidRDefault="00FF286B" w:rsidP="00FF286B">
      <w:pPr>
        <w:rPr>
          <w:lang w:eastAsia="ko-KR"/>
        </w:rPr>
      </w:pPr>
      <w:r>
        <w:lastRenderedPageBreak/>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7C5E2F7B" w14:textId="77777777" w:rsidR="00FF286B" w:rsidRDefault="00FF286B" w:rsidP="00FF286B">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44506B8F" w14:textId="77777777" w:rsidR="00FF286B" w:rsidRDefault="00FF286B" w:rsidP="00FF286B">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5C3B19C0" w14:textId="77777777" w:rsidR="00FF286B" w:rsidRDefault="00FF286B" w:rsidP="00FF286B">
      <w:pPr>
        <w:pStyle w:val="B1"/>
      </w:pPr>
      <w:r>
        <w:t>c)</w:t>
      </w:r>
      <w:r>
        <w:tab/>
        <w:t>if the UE has not included an Additional GUTI IE, the AMF may treat the REGISTRATION REQUEST message as in the previous item, i.e. as if it cannot retrieve the current 5G NAS security context.</w:t>
      </w:r>
    </w:p>
    <w:p w14:paraId="6257BB8E" w14:textId="77777777" w:rsidR="00FF286B" w:rsidRDefault="00FF286B" w:rsidP="00FF286B">
      <w:pPr>
        <w:pStyle w:val="NO"/>
      </w:pPr>
      <w:r>
        <w:t>NOTE 4:</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5AC32A80" w14:textId="77777777" w:rsidR="00FF286B" w:rsidRDefault="00FF286B" w:rsidP="00FF286B">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0C424A44" w14:textId="77777777" w:rsidR="00FF286B" w:rsidRDefault="00FF286B" w:rsidP="00FF286B">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6627DD68" w14:textId="77777777" w:rsidR="00FF286B" w:rsidRDefault="00FF286B" w:rsidP="00FF286B">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2265BC4B" w14:textId="77777777" w:rsidR="00FF286B" w:rsidRDefault="00FF286B" w:rsidP="00FF286B">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33F55719" w14:textId="77777777" w:rsidR="00FF286B" w:rsidRDefault="00FF286B" w:rsidP="00FF286B">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661B295B" w14:textId="77777777" w:rsidR="00FF286B" w:rsidRDefault="00FF286B" w:rsidP="00FF286B">
      <w:pPr>
        <w:pStyle w:val="NO"/>
      </w:pPr>
      <w:r>
        <w:t>NOTE 5:</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3B0E68A4" w14:textId="77777777" w:rsidR="00FF286B" w:rsidRDefault="00FF286B" w:rsidP="00FF286B">
      <w:r>
        <w:t>If the UE has included the Service-level device ID set to the CAA-level UAV ID in the Service-level-AA container IE of the REGISTRATION REQUEST message, and if:</w:t>
      </w:r>
    </w:p>
    <w:p w14:paraId="32D13A97" w14:textId="77777777" w:rsidR="00FF286B" w:rsidRDefault="00FF286B" w:rsidP="00FF286B">
      <w:pPr>
        <w:pStyle w:val="B1"/>
      </w:pPr>
      <w:r>
        <w:t>-</w:t>
      </w:r>
      <w:r>
        <w:tab/>
        <w:t>the UE has a valid aerial UE subscription information; and</w:t>
      </w:r>
    </w:p>
    <w:p w14:paraId="1FC1729F" w14:textId="77777777" w:rsidR="00FF286B" w:rsidRDefault="00FF286B" w:rsidP="00FF286B">
      <w:pPr>
        <w:pStyle w:val="B1"/>
      </w:pPr>
      <w:r>
        <w:t>-</w:t>
      </w:r>
      <w:r>
        <w:tab/>
        <w:t>the UUAA procedure is to be performed during the registration procedure according to operator policy; and</w:t>
      </w:r>
    </w:p>
    <w:p w14:paraId="5B570757" w14:textId="77777777" w:rsidR="00FF286B" w:rsidRDefault="00FF286B" w:rsidP="00FF286B">
      <w:pPr>
        <w:pStyle w:val="B1"/>
      </w:pPr>
      <w:r>
        <w:t>-</w:t>
      </w:r>
      <w:r>
        <w:tab/>
        <w:t>there is no valid UUAA result for the UE in the UE 5GMM context,</w:t>
      </w:r>
    </w:p>
    <w:p w14:paraId="34C17CAF" w14:textId="77777777" w:rsidR="00FF286B" w:rsidRDefault="00FF286B" w:rsidP="00FF286B">
      <w: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w:t>
      </w:r>
    </w:p>
    <w:p w14:paraId="7DD90483" w14:textId="77777777" w:rsidR="00FF286B" w:rsidRDefault="00FF286B" w:rsidP="00FF286B">
      <w:pPr>
        <w:pStyle w:val="EditorsNote"/>
      </w:pPr>
      <w:r>
        <w:t>Editor's note:</w:t>
      </w:r>
      <w:r>
        <w:tab/>
        <w:t>It is FFS when there is valid UUAA result for the UE in the UE 5GMM context</w:t>
      </w:r>
    </w:p>
    <w:p w14:paraId="098F059C" w14:textId="77777777" w:rsidR="00FF286B" w:rsidRDefault="00FF286B" w:rsidP="00FF286B">
      <w:pPr>
        <w:pStyle w:val="EditorsNote"/>
      </w:pPr>
      <w:r>
        <w:t>Editor's note:</w:t>
      </w:r>
      <w:r>
        <w:tab/>
        <w:t>How to handle pending NSSAI during the registration procedure for UAS service is FFS.</w:t>
      </w:r>
    </w:p>
    <w:p w14:paraId="4ED6FA6D" w14:textId="77777777" w:rsidR="00FF286B" w:rsidRDefault="00FF286B" w:rsidP="00FF286B">
      <w:r>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lastRenderedPageBreak/>
        <w:t>services based on the user's subscription data and the operator policy, the AMF shall accept the registration update request and shall mark in the UE's 5GMM context that the UE is not allowed to request UAS services.</w:t>
      </w:r>
    </w:p>
    <w:p w14:paraId="28520FC0" w14:textId="77777777" w:rsidR="00FF286B" w:rsidRDefault="00FF286B" w:rsidP="00FF286B">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6F32FEA8" w14:textId="77777777" w:rsidR="00FF286B" w:rsidRDefault="00FF286B" w:rsidP="00FF286B">
      <w:pPr>
        <w:rPr>
          <w:lang w:val="en-US"/>
        </w:rPr>
      </w:pPr>
      <w:r>
        <w:rPr>
          <w:lang w:val="en-US"/>
        </w:rPr>
        <w:t>If the UE supports MINT</w:t>
      </w:r>
      <w:r>
        <w:t>,</w:t>
      </w:r>
      <w:r>
        <w:rPr>
          <w:lang w:val="en-US"/>
        </w:rPr>
        <w:t xml:space="preserve"> the AMF may include the </w:t>
      </w:r>
      <w:r>
        <w:t>Disaster roaming wait range</w:t>
      </w:r>
      <w:r>
        <w:rPr>
          <w:lang w:val="en-US"/>
        </w:rPr>
        <w:t xml:space="preserve"> IE in the REGISTRATION ACCEPT message.</w:t>
      </w:r>
    </w:p>
    <w:p w14:paraId="12605EEE" w14:textId="77777777" w:rsidR="00FF286B" w:rsidRDefault="00FF286B" w:rsidP="00FF286B">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16269985" w14:textId="77777777" w:rsidR="00FF286B" w:rsidRDefault="00FF286B" w:rsidP="00FF286B">
      <w:pPr>
        <w:pStyle w:val="NO"/>
      </w:pPr>
      <w:r>
        <w:t>NOTE 6:</w:t>
      </w:r>
      <w:r>
        <w:tab/>
        <w:t>The AMF can determine the content of the "list of PLMN(s) to be used in disaster condition", the value of the disaster roaming wait range and the value of the disaster return wait range based on the network local configuration.</w:t>
      </w:r>
    </w:p>
    <w:p w14:paraId="61DC3A9D" w14:textId="77777777" w:rsidR="00FF286B" w:rsidRDefault="00FF286B" w:rsidP="00FF286B">
      <w:r>
        <w:t>Upon receipt of the REGISTRATION ACCEPT message, the UE shall reset the registration attempt counter and service request attempt counter, enter state 5GMM-REGISTERED and set the 5GS update status to 5U1 UPDATED.</w:t>
      </w:r>
    </w:p>
    <w:p w14:paraId="58C174D2" w14:textId="77777777" w:rsidR="00FF286B" w:rsidRDefault="00FF286B" w:rsidP="00FF286B">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10AB89B0" w14:textId="77777777" w:rsidR="00FF286B" w:rsidRDefault="00FF286B" w:rsidP="00FF286B">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1FCDDFE9" w14:textId="77777777" w:rsidR="00FF286B" w:rsidRDefault="00FF286B" w:rsidP="00FF286B">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38139F3F" w14:textId="77777777" w:rsidR="00FF286B" w:rsidRDefault="00FF286B" w:rsidP="00FF286B">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3D1172A" w14:textId="77777777" w:rsidR="00FF286B" w:rsidRDefault="00FF286B" w:rsidP="00FF286B">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677299F2" w14:textId="77777777" w:rsidR="00FF286B" w:rsidRDefault="00FF286B" w:rsidP="00FF286B">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3288C423" w14:textId="77777777" w:rsidR="00FF286B" w:rsidRDefault="00FF286B" w:rsidP="00FF286B">
      <w:r>
        <w:t>If the REGISTRATION ACCEPT message contains the Network slicing indication IE with the Network slicing subscription change indication set to "Network slicing subscription changed", or contains a configured NSSAI IE with a new configured NSSAI for the current PLMN and optionally the mapped S-NSSAI(s) for the configured NSSAI for the current PLMN, the UE shall return a REGISTRATION COMPLETE message to the AMF to acknowledge the successful update of the network slicing information.</w:t>
      </w:r>
    </w:p>
    <w:p w14:paraId="43D949C8" w14:textId="77777777" w:rsidR="00FF286B" w:rsidRDefault="00FF286B" w:rsidP="00FF286B">
      <w:r>
        <w:t>If the REGISTRATION ACCEPT message contains the CAG information list IE and the UE had set the CAG bit to "CAG supported" in the 5GMM capability IE of the REGISTRATION REQUEST message, the UE shall:</w:t>
      </w:r>
    </w:p>
    <w:p w14:paraId="01F05A0C" w14:textId="77777777" w:rsidR="00FF286B" w:rsidRDefault="00FF286B" w:rsidP="00FF286B">
      <w:pPr>
        <w:pStyle w:val="B1"/>
      </w:pPr>
      <w:r>
        <w:t>a)</w:t>
      </w:r>
      <w:r>
        <w:tab/>
        <w:t>replace the "CAG information list" stored in the UE with the received CAG information list IE when received in the HPLMN or EHPLMN;</w:t>
      </w:r>
    </w:p>
    <w:p w14:paraId="7CBB3068" w14:textId="77777777" w:rsidR="00FF286B" w:rsidRDefault="00FF286B" w:rsidP="00FF286B">
      <w:pPr>
        <w:pStyle w:val="B1"/>
      </w:pPr>
      <w:r>
        <w:lastRenderedPageBreak/>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343D12E0" w14:textId="77777777" w:rsidR="00FF286B" w:rsidRDefault="00FF286B" w:rsidP="00FF286B">
      <w:pPr>
        <w:pStyle w:val="NO"/>
      </w:pPr>
      <w:r>
        <w:t>NOTE 7:</w:t>
      </w:r>
      <w:r>
        <w:tab/>
        <w:t>When the UE receives the CAG information list IE in a serving PLMN other than the HPLMN or EHPLMN, entries of a PLMN other than the serving VPLMN, if any, in the received CAG information list IE are ignored.</w:t>
      </w:r>
    </w:p>
    <w:p w14:paraId="2609E6FB" w14:textId="77777777" w:rsidR="00FF286B" w:rsidRDefault="00FF286B" w:rsidP="00FF286B">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64EEE939" w14:textId="77777777" w:rsidR="00FF286B" w:rsidRDefault="00FF286B" w:rsidP="00FF286B">
      <w:r>
        <w:t>The UE shall store the "CAG information list" received in the CAG information list IE as specified in annex C.</w:t>
      </w:r>
    </w:p>
    <w:p w14:paraId="3C7618D5" w14:textId="77777777" w:rsidR="00FF286B" w:rsidRDefault="00FF286B" w:rsidP="00FF286B">
      <w:pPr>
        <w:rPr>
          <w:lang w:eastAsia="ko-KR"/>
        </w:rPr>
      </w:pPr>
      <w:r>
        <w:rPr>
          <w:lang w:eastAsia="ko-KR"/>
        </w:rPr>
        <w:t>If the received "CAG information list" includes an entry containing the identity of the registered PLMN, the UE shall operate as follows.</w:t>
      </w:r>
    </w:p>
    <w:p w14:paraId="19A37727" w14:textId="77777777" w:rsidR="00FF286B" w:rsidRDefault="00FF286B" w:rsidP="00FF286B">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2F1EC97E" w14:textId="77777777" w:rsidR="00FF286B" w:rsidRDefault="00FF286B" w:rsidP="00FF286B">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4B24B4B3" w14:textId="77777777" w:rsidR="00FF286B" w:rsidRDefault="00FF286B" w:rsidP="00FF286B">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5A350D45" w14:textId="77777777" w:rsidR="00FF286B" w:rsidRDefault="00FF286B" w:rsidP="00FF286B">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404AEC87" w14:textId="77777777" w:rsidR="00FF286B" w:rsidRDefault="00FF286B" w:rsidP="00FF286B">
      <w:pPr>
        <w:pStyle w:val="B3"/>
      </w:pPr>
      <w:r>
        <w:t>ii)</w:t>
      </w:r>
      <w:r>
        <w:tab/>
        <w:t xml:space="preserve">if the entry for the </w:t>
      </w:r>
      <w:r>
        <w:rPr>
          <w:lang w:eastAsia="ko-KR"/>
        </w:rPr>
        <w:t>registered</w:t>
      </w:r>
      <w:r>
        <w:t xml:space="preserve"> PLMN in the received "CAG information list" does not include any CAG-ID and:</w:t>
      </w:r>
    </w:p>
    <w:p w14:paraId="1560D66E" w14:textId="77777777" w:rsidR="00FF286B" w:rsidRDefault="00FF286B" w:rsidP="00FF286B">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3F0EF634" w14:textId="77777777" w:rsidR="00FF286B" w:rsidRDefault="00FF286B" w:rsidP="00FF286B">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3C08043B" w14:textId="77777777" w:rsidR="00FF286B" w:rsidRDefault="00FF286B" w:rsidP="00FF286B">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1A970F06" w14:textId="77777777" w:rsidR="00FF286B" w:rsidRDefault="00FF286B" w:rsidP="00FF286B">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0280683" w14:textId="77777777" w:rsidR="00FF286B" w:rsidRDefault="00FF286B" w:rsidP="00FF286B">
      <w:pPr>
        <w:pStyle w:val="B2"/>
      </w:pPr>
      <w:r>
        <w:t>2)</w:t>
      </w:r>
      <w:r>
        <w:tab/>
        <w:t xml:space="preserve">if the entry for the </w:t>
      </w:r>
      <w:r>
        <w:rPr>
          <w:lang w:eastAsia="ko-KR"/>
        </w:rPr>
        <w:t>registered</w:t>
      </w:r>
      <w:r>
        <w:t xml:space="preserve"> PLMN in the received "CAG information list" does not include any CAG-ID and:</w:t>
      </w:r>
    </w:p>
    <w:p w14:paraId="0A8EA550" w14:textId="77777777" w:rsidR="00FF286B" w:rsidRDefault="00FF286B" w:rsidP="00FF286B">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1D6899C0" w14:textId="77777777" w:rsidR="00FF286B" w:rsidRDefault="00FF286B" w:rsidP="00FF286B">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0DF0A41" w14:textId="77777777" w:rsidR="00FF286B" w:rsidRDefault="00FF286B" w:rsidP="00FF286B">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w:t>
      </w:r>
      <w:r>
        <w:lastRenderedPageBreak/>
        <w:t>REGISTERED.LIMITED-SERVICE and shall search for a suitable cell according to 3GPP TS 38.304 [28] or 3GPP TS 36.304 [25C] with the updated "CAG information list"</w:t>
      </w:r>
      <w:r>
        <w:rPr>
          <w:lang w:eastAsia="ko-KR"/>
        </w:rPr>
        <w:t>.</w:t>
      </w:r>
    </w:p>
    <w:p w14:paraId="17993F99" w14:textId="77777777" w:rsidR="00FF286B" w:rsidRDefault="00FF286B" w:rsidP="00FF286B">
      <w:pPr>
        <w:rPr>
          <w:lang w:eastAsia="en-GB"/>
        </w:rPr>
      </w:pPr>
      <w:r>
        <w:t xml:space="preserve">If the REGISTRATION ACCEPT message contains the Operator-defined access </w:t>
      </w:r>
      <w:r>
        <w:rPr>
          <w:lang w:val="en-US"/>
        </w:rPr>
        <w:t xml:space="preserve">category definitions </w:t>
      </w:r>
      <w:r>
        <w:t xml:space="preserve">IE or the Extended emergency number list IE or the CAG information list IE, the UE shall return a REGISTRATION COMPLETE message to the AMF to acknowledge reception of the operator-defined access </w:t>
      </w:r>
      <w:r>
        <w:rPr>
          <w:lang w:val="en-US"/>
        </w:rPr>
        <w:t>category definitions or the extended local emergency numbers list</w:t>
      </w:r>
      <w:r>
        <w:t xml:space="preserve"> or the CAG information list IE.</w:t>
      </w:r>
    </w:p>
    <w:p w14:paraId="6D299E35" w14:textId="77777777" w:rsidR="00FF286B" w:rsidRDefault="00FF286B" w:rsidP="00FF286B">
      <w: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70A737FC" w14:textId="77777777" w:rsidR="00FF286B" w:rsidRDefault="00FF286B" w:rsidP="00FF286B">
      <w:r>
        <w:t xml:space="preserve">If the T3448 value IE is present in the received </w:t>
      </w:r>
      <w:r>
        <w:rPr>
          <w:lang w:val="en-US"/>
        </w:rPr>
        <w:t>REGISTRATION</w:t>
      </w:r>
      <w:r>
        <w:t xml:space="preserve"> ACCEPT message and the value indicates that this timer is neither zero nor deactivated, the UE shall:</w:t>
      </w:r>
    </w:p>
    <w:p w14:paraId="5A1BAB91" w14:textId="77777777" w:rsidR="00FF286B" w:rsidRDefault="00FF286B" w:rsidP="00FF286B">
      <w:pPr>
        <w:pStyle w:val="B1"/>
      </w:pPr>
      <w:r>
        <w:t>a)</w:t>
      </w:r>
      <w:r>
        <w:tab/>
        <w:t>stop timer T3448 if it is running; and</w:t>
      </w:r>
    </w:p>
    <w:p w14:paraId="7291BE9A" w14:textId="77777777" w:rsidR="00FF286B" w:rsidRDefault="00FF286B" w:rsidP="00FF286B">
      <w:pPr>
        <w:pStyle w:val="B1"/>
        <w:rPr>
          <w:lang w:eastAsia="ja-JP"/>
        </w:rPr>
      </w:pPr>
      <w:r>
        <w:t>b)</w:t>
      </w:r>
      <w:r>
        <w:tab/>
        <w:t>start timer T3448 with the value provided in the T3448 value IE.</w:t>
      </w:r>
    </w:p>
    <w:p w14:paraId="5C4A0D7C" w14:textId="77777777" w:rsidR="00FF286B" w:rsidRDefault="00FF286B" w:rsidP="00FF286B">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1FF42B7C" w14:textId="77777777" w:rsidR="00FF286B" w:rsidRDefault="00FF286B" w:rsidP="00FF286B">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7534FAED" w14:textId="77777777" w:rsidR="00FF286B" w:rsidRDefault="00FF286B" w:rsidP="00FF286B">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0C8B4FDC" w14:textId="77777777" w:rsidR="00FF286B" w:rsidRDefault="00FF286B" w:rsidP="00FF286B">
      <w:pPr>
        <w:rPr>
          <w:rFonts w:eastAsia="Times New Roman"/>
        </w:rPr>
      </w:pPr>
      <w:r>
        <w:t>If the 5GS update type IE was included in the REGISTRATION REQUEST message with the SMS requested bit set to "SMS over NAS supported" and:</w:t>
      </w:r>
    </w:p>
    <w:p w14:paraId="578364D7" w14:textId="77777777" w:rsidR="00FF286B" w:rsidRDefault="00FF286B" w:rsidP="00FF286B">
      <w:pPr>
        <w:pStyle w:val="B1"/>
      </w:pPr>
      <w:r>
        <w:t>a)</w:t>
      </w:r>
      <w:r>
        <w:tab/>
        <w:t>the SMSF address is stored in the UE 5GMM context and:</w:t>
      </w:r>
    </w:p>
    <w:p w14:paraId="66C0759A" w14:textId="77777777" w:rsidR="00FF286B" w:rsidRDefault="00FF286B" w:rsidP="00FF286B">
      <w:pPr>
        <w:pStyle w:val="B2"/>
      </w:pPr>
      <w:r>
        <w:t>1)</w:t>
      </w:r>
      <w:r>
        <w:tab/>
        <w:t>the UE is considered available for SMS over NAS; or</w:t>
      </w:r>
    </w:p>
    <w:p w14:paraId="006C8B90" w14:textId="77777777" w:rsidR="00FF286B" w:rsidRDefault="00FF286B" w:rsidP="00FF286B">
      <w:pPr>
        <w:pStyle w:val="B2"/>
      </w:pPr>
      <w:r>
        <w:t>2)</w:t>
      </w:r>
      <w:r>
        <w:tab/>
        <w:t>the UE is considered not available for SMS over NAS and the SMSF has confirmed that the activation of the SMS service is successful; or</w:t>
      </w:r>
    </w:p>
    <w:p w14:paraId="5F32B507" w14:textId="77777777" w:rsidR="00FF286B" w:rsidRDefault="00FF286B" w:rsidP="00FF286B">
      <w:pPr>
        <w:pStyle w:val="B1"/>
        <w:rPr>
          <w:lang w:eastAsia="zh-CN"/>
        </w:rPr>
      </w:pPr>
      <w:r>
        <w:t>b)</w:t>
      </w:r>
      <w:r>
        <w:tab/>
        <w:t>the SMSF address is not stored in the UE 5GMM context, the SMSF selection is successful and the SMSF has confirmed that the activation of the SMS service is successful;</w:t>
      </w:r>
    </w:p>
    <w:p w14:paraId="3757C3B5" w14:textId="77777777" w:rsidR="00FF286B" w:rsidRDefault="00FF286B" w:rsidP="00FF286B">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3CFBC6DA" w14:textId="77777777" w:rsidR="00FF286B" w:rsidRDefault="00FF286B" w:rsidP="00FF286B">
      <w:pPr>
        <w:pStyle w:val="B1"/>
      </w:pPr>
      <w:r>
        <w:t>a)</w:t>
      </w:r>
      <w:r>
        <w:tab/>
        <w:t>store the SMSF address in the UE 5GMM context if not stored already; and</w:t>
      </w:r>
    </w:p>
    <w:p w14:paraId="220879B5" w14:textId="77777777" w:rsidR="00FF286B" w:rsidRDefault="00FF286B" w:rsidP="00FF286B">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3A31C66F" w14:textId="77777777" w:rsidR="00FF286B" w:rsidRDefault="00FF286B" w:rsidP="00FF286B">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22965436" w14:textId="77777777" w:rsidR="00FF286B" w:rsidRDefault="00FF286B" w:rsidP="00FF286B">
      <w:r>
        <w:t>If the 5GS update type IE was included in the REGISTRATION REQUEST message with the SMS requested bit set to "SMS over NAS not supported" or the 5GS update type IE was not included in the REGISTRATION REQUEST message, then the AMF shall:</w:t>
      </w:r>
    </w:p>
    <w:p w14:paraId="7C2964D2" w14:textId="77777777" w:rsidR="00FF286B" w:rsidRDefault="00FF286B" w:rsidP="00FF286B">
      <w:pPr>
        <w:pStyle w:val="B1"/>
      </w:pPr>
      <w:r>
        <w:t>a)</w:t>
      </w:r>
      <w:r>
        <w:tab/>
        <w:t xml:space="preserve">mark the 5GMM context to indicate that </w:t>
      </w:r>
      <w:r>
        <w:rPr>
          <w:lang w:eastAsia="zh-CN"/>
        </w:rPr>
        <w:t xml:space="preserve">the UE is not available for </w:t>
      </w:r>
      <w:r>
        <w:t>SMS over NAS; and</w:t>
      </w:r>
    </w:p>
    <w:p w14:paraId="5B0DB7E2" w14:textId="77777777" w:rsidR="00FF286B" w:rsidRDefault="00FF286B" w:rsidP="00FF286B">
      <w:pPr>
        <w:pStyle w:val="NO"/>
      </w:pPr>
      <w:r>
        <w:t>NOTE 8:</w:t>
      </w:r>
      <w:r>
        <w:tab/>
        <w:t>The AMF can notify the SMSF that the UE is deregistered from SMS over NAS based on local configuration.</w:t>
      </w:r>
    </w:p>
    <w:p w14:paraId="38545303" w14:textId="77777777" w:rsidR="00FF286B" w:rsidRDefault="00FF286B" w:rsidP="00FF286B">
      <w:pPr>
        <w:pStyle w:val="B1"/>
      </w:pPr>
      <w:r>
        <w:lastRenderedPageBreak/>
        <w:t>b)</w:t>
      </w:r>
      <w:r>
        <w:tab/>
        <w:t>set the SMS allowed bit of the 5GS registration result IE to "SMS over NAS not allowed" in the REGISTRATION ACCEPT message.</w:t>
      </w:r>
    </w:p>
    <w:p w14:paraId="160161E0" w14:textId="77777777" w:rsidR="00FF286B" w:rsidRDefault="00FF286B" w:rsidP="00FF286B">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4E14824D" w14:textId="77777777" w:rsidR="00FF286B" w:rsidRDefault="00FF286B" w:rsidP="00FF286B">
      <w:r>
        <w:t>If the 5GS update type IE was included in the REGISTRATION REQUEST message with the NG-RAN-RCU bit set to "UE radio capability update needed", the AMF shall delete the stored UE radio capability information or the UE radio capability ID, if any.</w:t>
      </w:r>
    </w:p>
    <w:p w14:paraId="03D79918" w14:textId="77777777" w:rsidR="00FF286B" w:rsidRDefault="00FF286B" w:rsidP="00FF286B">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0118EE63" w14:textId="77777777" w:rsidR="00FF286B" w:rsidRDefault="00FF286B" w:rsidP="00FF286B">
      <w:pPr>
        <w:pStyle w:val="B1"/>
        <w:rPr>
          <w:lang w:eastAsia="en-GB"/>
        </w:rPr>
      </w:pPr>
      <w:r>
        <w:t>a)</w:t>
      </w:r>
      <w:r>
        <w:tab/>
        <w:t>"3GPP access", the UE:</w:t>
      </w:r>
    </w:p>
    <w:p w14:paraId="347DF613" w14:textId="77777777" w:rsidR="00FF286B" w:rsidRDefault="00FF286B" w:rsidP="00FF286B">
      <w:pPr>
        <w:pStyle w:val="B2"/>
      </w:pPr>
      <w:r>
        <w:t>-</w:t>
      </w:r>
      <w:r>
        <w:tab/>
        <w:t>shall consider itself as being registered to 3GPP access only; and</w:t>
      </w:r>
    </w:p>
    <w:p w14:paraId="5F5613E3" w14:textId="77777777" w:rsidR="00FF286B" w:rsidRDefault="00FF286B" w:rsidP="00FF286B">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0445E0C5" w14:textId="77777777" w:rsidR="00FF286B" w:rsidRDefault="00FF286B" w:rsidP="00FF286B">
      <w:pPr>
        <w:pStyle w:val="B1"/>
      </w:pPr>
      <w:r>
        <w:t>b)</w:t>
      </w:r>
      <w:r>
        <w:tab/>
        <w:t>"Non-3GPP access", the UE:</w:t>
      </w:r>
    </w:p>
    <w:p w14:paraId="07CC9393" w14:textId="77777777" w:rsidR="00FF286B" w:rsidRDefault="00FF286B" w:rsidP="00FF286B">
      <w:pPr>
        <w:pStyle w:val="B2"/>
      </w:pPr>
      <w:r>
        <w:t>-</w:t>
      </w:r>
      <w:r>
        <w:tab/>
        <w:t>shall consider itself as being registered to non-3GPP access only; and</w:t>
      </w:r>
    </w:p>
    <w:p w14:paraId="4E46361C" w14:textId="77777777" w:rsidR="00FF286B" w:rsidRDefault="00FF286B" w:rsidP="00FF286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7696A37D" w14:textId="77777777" w:rsidR="00FF286B" w:rsidRDefault="00FF286B" w:rsidP="00FF286B">
      <w:pPr>
        <w:pStyle w:val="B1"/>
      </w:pPr>
      <w:r>
        <w:t>c)</w:t>
      </w:r>
      <w:r>
        <w:tab/>
        <w:t>"3GPP access and Non-3GPP access", the UE shall consider itself as being registered to both 3GPP access and non-3GPP access.</w:t>
      </w:r>
    </w:p>
    <w:p w14:paraId="0C0AF204" w14:textId="77777777" w:rsidR="00FF286B" w:rsidRDefault="00FF286B" w:rsidP="00FF286B">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1AF343D2" w14:textId="77777777" w:rsidR="00FF286B" w:rsidRDefault="00FF286B" w:rsidP="00FF286B">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17D83E5" w14:textId="77777777" w:rsidR="00FF286B" w:rsidRDefault="00FF286B" w:rsidP="00FF286B">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473988EF" w14:textId="77777777" w:rsidR="00FF286B" w:rsidRDefault="00FF286B" w:rsidP="00FF286B">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05472121" w14:textId="77777777" w:rsidR="00FF286B" w:rsidRDefault="00FF286B" w:rsidP="00FF286B">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14CEA7F0" w14:textId="77777777" w:rsidR="00FF286B" w:rsidRDefault="00FF286B" w:rsidP="00FF286B">
      <w:pPr>
        <w:pStyle w:val="B1"/>
      </w:pPr>
      <w:r>
        <w:lastRenderedPageBreak/>
        <w:t>b)</w:t>
      </w:r>
      <w:r>
        <w:tab/>
        <w:t>rejected NSSAI for the current registration area shall not include an S-NSSAI for the current PLMN or SNPN which is associated to multiple mapped S-NSSAIs and some of these but not all mapped S-NSSAIs are not allowed.</w:t>
      </w:r>
    </w:p>
    <w:p w14:paraId="570D5776" w14:textId="77777777" w:rsidR="00FF286B" w:rsidRDefault="00FF286B" w:rsidP="00FF286B">
      <w:pPr>
        <w:pStyle w:val="NO"/>
      </w:pPr>
      <w:r>
        <w:t>NOTE 9:</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5E12954" w14:textId="77777777" w:rsidR="00FF286B" w:rsidRDefault="00FF286B" w:rsidP="00FF286B">
      <w:r>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19FB3EBB" w14:textId="77777777" w:rsidR="00FF286B" w:rsidRDefault="00FF286B" w:rsidP="00FF286B">
      <w:pPr>
        <w:pStyle w:val="B1"/>
      </w:pPr>
      <w:r>
        <w:t>a)</w:t>
      </w:r>
      <w:r>
        <w:tab/>
        <w:t>the allowed NSSAI containing the S-NSSAI(s) or the mapped S-NSSAI(s), if any:</w:t>
      </w:r>
    </w:p>
    <w:p w14:paraId="56A23CC9" w14:textId="77777777" w:rsidR="00FF286B" w:rsidRDefault="00FF286B" w:rsidP="00FF286B">
      <w:pPr>
        <w:pStyle w:val="B2"/>
      </w:pPr>
      <w:proofErr w:type="spellStart"/>
      <w:r>
        <w:t>i</w:t>
      </w:r>
      <w:proofErr w:type="spellEnd"/>
      <w:r>
        <w:t>)</w:t>
      </w:r>
      <w:r>
        <w:tab/>
        <w:t>which are not subject to network slice-specific authentication and authorization and are allowed by the AMF; or</w:t>
      </w:r>
    </w:p>
    <w:p w14:paraId="2902D558" w14:textId="77777777" w:rsidR="00FF286B" w:rsidRDefault="00FF286B" w:rsidP="00FF286B">
      <w:pPr>
        <w:pStyle w:val="B2"/>
      </w:pPr>
      <w:r>
        <w:t>ii)</w:t>
      </w:r>
      <w:r>
        <w:tab/>
        <w:t>for which the network slice-specific authentication and authorization has been successfully performed;</w:t>
      </w:r>
    </w:p>
    <w:p w14:paraId="6CBF6124" w14:textId="77777777" w:rsidR="00FF286B" w:rsidRDefault="00FF286B" w:rsidP="00FF286B">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04FE898F" w14:textId="77777777" w:rsidR="00FF286B" w:rsidRDefault="00FF286B" w:rsidP="00FF286B">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3EFE095" w14:textId="77777777" w:rsidR="00FF286B" w:rsidRDefault="00FF286B" w:rsidP="00FF286B">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14877F5C" w14:textId="77777777" w:rsidR="00FF286B" w:rsidRDefault="00FF286B" w:rsidP="00FF286B">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2D2DADFC"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4C7873EA" w14:textId="77777777" w:rsidR="00FF286B" w:rsidRDefault="00FF286B" w:rsidP="00FF286B">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4403A9E8" w14:textId="77777777" w:rsidR="00FF286B" w:rsidRDefault="00FF286B" w:rsidP="00FF286B">
      <w:pPr>
        <w:pStyle w:val="B1"/>
        <w:rPr>
          <w:rFonts w:eastAsia="Times New Roman"/>
        </w:rPr>
      </w:pPr>
      <w:r>
        <w:t>c)</w:t>
      </w:r>
      <w:r>
        <w:tab/>
        <w:t>the network slice-specific authentication and authorization procedure has not been successfully performed for any of the subscribed S-NSSAIs marked as default,</w:t>
      </w:r>
    </w:p>
    <w:p w14:paraId="5B99F136" w14:textId="77777777" w:rsidR="00FF286B" w:rsidRDefault="00FF286B" w:rsidP="00FF286B">
      <w:pPr>
        <w:rPr>
          <w:rFonts w:eastAsia="Malgun Gothic"/>
        </w:rPr>
      </w:pPr>
      <w:r>
        <w:rPr>
          <w:rFonts w:eastAsia="Malgun Gothic"/>
        </w:rPr>
        <w:t>the AMF shall in the REGISTRATION ACCEPT message include:</w:t>
      </w:r>
    </w:p>
    <w:p w14:paraId="3BC78CD8" w14:textId="77777777" w:rsidR="00FF286B" w:rsidRDefault="00FF286B" w:rsidP="00FF286B">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71730758" w14:textId="77777777" w:rsidR="00FF286B" w:rsidRDefault="00FF286B" w:rsidP="00FF286B">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4EDA2BE" w14:textId="77777777" w:rsidR="00FF286B" w:rsidRDefault="00FF286B" w:rsidP="00FF286B">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0B8942E5" w14:textId="77777777" w:rsidR="00FF286B" w:rsidRDefault="00FF286B" w:rsidP="00FF286B">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2BD805F0" w14:textId="77777777" w:rsidR="00FF286B" w:rsidRDefault="00FF286B" w:rsidP="00FF286B">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19688B40" w14:textId="77777777" w:rsidR="00FF286B" w:rsidRDefault="00FF286B" w:rsidP="00FF286B">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5AB2DF87" w14:textId="77777777" w:rsidR="00FF286B" w:rsidRDefault="00FF286B" w:rsidP="00FF286B">
      <w:pPr>
        <w:rPr>
          <w:rFonts w:eastAsia="Malgun Gothic"/>
        </w:rPr>
      </w:pPr>
      <w:r>
        <w:rPr>
          <w:rFonts w:eastAsia="Malgun Gothic"/>
        </w:rPr>
        <w:t>the AMF shall in the REGISTRATION ACCEPT message include:</w:t>
      </w:r>
    </w:p>
    <w:p w14:paraId="1B36309C" w14:textId="77777777" w:rsidR="00FF286B" w:rsidRDefault="00FF286B" w:rsidP="00FF286B">
      <w:pPr>
        <w:pStyle w:val="B1"/>
        <w:rPr>
          <w:rFonts w:eastAsia="Malgun Gothic"/>
        </w:rPr>
      </w:pPr>
      <w:r>
        <w:rPr>
          <w:rFonts w:eastAsia="Malgun Gothic"/>
        </w:rPr>
        <w:lastRenderedPageBreak/>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08F3A019" w14:textId="77777777" w:rsidR="00FF286B" w:rsidRDefault="00FF286B" w:rsidP="00FF286B">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0551A73E" w14:textId="77777777" w:rsidR="00FF286B" w:rsidRDefault="00FF286B" w:rsidP="00FF286B">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2889A5EE" w14:textId="77777777" w:rsidR="00FF286B" w:rsidRDefault="00FF286B" w:rsidP="00FF286B">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43AF5BF9" w14:textId="77777777" w:rsidR="00FF286B" w:rsidRDefault="00FF286B" w:rsidP="00FF286B">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w:t>
      </w:r>
    </w:p>
    <w:p w14:paraId="3968485B" w14:textId="77777777" w:rsidR="00FF286B" w:rsidRDefault="00FF286B" w:rsidP="00FF286B">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70ACB049" w14:textId="77777777" w:rsidR="00FF286B" w:rsidRDefault="00FF286B" w:rsidP="00FF286B">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2BF3C992" w14:textId="77777777" w:rsidR="00FF286B" w:rsidRDefault="00FF286B" w:rsidP="00FF286B">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4288B2FE" w14:textId="77777777" w:rsidR="00FF286B" w:rsidRDefault="00FF286B" w:rsidP="00FF286B">
      <w:pPr>
        <w:pStyle w:val="NO"/>
        <w:rPr>
          <w:lang w:eastAsia="en-GB"/>
        </w:rPr>
      </w:pPr>
      <w:r>
        <w:t>NOTE 10:</w:t>
      </w:r>
      <w:r>
        <w:tab/>
        <w:t>Based on network policies, the AMF can include the S-NSSAI(s) for which the maximum number of UEs has been reached in the rejected NSSAI with rejection causes other than "S-NSSAI not available in the  current registration area".</w:t>
      </w:r>
    </w:p>
    <w:p w14:paraId="114782A8" w14:textId="77777777" w:rsidR="00FF286B" w:rsidRDefault="00FF286B" w:rsidP="00FF286B">
      <w:r>
        <w:t>The AMF may include a new configured NSSAI for the current PLMN in the REGISTRATION ACCEPT message if:</w:t>
      </w:r>
    </w:p>
    <w:p w14:paraId="7F6C2C56" w14:textId="77777777" w:rsidR="00FF286B" w:rsidRDefault="00FF286B" w:rsidP="00FF286B">
      <w:pPr>
        <w:pStyle w:val="B1"/>
      </w:pPr>
      <w:r>
        <w:t>a)</w:t>
      </w:r>
      <w:r>
        <w:tab/>
        <w:t>the REGISTRATION REQUEST message did not include a requested NSSAI and the UE is not registered for onboarding services in SNPN;</w:t>
      </w:r>
    </w:p>
    <w:p w14:paraId="73EDE01E" w14:textId="77777777" w:rsidR="00FF286B" w:rsidRDefault="00FF286B" w:rsidP="00FF286B">
      <w:pPr>
        <w:pStyle w:val="B1"/>
      </w:pPr>
      <w:r>
        <w:t>b)</w:t>
      </w:r>
      <w:r>
        <w:tab/>
        <w:t>the REGISTRATION REQUEST message included a requested NSSAI containing an S-NSSAI that is not valid in the serving PLMN;</w:t>
      </w:r>
    </w:p>
    <w:p w14:paraId="07BBC8ED" w14:textId="77777777" w:rsidR="00FF286B" w:rsidRDefault="00FF286B" w:rsidP="00FF286B">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4A17E079" w14:textId="77777777" w:rsidR="00FF286B" w:rsidRDefault="00FF286B" w:rsidP="00FF286B">
      <w:pPr>
        <w:pStyle w:val="B1"/>
      </w:pPr>
      <w:r>
        <w:t>e)</w:t>
      </w:r>
      <w:r>
        <w:tab/>
        <w:t>the REGISTRATION REQUEST message included the requested mapped NSSAI; or</w:t>
      </w:r>
    </w:p>
    <w:p w14:paraId="110B5A87" w14:textId="77777777" w:rsidR="00FF286B" w:rsidRDefault="00FF286B" w:rsidP="00FF286B">
      <w:pPr>
        <w:pStyle w:val="B1"/>
      </w:pPr>
      <w:r>
        <w:t>f)</w:t>
      </w:r>
      <w:r>
        <w:tab/>
        <w:t>any two S-NSSAIs of the requested NSSAI in the REGISTRATION REQUEST message are not associated with any common NSSRG value.</w:t>
      </w:r>
    </w:p>
    <w:p w14:paraId="7B9C94FA" w14:textId="77777777" w:rsidR="00FF286B" w:rsidRDefault="00FF286B" w:rsidP="00FF286B">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410C33E8" w14:textId="77777777" w:rsidR="00FF286B" w:rsidRDefault="00FF286B" w:rsidP="00FF286B">
      <w:r>
        <w:t>If a new configured NSSAI for the current PLMN is included, the subscription information includes the NSSRG information, and the NSSRG bit in the 5GMM capability IE of the REGISTRATION REQUEST message is set to:</w:t>
      </w:r>
    </w:p>
    <w:p w14:paraId="0C301324" w14:textId="77777777" w:rsidR="00FF286B" w:rsidRDefault="00FF286B" w:rsidP="00FF286B">
      <w:pPr>
        <w:pStyle w:val="B1"/>
      </w:pPr>
      <w:r>
        <w:lastRenderedPageBreak/>
        <w:t>a)</w:t>
      </w:r>
      <w:r>
        <w:tab/>
        <w:t>"NSSRG supported", then the AMF shall include the NSSRG information in the REGISTRATION ACCEPT message; or</w:t>
      </w:r>
    </w:p>
    <w:p w14:paraId="2B5B06F9" w14:textId="77777777" w:rsidR="00FF286B" w:rsidRDefault="00FF286B" w:rsidP="00FF286B">
      <w:pPr>
        <w:pStyle w:val="B1"/>
      </w:pPr>
      <w:r>
        <w:t>b)</w:t>
      </w:r>
      <w:r>
        <w:tab/>
        <w:t>"NSSRG not supported", then the configured NSSAI shall include S-NSSAIs each of which is associated with all the NSSRG value(s) of the subscribed S-NSSAI(s) marked as default.</w:t>
      </w:r>
    </w:p>
    <w:p w14:paraId="5E274F74" w14:textId="77777777" w:rsidR="00FF286B" w:rsidRDefault="00FF286B" w:rsidP="00FF286B">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251FFC8B" w14:textId="77777777" w:rsidR="00FF286B" w:rsidRDefault="00FF286B" w:rsidP="00FF286B">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57282D72" w14:textId="77777777" w:rsidR="00FF286B" w:rsidRDefault="00FF286B" w:rsidP="00FF286B">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3B645D29" w14:textId="77777777" w:rsidR="00FF286B" w:rsidRDefault="00FF286B" w:rsidP="00FF286B">
      <w:r>
        <w:t>The UE receiving the rejected NSSAI in the REGISTRATION ACCEPT message takes the following actions based on the rejection cause in the rejected S-NSSAI(s):</w:t>
      </w:r>
    </w:p>
    <w:p w14:paraId="1456B335" w14:textId="77777777" w:rsidR="00FF286B" w:rsidRDefault="00FF286B" w:rsidP="00FF286B">
      <w:pPr>
        <w:pStyle w:val="B1"/>
      </w:pPr>
      <w:r>
        <w:t>"S-NSSAI not available in the current PLMN or SNPN"</w:t>
      </w:r>
    </w:p>
    <w:p w14:paraId="5D25AC67" w14:textId="77777777" w:rsidR="00FF286B" w:rsidRDefault="00FF286B" w:rsidP="00FF286B">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0953D572" w14:textId="77777777" w:rsidR="00FF286B" w:rsidRDefault="00FF286B" w:rsidP="00FF286B">
      <w:pPr>
        <w:pStyle w:val="B1"/>
      </w:pPr>
      <w:r>
        <w:t>"S-NSSAI not available in the current registration area"</w:t>
      </w:r>
    </w:p>
    <w:p w14:paraId="70302AB6" w14:textId="77777777" w:rsidR="00FF286B" w:rsidRDefault="00FF286B" w:rsidP="00FF286B">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02E38015" w14:textId="77777777" w:rsidR="00FF286B" w:rsidRDefault="00FF286B" w:rsidP="00FF286B">
      <w:pPr>
        <w:pStyle w:val="B1"/>
      </w:pPr>
      <w:r>
        <w:t>"S-NSSAI not available due to the failed or revoked network slice-specific authentication and authorization"</w:t>
      </w:r>
    </w:p>
    <w:p w14:paraId="6CB551C2" w14:textId="77777777" w:rsidR="00FF286B" w:rsidRDefault="00FF286B" w:rsidP="00FF286B">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030E7F29" w14:textId="77777777" w:rsidR="00FF286B" w:rsidRDefault="00FF286B" w:rsidP="00FF286B">
      <w:pPr>
        <w:pStyle w:val="B1"/>
        <w:rPr>
          <w:lang w:eastAsia="en-GB"/>
        </w:rPr>
      </w:pPr>
      <w:r>
        <w:t>"S-NSSAI not available due to maximum number of UEs reached"</w:t>
      </w:r>
    </w:p>
    <w:p w14:paraId="5E30FFDD" w14:textId="77777777" w:rsidR="00FF286B" w:rsidRDefault="00FF286B" w:rsidP="00FF286B">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18D4B56E" w14:textId="77777777" w:rsidR="00FF286B" w:rsidRDefault="00FF286B" w:rsidP="00FF286B">
      <w:pPr>
        <w:pStyle w:val="NO"/>
        <w:rPr>
          <w:lang w:eastAsia="zh-CN"/>
        </w:rPr>
      </w:pPr>
      <w:r>
        <w:t>NOTE 11:</w:t>
      </w:r>
      <w:r>
        <w:tab/>
        <w:t>If the back-off timer value received along with the S-NSSAI in the rejected NSSAI for the maximum number of UEs reached is zero as specified in subclause 10.5.7.4a of TS 24.008, the UE does not consider the S-NSSAI as the rejected S-NSSAI.</w:t>
      </w:r>
    </w:p>
    <w:p w14:paraId="3340F5E8" w14:textId="0517065A" w:rsidR="00FF286B" w:rsidDel="007F40C5" w:rsidRDefault="00FF286B" w:rsidP="00FF286B">
      <w:pPr>
        <w:pStyle w:val="EditorsNote"/>
        <w:rPr>
          <w:del w:id="57" w:author="Hang YU (Hank)" w:date="2022-02-07T15:50:00Z"/>
          <w:lang w:eastAsia="zh-CN"/>
        </w:rPr>
      </w:pPr>
      <w:del w:id="58" w:author="Hang YU (Hank)" w:date="2022-02-07T15:50:00Z">
        <w:r w:rsidDel="007F40C5">
          <w:rPr>
            <w:noProof/>
            <w:lang w:val="en-US"/>
          </w:rPr>
          <w:lastRenderedPageBreak/>
          <w:delText>Editor's note [</w:delText>
        </w:r>
        <w:r w:rsidDel="007F40C5">
          <w:delText>WI: eNS-Ph2, CR#</w:delText>
        </w:r>
        <w:r w:rsidDel="007F40C5">
          <w:rPr>
            <w:lang w:eastAsia="zh-CN"/>
          </w:rPr>
          <w:delText>3417</w:delText>
        </w:r>
        <w:r w:rsidDel="007F40C5">
          <w:rPr>
            <w:noProof/>
            <w:lang w:val="en-US"/>
          </w:rPr>
          <w:delText>]:</w:delText>
        </w:r>
        <w:r w:rsidDel="007F40C5">
          <w:rPr>
            <w:noProof/>
            <w:lang w:val="en-US"/>
          </w:rPr>
          <w:tab/>
          <w:delText>Wh</w:delText>
        </w:r>
        <w:r w:rsidDel="007F40C5">
          <w:rPr>
            <w:noProof/>
            <w:lang w:val="en-US" w:eastAsia="zh-CN"/>
          </w:rPr>
          <w:delText xml:space="preserve">ether </w:delText>
        </w:r>
        <w:r w:rsidDel="007F40C5">
          <w:delText>"S-NSSAI not available due to maximum number of UEs reached"</w:delText>
        </w:r>
        <w:r w:rsidDel="007F40C5">
          <w:rPr>
            <w:lang w:eastAsia="zh-CN"/>
          </w:rPr>
          <w:delText xml:space="preserve"> is applicable in </w:delText>
        </w:r>
        <w:r w:rsidDel="007F40C5">
          <w:rPr>
            <w:noProof/>
            <w:lang w:val="en-US" w:eastAsia="zh-CN"/>
          </w:rPr>
          <w:delText xml:space="preserve">an SNPN </w:delText>
        </w:r>
        <w:r w:rsidDel="007F40C5">
          <w:delText>is FFS.</w:delText>
        </w:r>
      </w:del>
    </w:p>
    <w:p w14:paraId="5E26A0EB" w14:textId="77777777" w:rsidR="00FF286B" w:rsidRDefault="00FF286B" w:rsidP="00FF286B">
      <w:pPr>
        <w:rPr>
          <w:lang w:eastAsia="en-GB"/>
        </w:rPr>
      </w:pPr>
      <w:r>
        <w:t>If there is one or more S-NSSAIs in the rejected NSSAI with the rejection cause "S-NSSAI not available due to maximum number of UEs reached", then for each S-NSSAI, the UE shall behave as follows:</w:t>
      </w:r>
    </w:p>
    <w:p w14:paraId="0AF836D5" w14:textId="77777777" w:rsidR="00FF286B" w:rsidRDefault="00FF286B" w:rsidP="00FF286B">
      <w:pPr>
        <w:pStyle w:val="B1"/>
      </w:pPr>
      <w:r>
        <w:t>a)</w:t>
      </w:r>
      <w:r>
        <w:tab/>
        <w:t>stop the timer T3526 associated with the S-NSSAI, if running;</w:t>
      </w:r>
    </w:p>
    <w:p w14:paraId="6F5C4C96" w14:textId="77777777" w:rsidR="00FF286B" w:rsidRDefault="00FF286B" w:rsidP="00FF286B">
      <w:pPr>
        <w:pStyle w:val="B1"/>
      </w:pPr>
      <w:r>
        <w:t>b)</w:t>
      </w:r>
      <w:r>
        <w:tab/>
        <w:t>start the timer T3526 with:</w:t>
      </w:r>
    </w:p>
    <w:p w14:paraId="42F31412" w14:textId="77777777" w:rsidR="00FF286B" w:rsidRDefault="00FF286B" w:rsidP="00FF286B">
      <w:pPr>
        <w:pStyle w:val="B2"/>
      </w:pPr>
      <w:r>
        <w:t>1)</w:t>
      </w:r>
      <w:r>
        <w:tab/>
        <w:t>the back-off timer value received along with the S-NSSAI, if a back-off timer value is received along with the S-NSSAI that is neither zero nor deactivated; or</w:t>
      </w:r>
    </w:p>
    <w:p w14:paraId="0255E0DE" w14:textId="77777777" w:rsidR="00FF286B" w:rsidRDefault="00FF286B" w:rsidP="00FF286B">
      <w:pPr>
        <w:pStyle w:val="B2"/>
      </w:pPr>
      <w:r>
        <w:t>2)</w:t>
      </w:r>
      <w:r>
        <w:tab/>
        <w:t>an implementation specific back-off timer value, if no back-off timer value is received along with the S-NSSAI; and</w:t>
      </w:r>
    </w:p>
    <w:p w14:paraId="33A04E76" w14:textId="77777777" w:rsidR="00FF286B" w:rsidRDefault="00FF286B" w:rsidP="00FF286B">
      <w:pPr>
        <w:pStyle w:val="B1"/>
      </w:pPr>
      <w:r>
        <w:t>c)</w:t>
      </w:r>
      <w:r>
        <w:tab/>
        <w:t>remove the S-NSSAI from the rejected NSSAI for the maximum number of UEs reached when the timer T3526 associated with the S-NSSAI expires.</w:t>
      </w:r>
    </w:p>
    <w:p w14:paraId="27EEC5FC" w14:textId="77777777" w:rsidR="00FF286B" w:rsidRDefault="00FF286B" w:rsidP="00FF286B">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0E2E191C" w14:textId="77777777" w:rsidR="00FF286B" w:rsidRDefault="00FF286B" w:rsidP="00FF286B">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1986025E" w14:textId="77777777" w:rsidR="00FF286B" w:rsidRDefault="00FF286B" w:rsidP="00FF286B">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451596A8" w14:textId="77777777" w:rsidR="00FF286B" w:rsidRDefault="00FF286B" w:rsidP="00FF286B">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684181F2" w14:textId="77777777" w:rsidR="00FF286B" w:rsidRDefault="00FF286B" w:rsidP="00FF286B">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342315BA" w14:textId="77777777" w:rsidR="00FF286B" w:rsidRDefault="00FF286B" w:rsidP="00FF286B">
      <w:pPr>
        <w:pStyle w:val="B1"/>
      </w:pPr>
      <w:r>
        <w:t>b)</w:t>
      </w:r>
      <w:r>
        <w:tab/>
        <w:t>if the Requested NSSAI IE includes one or more S-NSSAIs subject to network slice-specific authentication and authorization, the AMF shall in the REGISTRATION ACCEPT message include:</w:t>
      </w:r>
    </w:p>
    <w:p w14:paraId="4105613A" w14:textId="77777777" w:rsidR="00FF286B" w:rsidRDefault="00FF286B" w:rsidP="00FF286B">
      <w:pPr>
        <w:pStyle w:val="B2"/>
      </w:pPr>
      <w:r>
        <w:t>1)</w:t>
      </w:r>
      <w:r>
        <w:tab/>
        <w:t>the allowed NSSAI containing the S-NSSAI(s) or the mapped S-NSSAI(s) which are not subject to network slice-specific authentication and authorization; and</w:t>
      </w:r>
    </w:p>
    <w:p w14:paraId="066FD40D" w14:textId="77777777" w:rsidR="00FF286B" w:rsidRDefault="00FF286B" w:rsidP="00FF286B">
      <w:pPr>
        <w:pStyle w:val="B2"/>
        <w:rPr>
          <w:lang w:eastAsia="zh-CN"/>
        </w:rPr>
      </w:pPr>
      <w:r>
        <w:t>2)</w:t>
      </w:r>
      <w:r>
        <w:tab/>
      </w:r>
      <w:r>
        <w:rPr>
          <w:rFonts w:eastAsia="Malgun Gothic"/>
        </w:rPr>
        <w:t>the r</w:t>
      </w:r>
      <w:r>
        <w:rPr>
          <w:lang w:eastAsia="zh-CN"/>
        </w:rPr>
        <w:t>ejected NSSAI containing:</w:t>
      </w:r>
    </w:p>
    <w:p w14:paraId="0B26B25E" w14:textId="77777777" w:rsidR="00FF286B" w:rsidRDefault="00FF286B" w:rsidP="00FF286B">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66958A1A" w14:textId="77777777" w:rsidR="00FF286B" w:rsidRDefault="00FF286B" w:rsidP="00FF286B">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11DFEC01" w14:textId="77777777" w:rsidR="00FF286B" w:rsidRDefault="00FF286B" w:rsidP="00FF286B">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566D8CB2" w14:textId="77777777" w:rsidR="00FF286B" w:rsidRDefault="00FF286B" w:rsidP="00FF286B">
      <w:pPr>
        <w:pStyle w:val="B1"/>
      </w:pPr>
      <w:r>
        <w:t>a)</w:t>
      </w:r>
      <w:r>
        <w:tab/>
        <w:t>the UE is not in NB-N1 mode; and</w:t>
      </w:r>
    </w:p>
    <w:p w14:paraId="43BB7A8E" w14:textId="77777777" w:rsidR="00FF286B" w:rsidRDefault="00FF286B" w:rsidP="00FF286B">
      <w:pPr>
        <w:pStyle w:val="B1"/>
      </w:pPr>
      <w:r>
        <w:t>b)</w:t>
      </w:r>
      <w:r>
        <w:tab/>
        <w:t>if:</w:t>
      </w:r>
    </w:p>
    <w:p w14:paraId="0A597706" w14:textId="77777777" w:rsidR="00FF286B" w:rsidRDefault="00FF286B" w:rsidP="00FF286B">
      <w:pPr>
        <w:pStyle w:val="B2"/>
        <w:rPr>
          <w:lang w:eastAsia="zh-CN"/>
        </w:rPr>
      </w:pPr>
      <w:r>
        <w:lastRenderedPageBreak/>
        <w:t>1)</w:t>
      </w:r>
      <w:r>
        <w:tab/>
        <w:t>the UE did not include the requested NSSAI in the REGISTRATION REQUEST message; or</w:t>
      </w:r>
    </w:p>
    <w:p w14:paraId="2537E810" w14:textId="77777777" w:rsidR="00FF286B" w:rsidRDefault="00FF286B" w:rsidP="00FF286B">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6CCE8135" w14:textId="77777777" w:rsidR="00FF286B" w:rsidRDefault="00FF286B" w:rsidP="00FF286B">
      <w:r>
        <w:t>and one or more subscribed S-NSSAIs marked as default which are not subject to network slice-specific authentication and authorization are available, the AMF shall:</w:t>
      </w:r>
    </w:p>
    <w:p w14:paraId="493FAE76" w14:textId="77777777" w:rsidR="00FF286B" w:rsidRDefault="00FF286B" w:rsidP="00FF286B">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2B14C766" w14:textId="77777777" w:rsidR="00FF286B" w:rsidRDefault="00FF286B" w:rsidP="00FF286B">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5732686C" w14:textId="77777777" w:rsidR="00FF286B" w:rsidRDefault="00FF286B" w:rsidP="00FF286B">
      <w:pPr>
        <w:pStyle w:val="B2"/>
        <w:rPr>
          <w:lang w:eastAsia="en-GB"/>
        </w:rPr>
      </w:pPr>
      <w:r>
        <w:rPr>
          <w:lang w:eastAsia="ko-KR"/>
        </w:rPr>
        <w:t>c)</w:t>
      </w:r>
      <w:r>
        <w:rPr>
          <w:lang w:eastAsia="ko-KR"/>
        </w:rPr>
        <w:tab/>
        <w:t>determine a registration area such that all S-NSSAIs of the allowed NSSAI are available in the registration area.</w:t>
      </w:r>
    </w:p>
    <w:p w14:paraId="43DCE54E" w14:textId="77777777" w:rsidR="00FF286B" w:rsidRDefault="00FF286B" w:rsidP="00FF286B">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0C55B4A9" w14:textId="77777777" w:rsidR="00FF286B" w:rsidRDefault="00FF286B" w:rsidP="00FF286B">
      <w:pPr>
        <w:pStyle w:val="B1"/>
        <w:rPr>
          <w:rFonts w:eastAsia="Malgun Gothic"/>
        </w:rPr>
      </w:pPr>
      <w:r>
        <w:t>a)</w:t>
      </w:r>
      <w:r>
        <w:tab/>
        <w:t>"periodic registration updating"; or</w:t>
      </w:r>
    </w:p>
    <w:p w14:paraId="4F006A45" w14:textId="77777777" w:rsidR="00FF286B" w:rsidRDefault="00FF286B" w:rsidP="00FF286B">
      <w:pPr>
        <w:pStyle w:val="B1"/>
        <w:rPr>
          <w:rFonts w:eastAsia="Times New Roman"/>
        </w:rPr>
      </w:pPr>
      <w:r>
        <w:t>b)</w:t>
      </w:r>
      <w:r>
        <w:tab/>
        <w:t>"mobility registration updating" and the UE is in NB-N1 mode;</w:t>
      </w:r>
    </w:p>
    <w:p w14:paraId="5DF9BFB7" w14:textId="77777777" w:rsidR="00FF286B" w:rsidRDefault="00FF286B" w:rsidP="00FF286B">
      <w:r>
        <w:t>and the UE is not registered for onboarding services in SNPN, the AMF:</w:t>
      </w:r>
    </w:p>
    <w:p w14:paraId="513CC9D6" w14:textId="77777777" w:rsidR="00FF286B" w:rsidRDefault="00FF286B" w:rsidP="00FF286B">
      <w:pPr>
        <w:pStyle w:val="B1"/>
      </w:pPr>
      <w:r>
        <w:t>a)</w:t>
      </w:r>
      <w:r>
        <w:tab/>
        <w:t>may provide a new allowed NSSAI to the UE;</w:t>
      </w:r>
    </w:p>
    <w:p w14:paraId="24180856" w14:textId="77777777" w:rsidR="00FF286B" w:rsidRDefault="00FF286B" w:rsidP="00FF286B">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49048CCE" w14:textId="77777777" w:rsidR="00FF286B" w:rsidRDefault="00FF286B" w:rsidP="00FF286B">
      <w:pPr>
        <w:pStyle w:val="B1"/>
      </w:pPr>
      <w:r>
        <w:t>c)</w:t>
      </w:r>
      <w:r>
        <w:tab/>
        <w:t>may provide both a new allowed NSSAI and a pending NSSAI to the UE;</w:t>
      </w:r>
    </w:p>
    <w:p w14:paraId="4E9A9234" w14:textId="77777777" w:rsidR="00FF286B" w:rsidRDefault="00FF286B" w:rsidP="00FF286B">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1AE7A6CA" w14:textId="77777777" w:rsidR="00FF286B" w:rsidRDefault="00FF286B" w:rsidP="00FF286B">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43F65B50" w14:textId="77777777" w:rsidR="00FF286B" w:rsidRDefault="00FF286B" w:rsidP="00FF286B">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D19F449" w14:textId="77777777" w:rsidR="00FF286B" w:rsidRDefault="00FF286B" w:rsidP="00FF286B">
      <w:pPr>
        <w:rPr>
          <w:rFonts w:eastAsia="Times New Roman"/>
        </w:rPr>
      </w:pPr>
      <w:r>
        <w:t>With respect to each of the PDU session(s) active in the UE, if the allowed NSSAI contains neither:</w:t>
      </w:r>
    </w:p>
    <w:p w14:paraId="47BD87C2" w14:textId="77777777" w:rsidR="00FF286B" w:rsidRDefault="00FF286B" w:rsidP="00FF286B">
      <w:pPr>
        <w:pStyle w:val="B1"/>
      </w:pPr>
      <w:r>
        <w:rPr>
          <w:rFonts w:eastAsia="Malgun Gothic"/>
        </w:rPr>
        <w:t>a)</w:t>
      </w:r>
      <w:r>
        <w:tab/>
        <w:t>an S-NSSAI matching to the S-NSSAI of the PDU session; nor</w:t>
      </w:r>
    </w:p>
    <w:p w14:paraId="4D0E0540" w14:textId="77777777" w:rsidR="00FF286B" w:rsidRDefault="00FF286B" w:rsidP="00FF286B">
      <w:pPr>
        <w:pStyle w:val="B1"/>
      </w:pPr>
      <w:r>
        <w:t>b)</w:t>
      </w:r>
      <w:r>
        <w:tab/>
        <w:t>a mapped S-NSSAI matching to the mapped S-NSSAI of the PDU session;</w:t>
      </w:r>
    </w:p>
    <w:p w14:paraId="2DEC580B" w14:textId="77777777" w:rsidR="00FF286B" w:rsidRDefault="00FF286B" w:rsidP="00FF286B">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5EFA7822" w14:textId="77777777" w:rsidR="00FF286B" w:rsidRDefault="00FF286B" w:rsidP="00FF286B">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49DF9DE5" w14:textId="77777777" w:rsidR="00FF286B" w:rsidRDefault="00FF286B" w:rsidP="00FF286B">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p>
    <w:p w14:paraId="22B94976" w14:textId="77777777" w:rsidR="00FF286B" w:rsidRDefault="00FF286B" w:rsidP="00FF286B">
      <w:pPr>
        <w:rPr>
          <w:rFonts w:eastAsia="Malgun Gothic"/>
        </w:rPr>
      </w:pPr>
      <w:r>
        <w:rPr>
          <w:rFonts w:eastAsia="Malgun Gothic"/>
        </w:rPr>
        <w:t>If the REGISTRATION ACCEPT message:</w:t>
      </w:r>
    </w:p>
    <w:p w14:paraId="39440397" w14:textId="77777777" w:rsidR="00FF286B" w:rsidRDefault="00FF286B" w:rsidP="00FF286B">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014A9BE4" w14:textId="77777777" w:rsidR="00FF286B" w:rsidRDefault="00FF286B" w:rsidP="00FF286B">
      <w:pPr>
        <w:pStyle w:val="B1"/>
      </w:pPr>
      <w:r>
        <w:t>b)</w:t>
      </w:r>
      <w:r>
        <w:tab/>
      </w:r>
      <w:r>
        <w:rPr>
          <w:rFonts w:eastAsia="Malgun Gothic"/>
        </w:rPr>
        <w:t>includes</w:t>
      </w:r>
      <w:r>
        <w:t xml:space="preserve"> a pending NSSAI; and</w:t>
      </w:r>
    </w:p>
    <w:p w14:paraId="264B19C0" w14:textId="77777777" w:rsidR="00FF286B" w:rsidRDefault="00FF286B" w:rsidP="00FF286B">
      <w:pPr>
        <w:pStyle w:val="B1"/>
      </w:pPr>
      <w:r>
        <w:t>c)</w:t>
      </w:r>
      <w:r>
        <w:tab/>
        <w:t>does not include an allowed NSSAI;</w:t>
      </w:r>
    </w:p>
    <w:p w14:paraId="2A279CC4" w14:textId="77777777" w:rsidR="00FF286B" w:rsidRDefault="00FF286B" w:rsidP="00FF286B">
      <w:r>
        <w:t>the UE:</w:t>
      </w:r>
    </w:p>
    <w:p w14:paraId="4CB5CB27" w14:textId="77777777" w:rsidR="00FF286B" w:rsidRDefault="00FF286B" w:rsidP="00FF286B">
      <w:pPr>
        <w:pStyle w:val="B1"/>
      </w:pPr>
      <w:r>
        <w:t>a)</w:t>
      </w:r>
      <w:r>
        <w:tab/>
        <w:t>shall not perform the registration procedure for mobility and registration update with the Uplink data status IE except for emergency services;</w:t>
      </w:r>
    </w:p>
    <w:p w14:paraId="753F8559" w14:textId="77777777" w:rsidR="00FF286B" w:rsidRDefault="00FF286B" w:rsidP="00FF286B">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and o) in subclause 5.6.1.1;</w:t>
      </w:r>
    </w:p>
    <w:p w14:paraId="20EB9853" w14:textId="77777777" w:rsidR="00FF286B" w:rsidRDefault="00FF286B" w:rsidP="00FF286B">
      <w:pPr>
        <w:pStyle w:val="B1"/>
      </w:pPr>
      <w:r>
        <w:t>c)</w:t>
      </w:r>
      <w:r>
        <w:tab/>
        <w:t>shall not initiate a 5GSM procedure except for emergency services, indicating a change of 3GPP PS data off UE status, or to request the release of a PDU session; and</w:t>
      </w:r>
    </w:p>
    <w:p w14:paraId="093F7EB3" w14:textId="77777777" w:rsidR="00FF286B" w:rsidRDefault="00FF286B" w:rsidP="00FF286B">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UE parameters update transparent container;</w:t>
      </w:r>
    </w:p>
    <w:p w14:paraId="63EC44A2" w14:textId="77777777" w:rsidR="00FF286B" w:rsidRDefault="00FF286B" w:rsidP="00FF286B">
      <w:pPr>
        <w:rPr>
          <w:rFonts w:eastAsia="Malgun Gothic"/>
        </w:rPr>
      </w:pPr>
      <w:r>
        <w:t>until the UE receives an allowed NSSAI.</w:t>
      </w:r>
    </w:p>
    <w:p w14:paraId="7A11F01C" w14:textId="77777777" w:rsidR="00FF286B" w:rsidRDefault="00FF286B" w:rsidP="00FF28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1D356CA4" w14:textId="77777777" w:rsidR="00FF286B" w:rsidRDefault="00FF286B" w:rsidP="00FF286B">
      <w:pPr>
        <w:pStyle w:val="B1"/>
      </w:pPr>
      <w:r>
        <w:t>a)</w:t>
      </w:r>
      <w:r>
        <w:tab/>
        <w:t>"mobility registration updating" and the UE is in NB-N1 mode; or</w:t>
      </w:r>
    </w:p>
    <w:p w14:paraId="25959CD5" w14:textId="77777777" w:rsidR="00FF286B" w:rsidRDefault="00FF286B" w:rsidP="00FF286B">
      <w:pPr>
        <w:pStyle w:val="B1"/>
      </w:pPr>
      <w:r>
        <w:t>b)</w:t>
      </w:r>
      <w:r>
        <w:tab/>
        <w:t>"periodic registration updating";</w:t>
      </w:r>
    </w:p>
    <w:p w14:paraId="77AE5544" w14:textId="77777777" w:rsidR="00FF286B" w:rsidRDefault="00FF286B" w:rsidP="00FF286B">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760A1340" w14:textId="77777777" w:rsidR="00FF286B" w:rsidRDefault="00FF286B" w:rsidP="00FF286B">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7B9180B2" w14:textId="77777777" w:rsidR="00FF286B" w:rsidRDefault="00FF286B" w:rsidP="00FF286B">
      <w:pPr>
        <w:pStyle w:val="B1"/>
      </w:pPr>
      <w:r>
        <w:t>a)</w:t>
      </w:r>
      <w:r>
        <w:tab/>
        <w:t>"mobility registration updating"; or</w:t>
      </w:r>
    </w:p>
    <w:p w14:paraId="18033603" w14:textId="77777777" w:rsidR="00FF286B" w:rsidRDefault="00FF286B" w:rsidP="00FF286B">
      <w:pPr>
        <w:pStyle w:val="B1"/>
      </w:pPr>
      <w:r>
        <w:t>b)</w:t>
      </w:r>
      <w:r>
        <w:tab/>
        <w:t>"periodic registration updating";</w:t>
      </w:r>
    </w:p>
    <w:p w14:paraId="4E3BC29E" w14:textId="77777777" w:rsidR="00FF286B" w:rsidRDefault="00FF286B" w:rsidP="00FF286B">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65A603B5" w14:textId="77777777" w:rsidR="00FF286B" w:rsidRDefault="00FF286B" w:rsidP="00FF286B">
      <w:r>
        <w:t>If the Uplink data status IE is included in the REGISTRATION REQUEST message:</w:t>
      </w:r>
    </w:p>
    <w:p w14:paraId="2CE92E91" w14:textId="77777777" w:rsidR="00FF286B" w:rsidRDefault="00FF286B" w:rsidP="00FF286B">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08AC352A" w14:textId="77777777" w:rsidR="00FF286B" w:rsidRDefault="00FF286B" w:rsidP="00FF286B">
      <w:pPr>
        <w:pStyle w:val="B1"/>
        <w:rPr>
          <w:lang w:eastAsia="en-GB"/>
        </w:rPr>
      </w:pPr>
      <w:r>
        <w:rPr>
          <w:lang w:eastAsia="ko-KR"/>
        </w:rPr>
        <w:t>b)</w:t>
      </w:r>
      <w:r>
        <w:rPr>
          <w:lang w:eastAsia="ko-KR"/>
        </w:rPr>
        <w:tab/>
        <w:t xml:space="preserve">otherwise, </w:t>
      </w:r>
      <w:r>
        <w:t>the AMF shall:</w:t>
      </w:r>
    </w:p>
    <w:p w14:paraId="5180407B" w14:textId="77777777" w:rsidR="00FF286B" w:rsidRDefault="00FF286B" w:rsidP="00FF286B">
      <w:pPr>
        <w:pStyle w:val="B2"/>
      </w:pPr>
      <w:r>
        <w:rPr>
          <w:lang w:eastAsia="ko-KR"/>
        </w:rPr>
        <w:t>1)</w:t>
      </w:r>
      <w:r>
        <w:rPr>
          <w:lang w:eastAsia="ko-KR"/>
        </w:rPr>
        <w:tab/>
      </w:r>
      <w:r>
        <w:t>indicate the SMF to re-establish the user-plane resources for the corresponding PDU session;</w:t>
      </w:r>
    </w:p>
    <w:p w14:paraId="40369FAD" w14:textId="77777777" w:rsidR="00FF286B" w:rsidRDefault="00FF286B" w:rsidP="00FF286B">
      <w:pPr>
        <w:pStyle w:val="B2"/>
      </w:pPr>
      <w:r>
        <w:rPr>
          <w:lang w:eastAsia="ko-KR"/>
        </w:rPr>
        <w:lastRenderedPageBreak/>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0A988665" w14:textId="77777777" w:rsidR="00FF286B" w:rsidRDefault="00FF286B" w:rsidP="00FF286B">
      <w:pPr>
        <w:pStyle w:val="B2"/>
      </w:pPr>
      <w:r>
        <w:t>3)</w:t>
      </w:r>
      <w:r>
        <w:tab/>
        <w:t>determine the UE presence in LADN service area and forward the UE presence in LADN service area towards the SMF, if the corresponding PDU session is a PDU session for LADN.</w:t>
      </w:r>
    </w:p>
    <w:p w14:paraId="18687C4D" w14:textId="77777777" w:rsidR="00FF286B" w:rsidRDefault="00FF286B" w:rsidP="00FF286B">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7B7564DE" w14:textId="77777777" w:rsidR="00FF286B" w:rsidRDefault="00FF286B" w:rsidP="00FF286B">
      <w:r>
        <w:t>If a PDU session status IE is included in the REGISTRATION REQUEST message:</w:t>
      </w:r>
    </w:p>
    <w:p w14:paraId="61ABA31D" w14:textId="77777777" w:rsidR="00FF286B" w:rsidRDefault="00FF286B" w:rsidP="00FF286B">
      <w:pPr>
        <w:pStyle w:val="B1"/>
        <w:rPr>
          <w:lang w:eastAsia="ko-KR"/>
        </w:rPr>
      </w:pPr>
      <w:r>
        <w:rPr>
          <w:lang w:eastAsia="ko-KR"/>
        </w:rPr>
        <w:t>a)</w:t>
      </w:r>
      <w:r>
        <w:rPr>
          <w:lang w:eastAsia="ko-KR"/>
        </w:rPr>
        <w:tab/>
        <w:t>for single access PDU sessions, the AMF shall:</w:t>
      </w:r>
    </w:p>
    <w:p w14:paraId="109D8327" w14:textId="77777777" w:rsidR="00FF286B" w:rsidRDefault="00FF286B" w:rsidP="00FF286B">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and</w:t>
      </w:r>
    </w:p>
    <w:p w14:paraId="05BD2D10" w14:textId="77777777" w:rsidR="00FF286B" w:rsidRDefault="00FF286B" w:rsidP="00FF286B">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457673A3" w14:textId="77777777" w:rsidR="00FF286B" w:rsidRDefault="00FF286B" w:rsidP="00FF286B">
      <w:pPr>
        <w:pStyle w:val="B1"/>
        <w:rPr>
          <w:lang w:val="fr-FR"/>
        </w:rPr>
      </w:pPr>
      <w:r>
        <w:rPr>
          <w:lang w:val="fr-FR"/>
        </w:rPr>
        <w:t>b)</w:t>
      </w:r>
      <w:r>
        <w:rPr>
          <w:lang w:val="fr-FR"/>
        </w:rPr>
        <w:tab/>
        <w:t>for MA PDU sessions:</w:t>
      </w:r>
    </w:p>
    <w:p w14:paraId="6C3F1039" w14:textId="77777777" w:rsidR="00FF286B" w:rsidRDefault="00FF286B" w:rsidP="00FF286B">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4A5E5D02" w14:textId="77777777" w:rsidR="00FF286B" w:rsidRDefault="00FF286B" w:rsidP="00FF286B">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and</w:t>
      </w:r>
    </w:p>
    <w:p w14:paraId="2122EAC6" w14:textId="77777777" w:rsidR="00FF286B" w:rsidRDefault="00FF286B" w:rsidP="00FF286B">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and</w:t>
      </w:r>
    </w:p>
    <w:p w14:paraId="539567A0" w14:textId="77777777" w:rsidR="00FF286B" w:rsidRDefault="00FF286B" w:rsidP="00FF286B">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25B539B9" w14:textId="77777777" w:rsidR="00FF286B" w:rsidRDefault="00FF286B" w:rsidP="00FF286B">
      <w:r>
        <w:t>If the Allowed PDU session status IE is included in the REGISTRATION REQUEST message, the AMF shall:</w:t>
      </w:r>
    </w:p>
    <w:p w14:paraId="34742475" w14:textId="77777777" w:rsidR="00FF286B" w:rsidRDefault="00FF286B" w:rsidP="00FF286B">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66A76375" w14:textId="77777777" w:rsidR="00FF286B" w:rsidRDefault="00FF286B" w:rsidP="00FF286B">
      <w:pPr>
        <w:pStyle w:val="B1"/>
      </w:pPr>
      <w:r>
        <w:t>b)</w:t>
      </w:r>
      <w:r>
        <w:tab/>
      </w:r>
      <w:r>
        <w:rPr>
          <w:lang w:eastAsia="ko-KR"/>
        </w:rPr>
        <w:t>for each SMF that has indicated pending downlink data only:</w:t>
      </w:r>
    </w:p>
    <w:p w14:paraId="3E9F803B" w14:textId="77777777" w:rsidR="00FF286B" w:rsidRDefault="00FF286B" w:rsidP="00FF286B">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08073386" w14:textId="77777777" w:rsidR="00FF286B" w:rsidRDefault="00FF286B" w:rsidP="00FF28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7505839" w14:textId="77777777" w:rsidR="00FF286B" w:rsidRDefault="00FF286B" w:rsidP="00FF286B">
      <w:pPr>
        <w:pStyle w:val="B1"/>
        <w:rPr>
          <w:lang w:eastAsia="en-GB"/>
        </w:rPr>
      </w:pPr>
      <w:r>
        <w:t>c)</w:t>
      </w:r>
      <w:r>
        <w:tab/>
      </w:r>
      <w:r>
        <w:rPr>
          <w:lang w:eastAsia="ko-KR"/>
        </w:rPr>
        <w:t>for each SMF that have indicated pending downlink signalling and data:</w:t>
      </w:r>
    </w:p>
    <w:p w14:paraId="0055538F" w14:textId="77777777" w:rsidR="00FF286B" w:rsidRDefault="00FF286B" w:rsidP="00FF286B">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6473480C" w14:textId="77777777" w:rsidR="00FF286B" w:rsidRDefault="00FF286B" w:rsidP="00FF286B">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359FEFEB" w14:textId="77777777" w:rsidR="00FF286B" w:rsidRDefault="00FF286B" w:rsidP="00FF286B">
      <w:pPr>
        <w:pStyle w:val="B2"/>
        <w:rPr>
          <w:lang w:eastAsia="en-GB"/>
        </w:rPr>
      </w:pPr>
      <w:r>
        <w:rPr>
          <w:lang w:eastAsia="ko-KR"/>
        </w:rPr>
        <w:t>3)</w:t>
      </w:r>
      <w:r>
        <w:rPr>
          <w:lang w:eastAsia="ko-KR"/>
        </w:rPr>
        <w:tab/>
        <w:t>discard the received 5GSM message for PDU session(s) associated with non-3GPP access; and</w:t>
      </w:r>
    </w:p>
    <w:p w14:paraId="53C3E063" w14:textId="77777777" w:rsidR="00FF286B" w:rsidRDefault="00FF286B" w:rsidP="00FF286B">
      <w:pPr>
        <w:pStyle w:val="B1"/>
      </w:pPr>
      <w:r>
        <w:lastRenderedPageBreak/>
        <w:t>d)</w:t>
      </w:r>
      <w:r>
        <w:tab/>
        <w:t>include the PDU session reactivation result IE in the REGISTRATION ACCEPT message to indicate the successfully re-established user-plane resources for the corresponding PDU sessions, if any.</w:t>
      </w:r>
    </w:p>
    <w:p w14:paraId="1C8423E3" w14:textId="77777777" w:rsidR="00FF286B" w:rsidRDefault="00FF286B" w:rsidP="00FF286B">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146180DA" w14:textId="77777777" w:rsidR="00FF286B" w:rsidRDefault="00FF286B" w:rsidP="00FF286B">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7B98E64F" w14:textId="77777777" w:rsidR="00FF286B" w:rsidRDefault="00FF286B" w:rsidP="00FF286B">
      <w:r>
        <w:t>If an EPS bearer context status IE is included in the REGISTRATION REQUEST message, the AMF handles the received EPS bearer context status IE as specified in 3GPP TS 23.502 [9]</w:t>
      </w:r>
      <w:r>
        <w:rPr>
          <w:lang w:eastAsia="ko-KR"/>
        </w:rPr>
        <w:t>.</w:t>
      </w:r>
    </w:p>
    <w:p w14:paraId="33C870F7" w14:textId="77777777" w:rsidR="00FF286B" w:rsidRDefault="00FF286B" w:rsidP="00FF286B">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2BA28EC5" w14:textId="77777777" w:rsidR="00FF286B" w:rsidRDefault="00FF286B" w:rsidP="00FF286B">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164BE9A5" w14:textId="77777777" w:rsidR="00FF286B" w:rsidRDefault="00FF286B" w:rsidP="00FF286B">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794F1CC1" w14:textId="77777777" w:rsidR="00FF286B" w:rsidRDefault="00FF286B" w:rsidP="00FF286B">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6B0F12B2" w14:textId="77777777" w:rsidR="00FF286B" w:rsidRDefault="00FF286B" w:rsidP="00FF286B">
      <w:pPr>
        <w:pStyle w:val="B1"/>
        <w:rPr>
          <w:lang w:eastAsia="en-GB"/>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 or</w:t>
      </w:r>
    </w:p>
    <w:p w14:paraId="3C4D16CC" w14:textId="77777777" w:rsidR="00FF286B" w:rsidRDefault="00FF286B" w:rsidP="00FF286B">
      <w:pPr>
        <w:pStyle w:val="B1"/>
      </w:pPr>
      <w:r>
        <w:t>d)</w:t>
      </w:r>
      <w:r>
        <w:tab/>
        <w:t>otherwise, the AMF may include the PDU session reactivation result error cause IE to indicate the cause of failure to re-establish the user-plane resources.</w:t>
      </w:r>
    </w:p>
    <w:p w14:paraId="74706BBE" w14:textId="77777777" w:rsidR="00FF286B" w:rsidRDefault="00FF286B" w:rsidP="00FF286B">
      <w:pPr>
        <w:pStyle w:val="NO"/>
        <w:rPr>
          <w:lang w:val="en-US"/>
        </w:rPr>
      </w:pPr>
      <w:r>
        <w:t>NOTE 12:</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17E25DD9" w14:textId="77777777" w:rsidR="00FF286B" w:rsidRDefault="00FF286B" w:rsidP="00FF286B">
      <w:r>
        <w:t>If the AMF needs to initiate PDU session status synchronization the AMF shall include a PDU session status IE in the REGISTRATION ACCEPT message to indicate the UE:</w:t>
      </w:r>
    </w:p>
    <w:p w14:paraId="62371131" w14:textId="77777777" w:rsidR="00FF286B" w:rsidRDefault="00FF286B" w:rsidP="00FF286B">
      <w:pPr>
        <w:pStyle w:val="B1"/>
      </w:pPr>
      <w:r>
        <w:t>-</w:t>
      </w:r>
      <w:r>
        <w:tab/>
        <w:t>which single access PDU sessions associated with the access the REGISTRATION ACCEPT message is sent over are not in 5GSM state PDU SESSION INACTIVE in the AMF; and</w:t>
      </w:r>
    </w:p>
    <w:p w14:paraId="759B69F3" w14:textId="77777777" w:rsidR="00FF286B" w:rsidRDefault="00FF286B" w:rsidP="00FF286B">
      <w:pPr>
        <w:pStyle w:val="B1"/>
      </w:pPr>
      <w:r>
        <w:t>-</w:t>
      </w:r>
      <w:r>
        <w:tab/>
        <w:t>which MA PDU sessions are not in 5GSM state PDU SESSION INACTIVE and having user plane resources established in the AMF on the access the REGISTRATION ACCEPT message is sent over.</w:t>
      </w:r>
    </w:p>
    <w:p w14:paraId="663C97B8" w14:textId="77777777" w:rsidR="00FF286B" w:rsidRDefault="00FF286B" w:rsidP="00FF286B">
      <w:r>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3D956534" w14:textId="77777777" w:rsidR="00FF286B" w:rsidRDefault="00FF286B" w:rsidP="00FF286B">
      <w:r>
        <w:t>If the AMF does not include the LADN information IE in the REGISTRATION ACCEPT message during registration procedure for mobility and registration update, the UE shall delete its old LADN information.</w:t>
      </w:r>
    </w:p>
    <w:p w14:paraId="2758634B" w14:textId="77777777" w:rsidR="00FF286B" w:rsidRDefault="00FF286B" w:rsidP="00FF286B">
      <w:pPr>
        <w:rPr>
          <w:noProof/>
          <w:lang w:val="en-US"/>
        </w:rPr>
      </w:pPr>
      <w:r>
        <w:rPr>
          <w:noProof/>
          <w:lang w:val="en-US"/>
        </w:rPr>
        <w:t>If the PDU session status IE is included in the REGISTRATION ACCEPT message:</w:t>
      </w:r>
    </w:p>
    <w:p w14:paraId="04E60134" w14:textId="77777777" w:rsidR="00FF286B" w:rsidRDefault="00FF286B" w:rsidP="00FF286B">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 xml:space="preserve">which are not in 5GSM state PDU </w:t>
      </w:r>
      <w:r>
        <w:lastRenderedPageBreak/>
        <w:t>SESSION INACTIVE or PDU SESSION ACTIVE PENDING on the UE side, but are indicated by the AMF as being in 5GSM state PDU SESSION INACTIVE; and</w:t>
      </w:r>
    </w:p>
    <w:p w14:paraId="06C8C9E9" w14:textId="77777777" w:rsidR="00FF286B" w:rsidRDefault="00FF286B" w:rsidP="00FF286B">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5FF6B4F4" w14:textId="77777777" w:rsidR="00FF286B" w:rsidRDefault="00FF286B" w:rsidP="00FF286B">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the UE shall perform a local release of those MA PDU sessions; and</w:t>
      </w:r>
    </w:p>
    <w:p w14:paraId="1688CF28" w14:textId="77777777" w:rsidR="00FF286B" w:rsidRDefault="00FF286B" w:rsidP="00FF286B">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w:t>
      </w:r>
    </w:p>
    <w:p w14:paraId="197FF532" w14:textId="77777777" w:rsidR="00FF286B" w:rsidRDefault="00FF286B" w:rsidP="00FF286B">
      <w:r>
        <w:t>If:</w:t>
      </w:r>
    </w:p>
    <w:p w14:paraId="5CEE3376" w14:textId="77777777" w:rsidR="00FF286B" w:rsidRDefault="00FF286B" w:rsidP="00FF286B">
      <w:pPr>
        <w:pStyle w:val="B1"/>
      </w:pPr>
      <w:r>
        <w:rPr>
          <w:rFonts w:eastAsia="Malgun Gothic"/>
        </w:rPr>
        <w:t>a)</w:t>
      </w:r>
      <w:r>
        <w:rPr>
          <w:rFonts w:eastAsia="Malgun Gothic"/>
        </w:rPr>
        <w:tab/>
        <w:t xml:space="preserve">the UE included </w:t>
      </w:r>
      <w:r>
        <w:t>a PDU session status IE in the REGISTRATION REQUEST message;</w:t>
      </w:r>
    </w:p>
    <w:p w14:paraId="39392DD4" w14:textId="77777777" w:rsidR="00FF286B" w:rsidRDefault="00FF286B" w:rsidP="00FF286B">
      <w:pPr>
        <w:pStyle w:val="B1"/>
      </w:pPr>
      <w:r>
        <w:rPr>
          <w:rFonts w:eastAsia="Malgun Gothic"/>
        </w:rPr>
        <w:t>b)</w:t>
      </w:r>
      <w:r>
        <w:rPr>
          <w:rFonts w:eastAsia="Malgun Gothic"/>
        </w:rPr>
        <w:tab/>
      </w:r>
      <w:r>
        <w:t>the UE is operating in the single-registration mode;</w:t>
      </w:r>
    </w:p>
    <w:p w14:paraId="619FF06F" w14:textId="77777777" w:rsidR="00FF286B" w:rsidRDefault="00FF286B" w:rsidP="00FF286B">
      <w:pPr>
        <w:pStyle w:val="B1"/>
      </w:pPr>
      <w:r>
        <w:rPr>
          <w:rFonts w:eastAsia="Malgun Gothic"/>
        </w:rPr>
        <w:t>c)</w:t>
      </w:r>
      <w:r>
        <w:rPr>
          <w:rFonts w:eastAsia="Malgun Gothic"/>
        </w:rPr>
        <w:tab/>
      </w:r>
      <w:r>
        <w:t>the UE is performing inter-system change from S1 mode to N1 mode in 5GMM-IDLE mode; and</w:t>
      </w:r>
    </w:p>
    <w:p w14:paraId="4FD7CB08" w14:textId="77777777" w:rsidR="00FF286B" w:rsidRDefault="00FF286B" w:rsidP="00FF286B">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2494E3A6" w14:textId="77777777" w:rsidR="00FF286B" w:rsidRDefault="00FF286B" w:rsidP="00FF286B">
      <w:pPr>
        <w:rPr>
          <w:noProof/>
        </w:rPr>
      </w:pPr>
      <w:r>
        <w:t>the UE shall ignore the PDU session status IE if received</w:t>
      </w:r>
      <w:r>
        <w:rPr>
          <w:rFonts w:eastAsia="Malgun Gothic"/>
        </w:rPr>
        <w:t xml:space="preserve"> in the</w:t>
      </w:r>
      <w:r>
        <w:t xml:space="preserve"> REGISTRATION ACCEPT message.</w:t>
      </w:r>
    </w:p>
    <w:p w14:paraId="7EEE26CD" w14:textId="77777777" w:rsidR="00FF286B" w:rsidRDefault="00FF286B" w:rsidP="00FF286B">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11537BF7" w14:textId="77777777" w:rsidR="00FF286B" w:rsidRDefault="00FF286B" w:rsidP="00FF286B">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4AC75F03" w14:textId="77777777" w:rsidR="00FF286B" w:rsidRDefault="00FF286B" w:rsidP="00FF286B">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5D94DD57" w14:textId="77777777" w:rsidR="00FF286B" w:rsidRDefault="00FF286B" w:rsidP="00FF286B">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32FC37FC" w14:textId="77777777" w:rsidR="00FF286B" w:rsidRDefault="00FF286B" w:rsidP="00FF286B">
      <w:pPr>
        <w:rPr>
          <w:rFonts w:eastAsia="Times New Roman"/>
          <w:lang w:eastAsia="ko-KR"/>
        </w:rPr>
      </w:pPr>
      <w:r>
        <w:rPr>
          <w:lang w:eastAsia="ko-KR"/>
        </w:rPr>
        <w:t>in the 5GS network feature support IE in the REGISTRATION ACCEPT message.</w:t>
      </w:r>
    </w:p>
    <w:p w14:paraId="10FC8F2C" w14:textId="77777777" w:rsidR="00FF286B" w:rsidRDefault="00FF286B" w:rsidP="00FF286B">
      <w:pPr>
        <w:rPr>
          <w:rFonts w:eastAsia="Malgun Gothic"/>
          <w:lang w:eastAsia="en-GB"/>
        </w:rPr>
      </w:pPr>
      <w:r>
        <w:rPr>
          <w:rFonts w:eastAsia="Malgun Gothic"/>
        </w:rPr>
        <w:t>The UE supporting S1 mode shall operate in the mode for inter-system interworking with EPS as follows:</w:t>
      </w:r>
    </w:p>
    <w:p w14:paraId="440D4F8B" w14:textId="77777777" w:rsidR="00FF286B" w:rsidRDefault="00FF286B" w:rsidP="00FF286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4DB1690D" w14:textId="77777777" w:rsidR="00FF286B" w:rsidRDefault="00FF286B" w:rsidP="00FF286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2A180498" w14:textId="77777777" w:rsidR="00FF286B" w:rsidRDefault="00FF286B" w:rsidP="00FF286B">
      <w:pPr>
        <w:pStyle w:val="NO"/>
        <w:rPr>
          <w:rFonts w:eastAsia="Malgun Gothic"/>
        </w:rPr>
      </w:pPr>
      <w:r>
        <w:rPr>
          <w:rFonts w:eastAsia="Malgun Gothic"/>
        </w:rPr>
        <w:t>NOTE 13:</w:t>
      </w:r>
      <w:r>
        <w:rPr>
          <w:rFonts w:eastAsia="Malgun Gothic"/>
        </w:rPr>
        <w:tab/>
        <w:t>The registration mode used by the UE is implementation dependent.</w:t>
      </w:r>
    </w:p>
    <w:p w14:paraId="76751222" w14:textId="77777777" w:rsidR="00FF286B" w:rsidRDefault="00FF286B" w:rsidP="00FF286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0445972B" w14:textId="77777777" w:rsidR="00FF286B" w:rsidRDefault="00FF286B" w:rsidP="00FF286B">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7CC506FD" w14:textId="77777777" w:rsidR="00FF286B" w:rsidRDefault="00FF286B" w:rsidP="00FF286B">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w:t>
      </w:r>
      <w:r>
        <w:lastRenderedPageBreak/>
        <w:t xml:space="preserve">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p>
    <w:p w14:paraId="2DAA04DB" w14:textId="77777777" w:rsidR="00FF286B" w:rsidRDefault="00FF286B" w:rsidP="00FF286B">
      <w:pPr>
        <w:rPr>
          <w:lang w:eastAsia="en-GB"/>
        </w:rPr>
      </w:pPr>
      <w:r>
        <w:t>The AMF shall set the EMF bit in the 5GS network feature support IE to:</w:t>
      </w:r>
    </w:p>
    <w:p w14:paraId="6E892397" w14:textId="77777777" w:rsidR="00FF286B" w:rsidRDefault="00FF286B" w:rsidP="00FF286B">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1E27567D" w14:textId="77777777" w:rsidR="00FF286B" w:rsidRDefault="00FF286B" w:rsidP="00FF286B">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662DABFC" w14:textId="77777777" w:rsidR="00FF286B" w:rsidRDefault="00FF286B" w:rsidP="00FF286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12BD3B1" w14:textId="77777777" w:rsidR="00FF286B" w:rsidRDefault="00FF286B" w:rsidP="00FF286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964EB6C" w14:textId="77777777" w:rsidR="00FF286B" w:rsidRDefault="00FF286B" w:rsidP="00FF286B">
      <w:pPr>
        <w:pStyle w:val="NO"/>
      </w:pPr>
      <w:r>
        <w:rPr>
          <w:rFonts w:eastAsia="Malgun Gothic"/>
        </w:rPr>
        <w:t>NOTE</w:t>
      </w:r>
      <w:r>
        <w:t> 14</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7FA83199" w14:textId="77777777" w:rsidR="00FF286B" w:rsidRDefault="00FF286B" w:rsidP="00FF286B">
      <w:pPr>
        <w:pStyle w:val="NO"/>
      </w:pPr>
      <w:r>
        <w:rPr>
          <w:rFonts w:eastAsia="Malgun Gothic"/>
        </w:rPr>
        <w:t>NOTE</w:t>
      </w:r>
      <w:r>
        <w:t> 15</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7283BC18" w14:textId="77777777" w:rsidR="00FF286B" w:rsidRDefault="00FF286B" w:rsidP="00FF286B">
      <w:r>
        <w:t>If the UE is not operating in SNPN access operation mode:</w:t>
      </w:r>
    </w:p>
    <w:p w14:paraId="42D3D08A" w14:textId="77777777" w:rsidR="00FF286B" w:rsidRDefault="00FF286B" w:rsidP="00FF286B">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2F426A8"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7B7BE3C7" w14:textId="77777777" w:rsidR="00FF286B" w:rsidRDefault="00FF286B" w:rsidP="00FF28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5ADE46F2" w14:textId="77777777" w:rsidR="00FF286B" w:rsidRDefault="00FF286B" w:rsidP="00FF286B">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1C54A348" w14:textId="77777777" w:rsidR="00FF286B" w:rsidRDefault="00FF286B" w:rsidP="00FF286B">
      <w:pPr>
        <w:pStyle w:val="B1"/>
      </w:pPr>
      <w:r>
        <w:t>e)</w:t>
      </w:r>
      <w:r>
        <w:tab/>
        <w:t xml:space="preserve">upon receiving a REGISTRATION ACCEPT message with the MCS indicator bit set to "Access identity 2 valid", the UE shall act as a UE with access identity 2 configured for MCS as described in subclause 4.5.2, in all </w:t>
      </w:r>
      <w:r>
        <w:lastRenderedPageBreak/>
        <w:t>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7608D42C" w14:textId="77777777" w:rsidR="00FF286B" w:rsidRDefault="00FF286B" w:rsidP="00FF28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4BC0A614" w14:textId="77777777" w:rsidR="00FF286B" w:rsidRDefault="00FF286B" w:rsidP="00FF286B">
      <w:r>
        <w:t>If the UE indicates support for restriction on use of enhanced coverage in the REGISTRATION REQUEST message and:</w:t>
      </w:r>
    </w:p>
    <w:p w14:paraId="38B01E1D" w14:textId="77777777" w:rsidR="00FF286B" w:rsidRDefault="00FF286B" w:rsidP="00FF286B">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57801800" w14:textId="77777777" w:rsidR="00FF286B" w:rsidRDefault="00FF286B" w:rsidP="00FF286B">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68258D31" w14:textId="77777777" w:rsidR="00FF286B" w:rsidRDefault="00FF286B" w:rsidP="00FF286B">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03A67ECD" w14:textId="77777777" w:rsidR="00FF286B" w:rsidRDefault="00FF286B" w:rsidP="00FF286B">
      <w:pPr>
        <w:rPr>
          <w:noProof/>
        </w:rPr>
      </w:pPr>
      <w:r>
        <w:t xml:space="preserve">in the </w:t>
      </w:r>
      <w:r>
        <w:rPr>
          <w:lang w:eastAsia="ko-KR"/>
        </w:rPr>
        <w:t>5GS network feature support IE in the REGISTRATION ACCEPT message</w:t>
      </w:r>
      <w:r>
        <w:t>.</w:t>
      </w:r>
    </w:p>
    <w:p w14:paraId="255B2477" w14:textId="77777777" w:rsidR="00FF286B" w:rsidRDefault="00FF286B" w:rsidP="00FF286B">
      <w:r>
        <w:t>If the UE is operating in SNPN access operation mode:</w:t>
      </w:r>
    </w:p>
    <w:p w14:paraId="3492A03B" w14:textId="77777777" w:rsidR="00FF286B" w:rsidRDefault="00FF286B" w:rsidP="00FF286B">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819B758" w14:textId="77777777" w:rsidR="00FF286B" w:rsidRDefault="00FF286B" w:rsidP="00FF286B">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0D9BA8DA" w14:textId="77777777" w:rsidR="00FF286B" w:rsidRDefault="00FF286B" w:rsidP="00FF286B">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the "list of subscriber data" stored in the ME (see 3GPP TS 23.122 [5]) indicates the UE is configured for access identity 1 in the RSNPN. In the UE, the ongoing active PDU sessions are not affected by the change of the MPS indicator bit;</w:t>
      </w:r>
    </w:p>
    <w:p w14:paraId="27A96CAB" w14:textId="77777777" w:rsidR="00FF286B" w:rsidRDefault="00FF286B" w:rsidP="00FF286B">
      <w:pPr>
        <w:pStyle w:val="B1"/>
      </w:pPr>
      <w:r>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9BA9BD0" w14:textId="77777777" w:rsidR="00FF286B" w:rsidRDefault="00FF286B" w:rsidP="00FF286B">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76F83D2C" w14:textId="77777777" w:rsidR="00FF286B" w:rsidRDefault="00FF286B" w:rsidP="00FF286B">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 xml:space="preserve">the "list of subscriber data" </w:t>
      </w:r>
      <w:r>
        <w:lastRenderedPageBreak/>
        <w:t>stored in the ME (see 3GPP TS 23.122 [5]) indicates the UE is configured for access identity 2 in the RSNPN. In the UE, the ongoing active PDU sessions are not affected by the change of the MCS indicator bit.</w:t>
      </w:r>
    </w:p>
    <w:p w14:paraId="2C4FAD2F" w14:textId="77777777" w:rsidR="00FF286B" w:rsidRDefault="00FF286B" w:rsidP="00FF286B">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07B3A2A5" w14:textId="77777777" w:rsidR="00FF286B" w:rsidRDefault="00FF286B" w:rsidP="00FF286B">
      <w:pPr>
        <w:rPr>
          <w:lang w:eastAsia="ko-KR"/>
        </w:rPr>
      </w:pPr>
      <w:r>
        <w:rPr>
          <w:lang w:eastAsia="ko-KR"/>
        </w:rPr>
        <w:t xml:space="preserve">If the UE </w:t>
      </w:r>
      <w:r>
        <w:t>is authorized to use V2X communication over PC5 reference point based on</w:t>
      </w:r>
      <w:r>
        <w:rPr>
          <w:lang w:eastAsia="ko-KR"/>
        </w:rPr>
        <w:t>:</w:t>
      </w:r>
    </w:p>
    <w:p w14:paraId="11733AC2"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CA1DB67" w14:textId="77777777" w:rsidR="00FF286B" w:rsidRDefault="00FF286B" w:rsidP="00FF286B">
      <w:pPr>
        <w:pStyle w:val="B2"/>
      </w:pPr>
      <w:r>
        <w:t>1)</w:t>
      </w:r>
      <w:r>
        <w:tab/>
        <w:t>the V2XCEPC5 bit to "V2X communication over E-UTRA-PC5 supported"; or</w:t>
      </w:r>
    </w:p>
    <w:p w14:paraId="386AB75D" w14:textId="77777777" w:rsidR="00FF286B" w:rsidRDefault="00FF286B" w:rsidP="00FF286B">
      <w:pPr>
        <w:pStyle w:val="B2"/>
      </w:pPr>
      <w:r>
        <w:t>2)</w:t>
      </w:r>
      <w:r>
        <w:tab/>
        <w:t>the V2XCNPC5 bit to "V2X communication over NR-PC5 supported"; and</w:t>
      </w:r>
    </w:p>
    <w:p w14:paraId="7109466B" w14:textId="77777777" w:rsidR="00FF286B" w:rsidRDefault="00FF286B" w:rsidP="00FF286B">
      <w:pPr>
        <w:pStyle w:val="B1"/>
        <w:rPr>
          <w:noProof/>
          <w:lang w:eastAsia="ko-KR"/>
        </w:rPr>
      </w:pPr>
      <w:r>
        <w:rPr>
          <w:noProof/>
        </w:rPr>
        <w:t>b)</w:t>
      </w:r>
      <w:r>
        <w:rPr>
          <w:noProof/>
        </w:rPr>
        <w:tab/>
      </w:r>
      <w:r>
        <w:t>the user's subscription context obtained from the UDM as defined in 3GPP TS 23.287 [6C]</w:t>
      </w:r>
      <w:r>
        <w:rPr>
          <w:lang w:eastAsia="zh-CN"/>
        </w:rPr>
        <w:t>;</w:t>
      </w:r>
    </w:p>
    <w:p w14:paraId="0BDF7CB2"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17BF7C07" w14:textId="77777777" w:rsidR="00FF286B" w:rsidRDefault="00FF286B" w:rsidP="00FF286B">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2805D756" w14:textId="77777777" w:rsidR="00FF286B" w:rsidRDefault="00FF286B" w:rsidP="00FF286B">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0322B9F7" w14:textId="77777777" w:rsidR="00FF286B" w:rsidRDefault="00FF286B" w:rsidP="00FF286B">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6644E34A" w14:textId="77777777" w:rsidR="00FF286B" w:rsidRDefault="00FF286B" w:rsidP="00FF286B">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7BD06E51" w14:textId="77777777" w:rsidR="00FF286B" w:rsidRDefault="00FF286B" w:rsidP="00FF286B">
      <w:pPr>
        <w:pStyle w:val="B1"/>
        <w:rPr>
          <w:noProof/>
          <w:lang w:eastAsia="ko-KR"/>
        </w:rPr>
      </w:pPr>
      <w:r>
        <w:rPr>
          <w:noProof/>
        </w:rPr>
        <w:t>b)</w:t>
      </w:r>
      <w:r>
        <w:rPr>
          <w:noProof/>
        </w:rPr>
        <w:tab/>
      </w:r>
      <w:r>
        <w:t>the user's subscription context obtained from the UDM as defined in 3GPP TS 23.304 [6E]</w:t>
      </w:r>
      <w:r>
        <w:rPr>
          <w:lang w:eastAsia="zh-CN"/>
        </w:rPr>
        <w:t>;</w:t>
      </w:r>
    </w:p>
    <w:p w14:paraId="06250181" w14:textId="77777777" w:rsidR="00FF286B" w:rsidRDefault="00FF286B" w:rsidP="00FF286B">
      <w:pPr>
        <w:rPr>
          <w:lang w:eastAsia="ko-KR"/>
        </w:rPr>
      </w:pPr>
      <w:r>
        <w:rPr>
          <w:lang w:eastAsia="ko-KR"/>
        </w:rPr>
        <w:t>the AMF should not immediately release the NAS signalling connection after the completion of the registration procedure.</w:t>
      </w:r>
    </w:p>
    <w:p w14:paraId="54B770E1" w14:textId="77777777" w:rsidR="00FF286B" w:rsidRDefault="00FF286B" w:rsidP="00FF286B">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1C72385D" w14:textId="77777777" w:rsidR="00FF286B" w:rsidRDefault="00FF286B" w:rsidP="00FF286B">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64E90C58" w14:textId="77777777" w:rsidR="00FF286B" w:rsidRDefault="00FF286B" w:rsidP="00FF286B">
      <w:pPr>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and the</w:t>
      </w:r>
      <w:r>
        <w:t xml:space="preserve"> user's subscription context obtained from the UDM</w:t>
      </w:r>
      <w:r>
        <w:rPr>
          <w:lang w:eastAsia="zh-CN"/>
        </w:rPr>
        <w:t xml:space="preserve"> if available</w:t>
      </w:r>
      <w:r>
        <w:t>.</w:t>
      </w:r>
    </w:p>
    <w:p w14:paraId="5B8B6D86" w14:textId="77777777" w:rsidR="00FF286B" w:rsidRDefault="00FF286B" w:rsidP="00FF286B">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0EF59A8E" w14:textId="77777777" w:rsidR="00FF286B" w:rsidRDefault="00FF286B" w:rsidP="00FF286B">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7F36EA23" w14:textId="77777777" w:rsidR="00FF286B" w:rsidRDefault="00FF286B" w:rsidP="00FF286B">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78C13586" w14:textId="77777777" w:rsidR="00FF286B" w:rsidRDefault="00FF286B" w:rsidP="00FF286B">
      <w:r>
        <w:t xml:space="preserve">If the UE supports WUS assistance information and the AMF supports and accepts the use of WUS assistance information for the UE, then the AMF shall determine the negotiated UE paging probability information for the UE, </w:t>
      </w:r>
      <w:r>
        <w:lastRenderedPageBreak/>
        <w:t>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272F5CC7" w14:textId="77777777" w:rsidR="00FF286B" w:rsidRDefault="00FF286B" w:rsidP="00FF286B">
      <w:pPr>
        <w:pStyle w:val="NO"/>
      </w:pPr>
      <w:r>
        <w:t>NOTE 16:</w:t>
      </w:r>
      <w:r>
        <w:tab/>
        <w:t>Besides the UE paging probability information requested by the UE, the AMF can take local configuration or previous statistical information for the UE into account when determining the negotiated UE paging probability information for the UE.</w:t>
      </w:r>
    </w:p>
    <w:p w14:paraId="5F0704F3" w14:textId="77777777" w:rsidR="00FF286B" w:rsidRDefault="00FF286B" w:rsidP="00FF286B">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w:t>
      </w:r>
    </w:p>
    <w:p w14:paraId="2B55C322" w14:textId="77777777" w:rsidR="00FF286B" w:rsidRDefault="00FF286B" w:rsidP="00FF286B">
      <w:pPr>
        <w:pStyle w:val="NO"/>
      </w:pPr>
      <w:r>
        <w:t>NOTE 17:</w:t>
      </w:r>
      <w:r>
        <w:tab/>
        <w:t xml:space="preserve">The AMF can take local configuration or previous statistical information for the UE into account when determining the Paging subgroup ID for </w:t>
      </w:r>
      <w:proofErr w:type="spellStart"/>
      <w:r>
        <w:t>for</w:t>
      </w:r>
      <w:proofErr w:type="spellEnd"/>
      <w:r>
        <w:t xml:space="preserve"> the UE.</w:t>
      </w:r>
    </w:p>
    <w:p w14:paraId="142BB590" w14:textId="77777777" w:rsidR="00FF286B" w:rsidRDefault="00FF286B" w:rsidP="00FF286B">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6BE1105B" w14:textId="77777777" w:rsidR="00FF286B" w:rsidRDefault="00FF286B" w:rsidP="00FF286B">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343D51FE" w14:textId="77777777" w:rsidR="00FF286B" w:rsidRDefault="00FF286B" w:rsidP="00FF286B">
      <w:pPr>
        <w:rPr>
          <w:lang w:eastAsia="en-GB"/>
        </w:rPr>
      </w:pPr>
      <w:r>
        <w:t xml:space="preserve">If the </w:t>
      </w:r>
      <w:r>
        <w:rPr>
          <w:rFonts w:eastAsia="Arial"/>
        </w:rPr>
        <w:t>REGISTRATION</w:t>
      </w:r>
      <w:r>
        <w:t xml:space="preserve"> ACCEPT message includes the SOR transparent container IE and:</w:t>
      </w:r>
    </w:p>
    <w:p w14:paraId="2F7F5C82" w14:textId="77777777" w:rsidR="00FF286B" w:rsidRDefault="00FF286B" w:rsidP="00FF286B">
      <w:pPr>
        <w:pStyle w:val="B1"/>
      </w:pPr>
      <w:r>
        <w:t>a)</w:t>
      </w:r>
      <w:r>
        <w:tab/>
      </w:r>
      <w:r>
        <w:rPr>
          <w:rFonts w:eastAsia="Arial"/>
        </w:rPr>
        <w:t>the SOR transparent container IE</w:t>
      </w:r>
      <w:r>
        <w:t xml:space="preserve"> does not successfully pass the integrity check (see 3GPP TS 33.501 [24]); and</w:t>
      </w:r>
    </w:p>
    <w:p w14:paraId="440CBBE5" w14:textId="77777777" w:rsidR="00FF286B" w:rsidRDefault="00FF286B" w:rsidP="00FF286B">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379123C6" w14:textId="77777777" w:rsidR="00FF286B" w:rsidRDefault="00FF286B" w:rsidP="00FF286B">
      <w:r>
        <w:t>then the UE shall release locally the established NAS signalling connection after sending a REGISTRATION COMPLETE message</w:t>
      </w:r>
      <w:r>
        <w:rPr>
          <w:noProof/>
          <w:lang w:eastAsia="ko-KR"/>
        </w:rPr>
        <w:t>.</w:t>
      </w:r>
    </w:p>
    <w:p w14:paraId="561625C4" w14:textId="77777777" w:rsidR="00FF286B" w:rsidRDefault="00FF286B" w:rsidP="00FF286B">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2AB3AAF1" w14:textId="77777777" w:rsidR="00FF286B" w:rsidRDefault="00FF286B" w:rsidP="00FF286B">
      <w:pPr>
        <w:pStyle w:val="B1"/>
        <w:rPr>
          <w:noProof/>
        </w:rPr>
      </w:pPr>
      <w:r>
        <w:rPr>
          <w:noProof/>
        </w:rPr>
        <w:t>a)</w:t>
      </w:r>
      <w:r>
        <w:rPr>
          <w:noProof/>
        </w:rPr>
        <w:tab/>
        <w:t xml:space="preserve">the UE shall proceed with the behaviour as specified in </w:t>
      </w:r>
      <w:r>
        <w:rPr>
          <w:noProof/>
          <w:lang w:eastAsia="ko-KR"/>
        </w:rPr>
        <w:t>3GPP TS 23.122 [5] annex C; and</w:t>
      </w:r>
    </w:p>
    <w:p w14:paraId="49B1B81E" w14:textId="77777777" w:rsidR="00FF286B" w:rsidRDefault="00FF286B" w:rsidP="00FF286B">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41F12533" w14:textId="77777777" w:rsidR="00FF286B" w:rsidRDefault="00FF286B" w:rsidP="00FF286B">
      <w:pPr>
        <w:rPr>
          <w:noProof/>
          <w:lang w:eastAsia="ko-KR"/>
        </w:rPr>
      </w:pPr>
      <w:r>
        <w:rPr>
          <w:noProof/>
          <w:lang w:eastAsia="ko-KR"/>
        </w:rPr>
        <w:t xml:space="preserve">If the SOR transparent container IE </w:t>
      </w:r>
      <w:r>
        <w:t>successfully passes the integrity check (see 3GPP TS 33.501 [24]) , and</w:t>
      </w:r>
      <w:r>
        <w:rPr>
          <w:noProof/>
          <w:lang w:eastAsia="ko-KR"/>
        </w:rPr>
        <w:t>:</w:t>
      </w:r>
    </w:p>
    <w:p w14:paraId="5B2CE83F" w14:textId="77777777" w:rsidR="00FF286B" w:rsidRDefault="00FF286B" w:rsidP="00FF286B">
      <w:pPr>
        <w:pStyle w:val="B1"/>
        <w:rPr>
          <w:noProof/>
          <w:lang w:eastAsia="ko-KR"/>
        </w:rPr>
      </w:pPr>
      <w:r>
        <w:rPr>
          <w:noProof/>
          <w:lang w:eastAsia="ko-KR"/>
        </w:rPr>
        <w:t>a)</w:t>
      </w:r>
      <w:r>
        <w:rPr>
          <w:noProof/>
          <w:lang w:eastAsia="ko-KR"/>
        </w:rPr>
        <w:tab/>
      </w:r>
      <w:r>
        <w:rPr>
          <w:lang w:val="en-US"/>
        </w:rPr>
        <w:t>the Payload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64D6A71B" w14:textId="77777777" w:rsidR="00FF286B" w:rsidRDefault="00FF286B" w:rsidP="00FF286B">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19D59811" w14:textId="77777777" w:rsidR="00FF286B" w:rsidRDefault="00FF286B" w:rsidP="00FF286B">
      <w:pPr>
        <w:pStyle w:val="B1"/>
      </w:pPr>
      <w:r>
        <w:rPr>
          <w:noProof/>
          <w:lang w:eastAsia="ko-KR"/>
        </w:rPr>
        <w:lastRenderedPageBreak/>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3237952D" w14:textId="77777777" w:rsidR="00FF286B" w:rsidRDefault="00FF286B" w:rsidP="00FF286B">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the UE operates in SNPN access operation mode and the Payload container IE</w:t>
      </w:r>
      <w:r>
        <w:t xml:space="preserve"> 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1962A063" w14:textId="77777777" w:rsidR="00FF286B" w:rsidRDefault="00FF286B" w:rsidP="00FF286B">
      <w:pPr>
        <w:pStyle w:val="EditorsNote"/>
        <w:rPr>
          <w:lang w:eastAsia="en-GB"/>
        </w:rPr>
      </w:pPr>
      <w:r>
        <w:t xml:space="preserve">Editor's note (WI </w:t>
      </w:r>
      <w:proofErr w:type="spellStart"/>
      <w:r>
        <w:t>eNPN</w:t>
      </w:r>
      <w:proofErr w:type="spellEnd"/>
      <w:r>
        <w:t>, CR#3584):</w:t>
      </w:r>
      <w:r>
        <w:tab/>
        <w:t>Whether the UE can receive the SOR-SNPN-SI when registering or registered to a PLMN is FFS.</w:t>
      </w:r>
    </w:p>
    <w:p w14:paraId="77AFC2EA" w14:textId="77777777" w:rsidR="00FF286B" w:rsidRDefault="00FF286B" w:rsidP="00FF286B">
      <w:pPr>
        <w:pStyle w:val="B1"/>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2CD579C1" w14:textId="77777777" w:rsidR="00FF286B" w:rsidRDefault="00FF286B" w:rsidP="00FF286B">
      <w:pPr>
        <w:rPr>
          <w:noProof/>
          <w:lang w:eastAsia="ko-KR"/>
        </w:rPr>
      </w:pPr>
      <w:r>
        <w:t>and the UE shall proceed with the behaviour as specified in 3GPP TS 23.122 [5] annex C.</w:t>
      </w:r>
    </w:p>
    <w:p w14:paraId="14ACA693" w14:textId="77777777" w:rsidR="00FF286B" w:rsidRDefault="00FF286B" w:rsidP="00FF286B">
      <w:pPr>
        <w:rPr>
          <w:lang w:eastAsia="en-GB"/>
        </w:rPr>
      </w:pPr>
      <w:r>
        <w:t>If the SOR transparent container IE does not pass the integrity check successfully, then the UE shall discard the content of the SOR transparent container IE.</w:t>
      </w:r>
    </w:p>
    <w:p w14:paraId="3E7F177D" w14:textId="77777777" w:rsidR="00FF286B" w:rsidRDefault="00FF286B" w:rsidP="00FF286B">
      <w:r>
        <w:t>If required by operator policy, the AMF shall include the NSSAI inclusion mode IE in the REGISTRATION ACCEPT message (see table 4.6.2.3.1 of subclause 4.6.2.3). Upon receipt of the REGISTRATION ACCEPT message:</w:t>
      </w:r>
    </w:p>
    <w:p w14:paraId="2CB4F831" w14:textId="77777777" w:rsidR="00FF286B" w:rsidRDefault="00FF286B" w:rsidP="00FF286B">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35A24B37" w14:textId="77777777" w:rsidR="00FF286B" w:rsidRDefault="00FF286B" w:rsidP="00FF286B">
      <w:pPr>
        <w:pStyle w:val="B1"/>
      </w:pPr>
      <w:r>
        <w:t>b)</w:t>
      </w:r>
      <w:r>
        <w:tab/>
        <w:t>otherwise:</w:t>
      </w:r>
    </w:p>
    <w:p w14:paraId="2E2C4789" w14:textId="77777777" w:rsidR="00FF286B" w:rsidRDefault="00FF286B" w:rsidP="00FF286B">
      <w:pPr>
        <w:pStyle w:val="B2"/>
      </w:pPr>
      <w:r>
        <w:t>1)</w:t>
      </w:r>
      <w:r>
        <w:tab/>
        <w:t>if the UE has NSSAI inclusion mode for the current PLMN or SNPN and access type stored in the UE, the UE shall operate in the stored NSSAI inclusion mode;</w:t>
      </w:r>
    </w:p>
    <w:p w14:paraId="73C12257" w14:textId="77777777" w:rsidR="00FF286B" w:rsidRDefault="00FF286B" w:rsidP="00FF286B">
      <w:pPr>
        <w:pStyle w:val="B2"/>
      </w:pPr>
      <w:r>
        <w:t>2)</w:t>
      </w:r>
      <w:r>
        <w:tab/>
        <w:t>if the UE does not have NSSAI inclusion mode for the current PLMN or SNPN and the access type stored in the UE and if the UE is performing the registration procedure over:</w:t>
      </w:r>
    </w:p>
    <w:p w14:paraId="534F600F" w14:textId="77777777" w:rsidR="00FF286B" w:rsidRDefault="00FF286B" w:rsidP="00FF286B">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2725146A" w14:textId="77777777" w:rsidR="00FF286B" w:rsidRDefault="00FF286B" w:rsidP="00FF286B">
      <w:pPr>
        <w:pStyle w:val="B3"/>
      </w:pPr>
      <w:r>
        <w:t>ii)</w:t>
      </w:r>
      <w:r>
        <w:tab/>
        <w:t xml:space="preserve">untrusted non-3GPP access, the UE shall operate in NSSAI inclusion mode C in the current PLMN and </w:t>
      </w:r>
      <w:r>
        <w:rPr>
          <w:lang w:eastAsia="zh-CN"/>
        </w:rPr>
        <w:t xml:space="preserve">the current </w:t>
      </w:r>
      <w:r>
        <w:t>access type; or</w:t>
      </w:r>
    </w:p>
    <w:p w14:paraId="548CEEBD" w14:textId="77777777" w:rsidR="00FF286B" w:rsidRDefault="00FF286B" w:rsidP="00FF286B">
      <w:pPr>
        <w:pStyle w:val="B3"/>
      </w:pPr>
      <w:r>
        <w:t>iii)</w:t>
      </w:r>
      <w:r>
        <w:tab/>
        <w:t>trusted non-3GPP access, the UE shall operate in NSSAI inclusion mode D in the current PLMN and</w:t>
      </w:r>
      <w:r>
        <w:rPr>
          <w:lang w:eastAsia="zh-CN"/>
        </w:rPr>
        <w:t xml:space="preserve"> the current</w:t>
      </w:r>
      <w:r>
        <w:t xml:space="preserve"> access type; or</w:t>
      </w:r>
    </w:p>
    <w:p w14:paraId="3DAFA665" w14:textId="77777777" w:rsidR="00FF286B" w:rsidRDefault="00FF286B" w:rsidP="00FF286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168F5373" w14:textId="77777777" w:rsidR="00FF286B" w:rsidRDefault="00FF286B" w:rsidP="00FF286B">
      <w:pPr>
        <w:rPr>
          <w:lang w:val="en-US"/>
        </w:rPr>
      </w:pPr>
      <w:r>
        <w:t xml:space="preserve">The AMF may include </w:t>
      </w:r>
      <w:r>
        <w:rPr>
          <w:lang w:val="en-US"/>
        </w:rPr>
        <w:t>operator-defined access category definitions in the REGISTRATION ACCEPT message.</w:t>
      </w:r>
    </w:p>
    <w:p w14:paraId="138125B1" w14:textId="77777777" w:rsidR="00FF286B" w:rsidRDefault="00FF286B" w:rsidP="00FF286B">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5C8FB2A4" w14:textId="77777777" w:rsidR="00FF286B" w:rsidRDefault="00FF286B" w:rsidP="00FF286B">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0FC53864" w14:textId="77777777" w:rsidR="00FF286B" w:rsidRDefault="00FF286B" w:rsidP="00FF286B">
      <w:pPr>
        <w:pStyle w:val="B1"/>
        <w:rPr>
          <w:lang w:eastAsia="en-GB"/>
        </w:rPr>
      </w:pPr>
      <w:r>
        <w:rPr>
          <w:lang w:eastAsia="zh-CN"/>
        </w:rPr>
        <w:t>-</w:t>
      </w:r>
      <w:r>
        <w:rPr>
          <w:lang w:eastAsia="zh-CN"/>
        </w:rPr>
        <w:tab/>
      </w:r>
      <w:r>
        <w:t>the UE is configured for high priority access in selected PLMN;</w:t>
      </w:r>
    </w:p>
    <w:p w14:paraId="1C10FCA4" w14:textId="77777777" w:rsidR="00FF286B" w:rsidRDefault="00FF286B" w:rsidP="00FF286B">
      <w:pPr>
        <w:pStyle w:val="B1"/>
      </w:pPr>
      <w:r>
        <w:rPr>
          <w:lang w:eastAsia="zh-CN"/>
        </w:rPr>
        <w:t>-</w:t>
      </w:r>
      <w:r>
        <w:rPr>
          <w:lang w:eastAsia="zh-CN"/>
        </w:rPr>
        <w:tab/>
      </w:r>
      <w:r>
        <w:t xml:space="preserve">the </w:t>
      </w:r>
      <w:r>
        <w:rPr>
          <w:lang w:val="en-US"/>
        </w:rPr>
        <w:t>REGISTRATION REQUEST message is as a paging response</w:t>
      </w:r>
      <w:r>
        <w:t>; or</w:t>
      </w:r>
    </w:p>
    <w:p w14:paraId="52B8EEC7" w14:textId="77777777" w:rsidR="00FF286B" w:rsidRDefault="00FF286B" w:rsidP="00FF286B">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1BAD21E9" w14:textId="77777777" w:rsidR="00FF286B" w:rsidRDefault="00FF286B" w:rsidP="00FF286B">
      <w:pPr>
        <w:rPr>
          <w:lang w:val="en-US"/>
        </w:rPr>
      </w:pPr>
      <w:r>
        <w:lastRenderedPageBreak/>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5BFAA469" w14:textId="77777777" w:rsidR="00FF286B" w:rsidRDefault="00FF286B" w:rsidP="00FF286B">
      <w:r>
        <w:t>If the UE has indicated support for service gap control in the REGISTRATION REQUEST message and:</w:t>
      </w:r>
    </w:p>
    <w:p w14:paraId="398235E6" w14:textId="77777777" w:rsidR="00FF286B" w:rsidRDefault="00FF286B" w:rsidP="00FF286B">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535A85A8" w14:textId="77777777" w:rsidR="00FF286B" w:rsidRDefault="00FF286B" w:rsidP="00FF286B">
      <w:pPr>
        <w:pStyle w:val="B1"/>
      </w:pPr>
      <w:r>
        <w:t>-</w:t>
      </w:r>
      <w:r>
        <w:tab/>
        <w:t>the REGISTRATION ACCEPT message does not contain the T3447 value IE, then the UE shall erase any previous stored T3447 value if exists and stop the timer T3447 if running.</w:t>
      </w:r>
    </w:p>
    <w:p w14:paraId="52C65459" w14:textId="77777777" w:rsidR="00FF286B" w:rsidRDefault="00FF286B" w:rsidP="00FF286B">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1D9EBDC4" w14:textId="77777777" w:rsidR="00FF286B" w:rsidRDefault="00FF286B" w:rsidP="00FF286B">
      <w:pPr>
        <w:pStyle w:val="NO"/>
        <w:rPr>
          <w:rFonts w:eastAsia="Malgun Gothic"/>
        </w:rPr>
      </w:pPr>
      <w:r>
        <w:t>NOTE 18: The UE provides the truncated 5G-S-TMSI configuration to the lower layers.</w:t>
      </w:r>
    </w:p>
    <w:p w14:paraId="6DE2BD1A" w14:textId="77777777" w:rsidR="00FF286B" w:rsidRDefault="00FF286B" w:rsidP="00FF286B">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2E7D716D" w14:textId="77777777" w:rsidR="00FF286B" w:rsidRDefault="00FF286B" w:rsidP="00FF286B">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1D753A7E" w14:textId="77777777" w:rsidR="00FF286B" w:rsidRDefault="00FF286B" w:rsidP="00FF286B">
      <w:pPr>
        <w:pStyle w:val="B1"/>
      </w:pPr>
      <w:r>
        <w:rPr>
          <w:lang w:val="en-US"/>
        </w:rPr>
        <w:t>b)</w:t>
      </w:r>
      <w:r>
        <w:rPr>
          <w:lang w:val="en-US"/>
        </w:rPr>
        <w:tab/>
        <w:t>a UE radio capability ID IE, the UE shall store the UE radio capability ID as specified in annex</w:t>
      </w:r>
      <w:r>
        <w:t> </w:t>
      </w:r>
      <w:r>
        <w:rPr>
          <w:lang w:val="en-US"/>
        </w:rPr>
        <w:t>C.</w:t>
      </w:r>
    </w:p>
    <w:p w14:paraId="3551A9B9" w14:textId="77777777" w:rsidR="00FF286B" w:rsidRDefault="00FF286B" w:rsidP="00FF286B">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18E8EFA8" w14:textId="77777777" w:rsidR="00FF286B" w:rsidRDefault="00FF286B" w:rsidP="00FF286B">
      <w:pPr>
        <w:rPr>
          <w:lang w:eastAsia="ja-JP"/>
        </w:rPr>
      </w:pPr>
      <w:r>
        <w:rPr>
          <w:rFonts w:eastAsia="MS Mincho"/>
          <w:lang w:eastAsia="ja-JP"/>
        </w:rPr>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the new AMF may start an implementation specific timer for onboarding services in SNPN when the registration procedure for mobility and periodic registration update is successfully completed.</w:t>
      </w:r>
    </w:p>
    <w:p w14:paraId="3B3EC484" w14:textId="77777777" w:rsidR="00FF286B" w:rsidRDefault="00FF286B" w:rsidP="00FF286B">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7205D68A" w14:textId="77777777" w:rsidR="00FF286B" w:rsidRDefault="00FF286B" w:rsidP="00FF286B">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65045D1F" w14:textId="77777777" w:rsidR="00FF286B" w:rsidRDefault="00FF286B" w:rsidP="00FF286B">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73756B2A" w14:textId="77777777" w:rsidR="00FF286B" w:rsidRDefault="00FF286B" w:rsidP="00FF286B">
      <w:pPr>
        <w:pStyle w:val="NO"/>
        <w:rPr>
          <w:noProof/>
        </w:rPr>
      </w:pPr>
      <w:r>
        <w:rPr>
          <w:noProof/>
        </w:rPr>
        <w:lastRenderedPageBreak/>
        <w:t>NOTE 19:</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7A9D2297" w14:textId="77777777" w:rsidR="00FF286B" w:rsidRDefault="00FF286B" w:rsidP="00FF286B">
      <w:pPr>
        <w:pStyle w:val="NO"/>
        <w:rPr>
          <w:noProof/>
        </w:rPr>
      </w:pPr>
      <w:r>
        <w:t>NOTE </w:t>
      </w:r>
      <w:r>
        <w:rPr>
          <w:lang w:eastAsia="zh-CN"/>
        </w:rPr>
        <w:t>20</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7944F044" w14:textId="77777777" w:rsidR="00FF286B" w:rsidRDefault="00FF286B" w:rsidP="00FF286B">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64C252D1" w14:textId="77777777" w:rsidR="00FF286B" w:rsidRDefault="00FF286B" w:rsidP="00FF286B">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0DF00E58" w14:textId="77777777" w:rsidR="00FF286B" w:rsidRDefault="00FF286B" w:rsidP="00FF286B">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4D630775" w14:textId="77777777" w:rsidR="00FF286B" w:rsidRDefault="00FF286B" w:rsidP="00FF286B">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6B21E3E6" w14:textId="77777777" w:rsidR="00FF286B" w:rsidRDefault="00FF286B" w:rsidP="00FF286B">
      <w:r>
        <w:t>If the 5GS registration type IE is set to "disaster roaming mobility registration updating" and:</w:t>
      </w:r>
    </w:p>
    <w:p w14:paraId="0E30EAF0" w14:textId="77777777" w:rsidR="00FF286B" w:rsidRDefault="00FF286B" w:rsidP="00FF286B">
      <w:pPr>
        <w:pStyle w:val="B1"/>
      </w:pPr>
      <w:r>
        <w:t>a)</w:t>
      </w:r>
      <w:r>
        <w:tab/>
        <w:t>the PLMN with disaster condition IE is included in the REGISTRATION REQUEST message, the AMF shall determine the PLMN with disaster condition in the PLMN with disaster condition IE;</w:t>
      </w:r>
    </w:p>
    <w:p w14:paraId="05B1C0BF" w14:textId="77777777" w:rsidR="00FF286B" w:rsidRDefault="00FF286B" w:rsidP="00FF286B">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0F3C24C6" w14:textId="77777777" w:rsidR="00FF286B" w:rsidRDefault="00FF286B" w:rsidP="00FF286B">
      <w:pPr>
        <w:pStyle w:val="B1"/>
      </w:pPr>
      <w:r>
        <w:t>c)</w:t>
      </w:r>
      <w:r>
        <w:tab/>
        <w:t>the PLMN with disaster condition IE and the Additional GUTI IE are not included in the REGISTRATION REQUEST message and:</w:t>
      </w:r>
    </w:p>
    <w:p w14:paraId="115B7B0D" w14:textId="77777777" w:rsidR="00FF286B" w:rsidRDefault="00FF286B" w:rsidP="00FF286B">
      <w:pPr>
        <w:pStyle w:val="B2"/>
      </w:pPr>
      <w:r>
        <w:t>1)</w:t>
      </w:r>
      <w:r>
        <w:tab/>
        <w:t>the 5GS mobile identity IE contains 5G-GUTI, the AMF shall determine the PLMN with disaster condition in the PLMN identity of the 5G-GUTI; or</w:t>
      </w:r>
    </w:p>
    <w:p w14:paraId="7D8C6142" w14:textId="77777777" w:rsidR="00FF286B" w:rsidRDefault="00FF286B" w:rsidP="00FF286B">
      <w:pPr>
        <w:pStyle w:val="B2"/>
      </w:pPr>
      <w:r>
        <w:t>2)</w:t>
      </w:r>
      <w:r>
        <w:tab/>
        <w:t>the 5GS mobile identity IE contains SUCI, the AMF shall determine the PLMN with disaster condition in the PLMN identity of the SUCI.</w:t>
      </w:r>
    </w:p>
    <w:p w14:paraId="0E246D1B" w14:textId="77777777" w:rsidR="00FF286B" w:rsidRDefault="00FF286B" w:rsidP="00FF286B"/>
    <w:p w14:paraId="267A4E3F" w14:textId="77777777"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CC67EB0" w14:textId="77777777" w:rsidR="00FF286B" w:rsidRDefault="00FF286B" w:rsidP="00FF286B">
      <w:pPr>
        <w:pStyle w:val="5"/>
        <w:rPr>
          <w:lang w:eastAsia="en-GB"/>
        </w:rPr>
      </w:pPr>
      <w:bookmarkStart w:id="59" w:name="_Toc91599095"/>
      <w:r>
        <w:t>5.5.1.3.5</w:t>
      </w:r>
      <w:r>
        <w:tab/>
        <w:t>Mobility and periodic registration update not accepted by the network</w:t>
      </w:r>
      <w:bookmarkEnd w:id="59"/>
    </w:p>
    <w:p w14:paraId="25F6F6C9" w14:textId="77777777" w:rsidR="00FF286B" w:rsidRDefault="00FF286B" w:rsidP="00FF286B">
      <w:r>
        <w:t>If the mobility and periodic registration update request cannot be accepted by the network, the AMF shall send a REGISTRATION REJECT message to the UE including an appropriate 5GMM cause value.</w:t>
      </w:r>
    </w:p>
    <w:p w14:paraId="0E66567D" w14:textId="77777777" w:rsidR="00FF286B" w:rsidRDefault="00FF286B" w:rsidP="00FF286B">
      <w:r>
        <w:t>If the mobility and periodic registration update request is rejected due to general NAS level mobility management congestion control, the network shall set the 5GMM cause value to #22 "congestion" and assign a value for back-off timer T3346.</w:t>
      </w:r>
    </w:p>
    <w:p w14:paraId="0710A83F" w14:textId="77777777" w:rsidR="00FF286B" w:rsidRDefault="00FF286B" w:rsidP="00FF286B">
      <w:r>
        <w:rPr>
          <w:lang w:eastAsia="zh-CN"/>
        </w:rPr>
        <w:t>In NB-N1 mode</w:t>
      </w:r>
      <w:r>
        <w:rPr>
          <w:lang w:eastAsia="ko-KR"/>
        </w:rPr>
        <w:t>, i</w:t>
      </w:r>
      <w:r>
        <w:t xml:space="preserve">f the mobility and periodic registration update request is rejected due to </w:t>
      </w:r>
      <w:r>
        <w:rPr>
          <w:lang w:eastAsia="ja-JP"/>
        </w:rPr>
        <w:t xml:space="preserve">operator determined barring </w:t>
      </w:r>
      <w:r>
        <w:t>(</w:t>
      </w:r>
      <w:r>
        <w:rPr>
          <w:lang w:eastAsia="zh-CN"/>
        </w:rPr>
        <w:t>see 3GPP TS 29.503 [</w:t>
      </w:r>
      <w:r>
        <w:t>20AB</w:t>
      </w:r>
      <w:r>
        <w:rPr>
          <w:lang w:eastAsia="zh-CN"/>
        </w:rPr>
        <w:t>]</w:t>
      </w:r>
      <w:r>
        <w:t>), the network shall set the 5GMM cause value to #22 "congestion" and assign a value for back-off timer T3346.</w:t>
      </w:r>
    </w:p>
    <w:p w14:paraId="25131A28" w14:textId="77777777" w:rsidR="00FF286B" w:rsidRDefault="00FF286B" w:rsidP="00FF286B">
      <w:pPr>
        <w:rPr>
          <w:noProof/>
          <w:lang w:val="en-US"/>
        </w:rPr>
      </w:pPr>
      <w:r>
        <w:rPr>
          <w:noProof/>
          <w:lang w:val="en-US"/>
        </w:rPr>
        <w:t>When the UE performs inter-system change from S1 mode to N1 mode, if the AMF is informed that verification of the integrity protection of the TRACKING AREA UPDATE REQUEST message included by the UE in the EPS NAS message container IE of the REGISTRATION REQUEST message has failed in the MME, then:</w:t>
      </w:r>
    </w:p>
    <w:p w14:paraId="68DF3CE2" w14:textId="77777777" w:rsidR="00FF286B" w:rsidRDefault="00FF286B" w:rsidP="00FF286B">
      <w:pPr>
        <w:pStyle w:val="B1"/>
        <w:rPr>
          <w:noProof/>
          <w:lang w:val="en-US"/>
        </w:rPr>
      </w:pPr>
      <w:r>
        <w:rPr>
          <w:noProof/>
          <w:lang w:val="en-US"/>
        </w:rPr>
        <w:lastRenderedPageBreak/>
        <w:t>a)</w:t>
      </w:r>
      <w:r>
        <w:rPr>
          <w:noProof/>
          <w:lang w:val="en-US"/>
        </w:rPr>
        <w:tab/>
        <w:t>If the AMF can retrieve the current 5G NAS security context as indicated by the ngKSI and 5G-GUTI sent by the UE, the AMF shall proceed as specified in subclause 5.5.1.3.4;</w:t>
      </w:r>
    </w:p>
    <w:p w14:paraId="572F8776" w14:textId="77777777" w:rsidR="00FF286B" w:rsidRDefault="00FF286B" w:rsidP="00FF286B">
      <w:pPr>
        <w:pStyle w:val="B1"/>
        <w:rPr>
          <w:noProof/>
          <w:lang w:val="en-US"/>
        </w:rPr>
      </w:pPr>
      <w:r>
        <w:rPr>
          <w:noProof/>
          <w:lang w:val="en-US"/>
        </w:rPr>
        <w:t>b)</w:t>
      </w:r>
      <w:r>
        <w:rPr>
          <w:noProof/>
          <w:lang w:val="en-US"/>
        </w:rPr>
        <w:tab/>
        <w:t>if the AMF cannot retrieve the current 5G NAS security context as indicated by the ngKSI and 5G-GUTI sent by the UE, or the ngKSI or 5G-GUTI was not sent by the UE, the AMF may initiate the identification procedure by sending the IDENTITY REQUEST message with the "Type of identity" of the 5GS identity type IE set to "SUCI" before taking actions as specified in subclause 4.4.4.3; or</w:t>
      </w:r>
    </w:p>
    <w:p w14:paraId="556CA025" w14:textId="77777777" w:rsidR="00FF286B" w:rsidRDefault="00FF286B" w:rsidP="00FF286B">
      <w:pPr>
        <w:pStyle w:val="B1"/>
      </w:pPr>
      <w:r>
        <w:rPr>
          <w:noProof/>
          <w:lang w:val="en-US"/>
        </w:rPr>
        <w:t>c)</w:t>
      </w:r>
      <w:r>
        <w:rPr>
          <w:noProof/>
          <w:lang w:val="en-US"/>
        </w:rPr>
        <w:tab/>
        <w:t>If the AMF needs to reject the mobility and periodic registration update procedure, the AMF shall send REGISTRATION REJECT message including 5GMM cause #9 "UE identity cannot be derived by the network".</w:t>
      </w:r>
    </w:p>
    <w:p w14:paraId="434882F5" w14:textId="77777777" w:rsidR="00FF286B" w:rsidRDefault="00FF286B" w:rsidP="00FF286B">
      <w:r>
        <w:t>If the REGISTRATION REJECT message with 5GMM cause #76 or #78 was received without integrity protection, then the UE shall discard the message. If the REGISTRATION REJECT message with 5GMM cause #62 was received without integrity protected, the behaviour of the UE is specified in subclause 5.3.20.2.</w:t>
      </w:r>
    </w:p>
    <w:p w14:paraId="4FD4D0D6" w14:textId="77777777" w:rsidR="00FF286B" w:rsidRDefault="00FF286B" w:rsidP="00FF286B">
      <w:r>
        <w:t xml:space="preserve">Based on operator policy, if the mobility and periodic registration update request is rejected due to core network redirection for </w:t>
      </w:r>
      <w:proofErr w:type="spellStart"/>
      <w:r>
        <w:t>CIoT</w:t>
      </w:r>
      <w:proofErr w:type="spellEnd"/>
      <w:r>
        <w:t xml:space="preserve"> optimizations, the network shall set the 5GMM cause value to #31 "Redirection to EPC required"</w:t>
      </w:r>
      <w:r>
        <w:rPr>
          <w:lang w:eastAsia="ja-JP"/>
        </w:rPr>
        <w:t>.</w:t>
      </w:r>
    </w:p>
    <w:p w14:paraId="325C87CC" w14:textId="77777777" w:rsidR="00FF286B" w:rsidRDefault="00FF286B" w:rsidP="00FF286B">
      <w:pPr>
        <w:pStyle w:val="NO"/>
      </w:pPr>
      <w:r>
        <w:t>NOTE 1:</w:t>
      </w:r>
      <w:r>
        <w:tab/>
        <w:t xml:space="preserve">The network can take into account the UE's S1 mode capability, the EPS </w:t>
      </w:r>
      <w:proofErr w:type="spellStart"/>
      <w:r>
        <w:t>CIoT</w:t>
      </w:r>
      <w:proofErr w:type="spellEnd"/>
      <w:r>
        <w:t xml:space="preserve"> network behaviour supported by the UE or the EPS </w:t>
      </w:r>
      <w:proofErr w:type="spellStart"/>
      <w:r>
        <w:t>CIoT</w:t>
      </w:r>
      <w:proofErr w:type="spellEnd"/>
      <w:r>
        <w:t xml:space="preserve"> network behaviour supported by the EPC to determine the rejection with the 5GMM cause value #31 "Redirection to EPC required"</w:t>
      </w:r>
      <w:r>
        <w:rPr>
          <w:lang w:eastAsia="ja-JP"/>
        </w:rPr>
        <w:t>.</w:t>
      </w:r>
    </w:p>
    <w:p w14:paraId="22D25FB9" w14:textId="77777777" w:rsidR="00FF286B" w:rsidRDefault="00FF286B" w:rsidP="00FF286B">
      <w:r>
        <w:t>If the mobility and periodic registration update request is rejected because:</w:t>
      </w:r>
    </w:p>
    <w:p w14:paraId="7BAF0209" w14:textId="77777777" w:rsidR="00FF286B" w:rsidRDefault="00FF286B" w:rsidP="00FF286B">
      <w:pPr>
        <w:pStyle w:val="B1"/>
      </w:pPr>
      <w:r>
        <w:t>a)</w:t>
      </w:r>
      <w:r>
        <w:tab/>
        <w:t xml:space="preserve">all the S-NSSAI(s) included in the requested NSSAI </w:t>
      </w:r>
      <w:r>
        <w:rPr>
          <w:lang w:eastAsia="zh-CN"/>
        </w:rPr>
        <w:t>(i.e. Requested NSSAI IE or Requested mapped NSSAI IE)</w:t>
      </w:r>
      <w:r>
        <w:t xml:space="preserve"> are either rejected for the current registration area</w:t>
      </w:r>
      <w:r>
        <w:rPr>
          <w:lang w:eastAsia="zh-CN"/>
        </w:rPr>
        <w:t>,</w:t>
      </w:r>
      <w:r>
        <w:t xml:space="preserve"> rejected for the current PLMN</w:t>
      </w:r>
      <w:r>
        <w:rPr>
          <w:lang w:eastAsia="zh-CN"/>
        </w:rPr>
        <w:t xml:space="preserve">, rejected </w:t>
      </w:r>
      <w:r>
        <w:t xml:space="preserve">for the failed or revoked </w:t>
      </w:r>
      <w:r>
        <w:rPr>
          <w:lang w:eastAsia="zh-CN"/>
        </w:rPr>
        <w:t xml:space="preserve">NSSAA or rejected </w:t>
      </w:r>
      <w:r>
        <w:t xml:space="preserve">for the </w:t>
      </w:r>
      <w:r>
        <w:rPr>
          <w:lang w:val="en-US"/>
        </w:rPr>
        <w:t>maximum number of UEs</w:t>
      </w:r>
      <w:r>
        <w:t xml:space="preserve"> reached;</w:t>
      </w:r>
    </w:p>
    <w:p w14:paraId="03EE1E91" w14:textId="77777777" w:rsidR="00FF286B" w:rsidRDefault="00FF286B" w:rsidP="00FF286B">
      <w:pPr>
        <w:pStyle w:val="B1"/>
      </w:pPr>
      <w:r>
        <w:t>b)</w:t>
      </w:r>
      <w:r>
        <w:tab/>
        <w:t>the UE set the NSSAA bit in the 5GMM capability IE to:</w:t>
      </w:r>
    </w:p>
    <w:p w14:paraId="61174790" w14:textId="77777777" w:rsidR="00FF286B" w:rsidRDefault="00FF286B" w:rsidP="00FF286B">
      <w:pPr>
        <w:pStyle w:val="B2"/>
      </w:pPr>
      <w:r>
        <w:t>1)</w:t>
      </w:r>
      <w:r>
        <w:tab/>
        <w:t>"Network slice-specific authentication and authorization supported" and;</w:t>
      </w:r>
    </w:p>
    <w:p w14:paraId="55214391" w14:textId="77777777" w:rsidR="00FF286B" w:rsidRDefault="00FF286B" w:rsidP="00FF286B">
      <w:pPr>
        <w:pStyle w:val="B3"/>
      </w:pPr>
      <w:proofErr w:type="spellStart"/>
      <w:r>
        <w:t>i</w:t>
      </w:r>
      <w:proofErr w:type="spellEnd"/>
      <w:r>
        <w:t>)</w:t>
      </w:r>
      <w:r>
        <w:tab/>
        <w:t>there are no subscribed S-NSSAIs marked as default;</w:t>
      </w:r>
    </w:p>
    <w:p w14:paraId="7829ECDC" w14:textId="77777777" w:rsidR="00FF286B" w:rsidRDefault="00FF286B" w:rsidP="00FF286B">
      <w:pPr>
        <w:pStyle w:val="B3"/>
      </w:pPr>
      <w:r>
        <w:t>ii)</w:t>
      </w:r>
      <w:r>
        <w:tab/>
        <w:t>all subscribed S-NSSAIs marked as default are not allowed; or</w:t>
      </w:r>
    </w:p>
    <w:p w14:paraId="7B70B64B" w14:textId="77777777" w:rsidR="00FF286B" w:rsidRDefault="00FF286B" w:rsidP="00FF286B">
      <w:pPr>
        <w:pStyle w:val="B3"/>
      </w:pPr>
      <w:r>
        <w:t>iii)</w:t>
      </w:r>
      <w:r>
        <w:tab/>
        <w:t>network slice-specific authentication and authorization has failed or been revoked for all subscribed S-NSSAIs marked as default and based on network local policy, the network decides not to initiate the network slice-specific re-authentication and re-authorization procedures for any subscribed S-NSSAI marked as default requested by the UE; or</w:t>
      </w:r>
    </w:p>
    <w:p w14:paraId="2E0E5D8C" w14:textId="77777777" w:rsidR="00FF286B" w:rsidRDefault="00FF286B" w:rsidP="00FF286B">
      <w:pPr>
        <w:pStyle w:val="B2"/>
      </w:pPr>
      <w:r>
        <w:t>2)</w:t>
      </w:r>
      <w:r>
        <w:tab/>
        <w:t>"Network slice-specific authentication and authorization not supported" and;</w:t>
      </w:r>
    </w:p>
    <w:p w14:paraId="782798E6" w14:textId="77777777" w:rsidR="00FF286B" w:rsidRDefault="00FF286B" w:rsidP="00FF286B">
      <w:pPr>
        <w:pStyle w:val="B3"/>
      </w:pPr>
      <w:proofErr w:type="spellStart"/>
      <w:r>
        <w:t>i</w:t>
      </w:r>
      <w:proofErr w:type="spellEnd"/>
      <w:r>
        <w:t>)</w:t>
      </w:r>
      <w:r>
        <w:tab/>
        <w:t>there are no subscribed S-NSSAIs which are marked as default; or</w:t>
      </w:r>
    </w:p>
    <w:p w14:paraId="2221B5FA" w14:textId="77777777" w:rsidR="00FF286B" w:rsidRDefault="00FF286B" w:rsidP="00FF286B">
      <w:pPr>
        <w:pStyle w:val="B3"/>
      </w:pPr>
      <w:r>
        <w:t>ii)</w:t>
      </w:r>
      <w:r>
        <w:tab/>
        <w:t>all subscribed S-NSSAIs marked as default are either not allowed or are subject to network slice-specific authentication and authorization; and</w:t>
      </w:r>
    </w:p>
    <w:p w14:paraId="024F0C91" w14:textId="77777777" w:rsidR="00FF286B" w:rsidRDefault="00FF286B" w:rsidP="00FF286B">
      <w:pPr>
        <w:pStyle w:val="B1"/>
      </w:pPr>
      <w:r>
        <w:t>c)</w:t>
      </w:r>
      <w:r>
        <w:tab/>
        <w:t>no emergency PDU session has been established for the UE;</w:t>
      </w:r>
    </w:p>
    <w:p w14:paraId="2DA1DADD" w14:textId="77777777" w:rsidR="00FF286B" w:rsidRDefault="00FF286B" w:rsidP="00FF286B">
      <w:r>
        <w:t>the network shall set the 5GMM cause value to #62 "No network slices available". If the UE had included requested NSSAI in the REGISTRATION REQUEST message, then the network shall include the rejected S-NSSAI(s) in the rejected NSSAI of the REGISTRATION REJECT message. Otherwise, the network may include the rejected S-NSSAI(s) in the rejected NSSAI of the REGISTRATION REJECT message.</w:t>
      </w:r>
    </w:p>
    <w:p w14:paraId="35560F01" w14:textId="77777777" w:rsidR="00FF286B" w:rsidRDefault="00FF286B" w:rsidP="00FF286B">
      <w:r>
        <w:t>If the UE has set the ER-NSSAI bit to "Extended rejected NSSAI supported" in the 5GMM capability IE of the REGISTRATION REQUEST message, the rejected S-NSSAI(s) shall be included in the Extended rejected NSSAI IE of the REGISTRATION REJECT message</w:t>
      </w:r>
      <w:r>
        <w:rPr>
          <w:lang w:eastAsia="ja-JP"/>
        </w:rPr>
        <w:t>.</w:t>
      </w:r>
      <w:r>
        <w:t xml:space="preserve"> Otherwise the rejected S-NSSAI(s) shall be included in the Rejected NSSAI IE of the REGISTRATION REJECT message.</w:t>
      </w:r>
    </w:p>
    <w:p w14:paraId="418A651E" w14:textId="77777777" w:rsidR="00FF286B" w:rsidRDefault="00FF286B" w:rsidP="00FF286B">
      <w:r>
        <w:rPr>
          <w:lang w:val="en-US"/>
        </w:rPr>
        <w:t xml:space="preserve">If </w:t>
      </w:r>
      <w:r>
        <w:t>the UE supports extended rejected NSSAI and the AMF determines that maximum number of UEs reached for one or mor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w:t>
      </w:r>
      <w:r>
        <w:rPr>
          <w:lang w:val="en-US"/>
        </w:rPr>
        <w:t>REGISTRATION REJECT</w:t>
      </w:r>
      <w:r>
        <w:t xml:space="preserve"> 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7555FBDF" w14:textId="77777777" w:rsidR="00FF286B" w:rsidRDefault="00FF286B" w:rsidP="00FF286B">
      <w:r>
        <w:lastRenderedPageBreak/>
        <w:t>If the mobility and periodic registration update request from a UE supporting CAG is rejected due to CAG restrictions, the network shall set the 5GMM cause value to #76 "Not authorized for this CAG or authorized for CAG cells only" and should include the "CAG information list" in the CAG information list IE in the REGISTRATION REJECT message.</w:t>
      </w:r>
    </w:p>
    <w:p w14:paraId="7EACA141" w14:textId="77777777" w:rsidR="00FF286B" w:rsidRDefault="00FF286B" w:rsidP="00FF286B">
      <w:pPr>
        <w:pStyle w:val="NO"/>
        <w:rPr>
          <w:lang w:eastAsia="ja-JP"/>
        </w:rPr>
      </w:pPr>
      <w:r>
        <w:t>NOTE 2:</w:t>
      </w:r>
      <w:r>
        <w:tab/>
        <w:t>The network cannot be certain that "CAG information list" stored in the UE is updated as result of sending of the REGISTRATION REJECT message with the CAG information list IE, as the REGISTRATION REJECT message is not necessarily delivered to the UE (</w:t>
      </w:r>
      <w:proofErr w:type="spellStart"/>
      <w:r>
        <w:t>e.g</w:t>
      </w:r>
      <w:proofErr w:type="spellEnd"/>
      <w:r>
        <w:t xml:space="preserve"> due to abnormal radio conditions)</w:t>
      </w:r>
      <w:r>
        <w:rPr>
          <w:lang w:eastAsia="ja-JP"/>
        </w:rPr>
        <w:t>.</w:t>
      </w:r>
    </w:p>
    <w:p w14:paraId="3FB33592" w14:textId="77777777" w:rsidR="00FF286B" w:rsidRDefault="00FF286B" w:rsidP="00FF286B">
      <w:pPr>
        <w:pStyle w:val="NO"/>
        <w:rPr>
          <w:lang w:eastAsia="zh-CN"/>
        </w:rPr>
      </w:pPr>
      <w:r>
        <w:t>NOTE </w:t>
      </w:r>
      <w:r>
        <w:rPr>
          <w:lang w:eastAsia="zh-CN"/>
        </w:rPr>
        <w:t>3</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591AFEB9" w14:textId="77777777" w:rsidR="00FF286B" w:rsidRDefault="00FF286B" w:rsidP="00FF286B">
      <w:pPr>
        <w:rPr>
          <w:lang w:eastAsia="en-GB"/>
        </w:rPr>
      </w:pPr>
      <w:r>
        <w:t>If the mobility and periodic registration update request from a UE not supporting CAG is rejected due to CAG restrictions, the network shall operate as described in bullet </w:t>
      </w:r>
      <w:proofErr w:type="spellStart"/>
      <w:r>
        <w:t>i</w:t>
      </w:r>
      <w:proofErr w:type="spellEnd"/>
      <w:r>
        <w:t>) of subclause 5.5.1.3.8.</w:t>
      </w:r>
    </w:p>
    <w:p w14:paraId="7BAAF37E" w14:textId="77777777" w:rsidR="00FF286B" w:rsidRDefault="00FF286B" w:rsidP="00FF286B">
      <w:pPr>
        <w:rPr>
          <w:lang w:eastAsia="zh-CN"/>
        </w:rPr>
      </w:pPr>
      <w:r>
        <w:rPr>
          <w:lang w:eastAsia="zh-CN"/>
        </w:rPr>
        <w:t>If the UE's mobility and periodic registration update request is via a satellite NG-RAN cell and the network determines that the UE is in a location where the network is not allowed to operate, see 3GPP TS 23.502 [9], the network shall set the 5GMM cause value in the REGISTRATION REJECT message to #78 "PLMN not allowed at the present UE location" and may include an information element in the REGISTRATION REJECT message to indicate the country of the UE location.</w:t>
      </w:r>
    </w:p>
    <w:p w14:paraId="684C2561" w14:textId="77777777" w:rsidR="00FF286B" w:rsidRDefault="00FF286B" w:rsidP="00FF286B">
      <w:pPr>
        <w:pStyle w:val="NO"/>
        <w:rPr>
          <w:lang w:eastAsia="en-GB"/>
        </w:rPr>
      </w:pPr>
      <w:r>
        <w:t>NOTE 4:</w:t>
      </w:r>
      <w:r>
        <w:tab/>
        <w:t>For the case of UE accessing network for emergency services, it is up to operator and regulatory policies whether the network needs to determine UE is in a location where network is not allowed to operate.</w:t>
      </w:r>
    </w:p>
    <w:p w14:paraId="4C42D6C6" w14:textId="77777777" w:rsidR="00FF286B" w:rsidRDefault="00FF286B" w:rsidP="00FF286B">
      <w:pPr>
        <w:pStyle w:val="EditorsNote"/>
      </w:pPr>
      <w:r>
        <w:t>Editor's note:</w:t>
      </w:r>
      <w:r>
        <w:tab/>
        <w:t xml:space="preserve">[5GSAT_ARCH-CT, CR#3217]. </w:t>
      </w:r>
      <w:r>
        <w:rPr>
          <w:lang w:val="en-US"/>
        </w:rPr>
        <w:t>The name and the encoding of the information element providing the country of the UE location is FFS</w:t>
      </w:r>
    </w:p>
    <w:p w14:paraId="3B365048" w14:textId="77777777" w:rsidR="00FF286B" w:rsidRDefault="00FF286B" w:rsidP="00FF286B">
      <w:r>
        <w:t>If the AMF receives the mobility and periodic registration update request including the Service-level device ID set to the CAA-level UAV ID in the Service-level-AA container IE and the AMF determines that the UE is not allowed to use UAS services via 5GS based on the user's subscription data and the operator policy, the AMF shall return a REGISTRATION REJECT message with 5GMM cause #79 (UAS services not allowed).</w:t>
      </w:r>
    </w:p>
    <w:p w14:paraId="2DB2B8A4" w14:textId="77777777" w:rsidR="00FF286B" w:rsidRDefault="00FF286B" w:rsidP="00FF286B">
      <w:pPr>
        <w:pStyle w:val="EditorsNote"/>
      </w:pPr>
      <w:r>
        <w:t>Editor's note:</w:t>
      </w:r>
      <w:r>
        <w:tab/>
        <w:t>It is FFS whether AMF can accept the registration request due to allowed S-NSSAI(s) other than the one for UAS services, which will be based on the stage-2 requirement if available.</w:t>
      </w:r>
    </w:p>
    <w:p w14:paraId="3C62474A" w14:textId="77777777" w:rsidR="00FF286B" w:rsidRDefault="00FF286B" w:rsidP="00FF286B">
      <w:r>
        <w:t>If the mobility and periodic registration update request from a UE supporting MINT is rejected due to a disaster condition no longer being applicable, the network shall set the 5GMM cause value to #11 "PLMN not allowed" or #13 "Roaming not allowed in this tracking area" and may include a disaster return wait range in the Disaster return wait range IE in the REGISTRATION REJECT message.</w:t>
      </w:r>
    </w:p>
    <w:p w14:paraId="2155C850" w14:textId="77777777" w:rsidR="00FF286B" w:rsidRDefault="00FF286B" w:rsidP="00FF286B">
      <w:r>
        <w:t>The UE shall take the following actions depending on the 5GMM cause value received in the REGISTRATION REJECT message.</w:t>
      </w:r>
    </w:p>
    <w:p w14:paraId="72F26426" w14:textId="77777777" w:rsidR="00FF286B" w:rsidRDefault="00FF286B" w:rsidP="00FF286B">
      <w:pPr>
        <w:pStyle w:val="B1"/>
      </w:pPr>
      <w:r>
        <w:t>#3</w:t>
      </w:r>
      <w:r>
        <w:tab/>
        <w:t>(Illegal UE); or</w:t>
      </w:r>
    </w:p>
    <w:p w14:paraId="57F903C2" w14:textId="77777777" w:rsidR="00FF286B" w:rsidRDefault="00FF286B" w:rsidP="00FF286B">
      <w:pPr>
        <w:pStyle w:val="B1"/>
      </w:pPr>
      <w:r>
        <w:t>#6</w:t>
      </w:r>
      <w:r>
        <w:tab/>
        <w:t>(Illegal ME).</w:t>
      </w:r>
    </w:p>
    <w:p w14:paraId="0712105B"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5B0A3598" w14:textId="77777777" w:rsidR="00FF286B" w:rsidRDefault="00FF286B" w:rsidP="00FF286B">
      <w:pPr>
        <w:pStyle w:val="B2"/>
      </w:pPr>
      <w:r>
        <w:tab/>
        <w:t>In case of PLMN, the UE shall consider the USIM as invalid for 5GS services until switching off, the UICC containing the USIM is removed or the timer T3245 expires as described in clause 5.3.19a.1.</w:t>
      </w:r>
    </w:p>
    <w:p w14:paraId="31B6ED73" w14:textId="77777777" w:rsidR="00FF286B" w:rsidRDefault="00FF286B" w:rsidP="00FF286B">
      <w:pPr>
        <w:pStyle w:val="B2"/>
      </w:pPr>
      <w:r>
        <w:tab/>
        <w:t xml:space="preserve">In case of SNPN, if 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51C01776" w14:textId="77777777" w:rsidR="00FF286B" w:rsidRDefault="00FF286B" w:rsidP="00FF286B">
      <w:pPr>
        <w:pStyle w:val="B1"/>
        <w:rPr>
          <w:lang w:eastAsia="en-GB"/>
        </w:rPr>
      </w:pPr>
      <w:r>
        <w:lastRenderedPageBreak/>
        <w:tab/>
        <w:t xml:space="preserve">The UE shall delete the list of equivalent PLMNs (if any) and shall move to 5GMM-DEREGISTERED.NO-SUPI state. If the message has been successfully integrity checked by the NAS, then the </w:t>
      </w:r>
      <w:r>
        <w:rPr>
          <w:lang w:eastAsia="zh-CN"/>
        </w:rPr>
        <w:t>UE</w:t>
      </w:r>
      <w:r>
        <w:t xml:space="preserve"> shall:</w:t>
      </w:r>
    </w:p>
    <w:p w14:paraId="5150FD08"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2B07FCB7"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6C76C607" w14:textId="77777777" w:rsidR="00FF286B" w:rsidRDefault="00FF286B" w:rsidP="00FF286B">
      <w:pPr>
        <w:pStyle w:val="B2"/>
      </w:pPr>
      <w:r>
        <w:t>3)</w:t>
      </w:r>
      <w:r>
        <w:tab/>
        <w:t>delete the 5GMM parameters stored in non-volatile memory of the ME as specified in annex C.</w:t>
      </w:r>
    </w:p>
    <w:p w14:paraId="2397FAAC" w14:textId="77777777" w:rsidR="00FF286B" w:rsidRDefault="00FF286B" w:rsidP="00FF286B">
      <w:pPr>
        <w:pStyle w:val="B1"/>
      </w:pPr>
      <w:r>
        <w:rPr>
          <w:lang w:eastAsia="zh-CN"/>
        </w:rPr>
        <w:tab/>
        <w:t>to UE</w:t>
      </w:r>
      <w:r>
        <w:t xml:space="preserve"> implementation-specific maximum value.</w:t>
      </w:r>
    </w:p>
    <w:p w14:paraId="18786357"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normal tracking area updating procedure is rejected with the EMM cause with the same value. The USIM shall be considered as invalid also for non-EPS services until switching off or the UICC containing the USIM is removed or the timer T3245 expires as described in clause 5.3.7a in 3GPP TS 24.301 [15]. If the UE is in EMM-REGISTERED state, the UE shall move to EMM-DEREGISTERED state. If the message has been successfully integrity checked by the NAS and the UE maintains a counter for "SIM/USIM considered invalid for non-GPRS services", then the </w:t>
      </w:r>
      <w:r>
        <w:rPr>
          <w:lang w:eastAsia="zh-CN"/>
        </w:rPr>
        <w:t>UE</w:t>
      </w:r>
      <w:r>
        <w:t xml:space="preserve"> shall set this counter</w:t>
      </w:r>
      <w:r>
        <w:rPr>
          <w:lang w:eastAsia="zh-CN"/>
        </w:rPr>
        <w:t xml:space="preserve"> to UE</w:t>
      </w:r>
      <w:r>
        <w:t xml:space="preserve"> implementation-specific maximum value.</w:t>
      </w:r>
    </w:p>
    <w:p w14:paraId="5D87C5B0"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3CB7DCE9" w14:textId="77777777" w:rsidR="00FF286B" w:rsidRDefault="00FF286B" w:rsidP="00FF286B">
      <w:pPr>
        <w:pStyle w:val="B1"/>
      </w:pPr>
      <w:r>
        <w:t>#7</w:t>
      </w:r>
      <w:r>
        <w:rPr>
          <w:lang w:eastAsia="ko-KR"/>
        </w:rPr>
        <w:tab/>
      </w:r>
      <w:r>
        <w:t>(5GS services not allowed).</w:t>
      </w:r>
    </w:p>
    <w:p w14:paraId="74A2A6AA"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w:t>
      </w:r>
    </w:p>
    <w:p w14:paraId="1EE0C7AA" w14:textId="77777777" w:rsidR="00FF286B" w:rsidRDefault="00FF286B" w:rsidP="00FF286B">
      <w:pPr>
        <w:pStyle w:val="B1"/>
      </w:pPr>
      <w:r>
        <w:tab/>
        <w:t>In case of PLMN, the UE shall consider the USIM as invalid for 5GS services until switching off, the UICC containing the USIM is removed or the timer T3245 expires as described in clause 5.3.19a.1;</w:t>
      </w:r>
    </w:p>
    <w:p w14:paraId="30587AA2" w14:textId="77777777" w:rsidR="00FF286B" w:rsidRDefault="00FF286B" w:rsidP="00FF286B">
      <w:pPr>
        <w:pStyle w:val="B1"/>
      </w:pPr>
      <w:r>
        <w:tab/>
        <w:t xml:space="preserve">In case of SNPN, if the UE does not support access to an SNPN using credentials from a credentials holder, the UE shall consider the entry of the "list of subscriber data" with the SNPN identity of the current SNPN as invalid for 5GS services until the UE is switched off, the entry is updated or the timer T3245 expires as described in clause 5.3.19a.2. In case of SNPN, if 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or the UICC containing the USIM is removed or the timer T3245 expires as described in clause 5.3.19a.2.</w:t>
      </w:r>
    </w:p>
    <w:p w14:paraId="4D656354" w14:textId="77777777" w:rsidR="00FF286B" w:rsidRDefault="00FF286B" w:rsidP="00FF286B">
      <w:pPr>
        <w:pStyle w:val="B1"/>
      </w:pPr>
      <w:r>
        <w:tab/>
        <w:t xml:space="preserve">The UE shall move to 5GMM-DEREGISTERED.NO-SUPI state. If the message has been successfully integrity checked by the NAS, then the </w:t>
      </w:r>
      <w:r>
        <w:rPr>
          <w:lang w:eastAsia="zh-CN"/>
        </w:rPr>
        <w:t>UE</w:t>
      </w:r>
      <w:r>
        <w:t xml:space="preserve"> shall:</w:t>
      </w:r>
    </w:p>
    <w:p w14:paraId="45A07C7C" w14:textId="77777777" w:rsidR="00FF286B" w:rsidRDefault="00FF286B" w:rsidP="00FF286B">
      <w:pPr>
        <w:pStyle w:val="B2"/>
      </w:pPr>
      <w:r>
        <w:t>1)</w:t>
      </w:r>
      <w:r>
        <w:tab/>
        <w:t>set the counter</w:t>
      </w:r>
      <w:r>
        <w:rPr>
          <w:lang w:eastAsia="zh-CN"/>
        </w:rPr>
        <w:t xml:space="preserve"> </w:t>
      </w:r>
      <w:r>
        <w:t>for "SIM/USIM considered invalid for GPRS services" events and the counter for "USIM considered invalid for 5GS services over non-3GPP access" events in case of PLMN if the UE maintains these counters; or</w:t>
      </w:r>
    </w:p>
    <w:p w14:paraId="38D47B43" w14:textId="77777777" w:rsidR="00FF286B" w:rsidRDefault="00FF286B" w:rsidP="00FF286B">
      <w:pPr>
        <w:pStyle w:val="B2"/>
      </w:pPr>
      <w:r>
        <w:t>2)</w:t>
      </w:r>
      <w:r>
        <w:tab/>
        <w:t>set the counter for "the entry for the current SNPN considered invalid for 3GPP access" events and the counter for "the entry for the current SNPN considered invalid for non-3GPP access" events in case of SNPN if the UE maintains these counters;</w:t>
      </w:r>
    </w:p>
    <w:p w14:paraId="4A89877D" w14:textId="77777777" w:rsidR="00FF286B" w:rsidRDefault="00FF286B" w:rsidP="00FF286B">
      <w:pPr>
        <w:pStyle w:val="B1"/>
      </w:pPr>
      <w:r>
        <w:rPr>
          <w:lang w:eastAsia="zh-CN"/>
        </w:rPr>
        <w:tab/>
        <w:t>to UE</w:t>
      </w:r>
      <w:r>
        <w:t xml:space="preserve"> implementation-specific maximum value.</w:t>
      </w:r>
    </w:p>
    <w:p w14:paraId="191FB18F" w14:textId="77777777" w:rsidR="00FF286B" w:rsidRDefault="00FF286B" w:rsidP="00FF286B">
      <w:pPr>
        <w:pStyle w:val="B2"/>
      </w:pPr>
      <w:r>
        <w:t>3)</w:t>
      </w:r>
      <w:r>
        <w:tab/>
        <w:t>delete the 5GMM parameters stored in non-volatile memory of the ME as specified in annex C.</w:t>
      </w:r>
    </w:p>
    <w:p w14:paraId="6FEB8B0C"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and </w:t>
      </w:r>
      <w:proofErr w:type="spellStart"/>
      <w:r>
        <w:lastRenderedPageBreak/>
        <w:t>eKSI</w:t>
      </w:r>
      <w:proofErr w:type="spellEnd"/>
      <w:r>
        <w:t xml:space="preserve"> as specified in 3GPP TS 24.301 [15] for the case when the normal tracking area updating procedure is rejected with the EMM cause with the same value.</w:t>
      </w:r>
    </w:p>
    <w:p w14:paraId="3A422BDE" w14:textId="77777777" w:rsidR="00FF286B" w:rsidRDefault="00FF286B" w:rsidP="00FF286B">
      <w:pPr>
        <w:pStyle w:val="B1"/>
      </w:pPr>
      <w:r>
        <w:tab/>
        <w:t>If the message has been successfully integrity checked by the NAS and the UE also supports the registration procedure over the other access, the UE shall in addition handle 5GMM parameters and 5GMM state for this access, as described for this 5GMM cause value.</w:t>
      </w:r>
    </w:p>
    <w:p w14:paraId="1799BBB1" w14:textId="77777777" w:rsidR="00FF286B" w:rsidRDefault="00FF286B" w:rsidP="00FF286B">
      <w:pPr>
        <w:pStyle w:val="B1"/>
      </w:pPr>
      <w:r>
        <w:t>#9</w:t>
      </w:r>
      <w:r>
        <w:tab/>
        <w:t>(UE identity cannot be derived by the network).</w:t>
      </w:r>
    </w:p>
    <w:p w14:paraId="7FC2392F" w14:textId="77777777" w:rsidR="00FF286B" w:rsidRDefault="00FF286B" w:rsidP="00FF286B">
      <w:pPr>
        <w:pStyle w:val="B1"/>
      </w:pPr>
      <w:r>
        <w:tab/>
        <w:t xml:space="preserve">The UE shall set the 5GS update status to 5U2 NOT UPDATED (and shall store it according to subclause 5.1.3.2.2) and shall delete any 5G-GUTI, last visited registered TAI, TAI list and </w:t>
      </w:r>
      <w:proofErr w:type="spellStart"/>
      <w:r>
        <w:t>ngKSI</w:t>
      </w:r>
      <w:proofErr w:type="spellEnd"/>
      <w:r>
        <w:t>. The UE shall enter the state 5GMM-DEREGISTERED.</w:t>
      </w:r>
    </w:p>
    <w:p w14:paraId="5918AFA4" w14:textId="77777777" w:rsidR="00FF286B" w:rsidRDefault="00FF286B" w:rsidP="00FF286B">
      <w:pPr>
        <w:pStyle w:val="B1"/>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N according to the domain priority and selection rules specified in 3GPP TS 23.167 [6]. If the UE finds a suitable E-UTRA cell, it then proceeds with the appropriate EMM or 5GMM procedures. If the UE operating in single-registration mode has changed to S1 mode, it shall disable the N1 mode capability for 3GPP access.</w:t>
      </w:r>
    </w:p>
    <w:p w14:paraId="23171241" w14:textId="77777777" w:rsidR="00FF286B" w:rsidRDefault="00FF286B" w:rsidP="00FF286B">
      <w:pPr>
        <w:pStyle w:val="B1"/>
      </w:pPr>
      <w:r>
        <w:tab/>
        <w:t>If the rejected request was neither for</w:t>
      </w:r>
      <w:r>
        <w:rPr>
          <w:lang w:eastAsia="zh-CN"/>
        </w:rPr>
        <w:t xml:space="preserve"> initiating an emergency PDU session nor for emergency services </w:t>
      </w:r>
      <w:proofErr w:type="spellStart"/>
      <w:r>
        <w:rPr>
          <w:lang w:eastAsia="zh-CN"/>
        </w:rPr>
        <w:t>fallback</w:t>
      </w:r>
      <w:proofErr w:type="spellEnd"/>
      <w:r>
        <w:t xml:space="preserve">, the UE shall </w:t>
      </w:r>
      <w:r>
        <w:rPr>
          <w:lang w:eastAsia="zh-CN"/>
        </w:rPr>
        <w:t xml:space="preserve">subsequently, </w:t>
      </w:r>
      <w:r>
        <w:t>automatically initiate the initial registration procedure.</w:t>
      </w:r>
    </w:p>
    <w:p w14:paraId="4723FBC3" w14:textId="77777777" w:rsidR="00FF286B" w:rsidRDefault="00FF286B" w:rsidP="00FF286B">
      <w:pPr>
        <w:pStyle w:val="NO"/>
        <w:rPr>
          <w:lang w:eastAsia="ja-JP"/>
        </w:rPr>
      </w:pPr>
      <w:r>
        <w:t>NOTE 5:</w:t>
      </w:r>
      <w:r>
        <w:tab/>
        <w:t xml:space="preserve">User interaction is necessary in some cases when </w:t>
      </w:r>
      <w:r>
        <w:rPr>
          <w:rFonts w:eastAsia="Batang"/>
          <w:lang w:eastAsia="ja-JP"/>
        </w:rPr>
        <w:t>the UE cannot re-establish the PDU session(s) automatically.</w:t>
      </w:r>
    </w:p>
    <w:p w14:paraId="4A7E51DD" w14:textId="77777777" w:rsidR="00FF286B" w:rsidRDefault="00FF286B" w:rsidP="00FF286B">
      <w:pPr>
        <w:pStyle w:val="B1"/>
        <w:rPr>
          <w:lang w:eastAsia="en-GB"/>
        </w:rPr>
      </w:pPr>
      <w:r>
        <w:tab/>
        <w:t xml:space="preserve">If the message was received via 3GPP access and the UE is operating in single-registration mode, the UE shall handle the EMM parameters EMM state, EPS update status, 4G-GUTI, last visited registered TAI, TAI list and </w:t>
      </w:r>
      <w:proofErr w:type="spellStart"/>
      <w:r>
        <w:t>eKSI</w:t>
      </w:r>
      <w:proofErr w:type="spellEnd"/>
      <w:r>
        <w:t xml:space="preserve"> as specified in 3GPP TS 24.301 [15] for the case when the normal tracking area updating procedure is rejected with the EMM cause with the same value.</w:t>
      </w:r>
    </w:p>
    <w:p w14:paraId="6B1765F2" w14:textId="77777777" w:rsidR="00FF286B" w:rsidRDefault="00FF286B" w:rsidP="00FF286B">
      <w:pPr>
        <w:pStyle w:val="B1"/>
      </w:pPr>
      <w:r>
        <w:t>#10</w:t>
      </w:r>
      <w:r>
        <w:tab/>
        <w:t>(implicitly de-registered).</w:t>
      </w:r>
    </w:p>
    <w:p w14:paraId="7BAEECDF" w14:textId="77777777" w:rsidR="00FF286B" w:rsidRDefault="00FF286B" w:rsidP="00FF286B">
      <w:pPr>
        <w:pStyle w:val="B1"/>
      </w:pPr>
      <w:r>
        <w:rPr>
          <w:lang w:eastAsia="zh-CN"/>
        </w:rPr>
        <w:tab/>
      </w:r>
      <w:r>
        <w:t xml:space="preserve">The UE shall enter the state 5GMM-DEREGISTERED.NORMAL-SERVICE. The UE shall delete </w:t>
      </w:r>
      <w:r>
        <w:rPr>
          <w:lang w:eastAsia="zh-CN"/>
        </w:rPr>
        <w:t>any</w:t>
      </w:r>
      <w:r>
        <w:t xml:space="preserve"> mapped 5G NAS security context or partial native 5G NAS security context.</w:t>
      </w:r>
    </w:p>
    <w:p w14:paraId="00C21FE0" w14:textId="77777777" w:rsidR="00FF286B" w:rsidRDefault="00FF286B" w:rsidP="00FF286B">
      <w:pPr>
        <w:pStyle w:val="B1"/>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N according to the domain priority and selection rules specified in 3GPP TS 23.167 [6]. If the UE finds a suitable E-UTRA cell, it then proceeds with the appropriate EMM or 5GMM procedures.</w:t>
      </w:r>
    </w:p>
    <w:p w14:paraId="324D8767" w14:textId="77777777" w:rsidR="00FF286B" w:rsidRDefault="00FF286B" w:rsidP="00FF286B">
      <w:pPr>
        <w:pStyle w:val="B1"/>
      </w:pPr>
      <w:r>
        <w:rPr>
          <w:lang w:eastAsia="zh-CN"/>
        </w:rPr>
        <w:tab/>
      </w:r>
      <w:r>
        <w:t xml:space="preserve">If the rejected request was neither for initiating an emergency PDU session nor for emergency services </w:t>
      </w:r>
      <w:proofErr w:type="spellStart"/>
      <w:r>
        <w:t>fallback</w:t>
      </w:r>
      <w:proofErr w:type="spellEnd"/>
      <w:r>
        <w:t>, the UE shall perform a new registration procedure for initial registration.</w:t>
      </w:r>
    </w:p>
    <w:p w14:paraId="635048A4" w14:textId="77777777" w:rsidR="00FF286B" w:rsidRDefault="00FF286B" w:rsidP="00FF286B">
      <w:pPr>
        <w:pStyle w:val="NO"/>
      </w:pPr>
      <w:r>
        <w:t>NOTE 6:</w:t>
      </w:r>
      <w:r>
        <w:tab/>
        <w:t>User interaction is necessary in some cases when the UE cannot re-establish the PDU session(s) automatically.</w:t>
      </w:r>
    </w:p>
    <w:p w14:paraId="19FFB933" w14:textId="77777777" w:rsidR="00FF286B" w:rsidRDefault="00FF286B" w:rsidP="00FF286B">
      <w:pPr>
        <w:pStyle w:val="B1"/>
      </w:pPr>
      <w:r>
        <w:tab/>
        <w:t>If the message was received via 3GPP access and the UE is operating in single-registration mode, the UE shall handle the EMM state as specified in 3GPP TS 24.301 [15] for the case when the normal tracking area updating procedure is rejected with the EMM cause with the same value.</w:t>
      </w:r>
    </w:p>
    <w:p w14:paraId="02708DD5" w14:textId="77777777" w:rsidR="00FF286B" w:rsidRDefault="00FF286B" w:rsidP="00FF286B">
      <w:pPr>
        <w:pStyle w:val="B1"/>
      </w:pPr>
      <w:r>
        <w:t>#11</w:t>
      </w:r>
      <w:r>
        <w:tab/>
        <w:t>(PLMN not allowed).</w:t>
      </w:r>
    </w:p>
    <w:p w14:paraId="32FDCF9D" w14:textId="77777777" w:rsidR="00FF286B" w:rsidRDefault="00FF286B" w:rsidP="00FF286B">
      <w:pPr>
        <w:pStyle w:val="B1"/>
      </w:pPr>
      <w:r>
        <w:tab/>
        <w:t>This cause value received from a cell belonging to an SNPN is considered as an abnormal case and the behaviour of the UE is specified in subclause 5.5.1.3.7.</w:t>
      </w:r>
    </w:p>
    <w:p w14:paraId="4E128C75"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store the PLMN identity in the forbidden PLMN list</w:t>
      </w:r>
      <w:r>
        <w:rPr>
          <w:lang w:eastAsia="zh-CN"/>
        </w:rPr>
        <w:t xml:space="preserve"> </w:t>
      </w:r>
      <w:r>
        <w:t xml:space="preserve">as specified in subclause 5.3.13A and if the UE is configured to use timer T3245 then the UE shall start timer T3245 and proceed as described in clause 5.3.19a.1, delete the list of equivalent PLMNs, reset the registration attempt counter. For 3GPP access, the UE shall enter the state 5GMM-DEREGISTERED.PLMN-SEARCH and perform a PLMN selection according to 3GPP TS 23.122 [5]. For non-3GPP access the UE shall enter state 5GMM-DEREGISTERED.LIMITED-SERVICE and perform network selection as defined in 3GPP TS 24.502 [18]. If the message has been successfully integrity checked by the NAS and the UE maintains the PLMN-specific attempt counter and the PLMN-specific attempt counter for non-3GPP access for that PLMN, the UE shall set the PLMN-specific </w:t>
      </w:r>
      <w:r>
        <w:lastRenderedPageBreak/>
        <w:t>attempt counter and the PLMN-specific attempt counter for non-3GPP access for that PLMN to the UE implementation-specific maximum value.</w:t>
      </w:r>
    </w:p>
    <w:p w14:paraId="38A34DDB" w14:textId="77777777" w:rsidR="00FF286B" w:rsidRDefault="00FF286B" w:rsidP="00FF286B">
      <w:pPr>
        <w:pStyle w:val="B1"/>
        <w:rPr>
          <w:lang w:val="en-US"/>
        </w:rPr>
      </w:pPr>
      <w:r>
        <w:tab/>
        <w:t xml:space="preserve">If the message was received via 3GPP access and the UE is operating in single-registration mode, the UE shall in addition handle the EMM parameters EMM state, EPS update status, 4G-GUTI, last visited registered TAI, TAI list, </w:t>
      </w:r>
      <w:proofErr w:type="spellStart"/>
      <w:r>
        <w:t>eKSI</w:t>
      </w:r>
      <w:proofErr w:type="spellEnd"/>
      <w:r>
        <w:t xml:space="preserve"> and tracking area updating attempt counter as specified in 3GPP TS 24.301 [15] for the case when the normal tracking area updating procedure is rejected with the EMM cause with the same value.</w:t>
      </w:r>
    </w:p>
    <w:p w14:paraId="6BEE8CDE" w14:textId="77777777" w:rsidR="00FF286B" w:rsidRDefault="00FF286B" w:rsidP="00FF286B">
      <w:pPr>
        <w:pStyle w:val="B1"/>
      </w:pPr>
      <w:r>
        <w:tab/>
        <w:t>If the message has been successfully integrity checked by the NAS and the UE also supports the registration procedure over the other access to the same PLMN, the UE shall in addition handle 5GMM parameters and 5GMM state for this access, as described for this 5GMM cause value.</w:t>
      </w:r>
    </w:p>
    <w:p w14:paraId="399F1756" w14:textId="77777777" w:rsidR="00FF286B" w:rsidRDefault="00FF286B" w:rsidP="00FF286B">
      <w:pPr>
        <w:pStyle w:val="B1"/>
      </w:pPr>
      <w:r>
        <w:tab/>
        <w:t>If the UE receives the Disaster return wait range IE in the REGISTRATION REJECT message and the UE supports MINT, the UE shall delete the disaster return wait range stored in the ME, if any, and store the disaster return wait range included in the Disaster return wait range IE in the ME.</w:t>
      </w:r>
    </w:p>
    <w:p w14:paraId="274F0D4B" w14:textId="77777777" w:rsidR="00FF286B" w:rsidRDefault="00FF286B" w:rsidP="00FF286B">
      <w:pPr>
        <w:pStyle w:val="B1"/>
      </w:pPr>
      <w:r>
        <w:t>#12</w:t>
      </w:r>
      <w:r>
        <w:tab/>
        <w:t>(Tracking area not allowed).</w:t>
      </w:r>
    </w:p>
    <w:p w14:paraId="1EBDC1ED" w14:textId="77777777" w:rsidR="00FF286B" w:rsidRDefault="00FF286B" w:rsidP="00FF286B">
      <w:pPr>
        <w:pStyle w:val="B1"/>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Additionally, the UE shall reset the registration attempt counter.</w:t>
      </w:r>
    </w:p>
    <w:p w14:paraId="70C5661B" w14:textId="77777777" w:rsidR="00FF286B" w:rsidRDefault="00FF286B" w:rsidP="00FF286B">
      <w:pPr>
        <w:pStyle w:val="B1"/>
      </w:pPr>
      <w:r>
        <w:tab/>
        <w:t>If:</w:t>
      </w:r>
    </w:p>
    <w:p w14:paraId="5FEAFECF" w14:textId="77777777" w:rsidR="00FF286B" w:rsidRDefault="00FF286B" w:rsidP="00FF286B">
      <w:pPr>
        <w:pStyle w:val="B2"/>
      </w:pPr>
      <w:r>
        <w:t>1)</w:t>
      </w:r>
      <w:r>
        <w:tab/>
        <w:t>the UE is not operating in SNPN access operation mode, the UE shall store the current TAI in the list of "5GS forbidden tracking areas for regional provision of service" and enter the state 5GMM-DEREGISTERED.LIMITED-SERVICE. If the REGISTRATION REJECT message is not integrity protected, the UE shall memorize the current TAI was stored in the list of "5GS forbidden tracking areas for regional provision of service" for non-integrity protected NAS reject message; or</w:t>
      </w:r>
    </w:p>
    <w:p w14:paraId="553E45B5" w14:textId="77777777" w:rsidR="00FF286B" w:rsidRDefault="00FF286B" w:rsidP="00FF286B">
      <w:pPr>
        <w:pStyle w:val="B2"/>
      </w:pPr>
      <w:r>
        <w:t>2)</w:t>
      </w:r>
      <w:r>
        <w:tab/>
        <w:t>the UE is operating in SNPN access operation mode, the UE shall store the current TAI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egional provision of service"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510509EB" w14:textId="77777777" w:rsidR="00FF286B" w:rsidRDefault="00FF286B" w:rsidP="00FF286B">
      <w:pPr>
        <w:pStyle w:val="B1"/>
      </w:pPr>
      <w:r>
        <w:tab/>
        <w:t xml:space="preserve">If the message was received via 3GPP access and the UE is operating in single-registration mode, the UE shall handle the EMM parameters EMM state, EPS update status, 4G-GUTI, last visited registered TAI, TAI list, </w:t>
      </w:r>
      <w:proofErr w:type="spellStart"/>
      <w:r>
        <w:t>eKSI</w:t>
      </w:r>
      <w:proofErr w:type="spellEnd"/>
      <w:r>
        <w:t xml:space="preserve"> and tracking area updating attempt counter as specified in 3GPP TS 24.301 [15] for the case when the normal tracking area updating procedure is rejected with the EMM cause with the same value.</w:t>
      </w:r>
    </w:p>
    <w:p w14:paraId="495A5C0E" w14:textId="77777777" w:rsidR="00FF286B" w:rsidRDefault="00FF286B" w:rsidP="00FF286B">
      <w:pPr>
        <w:pStyle w:val="B1"/>
      </w:pPr>
      <w:r>
        <w:t>#13</w:t>
      </w:r>
      <w:r>
        <w:tab/>
        <w:t>(Roaming not allowed in this tracking area).</w:t>
      </w:r>
    </w:p>
    <w:p w14:paraId="2A8A5D34" w14:textId="77777777" w:rsidR="00FF286B" w:rsidRDefault="00FF286B" w:rsidP="00FF286B">
      <w:pPr>
        <w:pStyle w:val="B1"/>
      </w:pPr>
      <w:r>
        <w:tab/>
        <w:t xml:space="preserve">The UE shall set the 5GS update status to 5U3 ROAMING NOT ALLOWED (and shall store it according to subclause 5.1.3.2.2) and shall delete the list of equivalent PLMNs (if available). The UE shall reset the registration attempt counter. For 3GPP </w:t>
      </w:r>
      <w:proofErr w:type="spellStart"/>
      <w:r>
        <w:t>acess</w:t>
      </w:r>
      <w:proofErr w:type="spellEnd"/>
      <w:r>
        <w:t xml:space="preserve"> the UE shall change to state 5GMM-REGISTERED.PLMN-SEARCH, and for non-3GPP access the UE shall change to state 5GMM-REGISTERED.LIMITED-SERVICE.</w:t>
      </w:r>
    </w:p>
    <w:p w14:paraId="19265EBF" w14:textId="77777777" w:rsidR="00FF286B" w:rsidRDefault="00FF286B" w:rsidP="00FF286B">
      <w:pPr>
        <w:pStyle w:val="B1"/>
      </w:pPr>
      <w:r>
        <w:tab/>
        <w:t xml:space="preserve">If the UE is </w:t>
      </w:r>
      <w:r>
        <w:rPr>
          <w:noProof/>
          <w:lang w:val="en-US"/>
        </w:rPr>
        <w:t xml:space="preserve">registered in S1 mode and </w:t>
      </w:r>
      <w:r>
        <w:t>operating in dual-registration mode, the PLMN that the UE chooses to register in is specified in subclause 4.8.3. Otherwise if:</w:t>
      </w:r>
    </w:p>
    <w:p w14:paraId="700D8A78" w14:textId="77777777" w:rsidR="00FF286B" w:rsidRDefault="00FF286B" w:rsidP="00FF286B">
      <w:pPr>
        <w:pStyle w:val="B2"/>
      </w:pPr>
      <w:r>
        <w:t>1)</w:t>
      </w:r>
      <w:r>
        <w:tab/>
        <w:t>the UE is not operating in SNPN access operation mode, the UE shall store the current TAI in the list of "5GS forbidden tracking areas for roaming" and shall remove the current TAI from the stored TAI list if present. If the REGISTRATION REJECT message is not integrity protected, the UE shall memorize the current TAI was stored in the list of "5GS forbidden tracking areas for roaming" for non-integrity protected NAS reject message; or</w:t>
      </w:r>
    </w:p>
    <w:p w14:paraId="52860991" w14:textId="77777777" w:rsidR="00FF286B" w:rsidRDefault="00FF286B" w:rsidP="00FF286B">
      <w:pPr>
        <w:pStyle w:val="B2"/>
      </w:pPr>
      <w:r>
        <w:t>2)</w:t>
      </w:r>
      <w:r>
        <w:tab/>
        <w:t xml:space="preserve">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 If the REGISTRATION REJECT message is not integrity protected, the UE shall memorize the </w:t>
      </w:r>
      <w:r>
        <w:lastRenderedPageBreak/>
        <w:t>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7B29CFC5" w14:textId="77777777" w:rsidR="00FF286B" w:rsidRDefault="00FF286B" w:rsidP="00FF286B">
      <w:pPr>
        <w:pStyle w:val="B1"/>
      </w:pPr>
      <w:r>
        <w:tab/>
        <w:t>For 3GPP access the UE shall perform a PLMN selection or SNPN selection according to 3GPP TS 23.122 [5], and for non-3GPP access the UE shall perform network selection as defined in 3GPP TS 24.502 [18].</w:t>
      </w:r>
    </w:p>
    <w:p w14:paraId="0E14BF71"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4D0103BA" w14:textId="77777777" w:rsidR="00FF286B" w:rsidRDefault="00FF286B" w:rsidP="00FF286B">
      <w:pPr>
        <w:pStyle w:val="B1"/>
      </w:pPr>
      <w:r>
        <w:tab/>
        <w:t>If the UE receives the Disaster return wait range IE in the REGISTRATION REJECT message and the UE supports MINT, the UE shall delete the disaster return wait range stored in the ME, if any, and store the disaster return wait range included in the Disaster return wait range IE in the ME.</w:t>
      </w:r>
    </w:p>
    <w:p w14:paraId="3AF8E0D2" w14:textId="77777777" w:rsidR="00FF286B" w:rsidRDefault="00FF286B" w:rsidP="00FF286B">
      <w:pPr>
        <w:pStyle w:val="EditorsNote"/>
      </w:pPr>
      <w:r>
        <w:t>Editor's note (WI MINT, CR#3437):</w:t>
      </w:r>
      <w:r>
        <w:tab/>
        <w:t xml:space="preserve">It is FFS how to distinguish between the use of 5GMM cause #13 in a genuine forbidden </w:t>
      </w:r>
      <w:proofErr w:type="spellStart"/>
      <w:r>
        <w:t>traking</w:t>
      </w:r>
      <w:proofErr w:type="spellEnd"/>
      <w:r>
        <w:t xml:space="preserve"> area when the PLMN with disaster condition still has a disaster condition, and the use of 5GMM cause #13 when the PLMN with disaster condition no longer has a disaster condition.</w:t>
      </w:r>
    </w:p>
    <w:p w14:paraId="78D5A17E" w14:textId="77777777" w:rsidR="00FF286B" w:rsidRDefault="00FF286B" w:rsidP="00FF286B">
      <w:pPr>
        <w:pStyle w:val="B1"/>
      </w:pPr>
      <w:r>
        <w:t>#15</w:t>
      </w:r>
      <w:r>
        <w:rPr>
          <w:lang w:eastAsia="ko-KR"/>
        </w:rPr>
        <w:tab/>
        <w:t>(</w:t>
      </w:r>
      <w:r>
        <w:t xml:space="preserve">No </w:t>
      </w:r>
      <w:r>
        <w:rPr>
          <w:lang w:eastAsia="ko-KR"/>
        </w:rPr>
        <w:t>s</w:t>
      </w:r>
      <w:r>
        <w:t xml:space="preserve">uitable </w:t>
      </w:r>
      <w:r>
        <w:rPr>
          <w:lang w:eastAsia="ko-KR"/>
        </w:rPr>
        <w:t>c</w:t>
      </w:r>
      <w:r>
        <w:t xml:space="preserve">ells </w:t>
      </w:r>
      <w:r>
        <w:rPr>
          <w:lang w:eastAsia="ko-KR"/>
        </w:rPr>
        <w:t>i</w:t>
      </w:r>
      <w:r>
        <w:t xml:space="preserve">n </w:t>
      </w:r>
      <w:r>
        <w:rPr>
          <w:lang w:eastAsia="ko-KR"/>
        </w:rPr>
        <w:t>tracking</w:t>
      </w:r>
      <w:r>
        <w:t xml:space="preserve"> </w:t>
      </w:r>
      <w:r>
        <w:rPr>
          <w:lang w:eastAsia="ko-KR"/>
        </w:rPr>
        <w:t>a</w:t>
      </w:r>
      <w:r>
        <w:t>rea).</w:t>
      </w:r>
    </w:p>
    <w:p w14:paraId="36A14A5F" w14:textId="77777777" w:rsidR="00FF286B" w:rsidRDefault="00FF286B" w:rsidP="00FF286B">
      <w:pPr>
        <w:pStyle w:val="B1"/>
        <w:rPr>
          <w:lang w:eastAsia="ko-KR"/>
        </w:rPr>
      </w:pPr>
      <w:r>
        <w:tab/>
        <w:t xml:space="preserve">The UE shall set the </w:t>
      </w:r>
      <w:r>
        <w:rPr>
          <w:lang w:eastAsia="ko-KR"/>
        </w:rPr>
        <w:t>5GS</w:t>
      </w:r>
      <w:r>
        <w:t xml:space="preserve"> update status to </w:t>
      </w:r>
      <w:r>
        <w:rPr>
          <w:lang w:eastAsia="ko-KR"/>
        </w:rPr>
        <w:t>5</w:t>
      </w:r>
      <w:r>
        <w:t>U3 ROAMING NOT ALLOWED (and shall store it according to subclause </w:t>
      </w:r>
      <w:r>
        <w:rPr>
          <w:lang w:eastAsia="ko-KR"/>
        </w:rPr>
        <w:t>5.1.3.2.2</w:t>
      </w:r>
      <w:r>
        <w:t>)</w:t>
      </w:r>
      <w:r>
        <w:rPr>
          <w:lang w:eastAsia="ko-KR"/>
        </w:rPr>
        <w:t>. The UE</w:t>
      </w:r>
      <w:r>
        <w:t xml:space="preserve"> shall reset the registration attempt counter and shall </w:t>
      </w:r>
      <w:r>
        <w:rPr>
          <w:lang w:eastAsia="ko-KR"/>
        </w:rPr>
        <w:t>enter the</w:t>
      </w:r>
      <w:r>
        <w:t xml:space="preserve"> state </w:t>
      </w:r>
      <w:r>
        <w:rPr>
          <w:lang w:eastAsia="ko-KR"/>
        </w:rPr>
        <w:t>5G</w:t>
      </w:r>
      <w:r>
        <w:t>MM-REGISTERED.LIMITED-SERVICE.</w:t>
      </w:r>
    </w:p>
    <w:p w14:paraId="64AEF20E" w14:textId="77777777" w:rsidR="00FF286B" w:rsidRDefault="00FF286B" w:rsidP="00FF286B">
      <w:pPr>
        <w:pStyle w:val="B1"/>
        <w:rPr>
          <w:lang w:eastAsia="ko-KR"/>
        </w:rPr>
      </w:pPr>
      <w:r>
        <w:tab/>
        <w:t xml:space="preserve">If the UE has initiated the registration procedure in order to enable performing the service request procedure for emergency services </w:t>
      </w:r>
      <w:proofErr w:type="spellStart"/>
      <w:r>
        <w:t>fallback</w:t>
      </w:r>
      <w:proofErr w:type="spellEnd"/>
      <w:r>
        <w:t>, the UE shall attempt to select an E-UTRA cell connected to EPC or 5GC according to the emergency services support indicator (see 3GPP TS 36.331 [25A]). If the UE finds a suitable E-UTRA cell, it then proceeds with the appropriate EMM or 5GMM procedures. If the UE operating in single-registration mode has changed to S1 mode, it shall disable the N1 mode capability for 3GPP access. Otherwise, the UE shall search for a suitable cell in another tracking area according to 3GPP TS 38.304 [28] or 3GPP TS 36.304 [25C].</w:t>
      </w:r>
    </w:p>
    <w:p w14:paraId="2688F13B" w14:textId="77777777" w:rsidR="00FF286B" w:rsidRDefault="00FF286B" w:rsidP="00FF286B">
      <w:pPr>
        <w:pStyle w:val="B1"/>
        <w:rPr>
          <w:lang w:eastAsia="en-GB"/>
        </w:rPr>
      </w:pPr>
      <w:r>
        <w:tab/>
        <w:t>If:</w:t>
      </w:r>
    </w:p>
    <w:p w14:paraId="6E9B3EB8" w14:textId="77777777" w:rsidR="00FF286B" w:rsidRDefault="00FF286B" w:rsidP="00FF286B">
      <w:pPr>
        <w:pStyle w:val="B2"/>
      </w:pPr>
      <w:r>
        <w:t>1)</w:t>
      </w:r>
      <w:r>
        <w:tab/>
        <w:t xml:space="preserve">the UE is not operating in SNPN access operation mode, the UE shall store the </w:t>
      </w:r>
      <w:r>
        <w:rPr>
          <w:lang w:eastAsia="ko-KR"/>
        </w:rPr>
        <w:t>current T</w:t>
      </w:r>
      <w:r>
        <w:t xml:space="preserve">AI in the list of "5GS forbidden </w:t>
      </w:r>
      <w:r>
        <w:rPr>
          <w:lang w:eastAsia="ko-KR"/>
        </w:rPr>
        <w:t>tracking</w:t>
      </w:r>
      <w:r>
        <w:t xml:space="preserve"> areas for roaming"</w:t>
      </w:r>
      <w:r>
        <w:rPr>
          <w:lang w:eastAsia="ko-KR"/>
        </w:rPr>
        <w:t xml:space="preserve"> and shall remove the current TAI from the stored TAI list, if present</w:t>
      </w:r>
      <w:r>
        <w:t>. If the REGISTRATION REJECT message is not integrity protected, the UE shall memorize the current TAI was stored in the list of "5GS forbidden tracking areas for roaming" for non-integrity protected NAS reject message; or</w:t>
      </w:r>
    </w:p>
    <w:p w14:paraId="54C21453" w14:textId="77777777" w:rsidR="00FF286B" w:rsidRDefault="00FF286B" w:rsidP="00FF286B">
      <w:pPr>
        <w:pStyle w:val="B2"/>
      </w:pPr>
      <w:r>
        <w:t>2)</w:t>
      </w:r>
      <w:r>
        <w:tab/>
        <w:t>the UE is operating in SNPN access operation mode, the UE shall store the current TAI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rPr>
          <w:lang w:eastAsia="ko-KR"/>
        </w:rPr>
        <w:t xml:space="preserve"> and shall remove the current TAI from the stored TAI list, if present</w:t>
      </w:r>
      <w:r>
        <w:t>.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34929B2E"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7758042E" w14:textId="77777777" w:rsidR="00FF286B" w:rsidRDefault="00FF286B" w:rsidP="00FF286B">
      <w:pPr>
        <w:pStyle w:val="B1"/>
      </w:pPr>
      <w:r>
        <w:tab/>
        <w:t>If received over non-3GPP access the cause shall be considered as an abnormal case and the behaviour of the UE for this case is specified in subclause 5.5.1.3.7.</w:t>
      </w:r>
    </w:p>
    <w:p w14:paraId="06A55C10" w14:textId="77777777" w:rsidR="00FF286B" w:rsidRDefault="00FF286B" w:rsidP="00FF286B">
      <w:pPr>
        <w:pStyle w:val="B1"/>
      </w:pPr>
      <w:r>
        <w:t>#22</w:t>
      </w:r>
      <w:r>
        <w:tab/>
        <w:t>(Congestion).</w:t>
      </w:r>
    </w:p>
    <w:p w14:paraId="10C99553" w14:textId="77777777" w:rsidR="00FF286B" w:rsidRDefault="00FF286B" w:rsidP="00FF286B">
      <w:pPr>
        <w:pStyle w:val="B1"/>
      </w:pPr>
      <w:r>
        <w:tab/>
        <w:t>If the T3346 value IE is present in the REGISTRATION REJECT message and the value indicates that this timer is neither zero nor deactivated, the UE shall proceed as described below, otherwise it shall be considered as an abnormal case and the behaviour of the UE for this case is specified in subclause 5.5.1.3.7.</w:t>
      </w:r>
    </w:p>
    <w:p w14:paraId="20725DE2" w14:textId="77777777" w:rsidR="00FF286B" w:rsidRDefault="00FF286B" w:rsidP="00FF286B">
      <w:pPr>
        <w:pStyle w:val="B1"/>
      </w:pPr>
      <w:r>
        <w:lastRenderedPageBreak/>
        <w:tab/>
        <w:t>The UE shall abort the registration procedure for mobility and periodic registration update. If the rejected request was not for initiating an emergency PDU session, the UE shall set the 5GS update status to 5U2 NOT UPDATED, reset the registration attempt counter and change to state 5GMM-REGISTERED.ATTEMPTING-REGISTRATION-UPDATE.</w:t>
      </w:r>
    </w:p>
    <w:p w14:paraId="5E885A93" w14:textId="77777777" w:rsidR="00FF286B" w:rsidRDefault="00FF286B" w:rsidP="00FF286B">
      <w:pPr>
        <w:pStyle w:val="B1"/>
      </w:pPr>
      <w:r>
        <w:tab/>
        <w:t>The UE shall stop timer T3346 if it is running.</w:t>
      </w:r>
    </w:p>
    <w:p w14:paraId="3007B170" w14:textId="77777777" w:rsidR="00FF286B" w:rsidRDefault="00FF286B" w:rsidP="00FF286B">
      <w:pPr>
        <w:pStyle w:val="B1"/>
      </w:pPr>
      <w:r>
        <w:tab/>
        <w:t>If the REGISTRATION REJECT message is integrity protected, the UE shall start timer T3346 with the value provided in the T3346 value IE.</w:t>
      </w:r>
    </w:p>
    <w:p w14:paraId="322EEF14" w14:textId="77777777" w:rsidR="00FF286B" w:rsidRDefault="00FF286B" w:rsidP="00FF286B">
      <w:pPr>
        <w:pStyle w:val="B1"/>
      </w:pPr>
      <w:r>
        <w:tab/>
        <w:t>If the REGISTRATION REJECT message is not integrity protected, the UE shall start timer T3346 with a random value from the default range specified in 3GPP TS 24.008 [12].</w:t>
      </w:r>
    </w:p>
    <w:p w14:paraId="4D96A07E" w14:textId="77777777" w:rsidR="00FF286B" w:rsidRDefault="00FF286B" w:rsidP="00FF286B">
      <w:pPr>
        <w:pStyle w:val="B1"/>
      </w:pPr>
      <w:r>
        <w:tab/>
        <w:t>The UE stays in the current serving cell and applies the normal cell reselection process. The registration procedure for mobility and periodic registration update is started, if still necessary, when timer T3346 expires or is stopped.</w:t>
      </w:r>
    </w:p>
    <w:p w14:paraId="2697CD87"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28B48006" w14:textId="77777777" w:rsidR="00FF286B" w:rsidRDefault="00FF286B" w:rsidP="00FF286B">
      <w:pPr>
        <w:pStyle w:val="B1"/>
      </w:pPr>
      <w:r>
        <w:tab/>
        <w:t>If the registration procedure for mobility and periodic registration update was initiated for an MO MMTEL voice call (i.e. access category 4), or an MO MMTEL video call (i.e. access category 5), or an MO IMS registration related signalling (i.e. access category 9) or for NAS signalling connection recovery during an ongoing MO MMTEL voice call (i.e. access category 4), or during an ongoing MO MMTEL video call (i.e. access category 5) or during an ongoing MO IMS registration related signalling (i.e. access category 9), then a notification that the request was not accepted due to network congestion shall be provided to upper layers.</w:t>
      </w:r>
    </w:p>
    <w:p w14:paraId="2FA020B3" w14:textId="77777777" w:rsidR="00FF286B" w:rsidRDefault="00FF286B" w:rsidP="00FF286B">
      <w:pPr>
        <w:pStyle w:val="NO"/>
      </w:pPr>
      <w:r>
        <w:t>NOTE 7:</w:t>
      </w:r>
      <w:r>
        <w:tab/>
        <w:t>Upper layers specified in 3GPP TS 24.173 [13</w:t>
      </w:r>
      <w:r>
        <w:rPr>
          <w:lang w:eastAsia="zh-CN"/>
        </w:rPr>
        <w:t>C</w:t>
      </w:r>
      <w:r>
        <w:t>] and 3GPP TS 24.229 [14] handle the notification that the request was not accepted due to network congestion.</w:t>
      </w:r>
    </w:p>
    <w:p w14:paraId="2D13478C" w14:textId="77777777" w:rsidR="00FF286B" w:rsidRDefault="00FF286B" w:rsidP="00FF286B">
      <w:pPr>
        <w:pStyle w:val="B1"/>
      </w:pPr>
      <w:r>
        <w:t>#27</w:t>
      </w:r>
      <w:r>
        <w:rPr>
          <w:lang w:eastAsia="ko-KR"/>
        </w:rPr>
        <w:tab/>
      </w:r>
      <w:r>
        <w:t>(N1 mode not allowed).</w:t>
      </w:r>
    </w:p>
    <w:p w14:paraId="57AC9B80" w14:textId="77777777" w:rsidR="00FF286B" w:rsidRDefault="00FF286B" w:rsidP="00FF286B">
      <w:pPr>
        <w:pStyle w:val="B1"/>
      </w:pPr>
      <w:r>
        <w:tab/>
        <w:t>The UE shall set the 5GS update status to 5U3 ROAMING NOT ALLOWED (and shall store it according to subclause 5.1.3.2.2). Additionally, the UE shall reset the registration attempt counter and shall enter the state 5GMM-REGISTERED.LIMITED-SERVICE. If the message has been successfully integrity checked by the NAS, the UE shall set:</w:t>
      </w:r>
    </w:p>
    <w:p w14:paraId="13D66EF2" w14:textId="77777777" w:rsidR="00FF286B" w:rsidRDefault="00FF286B" w:rsidP="00FF286B">
      <w:pPr>
        <w:pStyle w:val="B2"/>
      </w:pPr>
      <w:r>
        <w:t>1)</w:t>
      </w:r>
      <w:r>
        <w:tab/>
        <w:t>the PLMN-specific N1 mode attempt counter for 3GPP access and the PLMN-specific N1 mode attempt counter for non-3GPP access for that PLMN in case of PLMN; or</w:t>
      </w:r>
    </w:p>
    <w:p w14:paraId="246AED8B" w14:textId="77777777" w:rsidR="00FF286B" w:rsidRDefault="00FF286B" w:rsidP="00FF286B">
      <w:pPr>
        <w:pStyle w:val="B2"/>
      </w:pPr>
      <w:r>
        <w:t>2)</w:t>
      </w:r>
      <w:r>
        <w:tab/>
        <w:t>the SNPN-specific attempt counter for 3GPP access for the current SNPN and the SNPN-specific attempt counter for non-3GPP access for the current SNPN in case of SNPN;</w:t>
      </w:r>
    </w:p>
    <w:p w14:paraId="3527A6BE" w14:textId="77777777" w:rsidR="00FF286B" w:rsidRDefault="00FF286B" w:rsidP="00FF286B">
      <w:pPr>
        <w:pStyle w:val="B1"/>
      </w:pPr>
      <w:r>
        <w:tab/>
        <w:t>to the UE implementation-specific maximum value.</w:t>
      </w:r>
    </w:p>
    <w:p w14:paraId="4D34982C" w14:textId="77777777" w:rsidR="00FF286B" w:rsidRDefault="00FF286B" w:rsidP="00FF286B">
      <w:pPr>
        <w:pStyle w:val="B1"/>
      </w:pPr>
      <w:r>
        <w:tab/>
        <w:t>The UE shall disable the N1 mode capability for the specific access type for which the message was received (see subclause 4.9).</w:t>
      </w:r>
    </w:p>
    <w:p w14:paraId="75BE9EF5" w14:textId="77777777" w:rsidR="00FF286B" w:rsidRDefault="00FF286B" w:rsidP="00FF286B">
      <w:pPr>
        <w:pStyle w:val="B1"/>
        <w:rPr>
          <w:rFonts w:eastAsia="Malgun Gothic"/>
          <w:lang w:val="en-US" w:eastAsia="ko-KR"/>
        </w:rPr>
      </w:pPr>
      <w:r>
        <w:tab/>
        <w:t xml:space="preserve">If the message has been successfully integrity checked by the NAS, </w:t>
      </w:r>
      <w:r>
        <w:rPr>
          <w:rFonts w:eastAsia="Malgun Gothic"/>
          <w:lang w:val="en-US" w:eastAsia="ko-KR"/>
        </w:rPr>
        <w:t>the UE shall disable the N1 mode capability also for the other access type</w:t>
      </w:r>
      <w:r>
        <w:t xml:space="preserve"> (see subclause 4.9)</w:t>
      </w:r>
      <w:r>
        <w:rPr>
          <w:rFonts w:eastAsia="Malgun Gothic"/>
          <w:lang w:val="en-US" w:eastAsia="ko-KR"/>
        </w:rPr>
        <w:t>.</w:t>
      </w:r>
    </w:p>
    <w:p w14:paraId="2CE50814" w14:textId="77777777" w:rsidR="00FF286B" w:rsidRDefault="00FF286B" w:rsidP="00FF286B">
      <w:pPr>
        <w:pStyle w:val="B1"/>
        <w:rPr>
          <w:rFonts w:eastAsia="Times New Roman"/>
          <w:lang w:eastAsia="en-GB"/>
        </w:rPr>
      </w:pPr>
      <w:r>
        <w:tab/>
        <w:t>If the message was received via 3GPP access and the UE is operating in single-registration mode, the UE shall in addition set the EPS update status to EU3 ROAMING NOT ALLOWED. Additionally, the UE shall reset the tracking area updating attempt counter and enter the state EMM-REGISTERED.</w:t>
      </w:r>
    </w:p>
    <w:p w14:paraId="6973B078" w14:textId="77777777" w:rsidR="00FF286B" w:rsidRDefault="00FF286B" w:rsidP="00FF286B">
      <w:pPr>
        <w:pStyle w:val="B1"/>
      </w:pPr>
      <w:r>
        <w:t>#31</w:t>
      </w:r>
      <w:r>
        <w:tab/>
        <w:t>(Redirection to EPC required).</w:t>
      </w:r>
    </w:p>
    <w:p w14:paraId="1645D732" w14:textId="77777777" w:rsidR="00FF286B" w:rsidRDefault="00FF286B" w:rsidP="00FF286B">
      <w:pPr>
        <w:pStyle w:val="B1"/>
      </w:pPr>
      <w:r>
        <w:tab/>
        <w:t xml:space="preserve">5GMM cause #31 received by a UE that has not indicated support for </w:t>
      </w:r>
      <w:proofErr w:type="spellStart"/>
      <w:r>
        <w:t>CIoT</w:t>
      </w:r>
      <w:proofErr w:type="spellEnd"/>
      <w:r>
        <w:t xml:space="preserve"> optimizations or not indicated support for S1 mode or received by a UE over non-3GPP access is considered an abnormal case and the behaviour of the UE is specified in subclause 5.5.1.3.7.</w:t>
      </w:r>
    </w:p>
    <w:p w14:paraId="105D4659" w14:textId="77777777" w:rsidR="00FF286B" w:rsidRDefault="00FF286B" w:rsidP="00FF286B">
      <w:pPr>
        <w:pStyle w:val="B1"/>
      </w:pPr>
      <w:r>
        <w:tab/>
        <w:t>This cause value received from a cell belonging to an SNPN is considered as an abnormal case and the behaviour of the UE is specified in subclause 5.5.1.3.7.</w:t>
      </w:r>
    </w:p>
    <w:p w14:paraId="65608C1D" w14:textId="77777777" w:rsidR="00FF286B" w:rsidRDefault="00FF286B" w:rsidP="00FF286B">
      <w:pPr>
        <w:pStyle w:val="B1"/>
      </w:pPr>
      <w:r>
        <w:lastRenderedPageBreak/>
        <w:tab/>
        <w:t>The UE shall set the 5GS update status to 5U3 ROAMING NOT ALLOWED (and shall store it according to subclause 5.1.3.2.2). The UE shall reset the registration attempt counter and enter the state 5GMM- REGISTERED.LIMITED-SERVICE.</w:t>
      </w:r>
    </w:p>
    <w:p w14:paraId="43EC0ED3" w14:textId="77777777" w:rsidR="00FF286B" w:rsidRDefault="00FF286B" w:rsidP="00FF286B">
      <w:pPr>
        <w:pStyle w:val="B1"/>
      </w:pPr>
      <w:r>
        <w:tab/>
      </w:r>
      <w:r>
        <w:rPr>
          <w:rFonts w:eastAsia="Malgun Gothic"/>
          <w:lang w:val="en-US" w:eastAsia="ko-KR"/>
        </w:rPr>
        <w:t xml:space="preserve">The UE shall </w:t>
      </w:r>
      <w:r>
        <w:rPr>
          <w:lang w:eastAsia="ko-KR"/>
        </w:rPr>
        <w:t>enable the E-UTRA capability</w:t>
      </w:r>
      <w:r>
        <w:t xml:space="preserve"> if it was disabled</w:t>
      </w:r>
      <w:r>
        <w:rPr>
          <w:rFonts w:eastAsia="Malgun Gothic"/>
          <w:lang w:val="en-US" w:eastAsia="ko-KR"/>
        </w:rPr>
        <w:t xml:space="preserve"> and disable the N1 mode capability</w:t>
      </w:r>
      <w:r>
        <w:t xml:space="preserve"> for 3GPP access (see subclause 4.9.2).</w:t>
      </w:r>
    </w:p>
    <w:p w14:paraId="520189C5" w14:textId="77777777" w:rsidR="00FF286B" w:rsidRDefault="00FF286B" w:rsidP="00FF286B">
      <w:pPr>
        <w:pStyle w:val="B1"/>
      </w:pPr>
      <w:r>
        <w:tab/>
        <w:t>If the message was received via 3GPP access and the UE is operating in single-registration mode, the UE shall handle the EMM parameters EMM state, EPS update status, and tracking area updating attempt counter as specified in 3GPP TS 24.301 [15] for the case when the normal tracking area updating procedure is rejected with the EMM cause with the same value.</w:t>
      </w:r>
    </w:p>
    <w:p w14:paraId="200F3198" w14:textId="77777777" w:rsidR="00FF286B" w:rsidRDefault="00FF286B" w:rsidP="00FF286B">
      <w:pPr>
        <w:pStyle w:val="B1"/>
      </w:pPr>
      <w:r>
        <w:t>#62</w:t>
      </w:r>
      <w:r>
        <w:tab/>
        <w:t>(No network slices available).</w:t>
      </w:r>
    </w:p>
    <w:p w14:paraId="01EE64B2" w14:textId="77777777" w:rsidR="00FF286B" w:rsidRDefault="00FF286B" w:rsidP="00FF286B">
      <w:pPr>
        <w:pStyle w:val="B1"/>
      </w:pPr>
      <w:r>
        <w:rPr>
          <w:rFonts w:eastAsia="Malgun Gothic"/>
          <w:lang w:val="en-US" w:eastAsia="ko-KR"/>
        </w:rPr>
        <w:tab/>
        <w:t xml:space="preserve">The UE shall abort the registration procedure for mobility and periodic registration update procedure, set the 5GS update status to 5U2 NOT UPDATED and enter state 5GMM-REGISTERED.ATTEMPTING-REGISTRATION-UPDATE. </w:t>
      </w:r>
      <w:r>
        <w:t>Additionally, the UE shall reset the registration attempt counter.</w:t>
      </w:r>
    </w:p>
    <w:p w14:paraId="3199B74A" w14:textId="77777777" w:rsidR="00FF286B" w:rsidRDefault="00FF286B" w:rsidP="00FF286B">
      <w:pPr>
        <w:pStyle w:val="B1"/>
        <w:rPr>
          <w:rFonts w:eastAsia="Malgun Gothic"/>
          <w:lang w:val="en-US" w:eastAsia="ko-KR"/>
        </w:rPr>
      </w:pPr>
      <w:r>
        <w:rPr>
          <w:rFonts w:eastAsia="Malgun Gothic"/>
          <w:lang w:val="en-US" w:eastAsia="ko-KR"/>
        </w:rPr>
        <w:tab/>
        <w:t>The UE receiving the rejected NSSAI in the REGISTRATION REJECT message takes the following actions based on the rejection cause in the rejected S-NSSAI(s):</w:t>
      </w:r>
    </w:p>
    <w:p w14:paraId="71195551" w14:textId="77777777" w:rsidR="00FF286B" w:rsidRDefault="00FF286B" w:rsidP="00FF286B">
      <w:pPr>
        <w:pStyle w:val="B2"/>
        <w:rPr>
          <w:rFonts w:eastAsia="Times New Roman"/>
          <w:lang w:eastAsia="en-GB"/>
        </w:rPr>
      </w:pPr>
      <w:r>
        <w:rPr>
          <w:rFonts w:eastAsia="Malgun Gothic"/>
          <w:lang w:val="en-US" w:eastAsia="ko-KR"/>
        </w:rPr>
        <w:tab/>
      </w:r>
      <w:r>
        <w:t>"S-NSSAI not available in the current PLMN</w:t>
      </w:r>
      <w:r>
        <w:rPr>
          <w:rFonts w:eastAsia="Malgun Gothic"/>
          <w:lang w:val="en-US" w:eastAsia="ko-KR"/>
        </w:rPr>
        <w:t xml:space="preserve"> or SNPN</w:t>
      </w:r>
      <w:r>
        <w:t>"</w:t>
      </w:r>
    </w:p>
    <w:p w14:paraId="73EB078C" w14:textId="77777777" w:rsidR="00FF286B" w:rsidRDefault="00FF286B" w:rsidP="00FF286B">
      <w:pPr>
        <w:pStyle w:val="B3"/>
      </w:pPr>
      <w:r>
        <w:tab/>
        <w:t>The UE shall add the rejected S-NSSAI(s) in the rejected NSSAI for the current PLMN</w:t>
      </w:r>
      <w:r>
        <w:rPr>
          <w:rFonts w:eastAsia="Malgun Gothic"/>
          <w:lang w:val="en-US" w:eastAsia="ko-KR"/>
        </w:rPr>
        <w:t xml:space="preserve"> or SNPN</w:t>
      </w:r>
      <w:r>
        <w:t xml:space="preserve"> as specified in subclause 4.6.2.2 and shall not attempt to use this S-NSSAI(s) in the current PLMN</w:t>
      </w:r>
      <w:r>
        <w:rPr>
          <w:rFonts w:eastAsia="Malgun Gothic"/>
          <w:lang w:val="en-US" w:eastAsia="ko-KR"/>
        </w:rPr>
        <w:t xml:space="preserve"> or SNPN</w:t>
      </w:r>
      <w:r>
        <w:t xml:space="preserve"> until switching off the UE,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as described in subclause 4.6.2.2.</w:t>
      </w:r>
    </w:p>
    <w:p w14:paraId="1A8D8145" w14:textId="77777777" w:rsidR="00FF286B" w:rsidRDefault="00FF286B" w:rsidP="00FF286B">
      <w:pPr>
        <w:pStyle w:val="B2"/>
      </w:pPr>
      <w:r>
        <w:rPr>
          <w:rFonts w:eastAsia="Malgun Gothic"/>
          <w:lang w:val="en-US" w:eastAsia="ko-KR"/>
        </w:rPr>
        <w:tab/>
      </w:r>
      <w:r>
        <w:t>"S-NSSAI not available in the current registration area"</w:t>
      </w:r>
    </w:p>
    <w:p w14:paraId="41A4EDD6" w14:textId="77777777" w:rsidR="00FF286B" w:rsidRDefault="00FF286B" w:rsidP="00FF286B">
      <w:pPr>
        <w:pStyle w:val="B3"/>
      </w:pPr>
      <w:r>
        <w:tab/>
        <w:t xml:space="preserve">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an entry of the </w:t>
      </w:r>
      <w:r>
        <w:rPr>
          <w:lang w:eastAsia="ja-JP"/>
        </w:rPr>
        <w:t xml:space="preserve">"list of </w:t>
      </w:r>
      <w:r>
        <w:rPr>
          <w:noProof/>
        </w:rPr>
        <w:t xml:space="preserve">subscriber data" </w:t>
      </w:r>
      <w:r>
        <w:t>with the SNPN identity of the current SNPN is updated, or the rejected S-NSSAI(s) are removed as described in subclause 4.6.2.2.</w:t>
      </w:r>
    </w:p>
    <w:p w14:paraId="6F45064D" w14:textId="77777777" w:rsidR="00FF286B" w:rsidRDefault="00FF286B" w:rsidP="00FF286B">
      <w:pPr>
        <w:pStyle w:val="B2"/>
      </w:pPr>
      <w:r>
        <w:rPr>
          <w:rFonts w:eastAsia="Malgun Gothic"/>
          <w:lang w:val="en-US" w:eastAsia="ko-KR"/>
        </w:rPr>
        <w:tab/>
      </w:r>
      <w:r>
        <w:t>"S-NSSAI not available due to the failed or revoked network slice-specific authentication and authorization"</w:t>
      </w:r>
    </w:p>
    <w:p w14:paraId="460FB6D4" w14:textId="77777777" w:rsidR="00FF286B" w:rsidRDefault="00FF286B" w:rsidP="00FF286B">
      <w:pPr>
        <w:pStyle w:val="B3"/>
      </w:pPr>
      <w:r>
        <w:tab/>
        <w:t xml:space="preserve">The UE shall store the rejected S-NSSAI(s) in the rejected NSSAI for the failed or revoked </w:t>
      </w:r>
      <w:r>
        <w:rPr>
          <w:lang w:eastAsia="zh-CN"/>
        </w:rPr>
        <w:t>NSSAA</w:t>
      </w:r>
      <w:r>
        <w:t xml:space="preserve">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63E5AA6C" w14:textId="77777777" w:rsidR="00FF286B" w:rsidRDefault="00FF286B" w:rsidP="00FF286B">
      <w:pPr>
        <w:pStyle w:val="B2"/>
        <w:rPr>
          <w:rFonts w:eastAsia="Malgun Gothic"/>
          <w:lang w:val="en-US" w:eastAsia="ko-KR"/>
        </w:rPr>
      </w:pPr>
      <w:r>
        <w:rPr>
          <w:rFonts w:eastAsia="Malgun Gothic"/>
          <w:lang w:val="en-US" w:eastAsia="ko-KR"/>
        </w:rPr>
        <w:tab/>
        <w:t>"S-NSSAI not available due to maximum number of UEs reached"</w:t>
      </w:r>
    </w:p>
    <w:p w14:paraId="7CC7CF0B" w14:textId="77777777" w:rsidR="00FF286B" w:rsidRDefault="00FF286B" w:rsidP="00FF286B">
      <w:pPr>
        <w:pStyle w:val="B3"/>
        <w:rPr>
          <w:rFonts w:eastAsia="Times New Roman"/>
          <w:lang w:eastAsia="en-GB"/>
        </w:rPr>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185EC2B9" w14:textId="77777777" w:rsidR="00FF286B" w:rsidRDefault="00FF286B" w:rsidP="00FF286B">
      <w:pPr>
        <w:pStyle w:val="NO"/>
        <w:rPr>
          <w:lang w:eastAsia="zh-CN"/>
        </w:rPr>
      </w:pPr>
      <w:r>
        <w:t>NOTE 8:</w:t>
      </w:r>
      <w:r>
        <w:tab/>
        <w:t>If the back-off timer value received along with the S-NSSAI in the rejected NSSAI for the maximum number of UEs reached is zero as specified in subclause 10.5.7.4a of TS 24.008, the UE does not consider the S-NSSAI as the rejected S-NSSAI.</w:t>
      </w:r>
    </w:p>
    <w:p w14:paraId="0660F213" w14:textId="57FA53E0" w:rsidR="00FF286B" w:rsidDel="00A30892" w:rsidRDefault="00FF286B" w:rsidP="00FF286B">
      <w:pPr>
        <w:pStyle w:val="EditorsNote"/>
        <w:rPr>
          <w:del w:id="60" w:author="Hang YU (Hank)" w:date="2022-02-07T15:08:00Z"/>
          <w:lang w:eastAsia="en-GB"/>
        </w:rPr>
      </w:pPr>
      <w:del w:id="61" w:author="Hang YU (Hank)" w:date="2022-02-07T15:08:00Z">
        <w:r w:rsidDel="00A30892">
          <w:rPr>
            <w:noProof/>
            <w:lang w:val="en-US"/>
          </w:rPr>
          <w:delText>Editor's note [</w:delText>
        </w:r>
        <w:r w:rsidDel="00A30892">
          <w:delText>WI: eNS-Ph2, CR#</w:delText>
        </w:r>
        <w:r w:rsidDel="00A30892">
          <w:rPr>
            <w:lang w:eastAsia="zh-CN"/>
          </w:rPr>
          <w:delText>3417</w:delText>
        </w:r>
        <w:r w:rsidDel="00A30892">
          <w:rPr>
            <w:noProof/>
            <w:lang w:val="en-US"/>
          </w:rPr>
          <w:delText>]:</w:delText>
        </w:r>
        <w:r w:rsidDel="00A30892">
          <w:rPr>
            <w:noProof/>
            <w:lang w:val="en-US"/>
          </w:rPr>
          <w:tab/>
          <w:delText>Wh</w:delText>
        </w:r>
        <w:r w:rsidDel="00A30892">
          <w:rPr>
            <w:noProof/>
            <w:lang w:val="en-US" w:eastAsia="zh-CN"/>
          </w:rPr>
          <w:delText xml:space="preserve">ether </w:delText>
        </w:r>
        <w:r w:rsidDel="00A30892">
          <w:delText>"S-NSSAI not available due to maximum number of UEs reached"</w:delText>
        </w:r>
        <w:r w:rsidDel="00A30892">
          <w:rPr>
            <w:lang w:eastAsia="zh-CN"/>
          </w:rPr>
          <w:delText xml:space="preserve"> is applicable in </w:delText>
        </w:r>
        <w:r w:rsidDel="00A30892">
          <w:rPr>
            <w:noProof/>
            <w:lang w:val="en-US" w:eastAsia="zh-CN"/>
          </w:rPr>
          <w:delText xml:space="preserve">an SNPN </w:delText>
        </w:r>
        <w:r w:rsidDel="00A30892">
          <w:delText>is FFS.</w:delText>
        </w:r>
      </w:del>
    </w:p>
    <w:p w14:paraId="50338596" w14:textId="77777777" w:rsidR="00FF286B" w:rsidRDefault="00FF286B" w:rsidP="00FF286B">
      <w:pPr>
        <w:pStyle w:val="B1"/>
      </w:pPr>
      <w:r>
        <w:tab/>
        <w:t>If there is one or more S-NSSAIs in the rejected NSSAI with the rejection cause "S-NSSAI not available due to maximum number of UEs reached", then for each S-NSSAI, the UE shall behave as follows:</w:t>
      </w:r>
    </w:p>
    <w:p w14:paraId="6398BEA8" w14:textId="77777777" w:rsidR="00FF286B" w:rsidRDefault="00FF286B" w:rsidP="00FF286B">
      <w:pPr>
        <w:pStyle w:val="B2"/>
      </w:pPr>
      <w:r>
        <w:t>a)</w:t>
      </w:r>
      <w:r>
        <w:tab/>
        <w:t>stop the timer T3526 associated with the S-NSSAI, if running;</w:t>
      </w:r>
    </w:p>
    <w:p w14:paraId="75D713D6" w14:textId="77777777" w:rsidR="00FF286B" w:rsidRDefault="00FF286B" w:rsidP="00FF286B">
      <w:pPr>
        <w:pStyle w:val="B2"/>
      </w:pPr>
      <w:r>
        <w:lastRenderedPageBreak/>
        <w:t>b)</w:t>
      </w:r>
      <w:r>
        <w:tab/>
        <w:t>start the timer T3526 with:</w:t>
      </w:r>
    </w:p>
    <w:p w14:paraId="5720ECA8" w14:textId="77777777" w:rsidR="00FF286B" w:rsidRDefault="00FF286B" w:rsidP="00FF286B">
      <w:pPr>
        <w:pStyle w:val="B3"/>
      </w:pPr>
      <w:r>
        <w:t>1)</w:t>
      </w:r>
      <w:r>
        <w:tab/>
        <w:t>the back-off timer value received along with the S-NSSAI, if a back-off timer value is received along with the S-NSSAI that is neither zero nor deactivated; or</w:t>
      </w:r>
    </w:p>
    <w:p w14:paraId="2523C2DF" w14:textId="77777777" w:rsidR="00FF286B" w:rsidRDefault="00FF286B" w:rsidP="00FF286B">
      <w:pPr>
        <w:pStyle w:val="B3"/>
      </w:pPr>
      <w:r>
        <w:t>2)</w:t>
      </w:r>
      <w:r>
        <w:tab/>
        <w:t>an implementation specific back-off timer value, if no back-off timer value is received along with the S-NSSAI; and</w:t>
      </w:r>
    </w:p>
    <w:p w14:paraId="67F7B6AE" w14:textId="77777777" w:rsidR="00FF286B" w:rsidRDefault="00FF286B" w:rsidP="00FF286B">
      <w:pPr>
        <w:pStyle w:val="B2"/>
      </w:pPr>
      <w:r>
        <w:t>c)</w:t>
      </w:r>
      <w:r>
        <w:tab/>
        <w:t>remove the S-NSSAI from the rejected NSSAI for the maximum number of UEs reached when the timer T3526 associated with the S-NSSAI expires.</w:t>
      </w:r>
    </w:p>
    <w:p w14:paraId="252830F7" w14:textId="77777777" w:rsidR="00FF286B" w:rsidRDefault="00FF286B" w:rsidP="00FF286B">
      <w:pPr>
        <w:pStyle w:val="B1"/>
      </w:pPr>
      <w:r>
        <w:rPr>
          <w:rFonts w:eastAsia="Malgun Gothic"/>
          <w:lang w:val="en-US" w:eastAsia="ko-KR"/>
        </w:rPr>
        <w:tab/>
      </w:r>
      <w:r>
        <w:t xml:space="preserve">If the UE has an allowed NSSAI or configured NSSAI that contains S-NSSAIs which are </w:t>
      </w:r>
      <w:r>
        <w:rPr>
          <w:lang w:eastAsia="zh-CN"/>
        </w:rPr>
        <w:t xml:space="preserve">not </w:t>
      </w:r>
      <w:r>
        <w:t>included in the rejected NSSAI, the UE may stay in the current serving cell, apply the normal cell reselection process and start a registration procedure for mobility and periodic registration update with a requested NSSAI that includes any S-NSSAI from the allowed S-NSSAI or the configured NSSAI that is not in the rejected NSSAI. Otherwise the UE may perform a PLMN selection or SNPN selection according to 3GPP TS 23.122 [5] and additionally, the UE may disable the N1 mode capability for the current PLMN or SNPN if the UE does not have an allowed NSSAI and each S-NSSAI in the configured NSSAI, if available, was rejected with cause "S-NSSAI not available in the current PLMN or SNPN" or "S-NSSAI not available due to the failed or revoked network slice-specific authentication and authorization" as described in subclause 4.9.</w:t>
      </w:r>
    </w:p>
    <w:p w14:paraId="11EB41F5" w14:textId="77777777" w:rsidR="00FF286B" w:rsidRDefault="00FF286B" w:rsidP="00FF286B">
      <w:pPr>
        <w:pStyle w:val="B1"/>
      </w:pPr>
      <w:r>
        <w:rPr>
          <w:rFonts w:eastAsia="Malgun Gothic"/>
          <w:lang w:val="en-US" w:eastAsia="ko-KR"/>
        </w:rPr>
        <w:tab/>
      </w:r>
      <w:r>
        <w:t>If the UE has neither allowed NSSAI for the current PLMN or SNPN nor configured NSSAI for the current PLMN and has a default configured NSSAI containing one or more S-NSSAIs that are not included in the rejected NSSAI,</w:t>
      </w:r>
    </w:p>
    <w:p w14:paraId="094E1FC3" w14:textId="77777777" w:rsidR="00FF286B" w:rsidRDefault="00FF286B" w:rsidP="00FF286B">
      <w:pPr>
        <w:pStyle w:val="B2"/>
      </w:pPr>
      <w:r>
        <w:t>1)</w:t>
      </w:r>
      <w:r>
        <w:tab/>
        <w:t>the UE may stay in the current serving cell, apply the normal cell reselection process, and start a registration procedure for mobility and periodic registration update with a requested NSSAI with that default configured NSSAI; or</w:t>
      </w:r>
    </w:p>
    <w:p w14:paraId="15252175" w14:textId="77777777" w:rsidR="00FF286B" w:rsidRDefault="00FF286B" w:rsidP="00FF286B">
      <w:pPr>
        <w:pStyle w:val="B2"/>
        <w:rPr>
          <w:lang w:eastAsia="en-GB"/>
        </w:rPr>
      </w:pPr>
      <w:r>
        <w:t>2)</w:t>
      </w:r>
      <w:r>
        <w:tab/>
        <w:t>if all the S-NSSAI(s) in the default configured NSSAI are rejected and at least one S-NSSAI is rejected due to "S-NSSAI not available in the current registration area",</w:t>
      </w:r>
    </w:p>
    <w:p w14:paraId="4C814006" w14:textId="77777777" w:rsidR="00FF286B" w:rsidRDefault="00FF286B" w:rsidP="00FF286B">
      <w:pPr>
        <w:pStyle w:val="B3"/>
      </w:pPr>
      <w:proofErr w:type="spellStart"/>
      <w:r>
        <w:t>i</w:t>
      </w:r>
      <w:proofErr w:type="spellEnd"/>
      <w:r>
        <w:t>)</w:t>
      </w:r>
      <w:r>
        <w:tab/>
        <w:t>if the REGISTRATION REJECT message is integrity protected and the UE is not operating in SNPN access operation mode, the UE shall store the current TAI in the list of "5GS forbidden tracking areas for roaming" and enter the state 5GMM-REGISTERED.LIMITED-SERVICE; or</w:t>
      </w:r>
    </w:p>
    <w:p w14:paraId="1581FAB4" w14:textId="77777777" w:rsidR="00FF286B" w:rsidRDefault="00FF286B" w:rsidP="00FF286B">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REGISTERED.LIMITED-SERVICE.</w:t>
      </w:r>
    </w:p>
    <w:p w14:paraId="367B7AAC" w14:textId="77777777" w:rsidR="00FF286B" w:rsidRDefault="00FF286B" w:rsidP="00FF286B">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3A1DE390" w14:textId="77777777" w:rsidR="00FF286B" w:rsidRDefault="00FF286B" w:rsidP="00FF286B">
      <w:pPr>
        <w:pStyle w:val="B1"/>
      </w:pPr>
      <w:r>
        <w:tab/>
        <w:t>If the UE has neither allowed NSSAI for the current PLMN or SNPN nor configured NSSAI for the current PLMN and has rejected NSSAI</w:t>
      </w:r>
      <w:r>
        <w:rPr>
          <w:lang w:eastAsia="zh-CN"/>
        </w:rPr>
        <w:t xml:space="preserve"> for the reached </w:t>
      </w:r>
      <w:r>
        <w:t>maximum number of UEs, and the UE wants to obtain services in the current serving cell without performing a PLMN selection or SNPN selection, the UE may stay in the current serving cell and attempt to use the rejected S-NSSAI(s)</w:t>
      </w:r>
      <w:r>
        <w:rPr>
          <w:lang w:eastAsia="zh-CN"/>
        </w:rPr>
        <w:t xml:space="preserve"> for the </w:t>
      </w:r>
      <w:r>
        <w:t xml:space="preserve">maximum number of UEs </w:t>
      </w:r>
      <w:r>
        <w:rPr>
          <w:lang w:eastAsia="zh-CN"/>
        </w:rPr>
        <w:t xml:space="preserve">reached </w:t>
      </w:r>
      <w:r>
        <w:t>in the current serving cell after rejected S-NSSAI(s) are removed as described in subclause 4.6.2.2.</w:t>
      </w:r>
    </w:p>
    <w:p w14:paraId="27AFE54E" w14:textId="77777777" w:rsidR="00FF286B" w:rsidRDefault="00FF286B" w:rsidP="00FF286B">
      <w:pPr>
        <w:pStyle w:val="B1"/>
      </w:pPr>
      <w:r>
        <w:tab/>
        <w:t xml:space="preserve">If the message was received via 3GPP access and the UE is operating in single-registration mode, the UE shall in addition set the EPS update status to EU2 </w:t>
      </w:r>
      <w:r>
        <w:rPr>
          <w:rFonts w:eastAsia="Malgun Gothic"/>
          <w:lang w:val="en-US" w:eastAsia="ko-KR"/>
        </w:rPr>
        <w:t>NOT UPDATED</w:t>
      </w:r>
      <w:r>
        <w:t>, reset the tracking area updating attempt counter and enter the state EMM-REGISTERED.</w:t>
      </w:r>
    </w:p>
    <w:p w14:paraId="21FC9A95" w14:textId="77777777" w:rsidR="00FF286B" w:rsidRDefault="00FF286B" w:rsidP="00FF286B">
      <w:pPr>
        <w:pStyle w:val="B1"/>
      </w:pPr>
      <w:r>
        <w:t>#72</w:t>
      </w:r>
      <w:r>
        <w:rPr>
          <w:lang w:eastAsia="ko-KR"/>
        </w:rPr>
        <w:tab/>
      </w:r>
      <w:r>
        <w:t>(Non-3GPP access to 5GCN not allowed).</w:t>
      </w:r>
    </w:p>
    <w:p w14:paraId="72C31746" w14:textId="77777777" w:rsidR="00FF286B" w:rsidRDefault="00FF286B" w:rsidP="00FF286B">
      <w:pPr>
        <w:pStyle w:val="B1"/>
      </w:pPr>
      <w:r>
        <w:tab/>
        <w:t xml:space="preserve">When received over non-3GPP access the UE shall set the 5GS update status to 5U3 ROAMING NOT ALLOWED (and shall store it according to subclause 5.1.3.2.2) and shall delete 5G-GUTI, last visited registered TAI, TAI list and </w:t>
      </w:r>
      <w:proofErr w:type="spellStart"/>
      <w:r>
        <w:t>ngKSI</w:t>
      </w:r>
      <w:proofErr w:type="spellEnd"/>
      <w:r>
        <w:t>. Additionally, t</w:t>
      </w:r>
      <w:r>
        <w:rPr>
          <w:lang w:eastAsia="ko-KR"/>
        </w:rPr>
        <w:t xml:space="preserve">he UE shall reset the </w:t>
      </w:r>
      <w:r>
        <w:t>registration attempt counter and enter the state 5GMM-DEREGISTERED. If the message has been successfully integrity checked by the NAS, the UE shall set:</w:t>
      </w:r>
    </w:p>
    <w:p w14:paraId="4160CDC5" w14:textId="77777777" w:rsidR="00FF286B" w:rsidRDefault="00FF286B" w:rsidP="00FF286B">
      <w:pPr>
        <w:pStyle w:val="B2"/>
      </w:pPr>
      <w:r>
        <w:t>1)</w:t>
      </w:r>
      <w:r>
        <w:tab/>
        <w:t>the PLMN-specific N1 mode attempt counter for non-3GPP access for that PLMN in case of PLMN; or</w:t>
      </w:r>
    </w:p>
    <w:p w14:paraId="39C2C36D" w14:textId="77777777" w:rsidR="00FF286B" w:rsidRDefault="00FF286B" w:rsidP="00FF286B">
      <w:pPr>
        <w:pStyle w:val="B2"/>
      </w:pPr>
      <w:r>
        <w:lastRenderedPageBreak/>
        <w:t>2)</w:t>
      </w:r>
      <w:r>
        <w:tab/>
        <w:t>the SNPN-specific attempt counter for non-3GPP access for that SNPN in case of SNPN;</w:t>
      </w:r>
    </w:p>
    <w:p w14:paraId="7FD003A9" w14:textId="77777777" w:rsidR="00FF286B" w:rsidRDefault="00FF286B" w:rsidP="00FF286B">
      <w:pPr>
        <w:pStyle w:val="B1"/>
      </w:pPr>
      <w:r>
        <w:tab/>
        <w:t>to the UE implementation-specific maximum value.</w:t>
      </w:r>
    </w:p>
    <w:p w14:paraId="6A296D24" w14:textId="77777777" w:rsidR="00FF286B" w:rsidRDefault="00FF286B" w:rsidP="00FF286B">
      <w:pPr>
        <w:pStyle w:val="NO"/>
        <w:rPr>
          <w:lang w:eastAsia="ja-JP"/>
        </w:rPr>
      </w:pPr>
      <w:r>
        <w:t>NOTE 9:</w:t>
      </w:r>
      <w:r>
        <w:tab/>
        <w:t>The 5GMM sublayer states, the 5GMM parameters and the registration status are managed per access type independently, i.e. 3GPP access or non-3GPP access (see subclauses 4.7.2 and 5.1.3)</w:t>
      </w:r>
      <w:r>
        <w:rPr>
          <w:rFonts w:eastAsia="Batang"/>
          <w:lang w:eastAsia="ja-JP"/>
        </w:rPr>
        <w:t>.</w:t>
      </w:r>
    </w:p>
    <w:p w14:paraId="524CFCEE" w14:textId="77777777" w:rsidR="00FF286B" w:rsidRDefault="00FF286B" w:rsidP="00FF286B">
      <w:pPr>
        <w:pStyle w:val="B1"/>
        <w:rPr>
          <w:lang w:eastAsia="en-GB"/>
        </w:rPr>
      </w:pPr>
      <w:r>
        <w:tab/>
        <w:t>The UE shall disable the N1 mode capability for non-3GPP access (see subclause 4.9.3).</w:t>
      </w:r>
    </w:p>
    <w:p w14:paraId="6E902427" w14:textId="77777777" w:rsidR="00FF286B" w:rsidRDefault="00FF286B" w:rsidP="00FF286B">
      <w:pPr>
        <w:pStyle w:val="B1"/>
        <w:rPr>
          <w:noProof/>
        </w:rPr>
      </w:pPr>
      <w:r>
        <w:rPr>
          <w:noProof/>
        </w:rPr>
        <w:tab/>
        <w:t>As an implementation option, the UE may enter the state 5GMM-DEREGISTERED.PLMN-SEARCH in order to perform a PLMN selection according to 3GPP TS 23.122 [5].</w:t>
      </w:r>
    </w:p>
    <w:p w14:paraId="2AC7E960" w14:textId="77777777" w:rsidR="00FF286B" w:rsidRDefault="00FF286B" w:rsidP="00FF286B">
      <w:pPr>
        <w:pStyle w:val="B1"/>
        <w:rPr>
          <w:noProof/>
        </w:rPr>
      </w:pPr>
      <w:r>
        <w:tab/>
        <w:t>If received over 3GPP access the cause shall be considered as an abnormal case and the behaviour of the UE for this case is specified in subclause 5.5.1.3.7.</w:t>
      </w:r>
    </w:p>
    <w:p w14:paraId="5250CF6E" w14:textId="77777777" w:rsidR="00FF286B" w:rsidRDefault="00FF286B" w:rsidP="00FF286B">
      <w:pPr>
        <w:pStyle w:val="B1"/>
      </w:pPr>
      <w:r>
        <w:t>#73</w:t>
      </w:r>
      <w:r>
        <w:rPr>
          <w:lang w:eastAsia="ko-KR"/>
        </w:rPr>
        <w:tab/>
      </w:r>
      <w:r>
        <w:t>(Serving network not authorized).</w:t>
      </w:r>
    </w:p>
    <w:p w14:paraId="01329AB6" w14:textId="77777777" w:rsidR="00FF286B" w:rsidRDefault="00FF286B" w:rsidP="00FF286B">
      <w:pPr>
        <w:pStyle w:val="B1"/>
      </w:pPr>
      <w:r>
        <w:tab/>
        <w:t>This cause value received from a cell belonging to an SNPN is considered as an abnormal case and the behaviour of the UE is specified in subclause 5.5.1.3.7.</w:t>
      </w:r>
    </w:p>
    <w:p w14:paraId="0D65F33D" w14:textId="77777777" w:rsidR="00FF286B" w:rsidRDefault="00FF286B" w:rsidP="00FF286B">
      <w:pPr>
        <w:pStyle w:val="B1"/>
        <w:rPr>
          <w:rFonts w:eastAsia="Malgun Gothic"/>
        </w:rPr>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delete the list of equivalent PLMNs, reset the registration attempt counter, store the PLMN identity in the forbidden PLMN list</w:t>
      </w:r>
      <w:r>
        <w:rPr>
          <w:lang w:eastAsia="zh-CN"/>
        </w:rPr>
        <w:t xml:space="preserve"> </w:t>
      </w:r>
      <w:r>
        <w:t>as specified in subclause 5.3.13A. For 3GPP access the UE shall enter state 5GMM-DEREGISTERED.PLMN-SEARCH in order to perform a PLMN selection according to 3GPP TS 23.122 [5], and for non-3GPP access the UE shall enter state 5GMM-DEREGISTERED.LIMITED-SERVICE and perform network selection as defined in 3GPP TS 24.502 [18]. If the message has been successfully integrity checked by the NAS, the UE shall set the PLMN-specific attempt counter and the PLMN-specific attempt counter for non-3GPP access for that PLMN to the UE implementation-specific maximum value.</w:t>
      </w:r>
    </w:p>
    <w:p w14:paraId="1B312AB4" w14:textId="77777777" w:rsidR="00FF286B" w:rsidRDefault="00FF286B" w:rsidP="00FF286B">
      <w:pPr>
        <w:pStyle w:val="B1"/>
        <w:rPr>
          <w:rFonts w:eastAsia="Times New Roman"/>
        </w:rPr>
      </w:pPr>
      <w:r>
        <w:tab/>
        <w:t xml:space="preserve">If the message was received via 3GPP access and the UE is operating in single-registration mode, the UE shall in addition set the EPS update status to EU3 ROAMING NOT ALLOWED and shall delete any 4G-GUTI, last visited registered TAI, TAI list and </w:t>
      </w:r>
      <w:proofErr w:type="spellStart"/>
      <w:r>
        <w:t>eKSI</w:t>
      </w:r>
      <w:proofErr w:type="spellEnd"/>
      <w:r>
        <w:t>. Additionally, the UE shall reset the tracking area updating attempt counter and enter the state EMM-DEREGISTERED.</w:t>
      </w:r>
    </w:p>
    <w:p w14:paraId="483FFB91" w14:textId="77777777" w:rsidR="00FF286B" w:rsidRDefault="00FF286B" w:rsidP="00FF286B">
      <w:pPr>
        <w:pStyle w:val="B1"/>
      </w:pPr>
      <w:r>
        <w:t>#74</w:t>
      </w:r>
      <w:r>
        <w:rPr>
          <w:lang w:eastAsia="ko-KR"/>
        </w:rPr>
        <w:tab/>
      </w:r>
      <w:r>
        <w:t>(Temporarily not authorized for this SNPN).</w:t>
      </w:r>
    </w:p>
    <w:p w14:paraId="59A2C666" w14:textId="77777777" w:rsidR="00FF286B" w:rsidRDefault="00FF286B" w:rsidP="00FF286B">
      <w:pPr>
        <w:pStyle w:val="B1"/>
      </w:pPr>
      <w:r>
        <w:tab/>
        <w:t>5GMM cause #74 is only applicable when received from a cell belonging to an SNPN. 5GMM cause #74 received from a cell not belonging to an SNPN is considered as an abnormal case and the behaviour of the UE is specified in subclause 5.5.1.3.7.</w:t>
      </w:r>
    </w:p>
    <w:p w14:paraId="54A21B9C"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reset the registration attempt counter and store the SNPN identity in the "temporarily forbidden SNPNs" list for the specific access type for which the message was received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6A0A005E"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1CBD080B" w14:textId="77777777" w:rsidR="00FF286B" w:rsidRDefault="00FF286B" w:rsidP="00FF286B">
      <w:pPr>
        <w:pStyle w:val="NO"/>
      </w:pPr>
      <w:r>
        <w:t>NOTE 10:</w:t>
      </w:r>
      <w:r>
        <w:tab/>
        <w:t>When 5GMM cause #74 is received over 3GPP access, the term "other access" in "the UE also supports the registration procedure over the other access to the same SNPN" is used to express access to SNPN services via a PLMN.</w:t>
      </w:r>
    </w:p>
    <w:p w14:paraId="1AEA4512" w14:textId="77777777" w:rsidR="00FF286B" w:rsidRDefault="00FF286B" w:rsidP="00FF286B">
      <w:pPr>
        <w:pStyle w:val="B1"/>
      </w:pPr>
      <w:r>
        <w:t>#75</w:t>
      </w:r>
      <w:r>
        <w:rPr>
          <w:lang w:eastAsia="ko-KR"/>
        </w:rPr>
        <w:tab/>
      </w:r>
      <w:r>
        <w:t>(Permanently not authorized for this SNPN).</w:t>
      </w:r>
    </w:p>
    <w:p w14:paraId="28688A6C" w14:textId="77777777" w:rsidR="00FF286B" w:rsidRDefault="00FF286B" w:rsidP="00FF286B">
      <w:pPr>
        <w:pStyle w:val="B1"/>
      </w:pPr>
      <w:r>
        <w:lastRenderedPageBreak/>
        <w:tab/>
        <w:t>5GMM cause #75 is only applicable when received from a cell belonging to an SNPN with a globally-unique SNPN identity. 5GMM cause #75 received from a cell not belonging to an SNPN or a cell belonging to an SNPN with a non-globally-unique SNPN identity is considered as an abnormal case and the behaviour of the UE is specified in subclause 5.5.1.3.7.</w:t>
      </w:r>
    </w:p>
    <w:p w14:paraId="4D9324A1" w14:textId="77777777" w:rsidR="00FF286B" w:rsidRDefault="00FF286B" w:rsidP="00FF286B">
      <w:pPr>
        <w:pStyle w:val="B1"/>
      </w:pPr>
      <w:r>
        <w:tab/>
        <w:t xml:space="preserve">The UE shall set the 5GS update status to 5U3 ROAMING NOT ALLOWED (and shall store it according to subclause 5.1.3.2.2) and shall delete any 5G-GUTI, last visited registered TAI, TAI list and </w:t>
      </w:r>
      <w:proofErr w:type="spellStart"/>
      <w:r>
        <w:t>ngKSI</w:t>
      </w:r>
      <w:proofErr w:type="spellEnd"/>
      <w:r>
        <w:t>. The UE shall reset the registration attempt counter and store the SNPN identity in the "permanently forbidden SNPNs" list for the specific access type for which the message was received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20F114B3" w14:textId="77777777" w:rsidR="00FF286B" w:rsidRDefault="00FF286B" w:rsidP="00FF286B">
      <w:pPr>
        <w:pStyle w:val="B1"/>
        <w:rPr>
          <w:lang w:eastAsia="en-GB"/>
        </w:rPr>
      </w:pPr>
      <w:r>
        <w:tab/>
        <w:t>If the message has been successfully integrity checked by the NAS and the UE also supports the registration procedure over the other access to the same SNPN, the UE shall in addition handle 5GMM parameters and 5GMM state for this access, as described for this 5GMM cause value.</w:t>
      </w:r>
    </w:p>
    <w:p w14:paraId="5BB3D332" w14:textId="77777777" w:rsidR="00FF286B" w:rsidRDefault="00FF286B" w:rsidP="00FF286B">
      <w:pPr>
        <w:pStyle w:val="NO"/>
      </w:pPr>
      <w:r>
        <w:t>NOTE 11:</w:t>
      </w:r>
      <w:r>
        <w:tab/>
        <w:t>When 5GMM cause #75 is received over 3GPP access, the term "other access" in "the UE also supports the registration procedure over the other access to the same SNPN" is used to express access to SNPN services via a PLMN.</w:t>
      </w:r>
    </w:p>
    <w:p w14:paraId="1CB9F989" w14:textId="77777777" w:rsidR="00FF286B" w:rsidRDefault="00FF286B" w:rsidP="00FF286B">
      <w:pPr>
        <w:pStyle w:val="B1"/>
      </w:pPr>
      <w:r>
        <w:t>#76</w:t>
      </w:r>
      <w:r>
        <w:rPr>
          <w:lang w:eastAsia="ko-KR"/>
        </w:rPr>
        <w:tab/>
      </w:r>
      <w:r>
        <w:t>(Not authorized for this CAG or authorized for CAG cells only).</w:t>
      </w:r>
    </w:p>
    <w:p w14:paraId="25A6C47A" w14:textId="77777777" w:rsidR="00FF286B" w:rsidRDefault="00FF286B" w:rsidP="00FF286B">
      <w:pPr>
        <w:pStyle w:val="B1"/>
      </w:pPr>
      <w:r>
        <w:tab/>
        <w:t>This cause value received via non-3GPP access or from a cell belonging to an SNPN is considered as an abnormal case and the behaviour of the UE is specified in subclause 5.5.1.3.7.</w:t>
      </w:r>
    </w:p>
    <w:p w14:paraId="09CC4FA5" w14:textId="77777777" w:rsidR="00FF286B" w:rsidRDefault="00FF286B" w:rsidP="00FF286B">
      <w:pPr>
        <w:pStyle w:val="B1"/>
      </w:pPr>
      <w:r>
        <w:tab/>
        <w:t xml:space="preserve">The UE shall </w:t>
      </w:r>
      <w:r>
        <w:rPr>
          <w:lang w:eastAsia="ko-KR"/>
        </w:rPr>
        <w:t>set the 5GS update status to 5U3.ROAMING NOT ALLOWED, store the 5GS update status according to clause</w:t>
      </w:r>
      <w:r>
        <w:t> 5.1.3.2.2, and reset the registration attempt counter.</w:t>
      </w:r>
    </w:p>
    <w:p w14:paraId="7E181FD0" w14:textId="77777777" w:rsidR="00FF286B" w:rsidRDefault="00FF286B" w:rsidP="00FF286B">
      <w:pPr>
        <w:pStyle w:val="B1"/>
      </w:pPr>
      <w:r>
        <w:tab/>
        <w:t>If 5GMM cause #76 is received from:</w:t>
      </w:r>
    </w:p>
    <w:p w14:paraId="7E897B93" w14:textId="77777777" w:rsidR="00FF286B" w:rsidRDefault="00FF286B" w:rsidP="00FF286B">
      <w:pPr>
        <w:pStyle w:val="B2"/>
      </w:pPr>
      <w:r>
        <w:rPr>
          <w:lang w:eastAsia="ko-KR"/>
        </w:rPr>
        <w:t>1)</w:t>
      </w:r>
      <w:r>
        <w:rPr>
          <w:lang w:eastAsia="ko-KR"/>
        </w:rPr>
        <w:tab/>
        <w:t xml:space="preserve">a CAG cell, and if the UE receives a </w:t>
      </w:r>
      <w:r>
        <w:t>"CAG information list" in the CAG information list IE included in the REGISTRATION REJECT message, the UE shall:</w:t>
      </w:r>
    </w:p>
    <w:p w14:paraId="7B56B0E8"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47CDB3E2"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397ACBD4" w14:textId="77777777" w:rsidR="00FF286B" w:rsidRDefault="00FF286B" w:rsidP="00FF286B">
      <w:pPr>
        <w:pStyle w:val="NO"/>
        <w:rPr>
          <w:lang w:eastAsia="en-GB"/>
        </w:rPr>
      </w:pPr>
      <w:r>
        <w:t>NOTE 12:</w:t>
      </w:r>
      <w:r>
        <w:tab/>
        <w:t>When the UE receives the CAG information list IE in a serving PLMN other than the HPLMN or EHPLMN, entries of a PLMN other than the serving VPLMN, if any, in the received CAG information list IE are ignored.</w:t>
      </w:r>
    </w:p>
    <w:p w14:paraId="36EA5EFB"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584A8A4A" w14:textId="77777777" w:rsidR="00FF286B" w:rsidRDefault="00FF286B" w:rsidP="00FF286B">
      <w:pPr>
        <w:pStyle w:val="B2"/>
      </w:pPr>
      <w:r>
        <w:tab/>
        <w:t>Otherwise,</w:t>
      </w:r>
      <w:r>
        <w:rPr>
          <w:lang w:eastAsia="ko-KR"/>
        </w:rPr>
        <w:t xml:space="preserve"> the UE shall delete the CAG-ID(s) of the cell from the "allowed CAG list" for the current PLMN</w:t>
      </w:r>
      <w:r>
        <w:t xml:space="preserve">. </w:t>
      </w:r>
      <w:r>
        <w:rPr>
          <w:lang w:eastAsia="zh-CN"/>
        </w:rPr>
        <w:t xml:space="preserve">In the case the </w:t>
      </w:r>
      <w:r>
        <w:rPr>
          <w:lang w:eastAsia="ko-KR"/>
        </w:rPr>
        <w:t>"allowed CAG list" for the current PLMN</w:t>
      </w:r>
      <w:r>
        <w:rPr>
          <w:lang w:eastAsia="zh-CN"/>
        </w:rPr>
        <w:t xml:space="preserve"> only contains a range of CAG-IDs, how</w:t>
      </w:r>
      <w:r>
        <w:rPr>
          <w:lang w:eastAsia="ko-KR"/>
        </w:rPr>
        <w:t xml:space="preserve"> the UE delete</w:t>
      </w:r>
      <w:r>
        <w:rPr>
          <w:lang w:eastAsia="zh-CN"/>
        </w:rPr>
        <w:t xml:space="preserve">s </w:t>
      </w:r>
      <w:r>
        <w:rPr>
          <w:lang w:eastAsia="ko-KR"/>
        </w:rPr>
        <w:t>the CAG-ID(s) of the cell from the "allowed CAG list" for the current PLMN</w:t>
      </w:r>
      <w:r>
        <w:rPr>
          <w:lang w:eastAsia="zh-CN"/>
        </w:rPr>
        <w:t xml:space="preserve"> is up to UE implementation</w:t>
      </w:r>
      <w:r>
        <w:t>. In addition:</w:t>
      </w:r>
    </w:p>
    <w:p w14:paraId="3EA8212F" w14:textId="77777777" w:rsidR="00FF286B" w:rsidRDefault="00FF286B" w:rsidP="00FF286B">
      <w:pPr>
        <w:pStyle w:val="B3"/>
      </w:pPr>
      <w:proofErr w:type="spellStart"/>
      <w:r>
        <w:rPr>
          <w:lang w:eastAsia="ko-KR"/>
        </w:rPr>
        <w:t>i</w:t>
      </w:r>
      <w:proofErr w:type="spellEnd"/>
      <w:r>
        <w:rPr>
          <w:lang w:eastAsia="ko-KR"/>
        </w:rPr>
        <w:t>)</w:t>
      </w:r>
      <w:r>
        <w:rPr>
          <w:lang w:eastAsia="ko-KR"/>
        </w:rPr>
        <w:tab/>
      </w:r>
      <w:r>
        <w:t>if the entry in the "CAG information list" for the current PLMN</w:t>
      </w:r>
      <w:r>
        <w:rPr>
          <w:lang w:eastAsia="ko-KR"/>
        </w:rPr>
        <w:t xml:space="preserve"> does not include </w:t>
      </w:r>
      <w:r>
        <w:t>an "indication that the UE is only allowed to access 5GS via CAG cells" or if the entry in the "CAG information list" for the current PLMN</w:t>
      </w:r>
      <w:r>
        <w:rPr>
          <w:lang w:eastAsia="ko-KR"/>
        </w:rPr>
        <w:t xml:space="preserve"> includes </w:t>
      </w:r>
      <w:r>
        <w:t>an "indication that the UE is only allowed to access 5GS via CAG cells" and the updated "allowed CAG list" for the current PLMN includes one or more CAG-IDs, then the UE shall enter the state 5GMM-REGISTERED.LIMITED-SERVICE and shall search for a suitable cell according to 3GPP TS 38.304 [28] or 3GPP TS 36.304 [25C] with the updated "CAG information list";</w:t>
      </w:r>
    </w:p>
    <w:p w14:paraId="530DDBEB" w14:textId="77777777" w:rsidR="00FF286B" w:rsidRDefault="00FF286B" w:rsidP="00FF286B">
      <w:pPr>
        <w:pStyle w:val="B3"/>
        <w:rPr>
          <w:lang w:eastAsia="ko-KR"/>
        </w:rPr>
      </w:pPr>
      <w:r>
        <w:rPr>
          <w:lang w:eastAsia="ko-KR"/>
        </w:rPr>
        <w:lastRenderedPageBreak/>
        <w:t>ii)</w:t>
      </w:r>
      <w:r>
        <w:rPr>
          <w:lang w:eastAsia="ko-KR"/>
        </w:rPr>
        <w:tab/>
      </w:r>
      <w:r>
        <w:t>if the entry in the "CAG information list" for the current PLMN</w:t>
      </w:r>
      <w:r>
        <w:rPr>
          <w:lang w:eastAsia="ko-KR"/>
        </w:rPr>
        <w:t xml:space="preserve"> includes </w:t>
      </w:r>
      <w:r>
        <w:t>an "indication that the UE is only allowed to access 5GS via CAG cells" and the updated "allowed CAG list" for the current PLMN does not include any CAG-ID, then</w:t>
      </w:r>
      <w:r>
        <w:rPr>
          <w:lang w:eastAsia="ko-KR"/>
        </w:rPr>
        <w:t xml:space="preserve"> the UE shall enter the state 5GMM-DEREGISTERED.PLMN-SEARCH and shall apply the PLMN selection process defined in 3GPP TS 23.122 [5] with the updated </w:t>
      </w:r>
      <w:r>
        <w:t>"CAG information list"; or</w:t>
      </w:r>
    </w:p>
    <w:p w14:paraId="55BAAA06" w14:textId="77777777" w:rsidR="00FF286B" w:rsidRDefault="00FF286B" w:rsidP="00FF286B">
      <w:pPr>
        <w:pStyle w:val="B3"/>
        <w:rPr>
          <w:lang w:eastAsia="zh-CN"/>
        </w:rPr>
      </w:pPr>
      <w:r>
        <w:rPr>
          <w:lang w:eastAsia="zh-CN"/>
        </w:rPr>
        <w:t>ii</w:t>
      </w:r>
      <w:r>
        <w:rPr>
          <w:lang w:eastAsia="ko-KR"/>
        </w:rPr>
        <w:t>i)</w:t>
      </w:r>
      <w:r>
        <w:rPr>
          <w:lang w:eastAsia="ko-KR"/>
        </w:rPr>
        <w:tab/>
      </w:r>
      <w:r>
        <w:t>if the "CAG information list"</w:t>
      </w:r>
      <w:r>
        <w:rPr>
          <w:lang w:eastAsia="zh-CN"/>
        </w:rPr>
        <w:t xml:space="preserve"> does not include an entry for the </w:t>
      </w:r>
      <w:r>
        <w:t>current PLMN</w:t>
      </w:r>
      <w:r>
        <w:rPr>
          <w:lang w:eastAsia="zh-CN"/>
        </w:rPr>
        <w:t>,</w:t>
      </w:r>
      <w:r>
        <w:rPr>
          <w:lang w:eastAsia="ko-KR"/>
        </w:rPr>
        <w:t xml:space="preserve"> </w:t>
      </w:r>
      <w:r>
        <w:t>then the UE shall enter the state 5GMM-REGISTERED.LIMITED-SERVICE and shall search for a suitable cell according to 3GPP TS 38.304 [28] or 3GPP TS 36.304 [25C] with the updated "CAG information list"</w:t>
      </w:r>
      <w:r>
        <w:rPr>
          <w:lang w:eastAsia="zh-CN"/>
        </w:rPr>
        <w:t>.</w:t>
      </w:r>
    </w:p>
    <w:p w14:paraId="75199858" w14:textId="77777777" w:rsidR="00FF286B" w:rsidRDefault="00FF286B" w:rsidP="00FF286B">
      <w:pPr>
        <w:pStyle w:val="B2"/>
        <w:rPr>
          <w:lang w:eastAsia="en-GB"/>
        </w:rPr>
      </w:pPr>
      <w:r>
        <w:rPr>
          <w:lang w:eastAsia="ko-KR"/>
        </w:rPr>
        <w:t>2)</w:t>
      </w:r>
      <w:r>
        <w:rPr>
          <w:lang w:eastAsia="ko-KR"/>
        </w:rPr>
        <w:tab/>
        <w:t xml:space="preserve">a non-CAG cell, and if the UE receives a </w:t>
      </w:r>
      <w:r>
        <w:t>"CAG information list" in the CAG information list IE included in the REGISTRATION REJECT message, the UE shall:</w:t>
      </w:r>
    </w:p>
    <w:p w14:paraId="71F664F2" w14:textId="77777777" w:rsidR="00FF286B" w:rsidRDefault="00FF286B" w:rsidP="00FF286B">
      <w:pPr>
        <w:pStyle w:val="B3"/>
        <w:rPr>
          <w:lang w:eastAsia="ko-KR"/>
        </w:rPr>
      </w:pPr>
      <w:proofErr w:type="spellStart"/>
      <w:r>
        <w:rPr>
          <w:lang w:eastAsia="ko-KR"/>
        </w:rPr>
        <w:t>i</w:t>
      </w:r>
      <w:proofErr w:type="spellEnd"/>
      <w:r>
        <w:rPr>
          <w:lang w:eastAsia="ko-KR"/>
        </w:rPr>
        <w:t>)</w:t>
      </w:r>
      <w:r>
        <w:rPr>
          <w:lang w:eastAsia="ko-KR"/>
        </w:rPr>
        <w:tab/>
        <w:t>replace the "CAG information list" stored in the UE with the received CAG information list IE when received in the HPLMN or EHPLMN;</w:t>
      </w:r>
    </w:p>
    <w:p w14:paraId="148B9738" w14:textId="77777777" w:rsidR="00FF286B" w:rsidRDefault="00FF286B" w:rsidP="00FF286B">
      <w:pPr>
        <w:pStyle w:val="B3"/>
        <w:rPr>
          <w:lang w:eastAsia="ko-KR"/>
        </w:rPr>
      </w:pPr>
      <w:r>
        <w:rPr>
          <w:lang w:eastAsia="ko-KR"/>
        </w:rPr>
        <w:t>ii)</w:t>
      </w:r>
      <w:r>
        <w:rPr>
          <w:lang w:eastAsia="ko-KR"/>
        </w:rPr>
        <w:tab/>
        <w:t>replace the serving VPLMN's entry of the "CAG information list" stored in the UE with the serving VPLMN's entry of the received CAG information list IE when the UE receives the CAG information list IE in a serving PLMN other than the HPLMN or EHPLMN; or</w:t>
      </w:r>
    </w:p>
    <w:p w14:paraId="4A350A32" w14:textId="77777777" w:rsidR="00FF286B" w:rsidRDefault="00FF286B" w:rsidP="00FF286B">
      <w:pPr>
        <w:pStyle w:val="NO"/>
        <w:rPr>
          <w:lang w:eastAsia="en-GB"/>
        </w:rPr>
      </w:pPr>
      <w:r>
        <w:t>NOTE 13:</w:t>
      </w:r>
      <w:r>
        <w:tab/>
        <w:t>When the UE receives the CAG information list IE in a serving PLMN other than the HPLMN or EHPLMN, entries of a PLMN other than the serving VPLMN, if any, in the received CAG information list IE are ignored.</w:t>
      </w:r>
    </w:p>
    <w:p w14:paraId="6FD50B9C" w14:textId="77777777" w:rsidR="00FF286B" w:rsidRDefault="00FF286B" w:rsidP="00FF286B">
      <w:pPr>
        <w:pStyle w:val="B3"/>
      </w:pPr>
      <w:r>
        <w:t>iii)</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5B2B4BA4" w14:textId="77777777" w:rsidR="00FF286B" w:rsidRDefault="00FF286B" w:rsidP="00FF286B">
      <w:pPr>
        <w:pStyle w:val="B2"/>
      </w:pPr>
      <w:r>
        <w:tab/>
        <w:t>Otherwise,</w:t>
      </w:r>
      <w:r>
        <w:rPr>
          <w:lang w:eastAsia="ko-KR"/>
        </w:rPr>
        <w:t xml:space="preserve"> the UE shall </w:t>
      </w:r>
      <w:r>
        <w:t xml:space="preserve">store an "indication that the UE is only allowed to access 5GS via CAG cells" in the entry of the "CAG information list" for the current PLMN, if any. If the </w:t>
      </w:r>
      <w:r>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Pr>
          <w:lang w:eastAsia="ko-KR"/>
        </w:rPr>
        <w:t xml:space="preserve">"CAG information list" and store an </w:t>
      </w:r>
      <w:r>
        <w:t xml:space="preserve">"indication that the UE is only allowed to access 5GS via CAG cells" in the entry of the "CAG information list" for the current PLMN. If the UE does not have a stored </w:t>
      </w:r>
      <w:r>
        <w:rPr>
          <w:lang w:eastAsia="ko-KR"/>
        </w:rPr>
        <w:t xml:space="preserve">"CAG information list", </w:t>
      </w:r>
      <w:r>
        <w:t xml:space="preserve">the UE shall create a new </w:t>
      </w:r>
      <w:r>
        <w:rPr>
          <w:lang w:eastAsia="ko-KR"/>
        </w:rPr>
        <w:t xml:space="preserve">"CAG information list" and add an entry with an </w:t>
      </w:r>
      <w:r>
        <w:t>"indication that the UE is only allowed to access 5GS via CAG cells" for the current PLMN.</w:t>
      </w:r>
    </w:p>
    <w:p w14:paraId="2701C90B" w14:textId="77777777" w:rsidR="00FF286B" w:rsidRDefault="00FF286B" w:rsidP="00FF286B">
      <w:pPr>
        <w:pStyle w:val="B2"/>
      </w:pPr>
      <w:r>
        <w:t>In addition:</w:t>
      </w:r>
    </w:p>
    <w:p w14:paraId="0A8A6525" w14:textId="77777777" w:rsidR="00FF286B" w:rsidRDefault="00FF286B" w:rsidP="00FF286B">
      <w:pPr>
        <w:pStyle w:val="B3"/>
      </w:pPr>
      <w:proofErr w:type="spellStart"/>
      <w:r>
        <w:rPr>
          <w:lang w:eastAsia="ko-KR"/>
        </w:rPr>
        <w:t>i</w:t>
      </w:r>
      <w:proofErr w:type="spellEnd"/>
      <w:r>
        <w:rPr>
          <w:lang w:eastAsia="ko-KR"/>
        </w:rPr>
        <w:t>)</w:t>
      </w:r>
      <w:r>
        <w:rPr>
          <w:lang w:eastAsia="ko-KR"/>
        </w:rPr>
        <w:tab/>
        <w:t xml:space="preserve">if the "allowed CAG list" for the current PLMN </w:t>
      </w:r>
      <w:r>
        <w:t>includes one or more CAG-IDs, then the UE shall enter the state 5GMM-REGISTERED.LIMITED-SERVICE and shall search for a suitable cell according to 3GPP TS 38.304 [28] with the updated CAG information; or</w:t>
      </w:r>
    </w:p>
    <w:p w14:paraId="7A56EE1E" w14:textId="77777777" w:rsidR="00FF286B" w:rsidRDefault="00FF286B" w:rsidP="00FF286B">
      <w:pPr>
        <w:pStyle w:val="B3"/>
      </w:pPr>
      <w:r>
        <w:rPr>
          <w:lang w:eastAsia="ko-KR"/>
        </w:rPr>
        <w:t>ii)</w:t>
      </w:r>
      <w:r>
        <w:rPr>
          <w:lang w:eastAsia="ko-KR"/>
        </w:rPr>
        <w:tab/>
        <w:t xml:space="preserve">if the "allowed CAG list" for the current PLMN does not </w:t>
      </w:r>
      <w:r>
        <w:t>include any CAG-ID, then</w:t>
      </w:r>
      <w:r>
        <w:rPr>
          <w:lang w:eastAsia="ko-KR"/>
        </w:rPr>
        <w:t xml:space="preserve"> the UE shall enter the state 5GMM-DEREGISTERED.PLMN-SEARCH and shall apply the PLMN selection process defined in 3GPP TS 23.122 [5] with the updated </w:t>
      </w:r>
      <w:r>
        <w:t>"CAG information list".</w:t>
      </w:r>
    </w:p>
    <w:p w14:paraId="73F9DF25" w14:textId="77777777" w:rsidR="00FF286B" w:rsidRDefault="00FF286B" w:rsidP="00FF286B">
      <w:pPr>
        <w:pStyle w:val="B1"/>
      </w:pPr>
      <w:r>
        <w:tab/>
        <w:t>If the message was received via 3GPP access and the UE is operating in single-registration mode, the UE shall in addition set the EPS update status to EU3 ROAMING NOT ALLOWED, reset the tracking area updating attempt counter and enter the state EMM-REGISTERED.</w:t>
      </w:r>
    </w:p>
    <w:p w14:paraId="53F27E29" w14:textId="77777777" w:rsidR="00FF286B" w:rsidRDefault="00FF286B" w:rsidP="00FF286B">
      <w:pPr>
        <w:pStyle w:val="B1"/>
      </w:pPr>
      <w:r>
        <w:t>#77</w:t>
      </w:r>
      <w:r>
        <w:tab/>
        <w:t>(Wireline access area not allowed).</w:t>
      </w:r>
    </w:p>
    <w:p w14:paraId="18DEBE25" w14:textId="77777777" w:rsidR="00FF286B" w:rsidRDefault="00FF286B" w:rsidP="00FF286B">
      <w:pPr>
        <w:pStyle w:val="B1"/>
      </w:pPr>
      <w:r>
        <w:tab/>
        <w:t>5GMM cause #77 is only applicable when received from a wireline access network by the 5G-RG or the W-AGF acting on behalf of the FN-CRG (or on behalf of the N5GC device). 5GMM cause #77 received from a 5G access network other than a wireline access network and 5GMM cause #77 received by the W-AGF acting on behalf of the FN-BRG are considered as abnormal cases and the behaviour of the UE is specified in subclause 5.5.1.3.7.</w:t>
      </w:r>
    </w:p>
    <w:p w14:paraId="34313D5A" w14:textId="77777777" w:rsidR="00FF286B" w:rsidRDefault="00FF286B" w:rsidP="00FF286B">
      <w:pPr>
        <w:pStyle w:val="B1"/>
      </w:pPr>
      <w:r>
        <w:tab/>
        <w:t xml:space="preserve">When received over wireline access network, the 5G-RG and the W-AGF acting on behalf of the FN-CRG (or on behalf of the N5GC device) shall set the 5GS update status to 5U3 ROAMING NOT ALLOWED (and shall store it according to subclause 5.1.3.2.2), shall delete 5G-GUTI, last visited registered TAI, TAI list and </w:t>
      </w:r>
      <w:proofErr w:type="spellStart"/>
      <w:r>
        <w:t>ngKSI</w:t>
      </w:r>
      <w:proofErr w:type="spellEnd"/>
      <w:r>
        <w:t xml:space="preserve">, </w:t>
      </w:r>
      <w:r>
        <w:rPr>
          <w:lang w:eastAsia="ko-KR"/>
        </w:rPr>
        <w:t xml:space="preserve">shall reset the </w:t>
      </w:r>
      <w:r>
        <w:t>registration attempt counter, shall enter the state 5GMM-DEREGISTERED and shall act as specified in subclause 5.3.23.</w:t>
      </w:r>
    </w:p>
    <w:p w14:paraId="600B6A1A" w14:textId="77777777" w:rsidR="00FF286B" w:rsidRDefault="00FF286B" w:rsidP="00FF286B">
      <w:pPr>
        <w:pStyle w:val="NO"/>
        <w:rPr>
          <w:lang w:eastAsia="ja-JP"/>
        </w:rPr>
      </w:pPr>
      <w:r>
        <w:lastRenderedPageBreak/>
        <w:t>NOTE 14:</w:t>
      </w:r>
      <w:r>
        <w:tab/>
        <w:t>The 5GMM sublayer states, the 5GMM parameters and the registration status are managed per access type independently, i.e. 3GPP access or non-3GPP access (see subclauses 4.7.2 and 5.1.3)</w:t>
      </w:r>
      <w:r>
        <w:rPr>
          <w:rFonts w:eastAsia="Batang"/>
          <w:lang w:eastAsia="ja-JP"/>
        </w:rPr>
        <w:t>.</w:t>
      </w:r>
    </w:p>
    <w:p w14:paraId="30F2616E" w14:textId="77777777" w:rsidR="00FF286B" w:rsidRDefault="00FF286B" w:rsidP="00FF286B">
      <w:pPr>
        <w:pStyle w:val="B1"/>
        <w:rPr>
          <w:lang w:eastAsia="en-GB"/>
        </w:rPr>
      </w:pPr>
      <w:r>
        <w:t>#7</w:t>
      </w:r>
      <w:r>
        <w:rPr>
          <w:lang w:eastAsia="zh-CN"/>
        </w:rPr>
        <w:t>8</w:t>
      </w:r>
      <w:r>
        <w:rPr>
          <w:lang w:eastAsia="ko-KR"/>
        </w:rPr>
        <w:tab/>
      </w:r>
      <w:r>
        <w:t>(PLMN not allowed to operate at the present UE location).</w:t>
      </w:r>
    </w:p>
    <w:p w14:paraId="5D9087B6" w14:textId="77777777" w:rsidR="00FF286B" w:rsidRDefault="00FF286B" w:rsidP="00FF286B">
      <w:pPr>
        <w:pStyle w:val="B1"/>
        <w:rPr>
          <w:lang w:eastAsia="zh-CN"/>
        </w:rPr>
      </w:pPr>
      <w:r>
        <w:tab/>
        <w:t xml:space="preserve">This cause value received from </w:t>
      </w:r>
      <w:r>
        <w:rPr>
          <w:lang w:eastAsia="zh-CN"/>
        </w:rPr>
        <w:t>a non-</w:t>
      </w:r>
      <w:r>
        <w:t>satellite NG-RAN cell is considered as an abnormal case and the behaviour of the UE is specified in subclause 5.5.1.</w:t>
      </w:r>
      <w:r>
        <w:rPr>
          <w:lang w:eastAsia="zh-CN"/>
        </w:rPr>
        <w:t>3</w:t>
      </w:r>
      <w:r>
        <w:t>.7.</w:t>
      </w:r>
    </w:p>
    <w:p w14:paraId="0CB3274A" w14:textId="77777777" w:rsidR="00FF286B" w:rsidRDefault="00FF286B" w:rsidP="00FF286B">
      <w:pPr>
        <w:pStyle w:val="B1"/>
        <w:rPr>
          <w:lang w:eastAsia="en-GB"/>
        </w:rPr>
      </w:pPr>
      <w:r>
        <w:tab/>
        <w:t xml:space="preserve">The UE shall set the 5GS update status to 5U3 ROAMING NOT ALLOWED (and shall store it according to subclause 5.1.3.2.2) and shall delete 5G-GUTI, last visited registered TAI, TAI list and </w:t>
      </w:r>
      <w:proofErr w:type="spellStart"/>
      <w:r>
        <w:t>ngKSI</w:t>
      </w:r>
      <w:proofErr w:type="spellEnd"/>
      <w:r>
        <w:t xml:space="preserve">. Additionally, the UE shall reset the registration attempt counter. The UE shall store the PLMN identity and, if it is known, the current </w:t>
      </w:r>
      <w:r>
        <w:rPr>
          <w:lang w:eastAsia="ko-KR"/>
        </w:rPr>
        <w:t>geographical</w:t>
      </w:r>
      <w:r>
        <w:t xml:space="preserve"> location in the list of "</w:t>
      </w:r>
      <w:r>
        <w:rPr>
          <w:noProof/>
          <w:lang w:eastAsia="zh-CN"/>
        </w:rPr>
        <w:t>PLMNs not allowed to operate at the present UE location</w:t>
      </w:r>
      <w:r>
        <w:t xml:space="preserve">" and shall start a corresponding </w:t>
      </w:r>
      <w:r>
        <w:rPr>
          <w:noProof/>
          <w:lang w:val="en-US"/>
        </w:rPr>
        <w:t xml:space="preserve">timer </w:t>
      </w:r>
      <w:r>
        <w:t>instance (see subclause 4.23.2). The UE shall enter state 5GMM-DEREGISTERED.PLMN-SEARCH and perform a PLMN selection according to 3GPP TS 23.122 [5].</w:t>
      </w:r>
    </w:p>
    <w:p w14:paraId="4FF6F103" w14:textId="77777777" w:rsidR="00FF286B" w:rsidRDefault="00FF286B" w:rsidP="00FF286B">
      <w:pPr>
        <w:pStyle w:val="B1"/>
      </w:pPr>
      <w:r>
        <w:t>#79</w:t>
      </w:r>
      <w:r>
        <w:tab/>
        <w:t>(UAS services not allowed).</w:t>
      </w:r>
    </w:p>
    <w:p w14:paraId="4F88E398" w14:textId="77777777" w:rsidR="00FF286B" w:rsidRDefault="00FF286B" w:rsidP="00FF286B">
      <w:pPr>
        <w:pStyle w:val="B1"/>
        <w:rPr>
          <w:rFonts w:eastAsia="Malgun Gothic"/>
          <w:lang w:val="en-US" w:eastAsia="ko-KR"/>
        </w:rPr>
      </w:pPr>
      <w:r>
        <w:tab/>
        <w:t xml:space="preserve">The UE shall abort the registration procedure for mobility and periodic registration update procedure, set the 5GS update status to </w:t>
      </w:r>
      <w:r>
        <w:rPr>
          <w:rFonts w:eastAsia="Malgun Gothic"/>
          <w:lang w:val="en-US" w:eastAsia="ko-KR"/>
        </w:rPr>
        <w:t xml:space="preserve">5U2 NOT UPDATED </w:t>
      </w:r>
      <w:r>
        <w:t xml:space="preserve">and enter state </w:t>
      </w:r>
      <w:r>
        <w:rPr>
          <w:rFonts w:eastAsia="Malgun Gothic"/>
          <w:lang w:val="en-US" w:eastAsia="ko-KR"/>
        </w:rPr>
        <w:t>5GMM-REGISTERED.ATTEMPTING-REGISTRATION-UPDATE. Additionally, the UE shall reset the registration attempt counter. The UE shall not attempt the registration procedure with including the Service-level device ID set to the CAA-level UAV ID in the Service-level-AA container IE to the current PLMN until the UE is switched off or the UICC containing the USIM is removed. The UE may re-attempt the registration procedure without including the Service-level device ID set to the CAA-level UAV ID in the Service-level-AA container IE of REGISTRATION REQUEST message to the current PLMN for services other than UAS services.</w:t>
      </w:r>
    </w:p>
    <w:p w14:paraId="58AD157B" w14:textId="075C847E" w:rsidR="00FF286B" w:rsidRPr="00880864" w:rsidRDefault="00FF286B" w:rsidP="00FF286B">
      <w:pPr>
        <w:rPr>
          <w:rFonts w:eastAsia="Times New Roman"/>
          <w:lang w:eastAsia="en-GB"/>
        </w:rPr>
      </w:pPr>
      <w:r>
        <w:t>Other values are considered as abnormal cases. The behaviour of the UE in those cases is specified in subclause 5.5.1.3.7.</w:t>
      </w:r>
    </w:p>
    <w:bookmarkEnd w:id="24"/>
    <w:bookmarkEnd w:id="25"/>
    <w:bookmarkEnd w:id="26"/>
    <w:bookmarkEnd w:id="27"/>
    <w:bookmarkEnd w:id="28"/>
    <w:bookmarkEnd w:id="29"/>
    <w:bookmarkEnd w:id="30"/>
    <w:bookmarkEnd w:id="31"/>
    <w:p w14:paraId="3759F186" w14:textId="1DFCB072" w:rsidR="00FF286B" w:rsidRPr="000F4952" w:rsidRDefault="00FF286B" w:rsidP="00FF286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bookmarkEnd w:id="11"/>
      <w:bookmarkEnd w:id="12"/>
      <w:bookmarkEnd w:id="13"/>
      <w:bookmarkEnd w:id="14"/>
      <w:bookmarkEnd w:id="15"/>
      <w:bookmarkEnd w:id="16"/>
      <w:bookmarkEnd w:id="17"/>
      <w:bookmarkEnd w:id="18"/>
      <w:bookmarkEnd w:id="19"/>
      <w:bookmarkEnd w:id="20"/>
      <w:bookmarkEnd w:id="21"/>
      <w:bookmarkEnd w:id="22"/>
    </w:p>
    <w:sectPr w:rsidR="00FF286B" w:rsidRPr="000F4952"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ACBB0" w14:textId="77777777" w:rsidR="001B5D4D" w:rsidRDefault="001B5D4D">
      <w:r>
        <w:separator/>
      </w:r>
    </w:p>
  </w:endnote>
  <w:endnote w:type="continuationSeparator" w:id="0">
    <w:p w14:paraId="6203CF9F" w14:textId="77777777" w:rsidR="001B5D4D" w:rsidRDefault="001B5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E22B3" w14:textId="77777777" w:rsidR="001B5D4D" w:rsidRDefault="001B5D4D">
      <w:r>
        <w:separator/>
      </w:r>
    </w:p>
  </w:footnote>
  <w:footnote w:type="continuationSeparator" w:id="0">
    <w:p w14:paraId="1B5618B3" w14:textId="77777777" w:rsidR="001B5D4D" w:rsidRDefault="001B5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FF286B" w:rsidRDefault="00FF286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FF286B" w:rsidRDefault="00FF28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FF286B" w:rsidRDefault="00FF286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FF286B" w:rsidRDefault="00FF286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
  </w:num>
  <w:num w:numId="2">
    <w:abstractNumId w:val="1"/>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4FAMIbpt0tAAAA"/>
  </w:docVars>
  <w:rsids>
    <w:rsidRoot w:val="00022E4A"/>
    <w:rsid w:val="000142B7"/>
    <w:rsid w:val="00022E4A"/>
    <w:rsid w:val="00046DE7"/>
    <w:rsid w:val="00055325"/>
    <w:rsid w:val="000A1F6F"/>
    <w:rsid w:val="000A6394"/>
    <w:rsid w:val="000B7FED"/>
    <w:rsid w:val="000C038A"/>
    <w:rsid w:val="000C177F"/>
    <w:rsid w:val="000C6598"/>
    <w:rsid w:val="000F13CD"/>
    <w:rsid w:val="000F4952"/>
    <w:rsid w:val="00110466"/>
    <w:rsid w:val="00123D3A"/>
    <w:rsid w:val="00143DCF"/>
    <w:rsid w:val="00145D43"/>
    <w:rsid w:val="001568C3"/>
    <w:rsid w:val="00171403"/>
    <w:rsid w:val="00185EEA"/>
    <w:rsid w:val="00192C46"/>
    <w:rsid w:val="001A08B3"/>
    <w:rsid w:val="001A7B60"/>
    <w:rsid w:val="001B52F0"/>
    <w:rsid w:val="001B5D4D"/>
    <w:rsid w:val="001B7A65"/>
    <w:rsid w:val="001B7C2C"/>
    <w:rsid w:val="001C78F4"/>
    <w:rsid w:val="001D7443"/>
    <w:rsid w:val="001E1E52"/>
    <w:rsid w:val="001E41F3"/>
    <w:rsid w:val="001F343B"/>
    <w:rsid w:val="001F6C18"/>
    <w:rsid w:val="00227EAD"/>
    <w:rsid w:val="00230865"/>
    <w:rsid w:val="00252FF3"/>
    <w:rsid w:val="0026004D"/>
    <w:rsid w:val="002640DD"/>
    <w:rsid w:val="00275D12"/>
    <w:rsid w:val="002816BF"/>
    <w:rsid w:val="00284FEB"/>
    <w:rsid w:val="002860C4"/>
    <w:rsid w:val="00293AD7"/>
    <w:rsid w:val="002A08A9"/>
    <w:rsid w:val="002A1ABE"/>
    <w:rsid w:val="002B5741"/>
    <w:rsid w:val="00305409"/>
    <w:rsid w:val="003074C7"/>
    <w:rsid w:val="00344143"/>
    <w:rsid w:val="003609EF"/>
    <w:rsid w:val="0036231A"/>
    <w:rsid w:val="00363DF6"/>
    <w:rsid w:val="00366F0E"/>
    <w:rsid w:val="003674C0"/>
    <w:rsid w:val="00374DD4"/>
    <w:rsid w:val="00384A23"/>
    <w:rsid w:val="0039435E"/>
    <w:rsid w:val="003B729C"/>
    <w:rsid w:val="003E1A36"/>
    <w:rsid w:val="003E447D"/>
    <w:rsid w:val="003E6C7B"/>
    <w:rsid w:val="004046EC"/>
    <w:rsid w:val="00406CA6"/>
    <w:rsid w:val="00410371"/>
    <w:rsid w:val="00414DB3"/>
    <w:rsid w:val="004242F1"/>
    <w:rsid w:val="00434669"/>
    <w:rsid w:val="0044726D"/>
    <w:rsid w:val="004523E6"/>
    <w:rsid w:val="004A6835"/>
    <w:rsid w:val="004B75B7"/>
    <w:rsid w:val="004E1669"/>
    <w:rsid w:val="00512317"/>
    <w:rsid w:val="0051580D"/>
    <w:rsid w:val="005336EE"/>
    <w:rsid w:val="00547111"/>
    <w:rsid w:val="0055605B"/>
    <w:rsid w:val="00570453"/>
    <w:rsid w:val="00592D74"/>
    <w:rsid w:val="00594D4D"/>
    <w:rsid w:val="005A7A71"/>
    <w:rsid w:val="005D2D23"/>
    <w:rsid w:val="005E2C44"/>
    <w:rsid w:val="005E5D91"/>
    <w:rsid w:val="00600BFF"/>
    <w:rsid w:val="00614AE6"/>
    <w:rsid w:val="00621188"/>
    <w:rsid w:val="006257ED"/>
    <w:rsid w:val="006409BC"/>
    <w:rsid w:val="00641DDD"/>
    <w:rsid w:val="00644FB7"/>
    <w:rsid w:val="00667600"/>
    <w:rsid w:val="00670BB1"/>
    <w:rsid w:val="00671E49"/>
    <w:rsid w:val="00677E82"/>
    <w:rsid w:val="00695808"/>
    <w:rsid w:val="006B2915"/>
    <w:rsid w:val="006B46FB"/>
    <w:rsid w:val="006B7716"/>
    <w:rsid w:val="006E21FB"/>
    <w:rsid w:val="006E3C9B"/>
    <w:rsid w:val="006E79BF"/>
    <w:rsid w:val="0070270D"/>
    <w:rsid w:val="0070482D"/>
    <w:rsid w:val="007224E1"/>
    <w:rsid w:val="0076678C"/>
    <w:rsid w:val="00792342"/>
    <w:rsid w:val="007977A8"/>
    <w:rsid w:val="007B512A"/>
    <w:rsid w:val="007B6A3D"/>
    <w:rsid w:val="007B7849"/>
    <w:rsid w:val="007C2097"/>
    <w:rsid w:val="007D0F2D"/>
    <w:rsid w:val="007D6A07"/>
    <w:rsid w:val="007E3183"/>
    <w:rsid w:val="007F2FCA"/>
    <w:rsid w:val="007F40C5"/>
    <w:rsid w:val="007F7259"/>
    <w:rsid w:val="00803B82"/>
    <w:rsid w:val="008040A8"/>
    <w:rsid w:val="00822977"/>
    <w:rsid w:val="008279FA"/>
    <w:rsid w:val="00836095"/>
    <w:rsid w:val="008438B9"/>
    <w:rsid w:val="00843F64"/>
    <w:rsid w:val="0085636A"/>
    <w:rsid w:val="008626E7"/>
    <w:rsid w:val="00870EE7"/>
    <w:rsid w:val="00871476"/>
    <w:rsid w:val="00880864"/>
    <w:rsid w:val="008863B9"/>
    <w:rsid w:val="0089211F"/>
    <w:rsid w:val="00893B42"/>
    <w:rsid w:val="008A45A6"/>
    <w:rsid w:val="008D4A96"/>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C6CFA"/>
    <w:rsid w:val="009D433F"/>
    <w:rsid w:val="009E27D4"/>
    <w:rsid w:val="009E3297"/>
    <w:rsid w:val="009E6C24"/>
    <w:rsid w:val="009F734F"/>
    <w:rsid w:val="00A008A0"/>
    <w:rsid w:val="00A156D8"/>
    <w:rsid w:val="00A15E92"/>
    <w:rsid w:val="00A246B6"/>
    <w:rsid w:val="00A27C0E"/>
    <w:rsid w:val="00A30892"/>
    <w:rsid w:val="00A458C3"/>
    <w:rsid w:val="00A47E70"/>
    <w:rsid w:val="00A50CF0"/>
    <w:rsid w:val="00A542A2"/>
    <w:rsid w:val="00A56556"/>
    <w:rsid w:val="00A7671C"/>
    <w:rsid w:val="00A91E93"/>
    <w:rsid w:val="00AA2CBC"/>
    <w:rsid w:val="00AA7F4B"/>
    <w:rsid w:val="00AC3165"/>
    <w:rsid w:val="00AC5820"/>
    <w:rsid w:val="00AC7CFC"/>
    <w:rsid w:val="00AD1CD8"/>
    <w:rsid w:val="00B021FF"/>
    <w:rsid w:val="00B05101"/>
    <w:rsid w:val="00B23F36"/>
    <w:rsid w:val="00B2442A"/>
    <w:rsid w:val="00B258BB"/>
    <w:rsid w:val="00B468EF"/>
    <w:rsid w:val="00B60205"/>
    <w:rsid w:val="00B67B97"/>
    <w:rsid w:val="00B95116"/>
    <w:rsid w:val="00B968C8"/>
    <w:rsid w:val="00BA0A25"/>
    <w:rsid w:val="00BA3EC5"/>
    <w:rsid w:val="00BA51D9"/>
    <w:rsid w:val="00BB5DFC"/>
    <w:rsid w:val="00BD279D"/>
    <w:rsid w:val="00BD46E4"/>
    <w:rsid w:val="00BD6BB8"/>
    <w:rsid w:val="00BD7187"/>
    <w:rsid w:val="00BE1C13"/>
    <w:rsid w:val="00BE70D2"/>
    <w:rsid w:val="00C05E93"/>
    <w:rsid w:val="00C129AB"/>
    <w:rsid w:val="00C34AC8"/>
    <w:rsid w:val="00C66BA2"/>
    <w:rsid w:val="00C75CB0"/>
    <w:rsid w:val="00C829C4"/>
    <w:rsid w:val="00C95985"/>
    <w:rsid w:val="00CA21C3"/>
    <w:rsid w:val="00CC5026"/>
    <w:rsid w:val="00CC68D0"/>
    <w:rsid w:val="00CD2B05"/>
    <w:rsid w:val="00CE05FD"/>
    <w:rsid w:val="00CE2D63"/>
    <w:rsid w:val="00D03F9A"/>
    <w:rsid w:val="00D06D51"/>
    <w:rsid w:val="00D22BBC"/>
    <w:rsid w:val="00D24991"/>
    <w:rsid w:val="00D36F47"/>
    <w:rsid w:val="00D50255"/>
    <w:rsid w:val="00D66520"/>
    <w:rsid w:val="00D825D4"/>
    <w:rsid w:val="00D91B51"/>
    <w:rsid w:val="00DA3849"/>
    <w:rsid w:val="00DA7D47"/>
    <w:rsid w:val="00DC66CB"/>
    <w:rsid w:val="00DC734B"/>
    <w:rsid w:val="00DE34CF"/>
    <w:rsid w:val="00DF27CE"/>
    <w:rsid w:val="00E02C44"/>
    <w:rsid w:val="00E0323F"/>
    <w:rsid w:val="00E13F3D"/>
    <w:rsid w:val="00E34898"/>
    <w:rsid w:val="00E47A01"/>
    <w:rsid w:val="00E72E56"/>
    <w:rsid w:val="00E8079D"/>
    <w:rsid w:val="00EA4BFF"/>
    <w:rsid w:val="00EA7C3A"/>
    <w:rsid w:val="00EB09B7"/>
    <w:rsid w:val="00EC02F2"/>
    <w:rsid w:val="00EE237B"/>
    <w:rsid w:val="00EE7D7C"/>
    <w:rsid w:val="00F21AFB"/>
    <w:rsid w:val="00F25D98"/>
    <w:rsid w:val="00F300FB"/>
    <w:rsid w:val="00F4285B"/>
    <w:rsid w:val="00F61A9E"/>
    <w:rsid w:val="00F664D6"/>
    <w:rsid w:val="00F70A3A"/>
    <w:rsid w:val="00F73B55"/>
    <w:rsid w:val="00F81B0D"/>
    <w:rsid w:val="00FA1CC3"/>
    <w:rsid w:val="00FB6386"/>
    <w:rsid w:val="00FC5C1D"/>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BB3F84A-41CC-4906-AD8B-D1AED0121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5</TotalTime>
  <Pages>72</Pages>
  <Words>44467</Words>
  <Characters>253466</Characters>
  <Application>Microsoft Office Word</Application>
  <DocSecurity>0</DocSecurity>
  <Lines>2112</Lines>
  <Paragraphs>5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3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3</cp:revision>
  <cp:lastPrinted>1900-01-01T06:00:00Z</cp:lastPrinted>
  <dcterms:created xsi:type="dcterms:W3CDTF">2021-08-22T18:31:00Z</dcterms:created>
  <dcterms:modified xsi:type="dcterms:W3CDTF">2022-02-1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